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E8885C" w14:textId="77777777" w:rsidR="00785595" w:rsidRDefault="00785595" w:rsidP="00785595">
      <w:pPr>
        <w:bidi w:val="0"/>
        <w:spacing w:after="200" w:line="276" w:lineRule="auto"/>
        <w:rPr>
          <w:szCs w:val="4"/>
          <w:rtl/>
        </w:rPr>
      </w:pPr>
    </w:p>
    <w:p w14:paraId="6CC4234F" w14:textId="77777777" w:rsidR="00785595" w:rsidRDefault="00785595" w:rsidP="00785595">
      <w:pPr>
        <w:bidi w:val="0"/>
        <w:spacing w:after="200" w:line="276" w:lineRule="auto"/>
        <w:rPr>
          <w:szCs w:val="4"/>
          <w:rtl/>
        </w:rPr>
      </w:pPr>
    </w:p>
    <w:p w14:paraId="2A1A842B" w14:textId="33B0A0B1" w:rsidR="00260978" w:rsidRPr="00577959" w:rsidRDefault="0073369C" w:rsidP="0073369C">
      <w:pPr>
        <w:tabs>
          <w:tab w:val="right" w:pos="6565"/>
        </w:tabs>
        <w:bidi w:val="0"/>
        <w:ind w:left="284"/>
        <w:jc w:val="center"/>
        <w:rPr>
          <w:sz w:val="28"/>
          <w:szCs w:val="28"/>
        </w:rPr>
      </w:pPr>
      <w:r w:rsidRPr="00577959">
        <w:rPr>
          <w:sz w:val="28"/>
          <w:szCs w:val="28"/>
        </w:rPr>
        <w:t xml:space="preserve">Hijri Date: </w:t>
      </w:r>
      <w:bookmarkStart w:id="0" w:name="التاريخ_الهجري"/>
      <w:bookmarkEnd w:id="0"/>
      <w:r w:rsidRPr="00577959">
        <w:rPr>
          <w:sz w:val="28"/>
          <w:szCs w:val="28"/>
        </w:rPr>
        <w:t xml:space="preserve">      </w:t>
      </w:r>
      <w:r w:rsidR="00260978" w:rsidRPr="00577959">
        <w:rPr>
          <w:sz w:val="28"/>
          <w:szCs w:val="28"/>
        </w:rPr>
        <w:t>Date</w:t>
      </w:r>
      <w:r w:rsidRPr="00577959">
        <w:rPr>
          <w:sz w:val="28"/>
          <w:szCs w:val="28"/>
        </w:rPr>
        <w:t xml:space="preserve">: </w:t>
      </w:r>
      <w:bookmarkStart w:id="1" w:name="التاريخ_الميلادي_off"/>
      <w:bookmarkEnd w:id="1"/>
      <w:r w:rsidR="00260978" w:rsidRPr="00577959">
        <w:rPr>
          <w:sz w:val="28"/>
          <w:szCs w:val="28"/>
        </w:rPr>
        <w:t xml:space="preserve"> </w:t>
      </w:r>
      <w:r w:rsidR="00411842">
        <w:rPr>
          <w:sz w:val="28"/>
          <w:szCs w:val="28"/>
        </w:rPr>
        <w:t xml:space="preserve">     </w:t>
      </w:r>
      <w:r w:rsidR="00260978" w:rsidRPr="00577959">
        <w:rPr>
          <w:sz w:val="28"/>
          <w:szCs w:val="28"/>
        </w:rPr>
        <w:t>REF:</w:t>
      </w:r>
      <w:r w:rsidR="00411842">
        <w:rPr>
          <w:sz w:val="28"/>
          <w:szCs w:val="28"/>
        </w:rPr>
        <w:t xml:space="preserve"> </w:t>
      </w:r>
      <w:bookmarkStart w:id="2" w:name="رقم_المعاملة"/>
      <w:bookmarkEnd w:id="2"/>
    </w:p>
    <w:p w14:paraId="564D2635" w14:textId="77777777" w:rsidR="00260978" w:rsidRDefault="00260978" w:rsidP="00260978">
      <w:pPr>
        <w:tabs>
          <w:tab w:val="right" w:pos="6565"/>
        </w:tabs>
        <w:bidi w:val="0"/>
        <w:ind w:left="284"/>
        <w:jc w:val="both"/>
        <w:rPr>
          <w:b/>
          <w:bCs/>
          <w:sz w:val="32"/>
          <w:szCs w:val="32"/>
        </w:rPr>
      </w:pPr>
    </w:p>
    <w:p w14:paraId="7ED6B085" w14:textId="083E6471" w:rsidR="00FE5906" w:rsidRDefault="00B749EA" w:rsidP="00FE5906">
      <w:pPr>
        <w:tabs>
          <w:tab w:val="right" w:pos="6565"/>
        </w:tabs>
        <w:bidi w:val="0"/>
        <w:ind w:left="284"/>
        <w:jc w:val="center"/>
        <w:rPr>
          <w:rFonts w:cstheme="minorBidi"/>
          <w:b/>
          <w:bCs/>
          <w:sz w:val="32"/>
          <w:szCs w:val="32"/>
          <w:u w:val="single"/>
          <w:lang w:val="en-GB" w:bidi="ar-EG"/>
        </w:rPr>
      </w:pPr>
      <w:bookmarkStart w:id="3" w:name="عنوان_المكاتبة"/>
      <w:r w:rsidRPr="004E30E1">
        <w:rPr>
          <w:rFonts w:cstheme="minorBidi"/>
          <w:b/>
          <w:bCs/>
          <w:sz w:val="32"/>
          <w:szCs w:val="32"/>
          <w:u w:val="single"/>
          <w:lang w:val="en-GB" w:bidi="ar-EG"/>
        </w:rPr>
        <w:t xml:space="preserve"> </w:t>
      </w:r>
    </w:p>
    <w:p w14:paraId="07FC17AC" w14:textId="77777777" w:rsidR="004E30E1" w:rsidRPr="004E30E1" w:rsidRDefault="004E30E1" w:rsidP="004E30E1">
      <w:pPr>
        <w:tabs>
          <w:tab w:val="right" w:pos="6565"/>
        </w:tabs>
        <w:bidi w:val="0"/>
        <w:ind w:left="284"/>
        <w:jc w:val="center"/>
        <w:rPr>
          <w:rFonts w:cstheme="minorBidi"/>
          <w:b/>
          <w:bCs/>
          <w:sz w:val="32"/>
          <w:szCs w:val="32"/>
          <w:u w:val="single"/>
          <w:rtl/>
          <w:lang w:val="en-GB" w:bidi="ar-EG"/>
        </w:rPr>
      </w:pPr>
    </w:p>
    <w:bookmarkEnd w:id="3"/>
    <w:p w14:paraId="44C3157C" w14:textId="0117DF28" w:rsidR="00260978" w:rsidRDefault="00260978" w:rsidP="00C364BA">
      <w:pPr>
        <w:tabs>
          <w:tab w:val="right" w:pos="6565"/>
        </w:tabs>
        <w:bidi w:val="0"/>
        <w:jc w:val="center"/>
        <w:rPr>
          <w:rFonts w:ascii="Century" w:eastAsia="Arial Unicode MS" w:hAnsi="Century" w:cs="Arial Unicode MS"/>
          <w:sz w:val="32"/>
          <w:szCs w:val="32"/>
          <w:lang w:val="en-GB" w:bidi="ar-EG"/>
        </w:rPr>
      </w:pPr>
    </w:p>
    <w:p w14:paraId="5D0E134D" w14:textId="77777777" w:rsidR="0005713B" w:rsidRDefault="0005713B" w:rsidP="0005713B">
      <w:pPr>
        <w:tabs>
          <w:tab w:val="right" w:pos="6565"/>
        </w:tabs>
        <w:bidi w:val="0"/>
        <w:jc w:val="both"/>
        <w:rPr>
          <w:rFonts w:ascii="Century" w:eastAsia="Arial Unicode MS" w:hAnsi="Century" w:cs="Arial Unicode MS"/>
          <w:sz w:val="32"/>
          <w:szCs w:val="32"/>
          <w:lang w:val="en-GB" w:bidi="ar-EG"/>
        </w:rPr>
      </w:pPr>
    </w:p>
    <w:p w14:paraId="7EFA12DC" w14:textId="27AC4BD2" w:rsidR="00895103" w:rsidRDefault="00895103" w:rsidP="00895103">
      <w:pPr>
        <w:tabs>
          <w:tab w:val="right" w:pos="6565"/>
        </w:tabs>
        <w:bidi w:val="0"/>
        <w:jc w:val="both"/>
        <w:rPr>
          <w:rFonts w:ascii="Century" w:eastAsia="Arial Unicode MS" w:hAnsi="Century" w:cs="Arial Unicode MS"/>
          <w:sz w:val="32"/>
          <w:szCs w:val="32"/>
          <w:lang w:val="en-GB" w:bidi="ar-EG"/>
        </w:rPr>
      </w:pPr>
      <w:bookmarkStart w:id="4" w:name="txtReview"/>
      <w:bookmarkEnd w:id="4"/>
    </w:p>
    <w:tbl>
      <w:tblPr>
        <w:tblStyle w:val="TableGrid"/>
        <w:bidiVisual/>
        <w:tblW w:w="10008" w:type="dxa"/>
        <w:jc w:val="center"/>
        <w:tblLook w:val="04A0" w:firstRow="1" w:lastRow="0" w:firstColumn="1" w:lastColumn="0" w:noHBand="0" w:noVBand="1"/>
      </w:tblPr>
      <w:tblGrid>
        <w:gridCol w:w="720"/>
        <w:gridCol w:w="1463"/>
        <w:gridCol w:w="1440"/>
        <w:gridCol w:w="1620"/>
        <w:gridCol w:w="4050"/>
        <w:gridCol w:w="715"/>
      </w:tblGrid>
      <w:tr w:rsidR="00AC0A5C" w:rsidRPr="00A5616C" w14:paraId="258F1C4F" w14:textId="77777777" w:rsidTr="00024029">
        <w:trPr>
          <w:jc w:val="center"/>
        </w:trPr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FA0D4DC" w14:textId="77777777" w:rsidR="00AC0A5C" w:rsidRPr="00A5616C" w:rsidRDefault="00AC0A5C" w:rsidP="00024029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46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812EB90" w14:textId="77777777" w:rsidR="00AC0A5C" w:rsidRPr="00A5616C" w:rsidRDefault="00AC0A5C" w:rsidP="00024029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8E3E5E1" w14:textId="77777777" w:rsidR="00AC0A5C" w:rsidRPr="00A5616C" w:rsidRDefault="00AC0A5C" w:rsidP="00024029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9F6B82A" w14:textId="77777777" w:rsidR="00AC0A5C" w:rsidRPr="00A5616C" w:rsidRDefault="00AC0A5C" w:rsidP="00024029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40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903EB6A" w14:textId="77777777" w:rsidR="00AC0A5C" w:rsidRPr="00A5616C" w:rsidRDefault="00AC0A5C" w:rsidP="00024029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7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66B1847" w14:textId="77777777" w:rsidR="00AC0A5C" w:rsidRPr="00A5616C" w:rsidRDefault="00AC0A5C" w:rsidP="00024029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41400230" w14:textId="77777777" w:rsidR="00AC0A5C" w:rsidRPr="002F38FB" w:rsidRDefault="00AC0A5C" w:rsidP="00AC0A5C">
      <w:pPr>
        <w:tabs>
          <w:tab w:val="right" w:pos="6565"/>
        </w:tabs>
        <w:bidi w:val="0"/>
        <w:jc w:val="both"/>
        <w:rPr>
          <w:rFonts w:ascii="Century" w:eastAsia="Arial Unicode MS" w:hAnsi="Century" w:cs="Arial Unicode MS"/>
          <w:sz w:val="32"/>
          <w:szCs w:val="32"/>
          <w:lang w:val="en-GB" w:bidi="ar-EG"/>
        </w:rPr>
      </w:pPr>
    </w:p>
    <w:p w14:paraId="0B1C1F1A" w14:textId="15F380E9" w:rsidR="00260978" w:rsidRDefault="00260978" w:rsidP="00260978">
      <w:pPr>
        <w:pStyle w:val="Heading3"/>
        <w:tabs>
          <w:tab w:val="right" w:pos="6565"/>
        </w:tabs>
        <w:bidi w:val="0"/>
        <w:ind w:left="284"/>
        <w:jc w:val="both"/>
        <w:rPr>
          <w:rFonts w:ascii="Century" w:hAnsi="Century" w:cs="Simplified Arabic"/>
          <w:b w:val="0"/>
          <w:bCs w:val="0"/>
          <w:sz w:val="36"/>
          <w:szCs w:val="36"/>
          <w:u w:val="single"/>
        </w:rPr>
      </w:pPr>
    </w:p>
    <w:p w14:paraId="39A52204" w14:textId="77777777" w:rsidR="00E50739" w:rsidRPr="00E50739" w:rsidRDefault="00E50739" w:rsidP="00E50739">
      <w:pPr>
        <w:bidi w:val="0"/>
      </w:pPr>
    </w:p>
    <w:p w14:paraId="2B8F2D9A" w14:textId="64999C18" w:rsidR="00FE5906" w:rsidRDefault="00FE5906" w:rsidP="00FE5906">
      <w:pPr>
        <w:bidi w:val="0"/>
        <w:spacing w:after="200" w:line="276" w:lineRule="auto"/>
        <w:jc w:val="center"/>
        <w:rPr>
          <w:rFonts w:ascii="Century" w:hAnsi="Century" w:cs="Simplified Arabic"/>
          <w:b/>
          <w:bCs/>
          <w:sz w:val="32"/>
          <w:szCs w:val="32"/>
          <w:u w:val="single"/>
        </w:rPr>
      </w:pPr>
      <w:bookmarkStart w:id="5" w:name="غرض_المعاملة"/>
      <w:bookmarkEnd w:id="5"/>
    </w:p>
    <w:p w14:paraId="7406399B" w14:textId="2DDCD6F0" w:rsidR="0038153C" w:rsidRDefault="0038153C" w:rsidP="0038153C">
      <w:pPr>
        <w:bidi w:val="0"/>
        <w:spacing w:after="200" w:line="276" w:lineRule="auto"/>
        <w:jc w:val="center"/>
        <w:rPr>
          <w:rFonts w:ascii="Century" w:hAnsi="Century" w:cs="Simplified Arabic"/>
          <w:b/>
          <w:bCs/>
          <w:sz w:val="32"/>
          <w:szCs w:val="32"/>
          <w:u w:val="single"/>
        </w:rPr>
      </w:pPr>
    </w:p>
    <w:p w14:paraId="0C2E70C2" w14:textId="77777777" w:rsidR="0038153C" w:rsidRDefault="0038153C" w:rsidP="0038153C">
      <w:pPr>
        <w:bidi w:val="0"/>
        <w:spacing w:after="200" w:line="276" w:lineRule="auto"/>
        <w:jc w:val="center"/>
        <w:rPr>
          <w:rFonts w:ascii="Century" w:hAnsi="Century" w:cs="Simplified Arabic"/>
          <w:b/>
          <w:bCs/>
          <w:sz w:val="32"/>
          <w:szCs w:val="32"/>
          <w:u w:val="single"/>
        </w:rPr>
      </w:pPr>
    </w:p>
    <w:p w14:paraId="0BD6C242" w14:textId="2813D7FB" w:rsidR="005A33A7" w:rsidRDefault="005A33A7" w:rsidP="005A33A7">
      <w:pPr>
        <w:bidi w:val="0"/>
        <w:spacing w:after="200" w:line="276" w:lineRule="auto"/>
        <w:ind w:left="3870"/>
        <w:jc w:val="center"/>
        <w:rPr>
          <w:rFonts w:ascii="Century" w:hAnsi="Century" w:cs="Simplified Arabic"/>
          <w:b/>
          <w:bCs/>
          <w:sz w:val="32"/>
          <w:szCs w:val="32"/>
        </w:rPr>
      </w:pPr>
      <w:bookmarkStart w:id="6" w:name="موقع_المعاملة"/>
      <w:bookmarkEnd w:id="6"/>
    </w:p>
    <w:p w14:paraId="11D8630E" w14:textId="77777777" w:rsidR="004B61A0" w:rsidRPr="00FE5906" w:rsidRDefault="004B61A0" w:rsidP="004B61A0">
      <w:pPr>
        <w:bidi w:val="0"/>
        <w:spacing w:after="200" w:line="276" w:lineRule="auto"/>
        <w:ind w:left="3870"/>
        <w:jc w:val="center"/>
        <w:rPr>
          <w:rFonts w:ascii="Century" w:hAnsi="Century" w:cs="Simplified Arabic"/>
          <w:b/>
          <w:bCs/>
          <w:sz w:val="32"/>
          <w:szCs w:val="32"/>
          <w:rtl/>
        </w:rPr>
      </w:pPr>
    </w:p>
    <w:sectPr w:rsidR="004B61A0" w:rsidRPr="00FE5906" w:rsidSect="004B61A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350" w:right="1274" w:bottom="1134" w:left="1134" w:header="360" w:footer="0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CAE58F" w14:textId="77777777" w:rsidR="004B2D22" w:rsidRDefault="004B2D22" w:rsidP="00620B38">
      <w:r>
        <w:separator/>
      </w:r>
    </w:p>
  </w:endnote>
  <w:endnote w:type="continuationSeparator" w:id="0">
    <w:p w14:paraId="6DFCDBB6" w14:textId="77777777" w:rsidR="004B2D22" w:rsidRDefault="004B2D22" w:rsidP="00620B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aiTi_GB2312">
    <w:charset w:val="86"/>
    <w:family w:val="modern"/>
    <w:pitch w:val="fixed"/>
    <w:sig w:usb0="800002BF" w:usb1="38CF7CFA" w:usb2="00000016" w:usb3="00000000" w:csb0="0004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31FE53" w14:textId="77777777" w:rsidR="00994D9B" w:rsidRDefault="00994D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13359164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2F92A3" w14:textId="7AF9B209" w:rsidR="004B61A0" w:rsidRDefault="004B61A0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09A32F2" w14:textId="77777777" w:rsidR="00962EC3" w:rsidRDefault="00962EC3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90E69" w14:textId="77777777" w:rsidR="004B61A0" w:rsidRDefault="004B61A0" w:rsidP="004B61A0">
    <w:pPr>
      <w:pStyle w:val="Footer"/>
      <w:pBdr>
        <w:bottom w:val="single" w:sz="12" w:space="1" w:color="auto"/>
      </w:pBdr>
      <w:jc w:val="center"/>
    </w:pPr>
  </w:p>
  <w:p w14:paraId="178ACB88" w14:textId="77777777" w:rsidR="004B61A0" w:rsidRDefault="004B61A0" w:rsidP="004B61A0">
    <w:pPr>
      <w:jc w:val="center"/>
    </w:pPr>
    <w:bookmarkStart w:id="9" w:name="txtMissionAddress"/>
    <w:bookmarkEnd w:id="9"/>
  </w:p>
  <w:p w14:paraId="451EA410" w14:textId="77777777" w:rsidR="00CF7A4F" w:rsidRDefault="00CF7A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20CA7B" w14:textId="77777777" w:rsidR="004B2D22" w:rsidRDefault="004B2D22" w:rsidP="00620B38">
      <w:r>
        <w:separator/>
      </w:r>
    </w:p>
  </w:footnote>
  <w:footnote w:type="continuationSeparator" w:id="0">
    <w:p w14:paraId="272C151A" w14:textId="77777777" w:rsidR="004B2D22" w:rsidRDefault="004B2D22" w:rsidP="00620B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3EB95F" w14:textId="266083B0" w:rsidR="00CF7A4F" w:rsidRDefault="00CC1A24">
    <w:pPr>
      <w:pStyle w:val="Header"/>
    </w:pPr>
    <w:r>
      <w:rPr>
        <w:noProof/>
      </w:rPr>
      <w:pict w14:anchorId="5FA8B93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9573922" o:spid="_x0000_s1026" type="#_x0000_t75" style="position:absolute;left:0;text-align:left;margin-left:0;margin-top:0;width:474.65pt;height:603.65pt;z-index:-251654144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F85CF" w14:textId="66D79C92" w:rsidR="00962EC3" w:rsidRDefault="00CC1A24">
    <w:pPr>
      <w:pStyle w:val="Header"/>
    </w:pPr>
    <w:r>
      <w:rPr>
        <w:noProof/>
      </w:rPr>
      <w:pict w14:anchorId="789E827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9573923" o:spid="_x0000_s1027" type="#_x0000_t75" style="position:absolute;left:0;text-align:left;margin-left:0;margin-top:0;width:474.65pt;height:603.65pt;z-index:-251653120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  <w:r w:rsidR="00EC407B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8CFEF4F" wp14:editId="3D08A99E">
              <wp:simplePos x="0" y="0"/>
              <wp:positionH relativeFrom="column">
                <wp:posOffset>2225675</wp:posOffset>
              </wp:positionH>
              <wp:positionV relativeFrom="paragraph">
                <wp:posOffset>113665</wp:posOffset>
              </wp:positionV>
              <wp:extent cx="1334770" cy="1310640"/>
              <wp:effectExtent l="0" t="0" r="1905" b="444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4770" cy="1310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1968E8D" w14:textId="77777777" w:rsidR="00962EC3" w:rsidRDefault="00962EC3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8CFEF4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175.25pt;margin-top:8.95pt;width:105.1pt;height:103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" filled="f" stroked="f">
              <v:textbox>
                <w:txbxContent>
                  <w:p w14:paraId="41968E8D" w14:textId="77777777" w:rsidR="00962EC3" w:rsidRDefault="00962EC3"/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106"/>
      <w:gridCol w:w="222"/>
      <w:gridCol w:w="222"/>
    </w:tblGrid>
    <w:tr w:rsidR="004B61A0" w14:paraId="4E224A51" w14:textId="77777777" w:rsidTr="00EF5057">
      <w:trPr>
        <w:jc w:val="center"/>
      </w:trPr>
      <w:tc>
        <w:tcPr>
          <w:tcW w:w="4410" w:type="dxa"/>
          <w:vAlign w:val="center"/>
        </w:tcPr>
        <w:tbl>
          <w:tblPr>
            <w:tblStyle w:val="TableGrid"/>
            <w:tblW w:w="10890" w:type="dxa"/>
            <w:jc w:val="center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410"/>
            <w:gridCol w:w="2070"/>
            <w:gridCol w:w="4410"/>
          </w:tblGrid>
          <w:tr w:rsidR="00994D9B" w14:paraId="2077A217" w14:textId="77777777" w:rsidTr="00994D9B">
            <w:trPr>
              <w:jc w:val="center"/>
            </w:trPr>
            <w:tc>
              <w:tcPr>
                <w:tcW w:w="4410" w:type="dxa"/>
                <w:vAlign w:val="center"/>
              </w:tcPr>
              <w:p w14:paraId="4764C5B3" w14:textId="77777777" w:rsidR="00994D9B" w:rsidRDefault="00994D9B" w:rsidP="00994D9B">
                <w:pPr>
                  <w:bidi w:val="0"/>
                  <w:spacing w:line="192" w:lineRule="auto"/>
                  <w:jc w:val="center"/>
                  <w:rPr>
                    <w:rFonts w:ascii="Arabic Typesetting" w:hAnsi="Arabic Typesetting" w:cs="Arabic Typesetting"/>
                    <w:b/>
                    <w:bCs/>
                    <w:sz w:val="54"/>
                    <w:szCs w:val="54"/>
                  </w:rPr>
                </w:pPr>
                <w:bookmarkStart w:id="7" w:name="txtEngName"/>
                <w:bookmarkEnd w:id="7"/>
              </w:p>
            </w:tc>
            <w:tc>
              <w:tcPr>
                <w:tcW w:w="2070" w:type="dxa"/>
                <w:vAlign w:val="center"/>
                <w:hideMark/>
              </w:tcPr>
              <w:p w14:paraId="0001436A" w14:textId="6C141214" w:rsidR="00994D9B" w:rsidRDefault="00994D9B" w:rsidP="00994D9B">
                <w:pPr>
                  <w:jc w:val="center"/>
                </w:pPr>
                <w:r>
                  <w:rPr>
                    <w:noProof/>
                  </w:rPr>
                  <w:drawing>
                    <wp:inline distT="0" distB="0" distL="0" distR="0" wp14:anchorId="1A18E062" wp14:editId="7E826971">
                      <wp:extent cx="1152525" cy="1247775"/>
                      <wp:effectExtent l="0" t="0" r="9525" b="9525"/>
                      <wp:docPr id="1011238645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27820597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152525" cy="12477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4410" w:type="dxa"/>
                <w:vAlign w:val="center"/>
                <w:hideMark/>
              </w:tcPr>
              <w:p w14:paraId="4B83F5C0" w14:textId="77777777" w:rsidR="00994D9B" w:rsidRPr="00CC1A24" w:rsidRDefault="00994D9B" w:rsidP="00CC1A24">
                <w:pPr>
                  <w:bidi w:val="0"/>
                  <w:spacing w:line="192" w:lineRule="auto"/>
                  <w:jc w:val="center"/>
                  <w:rPr>
                    <w:rFonts w:ascii="Arabic Typesetting" w:hAnsi="Arabic Typesetting" w:cs="Arabic Typesetting"/>
                    <w:b/>
                    <w:bCs/>
                    <w:sz w:val="54"/>
                    <w:szCs w:val="54"/>
                  </w:rPr>
                </w:pPr>
                <w:bookmarkStart w:id="8" w:name="txtArabName"/>
                <w:bookmarkEnd w:id="8"/>
              </w:p>
            </w:tc>
          </w:tr>
        </w:tbl>
        <w:p w14:paraId="2AD42650" w14:textId="77777777" w:rsidR="004B61A0" w:rsidRDefault="004B61A0" w:rsidP="004B61A0">
          <w:pPr>
            <w:jc w:val="center"/>
          </w:pPr>
        </w:p>
      </w:tc>
      <w:tc>
        <w:tcPr>
          <w:tcW w:w="2070" w:type="dxa"/>
          <w:vAlign w:val="center"/>
        </w:tcPr>
        <w:p w14:paraId="27CE9518" w14:textId="77777777" w:rsidR="004B61A0" w:rsidRDefault="004B61A0" w:rsidP="004B61A0">
          <w:pPr>
            <w:jc w:val="center"/>
          </w:pPr>
        </w:p>
      </w:tc>
      <w:tc>
        <w:tcPr>
          <w:tcW w:w="4410" w:type="dxa"/>
          <w:vAlign w:val="center"/>
        </w:tcPr>
        <w:p w14:paraId="3B3A7EE1" w14:textId="77777777" w:rsidR="004B61A0" w:rsidRPr="00492987" w:rsidRDefault="004B61A0" w:rsidP="004B61A0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</w:p>
      </w:tc>
    </w:tr>
  </w:tbl>
  <w:p w14:paraId="0B61F381" w14:textId="34FA8BE0" w:rsidR="00CF7A4F" w:rsidRDefault="00CC1A24">
    <w:pPr>
      <w:pStyle w:val="Header"/>
    </w:pPr>
    <w:r>
      <w:rPr>
        <w:noProof/>
      </w:rPr>
      <w:pict w14:anchorId="0AD4F24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9573921" o:spid="_x0000_s1025" type="#_x0000_t75" style="position:absolute;left:0;text-align:left;margin-left:0;margin-top:0;width:474.65pt;height:603.65pt;z-index:-251655168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C195C"/>
    <w:multiLevelType w:val="hybridMultilevel"/>
    <w:tmpl w:val="7EBEB980"/>
    <w:lvl w:ilvl="0" w:tplc="EC504F0C">
      <w:start w:val="1"/>
      <w:numFmt w:val="decimal"/>
      <w:lvlText w:val="%1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62B28CC"/>
    <w:multiLevelType w:val="hybridMultilevel"/>
    <w:tmpl w:val="4B50B786"/>
    <w:lvl w:ilvl="0" w:tplc="63A879F6">
      <w:start w:val="1"/>
      <w:numFmt w:val="decimal"/>
      <w:lvlText w:val="%1."/>
      <w:lvlJc w:val="left"/>
      <w:pPr>
        <w:ind w:left="795" w:hanging="435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B4483"/>
    <w:multiLevelType w:val="hybridMultilevel"/>
    <w:tmpl w:val="2898A366"/>
    <w:lvl w:ilvl="0" w:tplc="073E233C">
      <w:start w:val="1"/>
      <w:numFmt w:val="decimal"/>
      <w:lvlText w:val="%1-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2B5756C2"/>
    <w:multiLevelType w:val="hybridMultilevel"/>
    <w:tmpl w:val="82E62A60"/>
    <w:lvl w:ilvl="0" w:tplc="BEDA6B9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5049473E"/>
    <w:multiLevelType w:val="hybridMultilevel"/>
    <w:tmpl w:val="A72E0B9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 w16cid:durableId="613248099">
    <w:abstractNumId w:val="1"/>
  </w:num>
  <w:num w:numId="2" w16cid:durableId="177362700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35195011">
    <w:abstractNumId w:val="0"/>
  </w:num>
  <w:num w:numId="4" w16cid:durableId="181091871">
    <w:abstractNumId w:val="4"/>
  </w:num>
  <w:num w:numId="5" w16cid:durableId="2094818378">
    <w:abstractNumId w:val="3"/>
  </w:num>
  <w:num w:numId="6" w16cid:durableId="9226402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yMDI0NzE2tDC1MDVR0lEKTi0uzszPAykwrAUAPHlrvywAAAA="/>
  </w:docVars>
  <w:rsids>
    <w:rsidRoot w:val="00C74104"/>
    <w:rsid w:val="00000091"/>
    <w:rsid w:val="00000194"/>
    <w:rsid w:val="00000497"/>
    <w:rsid w:val="00000905"/>
    <w:rsid w:val="0000095F"/>
    <w:rsid w:val="000009DA"/>
    <w:rsid w:val="00000DCA"/>
    <w:rsid w:val="00000F56"/>
    <w:rsid w:val="00001047"/>
    <w:rsid w:val="00001285"/>
    <w:rsid w:val="0000152A"/>
    <w:rsid w:val="000018FC"/>
    <w:rsid w:val="00001948"/>
    <w:rsid w:val="00001AC7"/>
    <w:rsid w:val="00001B46"/>
    <w:rsid w:val="00001CA4"/>
    <w:rsid w:val="00001ED7"/>
    <w:rsid w:val="00001F7F"/>
    <w:rsid w:val="00001FCE"/>
    <w:rsid w:val="00002028"/>
    <w:rsid w:val="0000204F"/>
    <w:rsid w:val="0000212C"/>
    <w:rsid w:val="00002268"/>
    <w:rsid w:val="000025AE"/>
    <w:rsid w:val="00002630"/>
    <w:rsid w:val="0000266E"/>
    <w:rsid w:val="0000273E"/>
    <w:rsid w:val="00002832"/>
    <w:rsid w:val="00002E19"/>
    <w:rsid w:val="00002F9F"/>
    <w:rsid w:val="00003037"/>
    <w:rsid w:val="000030B1"/>
    <w:rsid w:val="00003141"/>
    <w:rsid w:val="00003263"/>
    <w:rsid w:val="0000326B"/>
    <w:rsid w:val="000032DA"/>
    <w:rsid w:val="00003369"/>
    <w:rsid w:val="00003485"/>
    <w:rsid w:val="0000384C"/>
    <w:rsid w:val="00003926"/>
    <w:rsid w:val="000039DE"/>
    <w:rsid w:val="000039FD"/>
    <w:rsid w:val="00003A91"/>
    <w:rsid w:val="00003AF4"/>
    <w:rsid w:val="00003B95"/>
    <w:rsid w:val="00003CA2"/>
    <w:rsid w:val="000042C3"/>
    <w:rsid w:val="00004394"/>
    <w:rsid w:val="000046AC"/>
    <w:rsid w:val="00004849"/>
    <w:rsid w:val="0000486B"/>
    <w:rsid w:val="00004A0F"/>
    <w:rsid w:val="00004F0C"/>
    <w:rsid w:val="00005083"/>
    <w:rsid w:val="000050AD"/>
    <w:rsid w:val="0000539A"/>
    <w:rsid w:val="000053AA"/>
    <w:rsid w:val="000055BB"/>
    <w:rsid w:val="000058F3"/>
    <w:rsid w:val="0000591F"/>
    <w:rsid w:val="00005A51"/>
    <w:rsid w:val="00005A75"/>
    <w:rsid w:val="00005F90"/>
    <w:rsid w:val="00006235"/>
    <w:rsid w:val="0000652E"/>
    <w:rsid w:val="0000674D"/>
    <w:rsid w:val="00006758"/>
    <w:rsid w:val="00006822"/>
    <w:rsid w:val="000069C4"/>
    <w:rsid w:val="00006B63"/>
    <w:rsid w:val="00006CE2"/>
    <w:rsid w:val="00006E91"/>
    <w:rsid w:val="00006ED1"/>
    <w:rsid w:val="00006F44"/>
    <w:rsid w:val="00007133"/>
    <w:rsid w:val="00007204"/>
    <w:rsid w:val="0000722B"/>
    <w:rsid w:val="00007353"/>
    <w:rsid w:val="0000757E"/>
    <w:rsid w:val="00007650"/>
    <w:rsid w:val="000077FA"/>
    <w:rsid w:val="000079F0"/>
    <w:rsid w:val="000079FA"/>
    <w:rsid w:val="00007A9B"/>
    <w:rsid w:val="00007C7B"/>
    <w:rsid w:val="00007CC3"/>
    <w:rsid w:val="00007DEE"/>
    <w:rsid w:val="00007E30"/>
    <w:rsid w:val="00007F10"/>
    <w:rsid w:val="00007F66"/>
    <w:rsid w:val="00010074"/>
    <w:rsid w:val="00010333"/>
    <w:rsid w:val="000104A1"/>
    <w:rsid w:val="00010690"/>
    <w:rsid w:val="00010EAA"/>
    <w:rsid w:val="00010EED"/>
    <w:rsid w:val="00010F94"/>
    <w:rsid w:val="000111CB"/>
    <w:rsid w:val="000111E8"/>
    <w:rsid w:val="00011700"/>
    <w:rsid w:val="0001195B"/>
    <w:rsid w:val="00011A2E"/>
    <w:rsid w:val="00011AB9"/>
    <w:rsid w:val="00011C43"/>
    <w:rsid w:val="00011EF9"/>
    <w:rsid w:val="00011F75"/>
    <w:rsid w:val="00011F98"/>
    <w:rsid w:val="00011F99"/>
    <w:rsid w:val="000121A5"/>
    <w:rsid w:val="00012258"/>
    <w:rsid w:val="00012426"/>
    <w:rsid w:val="00012617"/>
    <w:rsid w:val="000129C2"/>
    <w:rsid w:val="00012C25"/>
    <w:rsid w:val="00012C95"/>
    <w:rsid w:val="00012E1F"/>
    <w:rsid w:val="00012EE2"/>
    <w:rsid w:val="000131E5"/>
    <w:rsid w:val="00013242"/>
    <w:rsid w:val="00013496"/>
    <w:rsid w:val="000136E6"/>
    <w:rsid w:val="0001376A"/>
    <w:rsid w:val="000137BA"/>
    <w:rsid w:val="00013B78"/>
    <w:rsid w:val="00013DC8"/>
    <w:rsid w:val="00013EE4"/>
    <w:rsid w:val="00014058"/>
    <w:rsid w:val="000140B8"/>
    <w:rsid w:val="0001427A"/>
    <w:rsid w:val="000142F2"/>
    <w:rsid w:val="000144A9"/>
    <w:rsid w:val="000145C9"/>
    <w:rsid w:val="00014B10"/>
    <w:rsid w:val="00014B78"/>
    <w:rsid w:val="00014D90"/>
    <w:rsid w:val="00014EB3"/>
    <w:rsid w:val="00015076"/>
    <w:rsid w:val="00015088"/>
    <w:rsid w:val="0001515B"/>
    <w:rsid w:val="000152A5"/>
    <w:rsid w:val="00015462"/>
    <w:rsid w:val="000155C4"/>
    <w:rsid w:val="00015A66"/>
    <w:rsid w:val="00015AE4"/>
    <w:rsid w:val="00015B74"/>
    <w:rsid w:val="00015C70"/>
    <w:rsid w:val="00015F67"/>
    <w:rsid w:val="0001654D"/>
    <w:rsid w:val="000165D3"/>
    <w:rsid w:val="000166B7"/>
    <w:rsid w:val="000169A8"/>
    <w:rsid w:val="00016B06"/>
    <w:rsid w:val="00016F92"/>
    <w:rsid w:val="00017172"/>
    <w:rsid w:val="00017183"/>
    <w:rsid w:val="000172C0"/>
    <w:rsid w:val="0001768F"/>
    <w:rsid w:val="0001785B"/>
    <w:rsid w:val="00017E01"/>
    <w:rsid w:val="000200A2"/>
    <w:rsid w:val="00020232"/>
    <w:rsid w:val="000203BE"/>
    <w:rsid w:val="00020479"/>
    <w:rsid w:val="000204C4"/>
    <w:rsid w:val="00020562"/>
    <w:rsid w:val="0002074D"/>
    <w:rsid w:val="000208E6"/>
    <w:rsid w:val="00020B61"/>
    <w:rsid w:val="00020B76"/>
    <w:rsid w:val="0002121B"/>
    <w:rsid w:val="00021349"/>
    <w:rsid w:val="00021551"/>
    <w:rsid w:val="000216AA"/>
    <w:rsid w:val="000216DC"/>
    <w:rsid w:val="000217D6"/>
    <w:rsid w:val="0002186D"/>
    <w:rsid w:val="000219C7"/>
    <w:rsid w:val="00021AA4"/>
    <w:rsid w:val="00021D3A"/>
    <w:rsid w:val="00021E90"/>
    <w:rsid w:val="00022182"/>
    <w:rsid w:val="000222A4"/>
    <w:rsid w:val="000227CE"/>
    <w:rsid w:val="0002299F"/>
    <w:rsid w:val="00022DFF"/>
    <w:rsid w:val="00023086"/>
    <w:rsid w:val="0002309D"/>
    <w:rsid w:val="000230DA"/>
    <w:rsid w:val="00023214"/>
    <w:rsid w:val="000238D0"/>
    <w:rsid w:val="00023957"/>
    <w:rsid w:val="00023BAA"/>
    <w:rsid w:val="00023DB4"/>
    <w:rsid w:val="00023FD3"/>
    <w:rsid w:val="000240B9"/>
    <w:rsid w:val="00024A74"/>
    <w:rsid w:val="00024AAC"/>
    <w:rsid w:val="00024C1F"/>
    <w:rsid w:val="00024C35"/>
    <w:rsid w:val="00024D35"/>
    <w:rsid w:val="00024F26"/>
    <w:rsid w:val="000250B5"/>
    <w:rsid w:val="00025394"/>
    <w:rsid w:val="0002548F"/>
    <w:rsid w:val="00025644"/>
    <w:rsid w:val="000256F5"/>
    <w:rsid w:val="000259C4"/>
    <w:rsid w:val="000259D0"/>
    <w:rsid w:val="00025B6E"/>
    <w:rsid w:val="00025D0B"/>
    <w:rsid w:val="00025EB3"/>
    <w:rsid w:val="000261D2"/>
    <w:rsid w:val="000263A5"/>
    <w:rsid w:val="00026418"/>
    <w:rsid w:val="000267C7"/>
    <w:rsid w:val="00026BFF"/>
    <w:rsid w:val="00026C46"/>
    <w:rsid w:val="00026D06"/>
    <w:rsid w:val="00026D55"/>
    <w:rsid w:val="00026F07"/>
    <w:rsid w:val="00026FE5"/>
    <w:rsid w:val="00027312"/>
    <w:rsid w:val="0002733C"/>
    <w:rsid w:val="0002761B"/>
    <w:rsid w:val="000276FD"/>
    <w:rsid w:val="0002780B"/>
    <w:rsid w:val="00027975"/>
    <w:rsid w:val="00027A93"/>
    <w:rsid w:val="00027B70"/>
    <w:rsid w:val="00027D57"/>
    <w:rsid w:val="00027DDC"/>
    <w:rsid w:val="00030138"/>
    <w:rsid w:val="00030360"/>
    <w:rsid w:val="00030434"/>
    <w:rsid w:val="00030654"/>
    <w:rsid w:val="00030667"/>
    <w:rsid w:val="00030CE2"/>
    <w:rsid w:val="00030E5D"/>
    <w:rsid w:val="0003100D"/>
    <w:rsid w:val="000310F2"/>
    <w:rsid w:val="0003129E"/>
    <w:rsid w:val="0003138C"/>
    <w:rsid w:val="00031411"/>
    <w:rsid w:val="00031557"/>
    <w:rsid w:val="0003194E"/>
    <w:rsid w:val="0003198A"/>
    <w:rsid w:val="00031F16"/>
    <w:rsid w:val="00031FBE"/>
    <w:rsid w:val="000322A8"/>
    <w:rsid w:val="000327EB"/>
    <w:rsid w:val="000328C6"/>
    <w:rsid w:val="000328FA"/>
    <w:rsid w:val="00032BA5"/>
    <w:rsid w:val="00032F16"/>
    <w:rsid w:val="000331AB"/>
    <w:rsid w:val="00033225"/>
    <w:rsid w:val="000332CF"/>
    <w:rsid w:val="00033436"/>
    <w:rsid w:val="00033657"/>
    <w:rsid w:val="00033AB1"/>
    <w:rsid w:val="00033D31"/>
    <w:rsid w:val="00033E53"/>
    <w:rsid w:val="00034504"/>
    <w:rsid w:val="000345C9"/>
    <w:rsid w:val="00034669"/>
    <w:rsid w:val="000347BA"/>
    <w:rsid w:val="000347D4"/>
    <w:rsid w:val="000348C4"/>
    <w:rsid w:val="00034A71"/>
    <w:rsid w:val="00034B37"/>
    <w:rsid w:val="00035438"/>
    <w:rsid w:val="00035452"/>
    <w:rsid w:val="00035C24"/>
    <w:rsid w:val="00035C36"/>
    <w:rsid w:val="00035CCE"/>
    <w:rsid w:val="00035D20"/>
    <w:rsid w:val="00035DB5"/>
    <w:rsid w:val="00036013"/>
    <w:rsid w:val="000365DB"/>
    <w:rsid w:val="00036796"/>
    <w:rsid w:val="00036E44"/>
    <w:rsid w:val="000375FE"/>
    <w:rsid w:val="000376A3"/>
    <w:rsid w:val="00037715"/>
    <w:rsid w:val="000377FF"/>
    <w:rsid w:val="00037924"/>
    <w:rsid w:val="00037946"/>
    <w:rsid w:val="000379A9"/>
    <w:rsid w:val="00037D27"/>
    <w:rsid w:val="00037EEE"/>
    <w:rsid w:val="000401D0"/>
    <w:rsid w:val="00040273"/>
    <w:rsid w:val="00040428"/>
    <w:rsid w:val="000404B1"/>
    <w:rsid w:val="000404D0"/>
    <w:rsid w:val="000406EA"/>
    <w:rsid w:val="0004081D"/>
    <w:rsid w:val="00040A5C"/>
    <w:rsid w:val="00040AAB"/>
    <w:rsid w:val="00040B17"/>
    <w:rsid w:val="00040C4D"/>
    <w:rsid w:val="000411D8"/>
    <w:rsid w:val="00041389"/>
    <w:rsid w:val="00041472"/>
    <w:rsid w:val="000416BC"/>
    <w:rsid w:val="00041722"/>
    <w:rsid w:val="000418ED"/>
    <w:rsid w:val="00041B27"/>
    <w:rsid w:val="00041C4A"/>
    <w:rsid w:val="00041C9A"/>
    <w:rsid w:val="00041D8E"/>
    <w:rsid w:val="0004251B"/>
    <w:rsid w:val="000429BF"/>
    <w:rsid w:val="00042A49"/>
    <w:rsid w:val="00042AB7"/>
    <w:rsid w:val="00042C48"/>
    <w:rsid w:val="00042CE9"/>
    <w:rsid w:val="00042D24"/>
    <w:rsid w:val="00042D34"/>
    <w:rsid w:val="00042D82"/>
    <w:rsid w:val="00042DC9"/>
    <w:rsid w:val="00042F38"/>
    <w:rsid w:val="00042F6C"/>
    <w:rsid w:val="00043168"/>
    <w:rsid w:val="000431FB"/>
    <w:rsid w:val="000433C5"/>
    <w:rsid w:val="000434CD"/>
    <w:rsid w:val="0004359C"/>
    <w:rsid w:val="000439AB"/>
    <w:rsid w:val="00043F24"/>
    <w:rsid w:val="00044040"/>
    <w:rsid w:val="00044181"/>
    <w:rsid w:val="00044235"/>
    <w:rsid w:val="00044444"/>
    <w:rsid w:val="00044603"/>
    <w:rsid w:val="00044772"/>
    <w:rsid w:val="0004489C"/>
    <w:rsid w:val="000448DD"/>
    <w:rsid w:val="0004509B"/>
    <w:rsid w:val="000452A3"/>
    <w:rsid w:val="00045452"/>
    <w:rsid w:val="000454B8"/>
    <w:rsid w:val="00045ABE"/>
    <w:rsid w:val="00045BB6"/>
    <w:rsid w:val="00045C88"/>
    <w:rsid w:val="00045DA5"/>
    <w:rsid w:val="00045EA8"/>
    <w:rsid w:val="00046040"/>
    <w:rsid w:val="000460E3"/>
    <w:rsid w:val="000461F7"/>
    <w:rsid w:val="00046234"/>
    <w:rsid w:val="000463E3"/>
    <w:rsid w:val="00046819"/>
    <w:rsid w:val="000469A0"/>
    <w:rsid w:val="00046BED"/>
    <w:rsid w:val="00046C8B"/>
    <w:rsid w:val="00046F2B"/>
    <w:rsid w:val="00046FBC"/>
    <w:rsid w:val="0004726A"/>
    <w:rsid w:val="00047304"/>
    <w:rsid w:val="0004744F"/>
    <w:rsid w:val="00047483"/>
    <w:rsid w:val="0004750A"/>
    <w:rsid w:val="000476B0"/>
    <w:rsid w:val="000476EA"/>
    <w:rsid w:val="000478C2"/>
    <w:rsid w:val="00047B56"/>
    <w:rsid w:val="000500A8"/>
    <w:rsid w:val="00050100"/>
    <w:rsid w:val="00050353"/>
    <w:rsid w:val="0005052B"/>
    <w:rsid w:val="00050699"/>
    <w:rsid w:val="000506F2"/>
    <w:rsid w:val="00050C96"/>
    <w:rsid w:val="000516E5"/>
    <w:rsid w:val="0005174D"/>
    <w:rsid w:val="0005175F"/>
    <w:rsid w:val="00051B28"/>
    <w:rsid w:val="00051C14"/>
    <w:rsid w:val="00051DE2"/>
    <w:rsid w:val="00051DE4"/>
    <w:rsid w:val="00051E05"/>
    <w:rsid w:val="00051E09"/>
    <w:rsid w:val="00051EF2"/>
    <w:rsid w:val="0005207F"/>
    <w:rsid w:val="0005238B"/>
    <w:rsid w:val="0005254D"/>
    <w:rsid w:val="000525DF"/>
    <w:rsid w:val="00052777"/>
    <w:rsid w:val="00052BAF"/>
    <w:rsid w:val="00052C43"/>
    <w:rsid w:val="00052F96"/>
    <w:rsid w:val="000533CC"/>
    <w:rsid w:val="0005357E"/>
    <w:rsid w:val="00053660"/>
    <w:rsid w:val="0005368D"/>
    <w:rsid w:val="00053987"/>
    <w:rsid w:val="000539D9"/>
    <w:rsid w:val="00053A89"/>
    <w:rsid w:val="00053E07"/>
    <w:rsid w:val="00053EBE"/>
    <w:rsid w:val="000540EF"/>
    <w:rsid w:val="00054141"/>
    <w:rsid w:val="000542DE"/>
    <w:rsid w:val="000546D1"/>
    <w:rsid w:val="000546D9"/>
    <w:rsid w:val="00054723"/>
    <w:rsid w:val="0005484D"/>
    <w:rsid w:val="00054962"/>
    <w:rsid w:val="000549BC"/>
    <w:rsid w:val="00054C5A"/>
    <w:rsid w:val="00054D84"/>
    <w:rsid w:val="00054EBE"/>
    <w:rsid w:val="00054F3C"/>
    <w:rsid w:val="00055028"/>
    <w:rsid w:val="00055142"/>
    <w:rsid w:val="000553CA"/>
    <w:rsid w:val="0005553A"/>
    <w:rsid w:val="00055717"/>
    <w:rsid w:val="000557FF"/>
    <w:rsid w:val="00055A5B"/>
    <w:rsid w:val="00055AAF"/>
    <w:rsid w:val="00055BA3"/>
    <w:rsid w:val="00055DD4"/>
    <w:rsid w:val="00055E48"/>
    <w:rsid w:val="00055EE1"/>
    <w:rsid w:val="00055FC9"/>
    <w:rsid w:val="000561ED"/>
    <w:rsid w:val="00056250"/>
    <w:rsid w:val="000565CC"/>
    <w:rsid w:val="0005662F"/>
    <w:rsid w:val="0005683C"/>
    <w:rsid w:val="00056C46"/>
    <w:rsid w:val="00056EEC"/>
    <w:rsid w:val="0005713B"/>
    <w:rsid w:val="00057161"/>
    <w:rsid w:val="000572CC"/>
    <w:rsid w:val="00057631"/>
    <w:rsid w:val="000576E4"/>
    <w:rsid w:val="0005792A"/>
    <w:rsid w:val="00057B6B"/>
    <w:rsid w:val="00057C4A"/>
    <w:rsid w:val="00057EC5"/>
    <w:rsid w:val="00057ED4"/>
    <w:rsid w:val="00057EF0"/>
    <w:rsid w:val="00057F0D"/>
    <w:rsid w:val="0006006F"/>
    <w:rsid w:val="000606D6"/>
    <w:rsid w:val="00060941"/>
    <w:rsid w:val="00060B11"/>
    <w:rsid w:val="00061045"/>
    <w:rsid w:val="000612C5"/>
    <w:rsid w:val="00061371"/>
    <w:rsid w:val="00061420"/>
    <w:rsid w:val="00061518"/>
    <w:rsid w:val="00061633"/>
    <w:rsid w:val="00061875"/>
    <w:rsid w:val="000618AE"/>
    <w:rsid w:val="0006198A"/>
    <w:rsid w:val="000619F4"/>
    <w:rsid w:val="00061A78"/>
    <w:rsid w:val="00061A95"/>
    <w:rsid w:val="00061CC9"/>
    <w:rsid w:val="00061D02"/>
    <w:rsid w:val="00061E38"/>
    <w:rsid w:val="000623F3"/>
    <w:rsid w:val="000625AF"/>
    <w:rsid w:val="000626BD"/>
    <w:rsid w:val="00062A97"/>
    <w:rsid w:val="00062B3A"/>
    <w:rsid w:val="00063257"/>
    <w:rsid w:val="00063409"/>
    <w:rsid w:val="000635B1"/>
    <w:rsid w:val="000637E9"/>
    <w:rsid w:val="00063812"/>
    <w:rsid w:val="00063999"/>
    <w:rsid w:val="00063A4D"/>
    <w:rsid w:val="00063B6E"/>
    <w:rsid w:val="00063C04"/>
    <w:rsid w:val="00063D72"/>
    <w:rsid w:val="00063D74"/>
    <w:rsid w:val="00063FC3"/>
    <w:rsid w:val="000640CA"/>
    <w:rsid w:val="0006480D"/>
    <w:rsid w:val="00065038"/>
    <w:rsid w:val="000651D2"/>
    <w:rsid w:val="00065805"/>
    <w:rsid w:val="00065819"/>
    <w:rsid w:val="00065868"/>
    <w:rsid w:val="000658FD"/>
    <w:rsid w:val="00065B45"/>
    <w:rsid w:val="00065BA0"/>
    <w:rsid w:val="00065D96"/>
    <w:rsid w:val="00065FEC"/>
    <w:rsid w:val="0006665B"/>
    <w:rsid w:val="000667A3"/>
    <w:rsid w:val="0006697A"/>
    <w:rsid w:val="00066A01"/>
    <w:rsid w:val="00066BB0"/>
    <w:rsid w:val="00066CBB"/>
    <w:rsid w:val="00066E42"/>
    <w:rsid w:val="00067072"/>
    <w:rsid w:val="000670A7"/>
    <w:rsid w:val="000676DB"/>
    <w:rsid w:val="00067844"/>
    <w:rsid w:val="00067A25"/>
    <w:rsid w:val="00067C63"/>
    <w:rsid w:val="00067CC3"/>
    <w:rsid w:val="00067CE1"/>
    <w:rsid w:val="00067D87"/>
    <w:rsid w:val="00067E7F"/>
    <w:rsid w:val="00067FFC"/>
    <w:rsid w:val="00070029"/>
    <w:rsid w:val="000702B8"/>
    <w:rsid w:val="000702F3"/>
    <w:rsid w:val="00070777"/>
    <w:rsid w:val="000707AE"/>
    <w:rsid w:val="00070C26"/>
    <w:rsid w:val="00070D3D"/>
    <w:rsid w:val="00070E16"/>
    <w:rsid w:val="00070F3D"/>
    <w:rsid w:val="00071061"/>
    <w:rsid w:val="00071230"/>
    <w:rsid w:val="00071440"/>
    <w:rsid w:val="0007149A"/>
    <w:rsid w:val="000715B1"/>
    <w:rsid w:val="000715C0"/>
    <w:rsid w:val="00071622"/>
    <w:rsid w:val="0007174C"/>
    <w:rsid w:val="000718AC"/>
    <w:rsid w:val="000719E2"/>
    <w:rsid w:val="00071B4B"/>
    <w:rsid w:val="00071DA7"/>
    <w:rsid w:val="0007210B"/>
    <w:rsid w:val="000722E3"/>
    <w:rsid w:val="000723B1"/>
    <w:rsid w:val="000725A4"/>
    <w:rsid w:val="0007279F"/>
    <w:rsid w:val="000727B9"/>
    <w:rsid w:val="000728BF"/>
    <w:rsid w:val="00072A4D"/>
    <w:rsid w:val="00072D00"/>
    <w:rsid w:val="00072EB1"/>
    <w:rsid w:val="0007328A"/>
    <w:rsid w:val="000734A3"/>
    <w:rsid w:val="00073682"/>
    <w:rsid w:val="000736A2"/>
    <w:rsid w:val="000737B4"/>
    <w:rsid w:val="000738E2"/>
    <w:rsid w:val="00073DBE"/>
    <w:rsid w:val="00073E9F"/>
    <w:rsid w:val="00073FE5"/>
    <w:rsid w:val="00074493"/>
    <w:rsid w:val="000745B3"/>
    <w:rsid w:val="000746B2"/>
    <w:rsid w:val="000747B3"/>
    <w:rsid w:val="000747CE"/>
    <w:rsid w:val="00074856"/>
    <w:rsid w:val="000748B7"/>
    <w:rsid w:val="000748EA"/>
    <w:rsid w:val="00074920"/>
    <w:rsid w:val="00074CF0"/>
    <w:rsid w:val="00074D0F"/>
    <w:rsid w:val="00074FDC"/>
    <w:rsid w:val="00075152"/>
    <w:rsid w:val="000752EC"/>
    <w:rsid w:val="00075674"/>
    <w:rsid w:val="00075738"/>
    <w:rsid w:val="0007595D"/>
    <w:rsid w:val="00075AE5"/>
    <w:rsid w:val="00075AE6"/>
    <w:rsid w:val="00075B61"/>
    <w:rsid w:val="00075CC4"/>
    <w:rsid w:val="00075F43"/>
    <w:rsid w:val="00076283"/>
    <w:rsid w:val="00076664"/>
    <w:rsid w:val="0007679C"/>
    <w:rsid w:val="000767F1"/>
    <w:rsid w:val="0007693D"/>
    <w:rsid w:val="00076A6C"/>
    <w:rsid w:val="00076CB6"/>
    <w:rsid w:val="00076EE2"/>
    <w:rsid w:val="000770B0"/>
    <w:rsid w:val="0007767B"/>
    <w:rsid w:val="00077736"/>
    <w:rsid w:val="00077B15"/>
    <w:rsid w:val="00077DF3"/>
    <w:rsid w:val="00077E11"/>
    <w:rsid w:val="000805F1"/>
    <w:rsid w:val="0008066E"/>
    <w:rsid w:val="0008070C"/>
    <w:rsid w:val="000808D8"/>
    <w:rsid w:val="0008092C"/>
    <w:rsid w:val="00080A6D"/>
    <w:rsid w:val="00080BB7"/>
    <w:rsid w:val="00081120"/>
    <w:rsid w:val="000812BC"/>
    <w:rsid w:val="00081459"/>
    <w:rsid w:val="0008169E"/>
    <w:rsid w:val="00081968"/>
    <w:rsid w:val="00082028"/>
    <w:rsid w:val="0008207B"/>
    <w:rsid w:val="000820BA"/>
    <w:rsid w:val="00082108"/>
    <w:rsid w:val="000823CB"/>
    <w:rsid w:val="0008257C"/>
    <w:rsid w:val="00082583"/>
    <w:rsid w:val="0008271C"/>
    <w:rsid w:val="000827D8"/>
    <w:rsid w:val="00082D6A"/>
    <w:rsid w:val="00082FD0"/>
    <w:rsid w:val="000830B2"/>
    <w:rsid w:val="00083105"/>
    <w:rsid w:val="0008360F"/>
    <w:rsid w:val="00083937"/>
    <w:rsid w:val="0008393B"/>
    <w:rsid w:val="00083983"/>
    <w:rsid w:val="000843A1"/>
    <w:rsid w:val="000844B9"/>
    <w:rsid w:val="000846A7"/>
    <w:rsid w:val="000847E7"/>
    <w:rsid w:val="000848FE"/>
    <w:rsid w:val="00084995"/>
    <w:rsid w:val="00084CF6"/>
    <w:rsid w:val="00084DF2"/>
    <w:rsid w:val="00084E2E"/>
    <w:rsid w:val="00085231"/>
    <w:rsid w:val="00085262"/>
    <w:rsid w:val="00085323"/>
    <w:rsid w:val="0008536E"/>
    <w:rsid w:val="000853D3"/>
    <w:rsid w:val="0008542D"/>
    <w:rsid w:val="00085633"/>
    <w:rsid w:val="00085755"/>
    <w:rsid w:val="00085887"/>
    <w:rsid w:val="000858C3"/>
    <w:rsid w:val="000858D4"/>
    <w:rsid w:val="00085934"/>
    <w:rsid w:val="00085D37"/>
    <w:rsid w:val="0008605F"/>
    <w:rsid w:val="00086284"/>
    <w:rsid w:val="00086385"/>
    <w:rsid w:val="000863C5"/>
    <w:rsid w:val="000863CE"/>
    <w:rsid w:val="0008685E"/>
    <w:rsid w:val="00086A81"/>
    <w:rsid w:val="00086B8C"/>
    <w:rsid w:val="00086D15"/>
    <w:rsid w:val="00086FD6"/>
    <w:rsid w:val="0008714E"/>
    <w:rsid w:val="00087184"/>
    <w:rsid w:val="00087373"/>
    <w:rsid w:val="000873D1"/>
    <w:rsid w:val="000877EE"/>
    <w:rsid w:val="0008789D"/>
    <w:rsid w:val="00087AC4"/>
    <w:rsid w:val="00087F99"/>
    <w:rsid w:val="0009004D"/>
    <w:rsid w:val="0009005C"/>
    <w:rsid w:val="0009033B"/>
    <w:rsid w:val="00090620"/>
    <w:rsid w:val="00090734"/>
    <w:rsid w:val="00090751"/>
    <w:rsid w:val="00090894"/>
    <w:rsid w:val="00090A80"/>
    <w:rsid w:val="00090AAD"/>
    <w:rsid w:val="00090B40"/>
    <w:rsid w:val="00090E3F"/>
    <w:rsid w:val="00090EC1"/>
    <w:rsid w:val="0009103C"/>
    <w:rsid w:val="00091093"/>
    <w:rsid w:val="00091351"/>
    <w:rsid w:val="0009136B"/>
    <w:rsid w:val="00091BEE"/>
    <w:rsid w:val="00091C71"/>
    <w:rsid w:val="00091C79"/>
    <w:rsid w:val="00091C81"/>
    <w:rsid w:val="00091D08"/>
    <w:rsid w:val="000925EC"/>
    <w:rsid w:val="00092827"/>
    <w:rsid w:val="00092899"/>
    <w:rsid w:val="00092AE9"/>
    <w:rsid w:val="00092E53"/>
    <w:rsid w:val="00092F26"/>
    <w:rsid w:val="0009344E"/>
    <w:rsid w:val="00093733"/>
    <w:rsid w:val="0009376D"/>
    <w:rsid w:val="000938A9"/>
    <w:rsid w:val="00093EBF"/>
    <w:rsid w:val="00093F4D"/>
    <w:rsid w:val="00093F83"/>
    <w:rsid w:val="000940C4"/>
    <w:rsid w:val="0009422D"/>
    <w:rsid w:val="000942DF"/>
    <w:rsid w:val="00094648"/>
    <w:rsid w:val="000946B4"/>
    <w:rsid w:val="00094921"/>
    <w:rsid w:val="00094B0D"/>
    <w:rsid w:val="00094C07"/>
    <w:rsid w:val="00094FB4"/>
    <w:rsid w:val="0009512A"/>
    <w:rsid w:val="000956C8"/>
    <w:rsid w:val="000956D4"/>
    <w:rsid w:val="00095CAF"/>
    <w:rsid w:val="00095D46"/>
    <w:rsid w:val="00095DFA"/>
    <w:rsid w:val="00096235"/>
    <w:rsid w:val="000962BC"/>
    <w:rsid w:val="000963C0"/>
    <w:rsid w:val="000965B6"/>
    <w:rsid w:val="000969BB"/>
    <w:rsid w:val="00096A5D"/>
    <w:rsid w:val="00096B41"/>
    <w:rsid w:val="00096C26"/>
    <w:rsid w:val="00096C77"/>
    <w:rsid w:val="00096D96"/>
    <w:rsid w:val="0009714E"/>
    <w:rsid w:val="0009722E"/>
    <w:rsid w:val="00097335"/>
    <w:rsid w:val="0009766D"/>
    <w:rsid w:val="00097B5B"/>
    <w:rsid w:val="00097B61"/>
    <w:rsid w:val="00097C47"/>
    <w:rsid w:val="000A0107"/>
    <w:rsid w:val="000A043F"/>
    <w:rsid w:val="000A06C2"/>
    <w:rsid w:val="000A0991"/>
    <w:rsid w:val="000A0A0C"/>
    <w:rsid w:val="000A0AA3"/>
    <w:rsid w:val="000A0B72"/>
    <w:rsid w:val="000A0C71"/>
    <w:rsid w:val="000A0D75"/>
    <w:rsid w:val="000A0FE6"/>
    <w:rsid w:val="000A1058"/>
    <w:rsid w:val="000A1148"/>
    <w:rsid w:val="000A11E3"/>
    <w:rsid w:val="000A122F"/>
    <w:rsid w:val="000A12E7"/>
    <w:rsid w:val="000A13D1"/>
    <w:rsid w:val="000A14E6"/>
    <w:rsid w:val="000A15E9"/>
    <w:rsid w:val="000A1651"/>
    <w:rsid w:val="000A18E8"/>
    <w:rsid w:val="000A1A13"/>
    <w:rsid w:val="000A1AC4"/>
    <w:rsid w:val="000A1BD0"/>
    <w:rsid w:val="000A1D57"/>
    <w:rsid w:val="000A218D"/>
    <w:rsid w:val="000A2288"/>
    <w:rsid w:val="000A25E3"/>
    <w:rsid w:val="000A27D9"/>
    <w:rsid w:val="000A28AE"/>
    <w:rsid w:val="000A2B16"/>
    <w:rsid w:val="000A2C2C"/>
    <w:rsid w:val="000A2EF6"/>
    <w:rsid w:val="000A2F39"/>
    <w:rsid w:val="000A2FBF"/>
    <w:rsid w:val="000A3055"/>
    <w:rsid w:val="000A3163"/>
    <w:rsid w:val="000A31AA"/>
    <w:rsid w:val="000A348D"/>
    <w:rsid w:val="000A3497"/>
    <w:rsid w:val="000A357B"/>
    <w:rsid w:val="000A35D8"/>
    <w:rsid w:val="000A3B30"/>
    <w:rsid w:val="000A3C42"/>
    <w:rsid w:val="000A3CF1"/>
    <w:rsid w:val="000A412B"/>
    <w:rsid w:val="000A41AA"/>
    <w:rsid w:val="000A420A"/>
    <w:rsid w:val="000A471C"/>
    <w:rsid w:val="000A475F"/>
    <w:rsid w:val="000A4A35"/>
    <w:rsid w:val="000A4CE9"/>
    <w:rsid w:val="000A500D"/>
    <w:rsid w:val="000A50A2"/>
    <w:rsid w:val="000A566C"/>
    <w:rsid w:val="000A56D8"/>
    <w:rsid w:val="000A5784"/>
    <w:rsid w:val="000A5A38"/>
    <w:rsid w:val="000A5E9C"/>
    <w:rsid w:val="000A60BB"/>
    <w:rsid w:val="000A63C8"/>
    <w:rsid w:val="000A663D"/>
    <w:rsid w:val="000A67C7"/>
    <w:rsid w:val="000A6838"/>
    <w:rsid w:val="000A68A2"/>
    <w:rsid w:val="000A68BC"/>
    <w:rsid w:val="000A6A59"/>
    <w:rsid w:val="000A6C85"/>
    <w:rsid w:val="000A7106"/>
    <w:rsid w:val="000A7601"/>
    <w:rsid w:val="000A76F9"/>
    <w:rsid w:val="000A7938"/>
    <w:rsid w:val="000A7A27"/>
    <w:rsid w:val="000A7B90"/>
    <w:rsid w:val="000A7E00"/>
    <w:rsid w:val="000B0210"/>
    <w:rsid w:val="000B02FE"/>
    <w:rsid w:val="000B04AD"/>
    <w:rsid w:val="000B04AF"/>
    <w:rsid w:val="000B06FB"/>
    <w:rsid w:val="000B0789"/>
    <w:rsid w:val="000B0959"/>
    <w:rsid w:val="000B0D99"/>
    <w:rsid w:val="000B0E7F"/>
    <w:rsid w:val="000B0F4D"/>
    <w:rsid w:val="000B10A0"/>
    <w:rsid w:val="000B11F4"/>
    <w:rsid w:val="000B150B"/>
    <w:rsid w:val="000B1D37"/>
    <w:rsid w:val="000B1E95"/>
    <w:rsid w:val="000B1F99"/>
    <w:rsid w:val="000B2860"/>
    <w:rsid w:val="000B2A27"/>
    <w:rsid w:val="000B2B20"/>
    <w:rsid w:val="000B2D23"/>
    <w:rsid w:val="000B2DEC"/>
    <w:rsid w:val="000B2E12"/>
    <w:rsid w:val="000B2E83"/>
    <w:rsid w:val="000B3125"/>
    <w:rsid w:val="000B31B6"/>
    <w:rsid w:val="000B3461"/>
    <w:rsid w:val="000B34A6"/>
    <w:rsid w:val="000B37FB"/>
    <w:rsid w:val="000B38C6"/>
    <w:rsid w:val="000B4109"/>
    <w:rsid w:val="000B41A0"/>
    <w:rsid w:val="000B43AB"/>
    <w:rsid w:val="000B448A"/>
    <w:rsid w:val="000B47C6"/>
    <w:rsid w:val="000B482F"/>
    <w:rsid w:val="000B489F"/>
    <w:rsid w:val="000B4AF2"/>
    <w:rsid w:val="000B4C22"/>
    <w:rsid w:val="000B4D8E"/>
    <w:rsid w:val="000B4E96"/>
    <w:rsid w:val="000B4EC9"/>
    <w:rsid w:val="000B55DF"/>
    <w:rsid w:val="000B57DC"/>
    <w:rsid w:val="000B5886"/>
    <w:rsid w:val="000B5D18"/>
    <w:rsid w:val="000B6392"/>
    <w:rsid w:val="000B645D"/>
    <w:rsid w:val="000B680B"/>
    <w:rsid w:val="000B6913"/>
    <w:rsid w:val="000B69F1"/>
    <w:rsid w:val="000B6A38"/>
    <w:rsid w:val="000B6A40"/>
    <w:rsid w:val="000B6AD8"/>
    <w:rsid w:val="000B72C8"/>
    <w:rsid w:val="000B7764"/>
    <w:rsid w:val="000B7890"/>
    <w:rsid w:val="000B78F1"/>
    <w:rsid w:val="000B7BAE"/>
    <w:rsid w:val="000C0073"/>
    <w:rsid w:val="000C01C3"/>
    <w:rsid w:val="000C05EE"/>
    <w:rsid w:val="000C078D"/>
    <w:rsid w:val="000C07CA"/>
    <w:rsid w:val="000C086E"/>
    <w:rsid w:val="000C0A79"/>
    <w:rsid w:val="000C0A8D"/>
    <w:rsid w:val="000C0BAF"/>
    <w:rsid w:val="000C0C4D"/>
    <w:rsid w:val="000C0DB3"/>
    <w:rsid w:val="000C0DC8"/>
    <w:rsid w:val="000C0EFB"/>
    <w:rsid w:val="000C127F"/>
    <w:rsid w:val="000C12C7"/>
    <w:rsid w:val="000C1609"/>
    <w:rsid w:val="000C182B"/>
    <w:rsid w:val="000C1EE7"/>
    <w:rsid w:val="000C2121"/>
    <w:rsid w:val="000C21F0"/>
    <w:rsid w:val="000C2361"/>
    <w:rsid w:val="000C259D"/>
    <w:rsid w:val="000C274F"/>
    <w:rsid w:val="000C289D"/>
    <w:rsid w:val="000C29A6"/>
    <w:rsid w:val="000C2D02"/>
    <w:rsid w:val="000C2EE8"/>
    <w:rsid w:val="000C306B"/>
    <w:rsid w:val="000C324C"/>
    <w:rsid w:val="000C3255"/>
    <w:rsid w:val="000C33E2"/>
    <w:rsid w:val="000C3489"/>
    <w:rsid w:val="000C36AD"/>
    <w:rsid w:val="000C3802"/>
    <w:rsid w:val="000C3BCF"/>
    <w:rsid w:val="000C3CAB"/>
    <w:rsid w:val="000C3F2B"/>
    <w:rsid w:val="000C3F6C"/>
    <w:rsid w:val="000C3F82"/>
    <w:rsid w:val="000C3FF7"/>
    <w:rsid w:val="000C40B5"/>
    <w:rsid w:val="000C448B"/>
    <w:rsid w:val="000C4515"/>
    <w:rsid w:val="000C4A49"/>
    <w:rsid w:val="000C4B5D"/>
    <w:rsid w:val="000C4CF8"/>
    <w:rsid w:val="000C4E1E"/>
    <w:rsid w:val="000C504D"/>
    <w:rsid w:val="000C50D9"/>
    <w:rsid w:val="000C52E1"/>
    <w:rsid w:val="000C533E"/>
    <w:rsid w:val="000C53DA"/>
    <w:rsid w:val="000C5570"/>
    <w:rsid w:val="000C5886"/>
    <w:rsid w:val="000C5BDA"/>
    <w:rsid w:val="000C5E77"/>
    <w:rsid w:val="000C5F3D"/>
    <w:rsid w:val="000C6362"/>
    <w:rsid w:val="000C63C9"/>
    <w:rsid w:val="000C6409"/>
    <w:rsid w:val="000C6AF7"/>
    <w:rsid w:val="000C6B41"/>
    <w:rsid w:val="000C6BE1"/>
    <w:rsid w:val="000C6D8C"/>
    <w:rsid w:val="000C71AF"/>
    <w:rsid w:val="000C71C5"/>
    <w:rsid w:val="000C7252"/>
    <w:rsid w:val="000C7A56"/>
    <w:rsid w:val="000C7C90"/>
    <w:rsid w:val="000C7E74"/>
    <w:rsid w:val="000C7ED5"/>
    <w:rsid w:val="000D04F6"/>
    <w:rsid w:val="000D05E8"/>
    <w:rsid w:val="000D06EE"/>
    <w:rsid w:val="000D0838"/>
    <w:rsid w:val="000D09C9"/>
    <w:rsid w:val="000D0BFF"/>
    <w:rsid w:val="000D123E"/>
    <w:rsid w:val="000D1719"/>
    <w:rsid w:val="000D1A46"/>
    <w:rsid w:val="000D1BA0"/>
    <w:rsid w:val="000D1CF2"/>
    <w:rsid w:val="000D1D3F"/>
    <w:rsid w:val="000D1E01"/>
    <w:rsid w:val="000D1EB0"/>
    <w:rsid w:val="000D2388"/>
    <w:rsid w:val="000D247B"/>
    <w:rsid w:val="000D25BD"/>
    <w:rsid w:val="000D2AF8"/>
    <w:rsid w:val="000D2C94"/>
    <w:rsid w:val="000D2D95"/>
    <w:rsid w:val="000D2F56"/>
    <w:rsid w:val="000D3178"/>
    <w:rsid w:val="000D33E4"/>
    <w:rsid w:val="000D3669"/>
    <w:rsid w:val="000D37B2"/>
    <w:rsid w:val="000D394E"/>
    <w:rsid w:val="000D39AA"/>
    <w:rsid w:val="000D3D2E"/>
    <w:rsid w:val="000D3D66"/>
    <w:rsid w:val="000D3DFD"/>
    <w:rsid w:val="000D3FBF"/>
    <w:rsid w:val="000D4398"/>
    <w:rsid w:val="000D474F"/>
    <w:rsid w:val="000D4C0A"/>
    <w:rsid w:val="000D4C18"/>
    <w:rsid w:val="000D4E77"/>
    <w:rsid w:val="000D4F5C"/>
    <w:rsid w:val="000D528A"/>
    <w:rsid w:val="000D587B"/>
    <w:rsid w:val="000D5C6B"/>
    <w:rsid w:val="000D5C91"/>
    <w:rsid w:val="000D6499"/>
    <w:rsid w:val="000D66DB"/>
    <w:rsid w:val="000D683E"/>
    <w:rsid w:val="000D69DE"/>
    <w:rsid w:val="000D6B7E"/>
    <w:rsid w:val="000D6B8F"/>
    <w:rsid w:val="000D6F61"/>
    <w:rsid w:val="000D6FEA"/>
    <w:rsid w:val="000D71E9"/>
    <w:rsid w:val="000D737C"/>
    <w:rsid w:val="000D7470"/>
    <w:rsid w:val="000D7471"/>
    <w:rsid w:val="000D75BA"/>
    <w:rsid w:val="000D7701"/>
    <w:rsid w:val="000D7724"/>
    <w:rsid w:val="000D7762"/>
    <w:rsid w:val="000D7877"/>
    <w:rsid w:val="000D7B3F"/>
    <w:rsid w:val="000D7C54"/>
    <w:rsid w:val="000E0415"/>
    <w:rsid w:val="000E05FC"/>
    <w:rsid w:val="000E068C"/>
    <w:rsid w:val="000E0748"/>
    <w:rsid w:val="000E0D41"/>
    <w:rsid w:val="000E0DE3"/>
    <w:rsid w:val="000E0DFE"/>
    <w:rsid w:val="000E1521"/>
    <w:rsid w:val="000E18D6"/>
    <w:rsid w:val="000E1948"/>
    <w:rsid w:val="000E1A3A"/>
    <w:rsid w:val="000E1F39"/>
    <w:rsid w:val="000E2055"/>
    <w:rsid w:val="000E20EF"/>
    <w:rsid w:val="000E21EA"/>
    <w:rsid w:val="000E2409"/>
    <w:rsid w:val="000E2880"/>
    <w:rsid w:val="000E28C8"/>
    <w:rsid w:val="000E2CF7"/>
    <w:rsid w:val="000E2D57"/>
    <w:rsid w:val="000E2F1B"/>
    <w:rsid w:val="000E2F1C"/>
    <w:rsid w:val="000E2F5A"/>
    <w:rsid w:val="000E2FCF"/>
    <w:rsid w:val="000E316D"/>
    <w:rsid w:val="000E319D"/>
    <w:rsid w:val="000E3849"/>
    <w:rsid w:val="000E3BFE"/>
    <w:rsid w:val="000E3E3B"/>
    <w:rsid w:val="000E3F6F"/>
    <w:rsid w:val="000E3F71"/>
    <w:rsid w:val="000E4365"/>
    <w:rsid w:val="000E45B6"/>
    <w:rsid w:val="000E46D3"/>
    <w:rsid w:val="000E48D0"/>
    <w:rsid w:val="000E4AFD"/>
    <w:rsid w:val="000E4B1A"/>
    <w:rsid w:val="000E4B3E"/>
    <w:rsid w:val="000E4FDA"/>
    <w:rsid w:val="000E52AE"/>
    <w:rsid w:val="000E52E9"/>
    <w:rsid w:val="000E5656"/>
    <w:rsid w:val="000E58BE"/>
    <w:rsid w:val="000E5B12"/>
    <w:rsid w:val="000E5DDE"/>
    <w:rsid w:val="000E5DEB"/>
    <w:rsid w:val="000E5EB9"/>
    <w:rsid w:val="000E5F20"/>
    <w:rsid w:val="000E6351"/>
    <w:rsid w:val="000E63E7"/>
    <w:rsid w:val="000E682B"/>
    <w:rsid w:val="000E68CD"/>
    <w:rsid w:val="000E6A04"/>
    <w:rsid w:val="000E6ADF"/>
    <w:rsid w:val="000E6B7C"/>
    <w:rsid w:val="000E6D73"/>
    <w:rsid w:val="000E6E91"/>
    <w:rsid w:val="000E70D1"/>
    <w:rsid w:val="000E7127"/>
    <w:rsid w:val="000E719C"/>
    <w:rsid w:val="000E736E"/>
    <w:rsid w:val="000E7520"/>
    <w:rsid w:val="000E758A"/>
    <w:rsid w:val="000E7875"/>
    <w:rsid w:val="000E7B69"/>
    <w:rsid w:val="000E7CD5"/>
    <w:rsid w:val="000E7DA3"/>
    <w:rsid w:val="000E7FDA"/>
    <w:rsid w:val="000F0086"/>
    <w:rsid w:val="000F02B6"/>
    <w:rsid w:val="000F02F3"/>
    <w:rsid w:val="000F0324"/>
    <w:rsid w:val="000F032C"/>
    <w:rsid w:val="000F047A"/>
    <w:rsid w:val="000F06F8"/>
    <w:rsid w:val="000F0822"/>
    <w:rsid w:val="000F09C1"/>
    <w:rsid w:val="000F0BBB"/>
    <w:rsid w:val="000F0BF5"/>
    <w:rsid w:val="000F0DDA"/>
    <w:rsid w:val="000F13E6"/>
    <w:rsid w:val="000F14A6"/>
    <w:rsid w:val="000F1A04"/>
    <w:rsid w:val="000F1C99"/>
    <w:rsid w:val="000F1DFE"/>
    <w:rsid w:val="000F1EFE"/>
    <w:rsid w:val="000F202F"/>
    <w:rsid w:val="000F2133"/>
    <w:rsid w:val="000F237D"/>
    <w:rsid w:val="000F2843"/>
    <w:rsid w:val="000F2A83"/>
    <w:rsid w:val="000F2DBE"/>
    <w:rsid w:val="000F3066"/>
    <w:rsid w:val="000F30B1"/>
    <w:rsid w:val="000F30DA"/>
    <w:rsid w:val="000F317C"/>
    <w:rsid w:val="000F3192"/>
    <w:rsid w:val="000F31F3"/>
    <w:rsid w:val="000F3292"/>
    <w:rsid w:val="000F350F"/>
    <w:rsid w:val="000F35B5"/>
    <w:rsid w:val="000F3700"/>
    <w:rsid w:val="000F3923"/>
    <w:rsid w:val="000F3DE1"/>
    <w:rsid w:val="000F3EB8"/>
    <w:rsid w:val="000F3F07"/>
    <w:rsid w:val="000F401A"/>
    <w:rsid w:val="000F4070"/>
    <w:rsid w:val="000F41D7"/>
    <w:rsid w:val="000F4321"/>
    <w:rsid w:val="000F455D"/>
    <w:rsid w:val="000F4836"/>
    <w:rsid w:val="000F48C5"/>
    <w:rsid w:val="000F4B3D"/>
    <w:rsid w:val="000F4B87"/>
    <w:rsid w:val="000F4E61"/>
    <w:rsid w:val="000F526A"/>
    <w:rsid w:val="000F537D"/>
    <w:rsid w:val="000F5426"/>
    <w:rsid w:val="000F54A1"/>
    <w:rsid w:val="000F5708"/>
    <w:rsid w:val="000F5751"/>
    <w:rsid w:val="000F57E7"/>
    <w:rsid w:val="000F58F7"/>
    <w:rsid w:val="000F5DC6"/>
    <w:rsid w:val="000F5F95"/>
    <w:rsid w:val="000F62E5"/>
    <w:rsid w:val="000F6347"/>
    <w:rsid w:val="000F6545"/>
    <w:rsid w:val="000F6562"/>
    <w:rsid w:val="000F667F"/>
    <w:rsid w:val="000F6689"/>
    <w:rsid w:val="000F6B17"/>
    <w:rsid w:val="000F6B38"/>
    <w:rsid w:val="000F6B94"/>
    <w:rsid w:val="000F6CCF"/>
    <w:rsid w:val="000F6EA0"/>
    <w:rsid w:val="000F6F58"/>
    <w:rsid w:val="000F71F4"/>
    <w:rsid w:val="000F7353"/>
    <w:rsid w:val="000F73BC"/>
    <w:rsid w:val="000F7403"/>
    <w:rsid w:val="000F747F"/>
    <w:rsid w:val="000F74CA"/>
    <w:rsid w:val="000F760F"/>
    <w:rsid w:val="000F76E3"/>
    <w:rsid w:val="000F7A23"/>
    <w:rsid w:val="000F7B54"/>
    <w:rsid w:val="000F7DD9"/>
    <w:rsid w:val="00100003"/>
    <w:rsid w:val="00100017"/>
    <w:rsid w:val="0010027A"/>
    <w:rsid w:val="0010085C"/>
    <w:rsid w:val="00100964"/>
    <w:rsid w:val="00100A99"/>
    <w:rsid w:val="00100AE2"/>
    <w:rsid w:val="00100B84"/>
    <w:rsid w:val="00100BA4"/>
    <w:rsid w:val="00100CB2"/>
    <w:rsid w:val="00100D31"/>
    <w:rsid w:val="00100DF7"/>
    <w:rsid w:val="00100E3F"/>
    <w:rsid w:val="00100E44"/>
    <w:rsid w:val="0010127B"/>
    <w:rsid w:val="0010158D"/>
    <w:rsid w:val="001016CF"/>
    <w:rsid w:val="00101820"/>
    <w:rsid w:val="00101A0C"/>
    <w:rsid w:val="001020F7"/>
    <w:rsid w:val="00102129"/>
    <w:rsid w:val="001021AC"/>
    <w:rsid w:val="001026E7"/>
    <w:rsid w:val="00102788"/>
    <w:rsid w:val="00102B4B"/>
    <w:rsid w:val="00102C96"/>
    <w:rsid w:val="00102F79"/>
    <w:rsid w:val="00102FD7"/>
    <w:rsid w:val="00103280"/>
    <w:rsid w:val="0010335A"/>
    <w:rsid w:val="00103792"/>
    <w:rsid w:val="00103C16"/>
    <w:rsid w:val="00103E8C"/>
    <w:rsid w:val="00103EC0"/>
    <w:rsid w:val="00103FB6"/>
    <w:rsid w:val="0010420F"/>
    <w:rsid w:val="00104222"/>
    <w:rsid w:val="00104325"/>
    <w:rsid w:val="001044A5"/>
    <w:rsid w:val="0010465B"/>
    <w:rsid w:val="00104724"/>
    <w:rsid w:val="0010486B"/>
    <w:rsid w:val="00104A18"/>
    <w:rsid w:val="00104BA4"/>
    <w:rsid w:val="00104DD9"/>
    <w:rsid w:val="00104EC3"/>
    <w:rsid w:val="00105003"/>
    <w:rsid w:val="001052EF"/>
    <w:rsid w:val="001054E0"/>
    <w:rsid w:val="001056D8"/>
    <w:rsid w:val="00105A24"/>
    <w:rsid w:val="00105A2B"/>
    <w:rsid w:val="00105D29"/>
    <w:rsid w:val="00105D73"/>
    <w:rsid w:val="00105EDC"/>
    <w:rsid w:val="00106123"/>
    <w:rsid w:val="00106B38"/>
    <w:rsid w:val="00106BCF"/>
    <w:rsid w:val="00106C51"/>
    <w:rsid w:val="00106CC6"/>
    <w:rsid w:val="00107170"/>
    <w:rsid w:val="00107434"/>
    <w:rsid w:val="001076D3"/>
    <w:rsid w:val="001077D8"/>
    <w:rsid w:val="00107F01"/>
    <w:rsid w:val="001100C8"/>
    <w:rsid w:val="001100EA"/>
    <w:rsid w:val="001103A6"/>
    <w:rsid w:val="00110493"/>
    <w:rsid w:val="0011056B"/>
    <w:rsid w:val="001106CD"/>
    <w:rsid w:val="001106DF"/>
    <w:rsid w:val="00110837"/>
    <w:rsid w:val="00110881"/>
    <w:rsid w:val="001108BD"/>
    <w:rsid w:val="00110D17"/>
    <w:rsid w:val="00110D89"/>
    <w:rsid w:val="00110D9B"/>
    <w:rsid w:val="00111012"/>
    <w:rsid w:val="001111D7"/>
    <w:rsid w:val="00111209"/>
    <w:rsid w:val="0011145B"/>
    <w:rsid w:val="00111529"/>
    <w:rsid w:val="001117F6"/>
    <w:rsid w:val="00111B4D"/>
    <w:rsid w:val="00111D5A"/>
    <w:rsid w:val="00111D77"/>
    <w:rsid w:val="0011229E"/>
    <w:rsid w:val="00112865"/>
    <w:rsid w:val="00112923"/>
    <w:rsid w:val="00112CA8"/>
    <w:rsid w:val="00112D2C"/>
    <w:rsid w:val="00112D57"/>
    <w:rsid w:val="00112DF8"/>
    <w:rsid w:val="00112FEA"/>
    <w:rsid w:val="0011308A"/>
    <w:rsid w:val="001130C3"/>
    <w:rsid w:val="001132D7"/>
    <w:rsid w:val="0011336F"/>
    <w:rsid w:val="001135E4"/>
    <w:rsid w:val="00113980"/>
    <w:rsid w:val="00113ACB"/>
    <w:rsid w:val="00113C84"/>
    <w:rsid w:val="00113C98"/>
    <w:rsid w:val="00113FA3"/>
    <w:rsid w:val="00113FB3"/>
    <w:rsid w:val="00113FB4"/>
    <w:rsid w:val="00114129"/>
    <w:rsid w:val="00114173"/>
    <w:rsid w:val="001141B8"/>
    <w:rsid w:val="00114646"/>
    <w:rsid w:val="00114A2C"/>
    <w:rsid w:val="00114BA4"/>
    <w:rsid w:val="00114ED8"/>
    <w:rsid w:val="00114FAD"/>
    <w:rsid w:val="00115038"/>
    <w:rsid w:val="0011505E"/>
    <w:rsid w:val="001155A1"/>
    <w:rsid w:val="001155DA"/>
    <w:rsid w:val="00115648"/>
    <w:rsid w:val="00115671"/>
    <w:rsid w:val="001158FC"/>
    <w:rsid w:val="00115DE5"/>
    <w:rsid w:val="00115E87"/>
    <w:rsid w:val="001163A9"/>
    <w:rsid w:val="00116479"/>
    <w:rsid w:val="00116530"/>
    <w:rsid w:val="0011656F"/>
    <w:rsid w:val="00116812"/>
    <w:rsid w:val="00116936"/>
    <w:rsid w:val="00116CF9"/>
    <w:rsid w:val="001170F5"/>
    <w:rsid w:val="0011750D"/>
    <w:rsid w:val="0011751C"/>
    <w:rsid w:val="001175EA"/>
    <w:rsid w:val="00117869"/>
    <w:rsid w:val="001178FE"/>
    <w:rsid w:val="00117904"/>
    <w:rsid w:val="00117A3B"/>
    <w:rsid w:val="00117E3B"/>
    <w:rsid w:val="00117E5D"/>
    <w:rsid w:val="00117ED5"/>
    <w:rsid w:val="00117F83"/>
    <w:rsid w:val="00117F9C"/>
    <w:rsid w:val="00117FC1"/>
    <w:rsid w:val="0012023B"/>
    <w:rsid w:val="00120461"/>
    <w:rsid w:val="00120764"/>
    <w:rsid w:val="00120957"/>
    <w:rsid w:val="001209B6"/>
    <w:rsid w:val="00120D6E"/>
    <w:rsid w:val="00120E0F"/>
    <w:rsid w:val="00120E24"/>
    <w:rsid w:val="00120E98"/>
    <w:rsid w:val="00120F47"/>
    <w:rsid w:val="00121304"/>
    <w:rsid w:val="001213DF"/>
    <w:rsid w:val="001214B5"/>
    <w:rsid w:val="001214F3"/>
    <w:rsid w:val="0012165D"/>
    <w:rsid w:val="00121770"/>
    <w:rsid w:val="001219AA"/>
    <w:rsid w:val="00121B9C"/>
    <w:rsid w:val="00121DB3"/>
    <w:rsid w:val="00121F83"/>
    <w:rsid w:val="0012237D"/>
    <w:rsid w:val="00122391"/>
    <w:rsid w:val="001224F4"/>
    <w:rsid w:val="00122803"/>
    <w:rsid w:val="00122916"/>
    <w:rsid w:val="0012297E"/>
    <w:rsid w:val="00122B54"/>
    <w:rsid w:val="00122DD2"/>
    <w:rsid w:val="001233A1"/>
    <w:rsid w:val="00123524"/>
    <w:rsid w:val="00123755"/>
    <w:rsid w:val="00123952"/>
    <w:rsid w:val="0012395B"/>
    <w:rsid w:val="00123B2E"/>
    <w:rsid w:val="00123B68"/>
    <w:rsid w:val="00123BC8"/>
    <w:rsid w:val="00123C17"/>
    <w:rsid w:val="00123C95"/>
    <w:rsid w:val="00123F67"/>
    <w:rsid w:val="0012409A"/>
    <w:rsid w:val="00124120"/>
    <w:rsid w:val="0012433A"/>
    <w:rsid w:val="001243C1"/>
    <w:rsid w:val="001245C8"/>
    <w:rsid w:val="001247E8"/>
    <w:rsid w:val="0012491D"/>
    <w:rsid w:val="00124D58"/>
    <w:rsid w:val="00124FEA"/>
    <w:rsid w:val="00125206"/>
    <w:rsid w:val="00125264"/>
    <w:rsid w:val="001255D2"/>
    <w:rsid w:val="0012599F"/>
    <w:rsid w:val="00125A48"/>
    <w:rsid w:val="0012604B"/>
    <w:rsid w:val="00126134"/>
    <w:rsid w:val="001261EF"/>
    <w:rsid w:val="0012624D"/>
    <w:rsid w:val="0012653C"/>
    <w:rsid w:val="00126694"/>
    <w:rsid w:val="001267DE"/>
    <w:rsid w:val="00126A00"/>
    <w:rsid w:val="00126A1F"/>
    <w:rsid w:val="00126A3D"/>
    <w:rsid w:val="00126AB5"/>
    <w:rsid w:val="00126AC8"/>
    <w:rsid w:val="00126C19"/>
    <w:rsid w:val="00126D8A"/>
    <w:rsid w:val="00126E8E"/>
    <w:rsid w:val="00127021"/>
    <w:rsid w:val="00127337"/>
    <w:rsid w:val="0012735B"/>
    <w:rsid w:val="001275FD"/>
    <w:rsid w:val="0012772D"/>
    <w:rsid w:val="00127747"/>
    <w:rsid w:val="001277F6"/>
    <w:rsid w:val="00127925"/>
    <w:rsid w:val="00127A68"/>
    <w:rsid w:val="00127ABD"/>
    <w:rsid w:val="00127C27"/>
    <w:rsid w:val="00127FC8"/>
    <w:rsid w:val="00130134"/>
    <w:rsid w:val="0013025D"/>
    <w:rsid w:val="0013032A"/>
    <w:rsid w:val="0013040B"/>
    <w:rsid w:val="0013053C"/>
    <w:rsid w:val="001306BC"/>
    <w:rsid w:val="0013081D"/>
    <w:rsid w:val="00130874"/>
    <w:rsid w:val="00130C2C"/>
    <w:rsid w:val="00130C7D"/>
    <w:rsid w:val="00130E62"/>
    <w:rsid w:val="00131010"/>
    <w:rsid w:val="0013109F"/>
    <w:rsid w:val="0013129B"/>
    <w:rsid w:val="001314BF"/>
    <w:rsid w:val="001314FD"/>
    <w:rsid w:val="00131721"/>
    <w:rsid w:val="001318BF"/>
    <w:rsid w:val="00131A3E"/>
    <w:rsid w:val="00131A5E"/>
    <w:rsid w:val="00131B3B"/>
    <w:rsid w:val="00131BD5"/>
    <w:rsid w:val="00131DF7"/>
    <w:rsid w:val="00131ECC"/>
    <w:rsid w:val="00131F0F"/>
    <w:rsid w:val="00131F8E"/>
    <w:rsid w:val="00132056"/>
    <w:rsid w:val="0013216A"/>
    <w:rsid w:val="001322C2"/>
    <w:rsid w:val="0013243E"/>
    <w:rsid w:val="001325A0"/>
    <w:rsid w:val="0013292A"/>
    <w:rsid w:val="00132B63"/>
    <w:rsid w:val="00132B72"/>
    <w:rsid w:val="00132D19"/>
    <w:rsid w:val="00132E76"/>
    <w:rsid w:val="0013342E"/>
    <w:rsid w:val="00133781"/>
    <w:rsid w:val="001337CD"/>
    <w:rsid w:val="001337D7"/>
    <w:rsid w:val="00133A44"/>
    <w:rsid w:val="00133C8B"/>
    <w:rsid w:val="00133FE9"/>
    <w:rsid w:val="0013413A"/>
    <w:rsid w:val="00134140"/>
    <w:rsid w:val="00134220"/>
    <w:rsid w:val="001342C6"/>
    <w:rsid w:val="001343A8"/>
    <w:rsid w:val="0013461B"/>
    <w:rsid w:val="001346D7"/>
    <w:rsid w:val="001349FE"/>
    <w:rsid w:val="00134CAC"/>
    <w:rsid w:val="00134D35"/>
    <w:rsid w:val="00134F19"/>
    <w:rsid w:val="00135328"/>
    <w:rsid w:val="001353D2"/>
    <w:rsid w:val="00135850"/>
    <w:rsid w:val="001358B6"/>
    <w:rsid w:val="0013590E"/>
    <w:rsid w:val="00135A0C"/>
    <w:rsid w:val="00135C78"/>
    <w:rsid w:val="0013607C"/>
    <w:rsid w:val="001360B5"/>
    <w:rsid w:val="00136295"/>
    <w:rsid w:val="001364D3"/>
    <w:rsid w:val="001366D9"/>
    <w:rsid w:val="001368CA"/>
    <w:rsid w:val="001369F6"/>
    <w:rsid w:val="00136A30"/>
    <w:rsid w:val="00136F6F"/>
    <w:rsid w:val="00136F70"/>
    <w:rsid w:val="00136FA6"/>
    <w:rsid w:val="00137195"/>
    <w:rsid w:val="001372EA"/>
    <w:rsid w:val="00137398"/>
    <w:rsid w:val="001377AD"/>
    <w:rsid w:val="00137984"/>
    <w:rsid w:val="00137A7A"/>
    <w:rsid w:val="00137AA0"/>
    <w:rsid w:val="00137ADA"/>
    <w:rsid w:val="00137C71"/>
    <w:rsid w:val="00140066"/>
    <w:rsid w:val="00140169"/>
    <w:rsid w:val="00140267"/>
    <w:rsid w:val="001402D4"/>
    <w:rsid w:val="00140372"/>
    <w:rsid w:val="00140387"/>
    <w:rsid w:val="00140728"/>
    <w:rsid w:val="00140B60"/>
    <w:rsid w:val="00140B9D"/>
    <w:rsid w:val="00140BA8"/>
    <w:rsid w:val="00140BF8"/>
    <w:rsid w:val="00140E24"/>
    <w:rsid w:val="001410C3"/>
    <w:rsid w:val="001412B4"/>
    <w:rsid w:val="00141473"/>
    <w:rsid w:val="001417B3"/>
    <w:rsid w:val="0014180A"/>
    <w:rsid w:val="001419D4"/>
    <w:rsid w:val="00141A42"/>
    <w:rsid w:val="00141B68"/>
    <w:rsid w:val="00141BF0"/>
    <w:rsid w:val="00141D04"/>
    <w:rsid w:val="00142042"/>
    <w:rsid w:val="00142386"/>
    <w:rsid w:val="0014269C"/>
    <w:rsid w:val="0014274A"/>
    <w:rsid w:val="00142B29"/>
    <w:rsid w:val="00142EBE"/>
    <w:rsid w:val="00142EE6"/>
    <w:rsid w:val="00143122"/>
    <w:rsid w:val="00143320"/>
    <w:rsid w:val="00143515"/>
    <w:rsid w:val="0014363B"/>
    <w:rsid w:val="00143750"/>
    <w:rsid w:val="00143802"/>
    <w:rsid w:val="0014384E"/>
    <w:rsid w:val="00143AA9"/>
    <w:rsid w:val="00144171"/>
    <w:rsid w:val="0014470B"/>
    <w:rsid w:val="00144A51"/>
    <w:rsid w:val="00144C44"/>
    <w:rsid w:val="00144E47"/>
    <w:rsid w:val="00144FAB"/>
    <w:rsid w:val="00145040"/>
    <w:rsid w:val="0014522B"/>
    <w:rsid w:val="001452C5"/>
    <w:rsid w:val="001452DE"/>
    <w:rsid w:val="0014545E"/>
    <w:rsid w:val="0014549C"/>
    <w:rsid w:val="00145543"/>
    <w:rsid w:val="001457D0"/>
    <w:rsid w:val="001458F7"/>
    <w:rsid w:val="00145E37"/>
    <w:rsid w:val="00145FD4"/>
    <w:rsid w:val="001461CC"/>
    <w:rsid w:val="001462E9"/>
    <w:rsid w:val="001463B4"/>
    <w:rsid w:val="0014653B"/>
    <w:rsid w:val="001468E6"/>
    <w:rsid w:val="00146B9A"/>
    <w:rsid w:val="00146E5C"/>
    <w:rsid w:val="0014701F"/>
    <w:rsid w:val="00147035"/>
    <w:rsid w:val="001471C0"/>
    <w:rsid w:val="00147244"/>
    <w:rsid w:val="0014728C"/>
    <w:rsid w:val="00147310"/>
    <w:rsid w:val="001475A9"/>
    <w:rsid w:val="001476DC"/>
    <w:rsid w:val="00147890"/>
    <w:rsid w:val="0014789C"/>
    <w:rsid w:val="00147A06"/>
    <w:rsid w:val="00147AB2"/>
    <w:rsid w:val="00147B82"/>
    <w:rsid w:val="00147C79"/>
    <w:rsid w:val="00147C8A"/>
    <w:rsid w:val="00147CDD"/>
    <w:rsid w:val="00150228"/>
    <w:rsid w:val="0015032D"/>
    <w:rsid w:val="00150465"/>
    <w:rsid w:val="001504C5"/>
    <w:rsid w:val="001504FA"/>
    <w:rsid w:val="00150553"/>
    <w:rsid w:val="001505FE"/>
    <w:rsid w:val="00150719"/>
    <w:rsid w:val="00150953"/>
    <w:rsid w:val="00150CCD"/>
    <w:rsid w:val="00150EAA"/>
    <w:rsid w:val="00150FCA"/>
    <w:rsid w:val="001514D3"/>
    <w:rsid w:val="001516F4"/>
    <w:rsid w:val="00151A75"/>
    <w:rsid w:val="00151B84"/>
    <w:rsid w:val="00151BA1"/>
    <w:rsid w:val="00151BC3"/>
    <w:rsid w:val="00151C46"/>
    <w:rsid w:val="00151EE7"/>
    <w:rsid w:val="00151F91"/>
    <w:rsid w:val="00151FD0"/>
    <w:rsid w:val="00151FFA"/>
    <w:rsid w:val="00152046"/>
    <w:rsid w:val="0015214A"/>
    <w:rsid w:val="001525D7"/>
    <w:rsid w:val="001525DD"/>
    <w:rsid w:val="00152B2C"/>
    <w:rsid w:val="00152B57"/>
    <w:rsid w:val="00152BCB"/>
    <w:rsid w:val="00152EAB"/>
    <w:rsid w:val="001530FF"/>
    <w:rsid w:val="0015321A"/>
    <w:rsid w:val="00153450"/>
    <w:rsid w:val="00153625"/>
    <w:rsid w:val="00153693"/>
    <w:rsid w:val="0015423C"/>
    <w:rsid w:val="001542A1"/>
    <w:rsid w:val="00154697"/>
    <w:rsid w:val="001546BF"/>
    <w:rsid w:val="001548AC"/>
    <w:rsid w:val="00154942"/>
    <w:rsid w:val="00154D9C"/>
    <w:rsid w:val="00154E50"/>
    <w:rsid w:val="00154EE4"/>
    <w:rsid w:val="00154F92"/>
    <w:rsid w:val="00155096"/>
    <w:rsid w:val="0015537D"/>
    <w:rsid w:val="00155431"/>
    <w:rsid w:val="0015543C"/>
    <w:rsid w:val="00155511"/>
    <w:rsid w:val="00155797"/>
    <w:rsid w:val="00155AA5"/>
    <w:rsid w:val="00155CD0"/>
    <w:rsid w:val="00155FC7"/>
    <w:rsid w:val="00156A00"/>
    <w:rsid w:val="00156B01"/>
    <w:rsid w:val="00156B16"/>
    <w:rsid w:val="00156BD4"/>
    <w:rsid w:val="00156EB2"/>
    <w:rsid w:val="00156F3B"/>
    <w:rsid w:val="0015725E"/>
    <w:rsid w:val="0015729D"/>
    <w:rsid w:val="001574B1"/>
    <w:rsid w:val="00157789"/>
    <w:rsid w:val="00157889"/>
    <w:rsid w:val="00157BE1"/>
    <w:rsid w:val="00157D1E"/>
    <w:rsid w:val="00157E3B"/>
    <w:rsid w:val="00157F8C"/>
    <w:rsid w:val="00160125"/>
    <w:rsid w:val="00160195"/>
    <w:rsid w:val="001603B7"/>
    <w:rsid w:val="001605D6"/>
    <w:rsid w:val="00160782"/>
    <w:rsid w:val="00160877"/>
    <w:rsid w:val="001609C8"/>
    <w:rsid w:val="00160D23"/>
    <w:rsid w:val="00160FF4"/>
    <w:rsid w:val="001610C2"/>
    <w:rsid w:val="00161191"/>
    <w:rsid w:val="0016126D"/>
    <w:rsid w:val="0016132C"/>
    <w:rsid w:val="001614ED"/>
    <w:rsid w:val="0016180F"/>
    <w:rsid w:val="001619BE"/>
    <w:rsid w:val="00161B6E"/>
    <w:rsid w:val="00162004"/>
    <w:rsid w:val="0016239F"/>
    <w:rsid w:val="001623F1"/>
    <w:rsid w:val="00162571"/>
    <w:rsid w:val="0016271A"/>
    <w:rsid w:val="001629C3"/>
    <w:rsid w:val="00162A01"/>
    <w:rsid w:val="00162AD7"/>
    <w:rsid w:val="00162B5F"/>
    <w:rsid w:val="00162BAA"/>
    <w:rsid w:val="00162E3B"/>
    <w:rsid w:val="0016301B"/>
    <w:rsid w:val="001630C5"/>
    <w:rsid w:val="001637FA"/>
    <w:rsid w:val="00163938"/>
    <w:rsid w:val="00163E64"/>
    <w:rsid w:val="001642FE"/>
    <w:rsid w:val="001645A9"/>
    <w:rsid w:val="001646CC"/>
    <w:rsid w:val="00164810"/>
    <w:rsid w:val="00164829"/>
    <w:rsid w:val="001648A6"/>
    <w:rsid w:val="001648B1"/>
    <w:rsid w:val="00164AB6"/>
    <w:rsid w:val="00164E00"/>
    <w:rsid w:val="00164E81"/>
    <w:rsid w:val="00164EDF"/>
    <w:rsid w:val="00164FB8"/>
    <w:rsid w:val="00165102"/>
    <w:rsid w:val="001651A8"/>
    <w:rsid w:val="001652CF"/>
    <w:rsid w:val="0016537D"/>
    <w:rsid w:val="00165398"/>
    <w:rsid w:val="001654FB"/>
    <w:rsid w:val="00165519"/>
    <w:rsid w:val="0016577C"/>
    <w:rsid w:val="001659EC"/>
    <w:rsid w:val="001659F6"/>
    <w:rsid w:val="001661B9"/>
    <w:rsid w:val="00166243"/>
    <w:rsid w:val="00166337"/>
    <w:rsid w:val="00166363"/>
    <w:rsid w:val="001663D3"/>
    <w:rsid w:val="001664C5"/>
    <w:rsid w:val="00166632"/>
    <w:rsid w:val="0016668E"/>
    <w:rsid w:val="001667DA"/>
    <w:rsid w:val="00166919"/>
    <w:rsid w:val="001669F6"/>
    <w:rsid w:val="00166D98"/>
    <w:rsid w:val="00166F21"/>
    <w:rsid w:val="001671DE"/>
    <w:rsid w:val="001671F9"/>
    <w:rsid w:val="001674BB"/>
    <w:rsid w:val="0016750D"/>
    <w:rsid w:val="001676F4"/>
    <w:rsid w:val="00167922"/>
    <w:rsid w:val="001679A9"/>
    <w:rsid w:val="00167A8F"/>
    <w:rsid w:val="00167B4C"/>
    <w:rsid w:val="00170052"/>
    <w:rsid w:val="001700DE"/>
    <w:rsid w:val="00170156"/>
    <w:rsid w:val="0017022B"/>
    <w:rsid w:val="00170A58"/>
    <w:rsid w:val="00170A88"/>
    <w:rsid w:val="00170ABB"/>
    <w:rsid w:val="00170D48"/>
    <w:rsid w:val="00170FAF"/>
    <w:rsid w:val="0017130D"/>
    <w:rsid w:val="00171674"/>
    <w:rsid w:val="00171AEC"/>
    <w:rsid w:val="00171B4D"/>
    <w:rsid w:val="00171BCB"/>
    <w:rsid w:val="00171C87"/>
    <w:rsid w:val="00172084"/>
    <w:rsid w:val="00172AD5"/>
    <w:rsid w:val="00173344"/>
    <w:rsid w:val="001734AB"/>
    <w:rsid w:val="001734FB"/>
    <w:rsid w:val="00173756"/>
    <w:rsid w:val="0017395F"/>
    <w:rsid w:val="00173E47"/>
    <w:rsid w:val="00173EB2"/>
    <w:rsid w:val="00173F10"/>
    <w:rsid w:val="001740D1"/>
    <w:rsid w:val="001743AF"/>
    <w:rsid w:val="00174541"/>
    <w:rsid w:val="0017459B"/>
    <w:rsid w:val="00174626"/>
    <w:rsid w:val="001747BA"/>
    <w:rsid w:val="001748B3"/>
    <w:rsid w:val="00174B82"/>
    <w:rsid w:val="00174C42"/>
    <w:rsid w:val="00174C98"/>
    <w:rsid w:val="00174CA5"/>
    <w:rsid w:val="00174D60"/>
    <w:rsid w:val="00175723"/>
    <w:rsid w:val="001757FE"/>
    <w:rsid w:val="00175DD8"/>
    <w:rsid w:val="00175E2B"/>
    <w:rsid w:val="00176056"/>
    <w:rsid w:val="00176077"/>
    <w:rsid w:val="0017619D"/>
    <w:rsid w:val="001765B0"/>
    <w:rsid w:val="001767D5"/>
    <w:rsid w:val="001768EB"/>
    <w:rsid w:val="00176A39"/>
    <w:rsid w:val="00176D2B"/>
    <w:rsid w:val="00177319"/>
    <w:rsid w:val="0017732C"/>
    <w:rsid w:val="0017741C"/>
    <w:rsid w:val="0017767E"/>
    <w:rsid w:val="0017789E"/>
    <w:rsid w:val="00177AC2"/>
    <w:rsid w:val="00177AF1"/>
    <w:rsid w:val="00177C95"/>
    <w:rsid w:val="00180056"/>
    <w:rsid w:val="001801FB"/>
    <w:rsid w:val="001803EC"/>
    <w:rsid w:val="0018049A"/>
    <w:rsid w:val="001805C6"/>
    <w:rsid w:val="001805DA"/>
    <w:rsid w:val="001806AA"/>
    <w:rsid w:val="001808EB"/>
    <w:rsid w:val="00180D58"/>
    <w:rsid w:val="00180F82"/>
    <w:rsid w:val="00181165"/>
    <w:rsid w:val="0018128C"/>
    <w:rsid w:val="001812E3"/>
    <w:rsid w:val="0018132A"/>
    <w:rsid w:val="00181716"/>
    <w:rsid w:val="0018175F"/>
    <w:rsid w:val="00181791"/>
    <w:rsid w:val="00181A3D"/>
    <w:rsid w:val="00181AD1"/>
    <w:rsid w:val="00181DC5"/>
    <w:rsid w:val="00182128"/>
    <w:rsid w:val="001829C6"/>
    <w:rsid w:val="00182CAD"/>
    <w:rsid w:val="00182CD6"/>
    <w:rsid w:val="00182DA5"/>
    <w:rsid w:val="00182DFA"/>
    <w:rsid w:val="00182FF5"/>
    <w:rsid w:val="0018314B"/>
    <w:rsid w:val="00183155"/>
    <w:rsid w:val="0018339E"/>
    <w:rsid w:val="0018345E"/>
    <w:rsid w:val="001835D8"/>
    <w:rsid w:val="00183AC2"/>
    <w:rsid w:val="00183B92"/>
    <w:rsid w:val="00183BC7"/>
    <w:rsid w:val="00183DA1"/>
    <w:rsid w:val="00183FA9"/>
    <w:rsid w:val="00183FDD"/>
    <w:rsid w:val="0018464D"/>
    <w:rsid w:val="00184A45"/>
    <w:rsid w:val="00184B99"/>
    <w:rsid w:val="001853D3"/>
    <w:rsid w:val="00185551"/>
    <w:rsid w:val="00185617"/>
    <w:rsid w:val="0018594F"/>
    <w:rsid w:val="00185986"/>
    <w:rsid w:val="0018598E"/>
    <w:rsid w:val="001859FF"/>
    <w:rsid w:val="00185CD1"/>
    <w:rsid w:val="001860AE"/>
    <w:rsid w:val="001861A2"/>
    <w:rsid w:val="00186325"/>
    <w:rsid w:val="001865C2"/>
    <w:rsid w:val="0018660E"/>
    <w:rsid w:val="00186635"/>
    <w:rsid w:val="00186656"/>
    <w:rsid w:val="0018691A"/>
    <w:rsid w:val="00186981"/>
    <w:rsid w:val="00186BC2"/>
    <w:rsid w:val="00186CBC"/>
    <w:rsid w:val="00186D1C"/>
    <w:rsid w:val="00186D75"/>
    <w:rsid w:val="00186DA5"/>
    <w:rsid w:val="00187082"/>
    <w:rsid w:val="00187261"/>
    <w:rsid w:val="001872BB"/>
    <w:rsid w:val="001872D6"/>
    <w:rsid w:val="0018742D"/>
    <w:rsid w:val="00187601"/>
    <w:rsid w:val="0018767F"/>
    <w:rsid w:val="00187B7D"/>
    <w:rsid w:val="00187C00"/>
    <w:rsid w:val="00187F3D"/>
    <w:rsid w:val="00187F9C"/>
    <w:rsid w:val="00190023"/>
    <w:rsid w:val="001900B0"/>
    <w:rsid w:val="00190105"/>
    <w:rsid w:val="001903E4"/>
    <w:rsid w:val="00190551"/>
    <w:rsid w:val="0019067B"/>
    <w:rsid w:val="001906CA"/>
    <w:rsid w:val="0019083F"/>
    <w:rsid w:val="0019087A"/>
    <w:rsid w:val="00190929"/>
    <w:rsid w:val="00190CE2"/>
    <w:rsid w:val="00190F7D"/>
    <w:rsid w:val="001910E5"/>
    <w:rsid w:val="001912B2"/>
    <w:rsid w:val="001914BA"/>
    <w:rsid w:val="001916D9"/>
    <w:rsid w:val="00191843"/>
    <w:rsid w:val="0019193B"/>
    <w:rsid w:val="00191FFB"/>
    <w:rsid w:val="001921F2"/>
    <w:rsid w:val="001926C2"/>
    <w:rsid w:val="0019276E"/>
    <w:rsid w:val="00192782"/>
    <w:rsid w:val="0019278B"/>
    <w:rsid w:val="00192821"/>
    <w:rsid w:val="00192AE1"/>
    <w:rsid w:val="0019307A"/>
    <w:rsid w:val="001930FA"/>
    <w:rsid w:val="001934BE"/>
    <w:rsid w:val="00193540"/>
    <w:rsid w:val="00193621"/>
    <w:rsid w:val="00193690"/>
    <w:rsid w:val="001937BD"/>
    <w:rsid w:val="00193A2D"/>
    <w:rsid w:val="00193A44"/>
    <w:rsid w:val="0019414A"/>
    <w:rsid w:val="0019436D"/>
    <w:rsid w:val="00194480"/>
    <w:rsid w:val="00194860"/>
    <w:rsid w:val="001949FE"/>
    <w:rsid w:val="00194A99"/>
    <w:rsid w:val="00194E70"/>
    <w:rsid w:val="00195010"/>
    <w:rsid w:val="0019503E"/>
    <w:rsid w:val="00195351"/>
    <w:rsid w:val="0019591C"/>
    <w:rsid w:val="00195A2F"/>
    <w:rsid w:val="00195CDD"/>
    <w:rsid w:val="00195EBE"/>
    <w:rsid w:val="00196409"/>
    <w:rsid w:val="0019669E"/>
    <w:rsid w:val="00196755"/>
    <w:rsid w:val="0019684B"/>
    <w:rsid w:val="00196A9D"/>
    <w:rsid w:val="00196AE2"/>
    <w:rsid w:val="00196E49"/>
    <w:rsid w:val="00197109"/>
    <w:rsid w:val="00197275"/>
    <w:rsid w:val="001975FF"/>
    <w:rsid w:val="00197683"/>
    <w:rsid w:val="0019772A"/>
    <w:rsid w:val="00197885"/>
    <w:rsid w:val="00197C13"/>
    <w:rsid w:val="00197FCF"/>
    <w:rsid w:val="001A015C"/>
    <w:rsid w:val="001A0284"/>
    <w:rsid w:val="001A068C"/>
    <w:rsid w:val="001A0914"/>
    <w:rsid w:val="001A0BCD"/>
    <w:rsid w:val="001A0ECF"/>
    <w:rsid w:val="001A152F"/>
    <w:rsid w:val="001A1706"/>
    <w:rsid w:val="001A1755"/>
    <w:rsid w:val="001A17E2"/>
    <w:rsid w:val="001A1BA1"/>
    <w:rsid w:val="001A1BD5"/>
    <w:rsid w:val="001A1CFF"/>
    <w:rsid w:val="001A1E44"/>
    <w:rsid w:val="001A2250"/>
    <w:rsid w:val="001A24C3"/>
    <w:rsid w:val="001A2510"/>
    <w:rsid w:val="001A2565"/>
    <w:rsid w:val="001A25C6"/>
    <w:rsid w:val="001A262E"/>
    <w:rsid w:val="001A26B3"/>
    <w:rsid w:val="001A26EF"/>
    <w:rsid w:val="001A2866"/>
    <w:rsid w:val="001A2BA8"/>
    <w:rsid w:val="001A2C1B"/>
    <w:rsid w:val="001A31C6"/>
    <w:rsid w:val="001A32C6"/>
    <w:rsid w:val="001A337B"/>
    <w:rsid w:val="001A34C4"/>
    <w:rsid w:val="001A34D3"/>
    <w:rsid w:val="001A3580"/>
    <w:rsid w:val="001A35E3"/>
    <w:rsid w:val="001A35F4"/>
    <w:rsid w:val="001A39EB"/>
    <w:rsid w:val="001A3D85"/>
    <w:rsid w:val="001A4019"/>
    <w:rsid w:val="001A41D5"/>
    <w:rsid w:val="001A42C0"/>
    <w:rsid w:val="001A43B7"/>
    <w:rsid w:val="001A456F"/>
    <w:rsid w:val="001A45E2"/>
    <w:rsid w:val="001A49BA"/>
    <w:rsid w:val="001A4A5D"/>
    <w:rsid w:val="001A4B13"/>
    <w:rsid w:val="001A4B5E"/>
    <w:rsid w:val="001A4B6F"/>
    <w:rsid w:val="001A4CC1"/>
    <w:rsid w:val="001A4D97"/>
    <w:rsid w:val="001A4F1B"/>
    <w:rsid w:val="001A5277"/>
    <w:rsid w:val="001A539D"/>
    <w:rsid w:val="001A5435"/>
    <w:rsid w:val="001A58CA"/>
    <w:rsid w:val="001A5AD2"/>
    <w:rsid w:val="001A5F5C"/>
    <w:rsid w:val="001A6253"/>
    <w:rsid w:val="001A6420"/>
    <w:rsid w:val="001A6604"/>
    <w:rsid w:val="001A67AF"/>
    <w:rsid w:val="001A6A8B"/>
    <w:rsid w:val="001A6BB0"/>
    <w:rsid w:val="001A6C56"/>
    <w:rsid w:val="001A6C98"/>
    <w:rsid w:val="001A6CD3"/>
    <w:rsid w:val="001A7071"/>
    <w:rsid w:val="001A70FF"/>
    <w:rsid w:val="001A72BE"/>
    <w:rsid w:val="001A7844"/>
    <w:rsid w:val="001A784E"/>
    <w:rsid w:val="001A789C"/>
    <w:rsid w:val="001A7978"/>
    <w:rsid w:val="001A7AD2"/>
    <w:rsid w:val="001A7CD5"/>
    <w:rsid w:val="001A7D9F"/>
    <w:rsid w:val="001A7DCA"/>
    <w:rsid w:val="001B0224"/>
    <w:rsid w:val="001B0693"/>
    <w:rsid w:val="001B08DC"/>
    <w:rsid w:val="001B0CA0"/>
    <w:rsid w:val="001B0CAD"/>
    <w:rsid w:val="001B0CF5"/>
    <w:rsid w:val="001B0FAF"/>
    <w:rsid w:val="001B1276"/>
    <w:rsid w:val="001B13BE"/>
    <w:rsid w:val="001B148B"/>
    <w:rsid w:val="001B16F5"/>
    <w:rsid w:val="001B182B"/>
    <w:rsid w:val="001B18D4"/>
    <w:rsid w:val="001B1917"/>
    <w:rsid w:val="001B1C2A"/>
    <w:rsid w:val="001B1D0F"/>
    <w:rsid w:val="001B1F70"/>
    <w:rsid w:val="001B20C0"/>
    <w:rsid w:val="001B20C2"/>
    <w:rsid w:val="001B20C6"/>
    <w:rsid w:val="001B2282"/>
    <w:rsid w:val="001B2401"/>
    <w:rsid w:val="001B2420"/>
    <w:rsid w:val="001B258D"/>
    <w:rsid w:val="001B2A78"/>
    <w:rsid w:val="001B2AEC"/>
    <w:rsid w:val="001B2CC1"/>
    <w:rsid w:val="001B2E18"/>
    <w:rsid w:val="001B319F"/>
    <w:rsid w:val="001B331D"/>
    <w:rsid w:val="001B3463"/>
    <w:rsid w:val="001B36DE"/>
    <w:rsid w:val="001B3931"/>
    <w:rsid w:val="001B3939"/>
    <w:rsid w:val="001B3C97"/>
    <w:rsid w:val="001B3CF8"/>
    <w:rsid w:val="001B3D1B"/>
    <w:rsid w:val="001B3F03"/>
    <w:rsid w:val="001B40EA"/>
    <w:rsid w:val="001B47D4"/>
    <w:rsid w:val="001B4820"/>
    <w:rsid w:val="001B488B"/>
    <w:rsid w:val="001B4970"/>
    <w:rsid w:val="001B4B29"/>
    <w:rsid w:val="001B4B35"/>
    <w:rsid w:val="001B4F49"/>
    <w:rsid w:val="001B5326"/>
    <w:rsid w:val="001B5475"/>
    <w:rsid w:val="001B571D"/>
    <w:rsid w:val="001B57C4"/>
    <w:rsid w:val="001B5820"/>
    <w:rsid w:val="001B618A"/>
    <w:rsid w:val="001B6225"/>
    <w:rsid w:val="001B633F"/>
    <w:rsid w:val="001B652F"/>
    <w:rsid w:val="001B65B0"/>
    <w:rsid w:val="001B6961"/>
    <w:rsid w:val="001B6E02"/>
    <w:rsid w:val="001B6F8D"/>
    <w:rsid w:val="001B70C3"/>
    <w:rsid w:val="001B74CD"/>
    <w:rsid w:val="001B7611"/>
    <w:rsid w:val="001B785F"/>
    <w:rsid w:val="001B78D3"/>
    <w:rsid w:val="001B7BC4"/>
    <w:rsid w:val="001B7C28"/>
    <w:rsid w:val="001B7D0E"/>
    <w:rsid w:val="001B7D1A"/>
    <w:rsid w:val="001C0244"/>
    <w:rsid w:val="001C03B7"/>
    <w:rsid w:val="001C04B1"/>
    <w:rsid w:val="001C053E"/>
    <w:rsid w:val="001C08E0"/>
    <w:rsid w:val="001C09B0"/>
    <w:rsid w:val="001C09B4"/>
    <w:rsid w:val="001C0E2F"/>
    <w:rsid w:val="001C0ECD"/>
    <w:rsid w:val="001C0EE9"/>
    <w:rsid w:val="001C0EEB"/>
    <w:rsid w:val="001C0F48"/>
    <w:rsid w:val="001C1017"/>
    <w:rsid w:val="001C15C7"/>
    <w:rsid w:val="001C191D"/>
    <w:rsid w:val="001C1DDB"/>
    <w:rsid w:val="001C1E9C"/>
    <w:rsid w:val="001C218D"/>
    <w:rsid w:val="001C23C9"/>
    <w:rsid w:val="001C26A0"/>
    <w:rsid w:val="001C2804"/>
    <w:rsid w:val="001C2843"/>
    <w:rsid w:val="001C2ACF"/>
    <w:rsid w:val="001C2B19"/>
    <w:rsid w:val="001C2BFC"/>
    <w:rsid w:val="001C2F0C"/>
    <w:rsid w:val="001C30FF"/>
    <w:rsid w:val="001C31B2"/>
    <w:rsid w:val="001C3477"/>
    <w:rsid w:val="001C3560"/>
    <w:rsid w:val="001C3BCE"/>
    <w:rsid w:val="001C3D08"/>
    <w:rsid w:val="001C3D35"/>
    <w:rsid w:val="001C3DA8"/>
    <w:rsid w:val="001C3FE2"/>
    <w:rsid w:val="001C405B"/>
    <w:rsid w:val="001C406C"/>
    <w:rsid w:val="001C43AB"/>
    <w:rsid w:val="001C457F"/>
    <w:rsid w:val="001C45AD"/>
    <w:rsid w:val="001C50F3"/>
    <w:rsid w:val="001C5159"/>
    <w:rsid w:val="001C53B8"/>
    <w:rsid w:val="001C561C"/>
    <w:rsid w:val="001C588B"/>
    <w:rsid w:val="001C5ABD"/>
    <w:rsid w:val="001C5DDD"/>
    <w:rsid w:val="001C5E3F"/>
    <w:rsid w:val="001C5EEC"/>
    <w:rsid w:val="001C5EFC"/>
    <w:rsid w:val="001C5FA7"/>
    <w:rsid w:val="001C613F"/>
    <w:rsid w:val="001C6205"/>
    <w:rsid w:val="001C62B7"/>
    <w:rsid w:val="001C635E"/>
    <w:rsid w:val="001C6860"/>
    <w:rsid w:val="001C6BC9"/>
    <w:rsid w:val="001C6D89"/>
    <w:rsid w:val="001C6EF4"/>
    <w:rsid w:val="001C6F0B"/>
    <w:rsid w:val="001C7A19"/>
    <w:rsid w:val="001C7D37"/>
    <w:rsid w:val="001C7DBF"/>
    <w:rsid w:val="001C7E6D"/>
    <w:rsid w:val="001C7F7E"/>
    <w:rsid w:val="001C7FEC"/>
    <w:rsid w:val="001D000F"/>
    <w:rsid w:val="001D025D"/>
    <w:rsid w:val="001D03C8"/>
    <w:rsid w:val="001D03F5"/>
    <w:rsid w:val="001D043E"/>
    <w:rsid w:val="001D0885"/>
    <w:rsid w:val="001D08FD"/>
    <w:rsid w:val="001D0D98"/>
    <w:rsid w:val="001D0DA2"/>
    <w:rsid w:val="001D0DAA"/>
    <w:rsid w:val="001D0E32"/>
    <w:rsid w:val="001D0F8E"/>
    <w:rsid w:val="001D1097"/>
    <w:rsid w:val="001D10E0"/>
    <w:rsid w:val="001D1300"/>
    <w:rsid w:val="001D190C"/>
    <w:rsid w:val="001D1ACE"/>
    <w:rsid w:val="001D201B"/>
    <w:rsid w:val="001D2190"/>
    <w:rsid w:val="001D21FB"/>
    <w:rsid w:val="001D22D9"/>
    <w:rsid w:val="001D2523"/>
    <w:rsid w:val="001D2562"/>
    <w:rsid w:val="001D299E"/>
    <w:rsid w:val="001D2B3C"/>
    <w:rsid w:val="001D2DDA"/>
    <w:rsid w:val="001D2F69"/>
    <w:rsid w:val="001D3000"/>
    <w:rsid w:val="001D3012"/>
    <w:rsid w:val="001D30C2"/>
    <w:rsid w:val="001D34C9"/>
    <w:rsid w:val="001D3521"/>
    <w:rsid w:val="001D3BA1"/>
    <w:rsid w:val="001D3BF4"/>
    <w:rsid w:val="001D3C28"/>
    <w:rsid w:val="001D3D26"/>
    <w:rsid w:val="001D413E"/>
    <w:rsid w:val="001D4558"/>
    <w:rsid w:val="001D4663"/>
    <w:rsid w:val="001D4805"/>
    <w:rsid w:val="001D488B"/>
    <w:rsid w:val="001D4B0E"/>
    <w:rsid w:val="001D4BDA"/>
    <w:rsid w:val="001D4CB0"/>
    <w:rsid w:val="001D5133"/>
    <w:rsid w:val="001D5462"/>
    <w:rsid w:val="001D563E"/>
    <w:rsid w:val="001D5696"/>
    <w:rsid w:val="001D5819"/>
    <w:rsid w:val="001D5A1F"/>
    <w:rsid w:val="001D5B35"/>
    <w:rsid w:val="001D5FCA"/>
    <w:rsid w:val="001D6061"/>
    <w:rsid w:val="001D635A"/>
    <w:rsid w:val="001D6633"/>
    <w:rsid w:val="001D665C"/>
    <w:rsid w:val="001D698E"/>
    <w:rsid w:val="001D6DC5"/>
    <w:rsid w:val="001D6F69"/>
    <w:rsid w:val="001D6F97"/>
    <w:rsid w:val="001D7174"/>
    <w:rsid w:val="001D7180"/>
    <w:rsid w:val="001D7374"/>
    <w:rsid w:val="001D7474"/>
    <w:rsid w:val="001D7644"/>
    <w:rsid w:val="001D76D6"/>
    <w:rsid w:val="001D7809"/>
    <w:rsid w:val="001D78B1"/>
    <w:rsid w:val="001D799F"/>
    <w:rsid w:val="001D7CD3"/>
    <w:rsid w:val="001D7DA7"/>
    <w:rsid w:val="001E0007"/>
    <w:rsid w:val="001E049F"/>
    <w:rsid w:val="001E05A6"/>
    <w:rsid w:val="001E0655"/>
    <w:rsid w:val="001E09C1"/>
    <w:rsid w:val="001E0B6B"/>
    <w:rsid w:val="001E0C81"/>
    <w:rsid w:val="001E0C8E"/>
    <w:rsid w:val="001E0FA6"/>
    <w:rsid w:val="001E0FA7"/>
    <w:rsid w:val="001E1191"/>
    <w:rsid w:val="001E133C"/>
    <w:rsid w:val="001E1360"/>
    <w:rsid w:val="001E173B"/>
    <w:rsid w:val="001E1BC3"/>
    <w:rsid w:val="001E1FB2"/>
    <w:rsid w:val="001E1FF3"/>
    <w:rsid w:val="001E2B95"/>
    <w:rsid w:val="001E30C5"/>
    <w:rsid w:val="001E3266"/>
    <w:rsid w:val="001E356C"/>
    <w:rsid w:val="001E3586"/>
    <w:rsid w:val="001E384A"/>
    <w:rsid w:val="001E38E5"/>
    <w:rsid w:val="001E39BB"/>
    <w:rsid w:val="001E3A7C"/>
    <w:rsid w:val="001E3E5A"/>
    <w:rsid w:val="001E3EA5"/>
    <w:rsid w:val="001E411F"/>
    <w:rsid w:val="001E42C3"/>
    <w:rsid w:val="001E4376"/>
    <w:rsid w:val="001E43F0"/>
    <w:rsid w:val="001E497F"/>
    <w:rsid w:val="001E49F5"/>
    <w:rsid w:val="001E4BA9"/>
    <w:rsid w:val="001E4BC4"/>
    <w:rsid w:val="001E4D71"/>
    <w:rsid w:val="001E51AC"/>
    <w:rsid w:val="001E51BD"/>
    <w:rsid w:val="001E5337"/>
    <w:rsid w:val="001E5391"/>
    <w:rsid w:val="001E546B"/>
    <w:rsid w:val="001E54D2"/>
    <w:rsid w:val="001E55EA"/>
    <w:rsid w:val="001E5690"/>
    <w:rsid w:val="001E57E5"/>
    <w:rsid w:val="001E5937"/>
    <w:rsid w:val="001E5A50"/>
    <w:rsid w:val="001E5B7A"/>
    <w:rsid w:val="001E5C26"/>
    <w:rsid w:val="001E623B"/>
    <w:rsid w:val="001E65CB"/>
    <w:rsid w:val="001E6676"/>
    <w:rsid w:val="001E670D"/>
    <w:rsid w:val="001E67FC"/>
    <w:rsid w:val="001E684C"/>
    <w:rsid w:val="001E68F4"/>
    <w:rsid w:val="001E69E1"/>
    <w:rsid w:val="001E7156"/>
    <w:rsid w:val="001E742D"/>
    <w:rsid w:val="001E75DD"/>
    <w:rsid w:val="001E7674"/>
    <w:rsid w:val="001E7AE5"/>
    <w:rsid w:val="001E7D0F"/>
    <w:rsid w:val="001E7D20"/>
    <w:rsid w:val="001E7DB3"/>
    <w:rsid w:val="001F00BA"/>
    <w:rsid w:val="001F0287"/>
    <w:rsid w:val="001F05FD"/>
    <w:rsid w:val="001F07BF"/>
    <w:rsid w:val="001F08A7"/>
    <w:rsid w:val="001F0937"/>
    <w:rsid w:val="001F0B5A"/>
    <w:rsid w:val="001F0C58"/>
    <w:rsid w:val="001F0C92"/>
    <w:rsid w:val="001F0E16"/>
    <w:rsid w:val="001F0E3E"/>
    <w:rsid w:val="001F0F63"/>
    <w:rsid w:val="001F0FB4"/>
    <w:rsid w:val="001F0FEA"/>
    <w:rsid w:val="001F10FA"/>
    <w:rsid w:val="001F1215"/>
    <w:rsid w:val="001F1ECC"/>
    <w:rsid w:val="001F21F1"/>
    <w:rsid w:val="001F220F"/>
    <w:rsid w:val="001F2346"/>
    <w:rsid w:val="001F2357"/>
    <w:rsid w:val="001F2372"/>
    <w:rsid w:val="001F240E"/>
    <w:rsid w:val="001F25A7"/>
    <w:rsid w:val="001F267A"/>
    <w:rsid w:val="001F2A94"/>
    <w:rsid w:val="001F2F56"/>
    <w:rsid w:val="001F31A2"/>
    <w:rsid w:val="001F33F1"/>
    <w:rsid w:val="001F3C75"/>
    <w:rsid w:val="001F406C"/>
    <w:rsid w:val="001F409D"/>
    <w:rsid w:val="001F4885"/>
    <w:rsid w:val="001F49B5"/>
    <w:rsid w:val="001F4C43"/>
    <w:rsid w:val="001F4CCD"/>
    <w:rsid w:val="001F4DA4"/>
    <w:rsid w:val="001F5112"/>
    <w:rsid w:val="001F519D"/>
    <w:rsid w:val="001F5311"/>
    <w:rsid w:val="001F5429"/>
    <w:rsid w:val="001F58C3"/>
    <w:rsid w:val="001F596F"/>
    <w:rsid w:val="001F597A"/>
    <w:rsid w:val="001F59A5"/>
    <w:rsid w:val="001F5A18"/>
    <w:rsid w:val="001F5A34"/>
    <w:rsid w:val="001F5D84"/>
    <w:rsid w:val="001F5F52"/>
    <w:rsid w:val="001F5FBD"/>
    <w:rsid w:val="001F64F5"/>
    <w:rsid w:val="001F6530"/>
    <w:rsid w:val="001F65E0"/>
    <w:rsid w:val="001F6926"/>
    <w:rsid w:val="001F69BA"/>
    <w:rsid w:val="001F6B53"/>
    <w:rsid w:val="001F7069"/>
    <w:rsid w:val="001F77FB"/>
    <w:rsid w:val="001F77FD"/>
    <w:rsid w:val="00200046"/>
    <w:rsid w:val="002000C4"/>
    <w:rsid w:val="00200222"/>
    <w:rsid w:val="0020054F"/>
    <w:rsid w:val="002005D0"/>
    <w:rsid w:val="00200814"/>
    <w:rsid w:val="00200847"/>
    <w:rsid w:val="00200871"/>
    <w:rsid w:val="002008A7"/>
    <w:rsid w:val="002008E5"/>
    <w:rsid w:val="0020093D"/>
    <w:rsid w:val="00200A61"/>
    <w:rsid w:val="00200A68"/>
    <w:rsid w:val="00200D3F"/>
    <w:rsid w:val="00200E44"/>
    <w:rsid w:val="0020124B"/>
    <w:rsid w:val="00201299"/>
    <w:rsid w:val="00201404"/>
    <w:rsid w:val="00201602"/>
    <w:rsid w:val="00201651"/>
    <w:rsid w:val="002017FD"/>
    <w:rsid w:val="00201812"/>
    <w:rsid w:val="0020190F"/>
    <w:rsid w:val="00201CA4"/>
    <w:rsid w:val="00202799"/>
    <w:rsid w:val="00202863"/>
    <w:rsid w:val="00202A7B"/>
    <w:rsid w:val="00202E52"/>
    <w:rsid w:val="0020305B"/>
    <w:rsid w:val="002033C9"/>
    <w:rsid w:val="00203917"/>
    <w:rsid w:val="002039E6"/>
    <w:rsid w:val="00203AA9"/>
    <w:rsid w:val="00203AD2"/>
    <w:rsid w:val="00203E92"/>
    <w:rsid w:val="0020414D"/>
    <w:rsid w:val="002041A0"/>
    <w:rsid w:val="0020436F"/>
    <w:rsid w:val="002046E8"/>
    <w:rsid w:val="002046F9"/>
    <w:rsid w:val="00204CC9"/>
    <w:rsid w:val="00204CFE"/>
    <w:rsid w:val="00204DE8"/>
    <w:rsid w:val="00204FA6"/>
    <w:rsid w:val="00205051"/>
    <w:rsid w:val="00205153"/>
    <w:rsid w:val="0020535F"/>
    <w:rsid w:val="0020572B"/>
    <w:rsid w:val="0020573D"/>
    <w:rsid w:val="002058FD"/>
    <w:rsid w:val="00205976"/>
    <w:rsid w:val="002059AB"/>
    <w:rsid w:val="00205B95"/>
    <w:rsid w:val="00205C3E"/>
    <w:rsid w:val="002063BC"/>
    <w:rsid w:val="00206861"/>
    <w:rsid w:val="002069DA"/>
    <w:rsid w:val="002069E7"/>
    <w:rsid w:val="00206E6D"/>
    <w:rsid w:val="002070C8"/>
    <w:rsid w:val="002070EA"/>
    <w:rsid w:val="00207101"/>
    <w:rsid w:val="00207140"/>
    <w:rsid w:val="002072AE"/>
    <w:rsid w:val="00207403"/>
    <w:rsid w:val="002076D5"/>
    <w:rsid w:val="00207851"/>
    <w:rsid w:val="00207A2F"/>
    <w:rsid w:val="00207E4F"/>
    <w:rsid w:val="00207E63"/>
    <w:rsid w:val="0021012B"/>
    <w:rsid w:val="0021017D"/>
    <w:rsid w:val="0021017F"/>
    <w:rsid w:val="00210219"/>
    <w:rsid w:val="0021026A"/>
    <w:rsid w:val="00210556"/>
    <w:rsid w:val="002106BA"/>
    <w:rsid w:val="002107DA"/>
    <w:rsid w:val="00210B0F"/>
    <w:rsid w:val="00210B72"/>
    <w:rsid w:val="00210C8D"/>
    <w:rsid w:val="00210EA8"/>
    <w:rsid w:val="00210F81"/>
    <w:rsid w:val="00210FA3"/>
    <w:rsid w:val="00211134"/>
    <w:rsid w:val="0021139A"/>
    <w:rsid w:val="002114DD"/>
    <w:rsid w:val="00211539"/>
    <w:rsid w:val="002115F5"/>
    <w:rsid w:val="00211677"/>
    <w:rsid w:val="002116F9"/>
    <w:rsid w:val="00211798"/>
    <w:rsid w:val="00211AAD"/>
    <w:rsid w:val="00211F7C"/>
    <w:rsid w:val="00212184"/>
    <w:rsid w:val="0021230A"/>
    <w:rsid w:val="0021261B"/>
    <w:rsid w:val="0021285B"/>
    <w:rsid w:val="00212A1A"/>
    <w:rsid w:val="00212CD5"/>
    <w:rsid w:val="00212CEE"/>
    <w:rsid w:val="00212D4A"/>
    <w:rsid w:val="00212FBE"/>
    <w:rsid w:val="00213087"/>
    <w:rsid w:val="002133CF"/>
    <w:rsid w:val="002133D9"/>
    <w:rsid w:val="002136CF"/>
    <w:rsid w:val="002137D9"/>
    <w:rsid w:val="002137F2"/>
    <w:rsid w:val="002138DE"/>
    <w:rsid w:val="00213903"/>
    <w:rsid w:val="00213A21"/>
    <w:rsid w:val="00213ACE"/>
    <w:rsid w:val="00213CB0"/>
    <w:rsid w:val="00213F86"/>
    <w:rsid w:val="002141BA"/>
    <w:rsid w:val="002145C4"/>
    <w:rsid w:val="002148CD"/>
    <w:rsid w:val="002148FC"/>
    <w:rsid w:val="00214BE9"/>
    <w:rsid w:val="00214C71"/>
    <w:rsid w:val="00214C7F"/>
    <w:rsid w:val="00215035"/>
    <w:rsid w:val="00215057"/>
    <w:rsid w:val="00215412"/>
    <w:rsid w:val="0021574C"/>
    <w:rsid w:val="00215892"/>
    <w:rsid w:val="00215A2A"/>
    <w:rsid w:val="00215A9B"/>
    <w:rsid w:val="00215B72"/>
    <w:rsid w:val="00215EA6"/>
    <w:rsid w:val="0021610C"/>
    <w:rsid w:val="002162C0"/>
    <w:rsid w:val="002164CD"/>
    <w:rsid w:val="002165A5"/>
    <w:rsid w:val="0021661A"/>
    <w:rsid w:val="00216CB4"/>
    <w:rsid w:val="00216CB8"/>
    <w:rsid w:val="00216D61"/>
    <w:rsid w:val="00216FAF"/>
    <w:rsid w:val="00217068"/>
    <w:rsid w:val="0021708F"/>
    <w:rsid w:val="002170C5"/>
    <w:rsid w:val="0021760A"/>
    <w:rsid w:val="00217907"/>
    <w:rsid w:val="00217996"/>
    <w:rsid w:val="00217D83"/>
    <w:rsid w:val="00217E6F"/>
    <w:rsid w:val="00217E7B"/>
    <w:rsid w:val="00217F97"/>
    <w:rsid w:val="0022013D"/>
    <w:rsid w:val="002202B6"/>
    <w:rsid w:val="00220570"/>
    <w:rsid w:val="00220971"/>
    <w:rsid w:val="00220B6C"/>
    <w:rsid w:val="00220B8B"/>
    <w:rsid w:val="00220DEA"/>
    <w:rsid w:val="00221306"/>
    <w:rsid w:val="002216B4"/>
    <w:rsid w:val="00221715"/>
    <w:rsid w:val="00221749"/>
    <w:rsid w:val="00221A0E"/>
    <w:rsid w:val="00221FD5"/>
    <w:rsid w:val="00221FEE"/>
    <w:rsid w:val="002223EE"/>
    <w:rsid w:val="0022270C"/>
    <w:rsid w:val="0022274C"/>
    <w:rsid w:val="00222779"/>
    <w:rsid w:val="00222884"/>
    <w:rsid w:val="00222A07"/>
    <w:rsid w:val="00222AF9"/>
    <w:rsid w:val="00222C7D"/>
    <w:rsid w:val="00222D41"/>
    <w:rsid w:val="00222DEA"/>
    <w:rsid w:val="00222F37"/>
    <w:rsid w:val="002232E2"/>
    <w:rsid w:val="002232E8"/>
    <w:rsid w:val="00223628"/>
    <w:rsid w:val="00223F92"/>
    <w:rsid w:val="00223FB2"/>
    <w:rsid w:val="00224196"/>
    <w:rsid w:val="00224200"/>
    <w:rsid w:val="0022426D"/>
    <w:rsid w:val="0022438B"/>
    <w:rsid w:val="00224585"/>
    <w:rsid w:val="00224682"/>
    <w:rsid w:val="002246B1"/>
    <w:rsid w:val="0022496E"/>
    <w:rsid w:val="00224B64"/>
    <w:rsid w:val="00224FF7"/>
    <w:rsid w:val="002255BA"/>
    <w:rsid w:val="00225F26"/>
    <w:rsid w:val="00225FC5"/>
    <w:rsid w:val="0022610E"/>
    <w:rsid w:val="002261D6"/>
    <w:rsid w:val="00226329"/>
    <w:rsid w:val="00226453"/>
    <w:rsid w:val="0022647E"/>
    <w:rsid w:val="002265E4"/>
    <w:rsid w:val="00226676"/>
    <w:rsid w:val="00226762"/>
    <w:rsid w:val="00226824"/>
    <w:rsid w:val="002268AF"/>
    <w:rsid w:val="00226AB2"/>
    <w:rsid w:val="00226B38"/>
    <w:rsid w:val="00226C99"/>
    <w:rsid w:val="00226D62"/>
    <w:rsid w:val="002272CF"/>
    <w:rsid w:val="00227540"/>
    <w:rsid w:val="002275C9"/>
    <w:rsid w:val="002275DB"/>
    <w:rsid w:val="00227667"/>
    <w:rsid w:val="00227778"/>
    <w:rsid w:val="00227B25"/>
    <w:rsid w:val="00227B74"/>
    <w:rsid w:val="0023023B"/>
    <w:rsid w:val="00230329"/>
    <w:rsid w:val="002304BE"/>
    <w:rsid w:val="00230521"/>
    <w:rsid w:val="002305A0"/>
    <w:rsid w:val="002308CA"/>
    <w:rsid w:val="00230A92"/>
    <w:rsid w:val="00230F37"/>
    <w:rsid w:val="002313DE"/>
    <w:rsid w:val="0023162A"/>
    <w:rsid w:val="002319FE"/>
    <w:rsid w:val="00231ADF"/>
    <w:rsid w:val="00231C2E"/>
    <w:rsid w:val="00231C5A"/>
    <w:rsid w:val="00231C72"/>
    <w:rsid w:val="00231F12"/>
    <w:rsid w:val="0023210A"/>
    <w:rsid w:val="00232412"/>
    <w:rsid w:val="0023269F"/>
    <w:rsid w:val="00232961"/>
    <w:rsid w:val="00232A4F"/>
    <w:rsid w:val="00232CA8"/>
    <w:rsid w:val="00233000"/>
    <w:rsid w:val="00233347"/>
    <w:rsid w:val="0023358C"/>
    <w:rsid w:val="002337F6"/>
    <w:rsid w:val="00233803"/>
    <w:rsid w:val="002338D8"/>
    <w:rsid w:val="00233ACB"/>
    <w:rsid w:val="00233AE3"/>
    <w:rsid w:val="00233CF0"/>
    <w:rsid w:val="0023411C"/>
    <w:rsid w:val="0023426F"/>
    <w:rsid w:val="002344E6"/>
    <w:rsid w:val="00234853"/>
    <w:rsid w:val="00234A07"/>
    <w:rsid w:val="00234B07"/>
    <w:rsid w:val="00234DC3"/>
    <w:rsid w:val="00234DF7"/>
    <w:rsid w:val="00234E78"/>
    <w:rsid w:val="00234EEB"/>
    <w:rsid w:val="00235030"/>
    <w:rsid w:val="0023522A"/>
    <w:rsid w:val="002353EE"/>
    <w:rsid w:val="002354CE"/>
    <w:rsid w:val="0023555A"/>
    <w:rsid w:val="002357D9"/>
    <w:rsid w:val="002359CB"/>
    <w:rsid w:val="00235AED"/>
    <w:rsid w:val="00235B76"/>
    <w:rsid w:val="00235BBD"/>
    <w:rsid w:val="00235C30"/>
    <w:rsid w:val="00235D79"/>
    <w:rsid w:val="00235DBF"/>
    <w:rsid w:val="0023627F"/>
    <w:rsid w:val="0023641A"/>
    <w:rsid w:val="00236466"/>
    <w:rsid w:val="002365EE"/>
    <w:rsid w:val="00236898"/>
    <w:rsid w:val="00236928"/>
    <w:rsid w:val="00236B23"/>
    <w:rsid w:val="00236E74"/>
    <w:rsid w:val="002370DD"/>
    <w:rsid w:val="002370FD"/>
    <w:rsid w:val="002371C7"/>
    <w:rsid w:val="00237278"/>
    <w:rsid w:val="002372E4"/>
    <w:rsid w:val="00237712"/>
    <w:rsid w:val="002378A2"/>
    <w:rsid w:val="002378DE"/>
    <w:rsid w:val="0023795D"/>
    <w:rsid w:val="00237C73"/>
    <w:rsid w:val="00237DB5"/>
    <w:rsid w:val="00240067"/>
    <w:rsid w:val="00240353"/>
    <w:rsid w:val="00240560"/>
    <w:rsid w:val="002405ED"/>
    <w:rsid w:val="0024068F"/>
    <w:rsid w:val="00240A7D"/>
    <w:rsid w:val="00240AC3"/>
    <w:rsid w:val="00240D6E"/>
    <w:rsid w:val="00240E4E"/>
    <w:rsid w:val="00240EBD"/>
    <w:rsid w:val="00240EDA"/>
    <w:rsid w:val="00241208"/>
    <w:rsid w:val="00241325"/>
    <w:rsid w:val="002413DE"/>
    <w:rsid w:val="0024165D"/>
    <w:rsid w:val="00241B6D"/>
    <w:rsid w:val="00241F5A"/>
    <w:rsid w:val="00241F7A"/>
    <w:rsid w:val="00242010"/>
    <w:rsid w:val="002420D2"/>
    <w:rsid w:val="002422BE"/>
    <w:rsid w:val="0024235D"/>
    <w:rsid w:val="002426C1"/>
    <w:rsid w:val="00242953"/>
    <w:rsid w:val="00242DBF"/>
    <w:rsid w:val="00242EBE"/>
    <w:rsid w:val="00242EE5"/>
    <w:rsid w:val="00242F16"/>
    <w:rsid w:val="00243036"/>
    <w:rsid w:val="0024306B"/>
    <w:rsid w:val="002430D4"/>
    <w:rsid w:val="002433B8"/>
    <w:rsid w:val="0024349B"/>
    <w:rsid w:val="00243A1F"/>
    <w:rsid w:val="00243C2B"/>
    <w:rsid w:val="00243CF0"/>
    <w:rsid w:val="00243D5A"/>
    <w:rsid w:val="00244156"/>
    <w:rsid w:val="0024437D"/>
    <w:rsid w:val="00244474"/>
    <w:rsid w:val="002444A9"/>
    <w:rsid w:val="002446C1"/>
    <w:rsid w:val="0024497A"/>
    <w:rsid w:val="00244AAA"/>
    <w:rsid w:val="00244AC1"/>
    <w:rsid w:val="00244AF4"/>
    <w:rsid w:val="00244B7F"/>
    <w:rsid w:val="00244FAC"/>
    <w:rsid w:val="00245215"/>
    <w:rsid w:val="002452EA"/>
    <w:rsid w:val="002453D0"/>
    <w:rsid w:val="0024541F"/>
    <w:rsid w:val="0024576F"/>
    <w:rsid w:val="00245A77"/>
    <w:rsid w:val="00245C76"/>
    <w:rsid w:val="00245D8A"/>
    <w:rsid w:val="00245F7A"/>
    <w:rsid w:val="00246046"/>
    <w:rsid w:val="0024608C"/>
    <w:rsid w:val="00246390"/>
    <w:rsid w:val="002465A7"/>
    <w:rsid w:val="002465DA"/>
    <w:rsid w:val="002466B5"/>
    <w:rsid w:val="00246708"/>
    <w:rsid w:val="002467D7"/>
    <w:rsid w:val="002468C2"/>
    <w:rsid w:val="0024694D"/>
    <w:rsid w:val="00246AAC"/>
    <w:rsid w:val="00246BBB"/>
    <w:rsid w:val="00246D5F"/>
    <w:rsid w:val="00246F49"/>
    <w:rsid w:val="002470BF"/>
    <w:rsid w:val="002470F1"/>
    <w:rsid w:val="00247113"/>
    <w:rsid w:val="0024734B"/>
    <w:rsid w:val="002476AA"/>
    <w:rsid w:val="00247757"/>
    <w:rsid w:val="00247BD5"/>
    <w:rsid w:val="00247BF3"/>
    <w:rsid w:val="00247DE1"/>
    <w:rsid w:val="00250126"/>
    <w:rsid w:val="002501C4"/>
    <w:rsid w:val="0025076F"/>
    <w:rsid w:val="00250F20"/>
    <w:rsid w:val="00250F76"/>
    <w:rsid w:val="00251176"/>
    <w:rsid w:val="0025196F"/>
    <w:rsid w:val="00251B47"/>
    <w:rsid w:val="00251D0A"/>
    <w:rsid w:val="0025211D"/>
    <w:rsid w:val="002527C3"/>
    <w:rsid w:val="00252893"/>
    <w:rsid w:val="002528F1"/>
    <w:rsid w:val="00252A6C"/>
    <w:rsid w:val="00253244"/>
    <w:rsid w:val="0025334D"/>
    <w:rsid w:val="00253675"/>
    <w:rsid w:val="002539E4"/>
    <w:rsid w:val="00253A19"/>
    <w:rsid w:val="00253CBF"/>
    <w:rsid w:val="00253CC9"/>
    <w:rsid w:val="00253EA3"/>
    <w:rsid w:val="002540E5"/>
    <w:rsid w:val="002544AD"/>
    <w:rsid w:val="00254518"/>
    <w:rsid w:val="00254889"/>
    <w:rsid w:val="002548C0"/>
    <w:rsid w:val="00254A71"/>
    <w:rsid w:val="00254D99"/>
    <w:rsid w:val="00254DB8"/>
    <w:rsid w:val="00254FA0"/>
    <w:rsid w:val="002550FE"/>
    <w:rsid w:val="0025563A"/>
    <w:rsid w:val="00255652"/>
    <w:rsid w:val="002559D0"/>
    <w:rsid w:val="00255A48"/>
    <w:rsid w:val="00255DA1"/>
    <w:rsid w:val="00255DA5"/>
    <w:rsid w:val="0025613B"/>
    <w:rsid w:val="00256705"/>
    <w:rsid w:val="0025697A"/>
    <w:rsid w:val="00256B4F"/>
    <w:rsid w:val="00256E52"/>
    <w:rsid w:val="00257047"/>
    <w:rsid w:val="002570BC"/>
    <w:rsid w:val="002572EE"/>
    <w:rsid w:val="002572F2"/>
    <w:rsid w:val="002573B5"/>
    <w:rsid w:val="0025759F"/>
    <w:rsid w:val="00257634"/>
    <w:rsid w:val="002579EF"/>
    <w:rsid w:val="00257BC4"/>
    <w:rsid w:val="00257CAF"/>
    <w:rsid w:val="00257D58"/>
    <w:rsid w:val="00257F07"/>
    <w:rsid w:val="00257F4F"/>
    <w:rsid w:val="002600E8"/>
    <w:rsid w:val="002605A5"/>
    <w:rsid w:val="00260628"/>
    <w:rsid w:val="00260978"/>
    <w:rsid w:val="002609D2"/>
    <w:rsid w:val="00260C7D"/>
    <w:rsid w:val="00260EFD"/>
    <w:rsid w:val="00260F9E"/>
    <w:rsid w:val="00260FC3"/>
    <w:rsid w:val="002610EA"/>
    <w:rsid w:val="00261133"/>
    <w:rsid w:val="00261409"/>
    <w:rsid w:val="002617FA"/>
    <w:rsid w:val="002619AC"/>
    <w:rsid w:val="00261A26"/>
    <w:rsid w:val="00261A48"/>
    <w:rsid w:val="00261B80"/>
    <w:rsid w:val="00261DE8"/>
    <w:rsid w:val="00261E93"/>
    <w:rsid w:val="00261EFB"/>
    <w:rsid w:val="00261F1D"/>
    <w:rsid w:val="00261F71"/>
    <w:rsid w:val="00262021"/>
    <w:rsid w:val="002620B2"/>
    <w:rsid w:val="00262172"/>
    <w:rsid w:val="002621F0"/>
    <w:rsid w:val="00262253"/>
    <w:rsid w:val="0026268C"/>
    <w:rsid w:val="002626C3"/>
    <w:rsid w:val="00262AC0"/>
    <w:rsid w:val="00262B0C"/>
    <w:rsid w:val="00262B3B"/>
    <w:rsid w:val="00262B87"/>
    <w:rsid w:val="00262D12"/>
    <w:rsid w:val="00262EE8"/>
    <w:rsid w:val="002631EF"/>
    <w:rsid w:val="00263740"/>
    <w:rsid w:val="0026376F"/>
    <w:rsid w:val="00263816"/>
    <w:rsid w:val="00263943"/>
    <w:rsid w:val="002639F7"/>
    <w:rsid w:val="00263C34"/>
    <w:rsid w:val="00263C6B"/>
    <w:rsid w:val="00263C75"/>
    <w:rsid w:val="00263CFA"/>
    <w:rsid w:val="002642E0"/>
    <w:rsid w:val="0026483F"/>
    <w:rsid w:val="00264AD6"/>
    <w:rsid w:val="00264FA2"/>
    <w:rsid w:val="00265159"/>
    <w:rsid w:val="0026530E"/>
    <w:rsid w:val="00265442"/>
    <w:rsid w:val="0026560A"/>
    <w:rsid w:val="00265949"/>
    <w:rsid w:val="00265B96"/>
    <w:rsid w:val="00265CC5"/>
    <w:rsid w:val="00265D99"/>
    <w:rsid w:val="00265EED"/>
    <w:rsid w:val="00266382"/>
    <w:rsid w:val="002665CB"/>
    <w:rsid w:val="00266673"/>
    <w:rsid w:val="00266758"/>
    <w:rsid w:val="002667F6"/>
    <w:rsid w:val="00266B36"/>
    <w:rsid w:val="00266DC4"/>
    <w:rsid w:val="00266DEA"/>
    <w:rsid w:val="00266F2C"/>
    <w:rsid w:val="00267092"/>
    <w:rsid w:val="0026719A"/>
    <w:rsid w:val="0026748D"/>
    <w:rsid w:val="0026756A"/>
    <w:rsid w:val="002676B5"/>
    <w:rsid w:val="002677A6"/>
    <w:rsid w:val="002678BA"/>
    <w:rsid w:val="002678E7"/>
    <w:rsid w:val="002679CB"/>
    <w:rsid w:val="00267B78"/>
    <w:rsid w:val="00267C89"/>
    <w:rsid w:val="00267E4A"/>
    <w:rsid w:val="002705FD"/>
    <w:rsid w:val="00270809"/>
    <w:rsid w:val="002708F4"/>
    <w:rsid w:val="00270ABF"/>
    <w:rsid w:val="00270FB5"/>
    <w:rsid w:val="002712BC"/>
    <w:rsid w:val="00271613"/>
    <w:rsid w:val="0027176B"/>
    <w:rsid w:val="0027183C"/>
    <w:rsid w:val="00271874"/>
    <w:rsid w:val="00271880"/>
    <w:rsid w:val="002718F7"/>
    <w:rsid w:val="00271F14"/>
    <w:rsid w:val="002722B1"/>
    <w:rsid w:val="002722FE"/>
    <w:rsid w:val="002724CD"/>
    <w:rsid w:val="002727D5"/>
    <w:rsid w:val="00272A79"/>
    <w:rsid w:val="00273041"/>
    <w:rsid w:val="002732D8"/>
    <w:rsid w:val="002734BA"/>
    <w:rsid w:val="00273627"/>
    <w:rsid w:val="002736D9"/>
    <w:rsid w:val="00273811"/>
    <w:rsid w:val="00274027"/>
    <w:rsid w:val="002740BF"/>
    <w:rsid w:val="00274683"/>
    <w:rsid w:val="002748C5"/>
    <w:rsid w:val="00274B46"/>
    <w:rsid w:val="00274BE8"/>
    <w:rsid w:val="00274D9B"/>
    <w:rsid w:val="00274EC2"/>
    <w:rsid w:val="00275227"/>
    <w:rsid w:val="00275393"/>
    <w:rsid w:val="0027558E"/>
    <w:rsid w:val="00275775"/>
    <w:rsid w:val="002757C4"/>
    <w:rsid w:val="002758C3"/>
    <w:rsid w:val="00275BF8"/>
    <w:rsid w:val="00275C63"/>
    <w:rsid w:val="00275E90"/>
    <w:rsid w:val="0027622D"/>
    <w:rsid w:val="002762D5"/>
    <w:rsid w:val="00276509"/>
    <w:rsid w:val="0027656E"/>
    <w:rsid w:val="002765A7"/>
    <w:rsid w:val="002767B9"/>
    <w:rsid w:val="00276A1C"/>
    <w:rsid w:val="00276C5F"/>
    <w:rsid w:val="00276C6E"/>
    <w:rsid w:val="00276D7F"/>
    <w:rsid w:val="00277306"/>
    <w:rsid w:val="002774B4"/>
    <w:rsid w:val="00277516"/>
    <w:rsid w:val="002775E7"/>
    <w:rsid w:val="002776F3"/>
    <w:rsid w:val="00277B36"/>
    <w:rsid w:val="00277C61"/>
    <w:rsid w:val="00277D01"/>
    <w:rsid w:val="00277D85"/>
    <w:rsid w:val="00277D92"/>
    <w:rsid w:val="00277FFA"/>
    <w:rsid w:val="0028070D"/>
    <w:rsid w:val="0028087C"/>
    <w:rsid w:val="0028088C"/>
    <w:rsid w:val="00280906"/>
    <w:rsid w:val="00280A3F"/>
    <w:rsid w:val="00280A4F"/>
    <w:rsid w:val="00280CA9"/>
    <w:rsid w:val="0028116C"/>
    <w:rsid w:val="002813CF"/>
    <w:rsid w:val="002814D9"/>
    <w:rsid w:val="002815DD"/>
    <w:rsid w:val="00281AEB"/>
    <w:rsid w:val="00281B6F"/>
    <w:rsid w:val="00281C41"/>
    <w:rsid w:val="00281CCB"/>
    <w:rsid w:val="00281D19"/>
    <w:rsid w:val="00282232"/>
    <w:rsid w:val="00282314"/>
    <w:rsid w:val="002823AA"/>
    <w:rsid w:val="002825F0"/>
    <w:rsid w:val="00282759"/>
    <w:rsid w:val="00282834"/>
    <w:rsid w:val="00282899"/>
    <w:rsid w:val="00282B7B"/>
    <w:rsid w:val="00282C4A"/>
    <w:rsid w:val="00282CA1"/>
    <w:rsid w:val="00282E76"/>
    <w:rsid w:val="00283194"/>
    <w:rsid w:val="002831B3"/>
    <w:rsid w:val="00283371"/>
    <w:rsid w:val="0028341C"/>
    <w:rsid w:val="0028350B"/>
    <w:rsid w:val="002835BE"/>
    <w:rsid w:val="00283713"/>
    <w:rsid w:val="00283E00"/>
    <w:rsid w:val="00283E54"/>
    <w:rsid w:val="00283EDB"/>
    <w:rsid w:val="00283FF9"/>
    <w:rsid w:val="002842FC"/>
    <w:rsid w:val="0028438A"/>
    <w:rsid w:val="002844AC"/>
    <w:rsid w:val="002847CD"/>
    <w:rsid w:val="0028484C"/>
    <w:rsid w:val="00284968"/>
    <w:rsid w:val="002849F5"/>
    <w:rsid w:val="00284EF4"/>
    <w:rsid w:val="002850FB"/>
    <w:rsid w:val="0028532D"/>
    <w:rsid w:val="0028545B"/>
    <w:rsid w:val="002854D6"/>
    <w:rsid w:val="00285504"/>
    <w:rsid w:val="0028559C"/>
    <w:rsid w:val="00285628"/>
    <w:rsid w:val="00285689"/>
    <w:rsid w:val="0028587E"/>
    <w:rsid w:val="00285932"/>
    <w:rsid w:val="00285B32"/>
    <w:rsid w:val="00285B33"/>
    <w:rsid w:val="00285BB9"/>
    <w:rsid w:val="00285D0D"/>
    <w:rsid w:val="00285FC8"/>
    <w:rsid w:val="00285FDB"/>
    <w:rsid w:val="00286176"/>
    <w:rsid w:val="00286484"/>
    <w:rsid w:val="00286723"/>
    <w:rsid w:val="0028673C"/>
    <w:rsid w:val="00286ADC"/>
    <w:rsid w:val="00286C9F"/>
    <w:rsid w:val="00286DC3"/>
    <w:rsid w:val="00286ECA"/>
    <w:rsid w:val="00286F4A"/>
    <w:rsid w:val="0028717A"/>
    <w:rsid w:val="002871F4"/>
    <w:rsid w:val="0028726D"/>
    <w:rsid w:val="00287453"/>
    <w:rsid w:val="00287454"/>
    <w:rsid w:val="00287720"/>
    <w:rsid w:val="002878FC"/>
    <w:rsid w:val="00287E3F"/>
    <w:rsid w:val="00290730"/>
    <w:rsid w:val="00290804"/>
    <w:rsid w:val="00290BE2"/>
    <w:rsid w:val="00290D9F"/>
    <w:rsid w:val="00290F30"/>
    <w:rsid w:val="00291040"/>
    <w:rsid w:val="0029109C"/>
    <w:rsid w:val="002916D0"/>
    <w:rsid w:val="0029176A"/>
    <w:rsid w:val="002917B4"/>
    <w:rsid w:val="00291818"/>
    <w:rsid w:val="00291E07"/>
    <w:rsid w:val="0029218F"/>
    <w:rsid w:val="002921E1"/>
    <w:rsid w:val="0029240A"/>
    <w:rsid w:val="00292454"/>
    <w:rsid w:val="0029258F"/>
    <w:rsid w:val="00292C9C"/>
    <w:rsid w:val="00292D8E"/>
    <w:rsid w:val="00292E68"/>
    <w:rsid w:val="0029305B"/>
    <w:rsid w:val="00293256"/>
    <w:rsid w:val="002932A5"/>
    <w:rsid w:val="00293529"/>
    <w:rsid w:val="00293703"/>
    <w:rsid w:val="00293809"/>
    <w:rsid w:val="00293BB1"/>
    <w:rsid w:val="00293C91"/>
    <w:rsid w:val="00293CAE"/>
    <w:rsid w:val="00293DCE"/>
    <w:rsid w:val="00293F95"/>
    <w:rsid w:val="00293FE6"/>
    <w:rsid w:val="0029425B"/>
    <w:rsid w:val="002946AA"/>
    <w:rsid w:val="00294DB4"/>
    <w:rsid w:val="002951D8"/>
    <w:rsid w:val="00295226"/>
    <w:rsid w:val="0029529C"/>
    <w:rsid w:val="002953AE"/>
    <w:rsid w:val="00295518"/>
    <w:rsid w:val="002956AB"/>
    <w:rsid w:val="00295753"/>
    <w:rsid w:val="00295793"/>
    <w:rsid w:val="002958A5"/>
    <w:rsid w:val="002958E1"/>
    <w:rsid w:val="00295D6E"/>
    <w:rsid w:val="00295E0B"/>
    <w:rsid w:val="00295E57"/>
    <w:rsid w:val="00296157"/>
    <w:rsid w:val="002962F2"/>
    <w:rsid w:val="002965FE"/>
    <w:rsid w:val="0029663B"/>
    <w:rsid w:val="0029685D"/>
    <w:rsid w:val="00296E12"/>
    <w:rsid w:val="00296E77"/>
    <w:rsid w:val="0029731D"/>
    <w:rsid w:val="00297356"/>
    <w:rsid w:val="002974D1"/>
    <w:rsid w:val="002978B9"/>
    <w:rsid w:val="00297970"/>
    <w:rsid w:val="00297CB1"/>
    <w:rsid w:val="002A029E"/>
    <w:rsid w:val="002A0313"/>
    <w:rsid w:val="002A0422"/>
    <w:rsid w:val="002A049D"/>
    <w:rsid w:val="002A05D0"/>
    <w:rsid w:val="002A05E4"/>
    <w:rsid w:val="002A064F"/>
    <w:rsid w:val="002A0882"/>
    <w:rsid w:val="002A0B82"/>
    <w:rsid w:val="002A0D91"/>
    <w:rsid w:val="002A0ECD"/>
    <w:rsid w:val="002A10D1"/>
    <w:rsid w:val="002A11C6"/>
    <w:rsid w:val="002A1318"/>
    <w:rsid w:val="002A133D"/>
    <w:rsid w:val="002A1486"/>
    <w:rsid w:val="002A14B9"/>
    <w:rsid w:val="002A15D9"/>
    <w:rsid w:val="002A177C"/>
    <w:rsid w:val="002A19EF"/>
    <w:rsid w:val="002A1BA8"/>
    <w:rsid w:val="002A1F5B"/>
    <w:rsid w:val="002A2177"/>
    <w:rsid w:val="002A2210"/>
    <w:rsid w:val="002A2272"/>
    <w:rsid w:val="002A23FE"/>
    <w:rsid w:val="002A2540"/>
    <w:rsid w:val="002A2DA3"/>
    <w:rsid w:val="002A2FEF"/>
    <w:rsid w:val="002A3114"/>
    <w:rsid w:val="002A31C3"/>
    <w:rsid w:val="002A3298"/>
    <w:rsid w:val="002A33E3"/>
    <w:rsid w:val="002A3504"/>
    <w:rsid w:val="002A3615"/>
    <w:rsid w:val="002A369A"/>
    <w:rsid w:val="002A373C"/>
    <w:rsid w:val="002A3976"/>
    <w:rsid w:val="002A3A76"/>
    <w:rsid w:val="002A3FF2"/>
    <w:rsid w:val="002A4190"/>
    <w:rsid w:val="002A4294"/>
    <w:rsid w:val="002A4472"/>
    <w:rsid w:val="002A453E"/>
    <w:rsid w:val="002A45DF"/>
    <w:rsid w:val="002A49B3"/>
    <w:rsid w:val="002A4BD7"/>
    <w:rsid w:val="002A4C8B"/>
    <w:rsid w:val="002A502A"/>
    <w:rsid w:val="002A5109"/>
    <w:rsid w:val="002A5928"/>
    <w:rsid w:val="002A62F8"/>
    <w:rsid w:val="002A63E1"/>
    <w:rsid w:val="002A676B"/>
    <w:rsid w:val="002A680F"/>
    <w:rsid w:val="002A6AC6"/>
    <w:rsid w:val="002A6B51"/>
    <w:rsid w:val="002A6C15"/>
    <w:rsid w:val="002A6C23"/>
    <w:rsid w:val="002A724B"/>
    <w:rsid w:val="002A72AF"/>
    <w:rsid w:val="002A72FD"/>
    <w:rsid w:val="002A73CD"/>
    <w:rsid w:val="002A73D8"/>
    <w:rsid w:val="002A75D9"/>
    <w:rsid w:val="002A76B6"/>
    <w:rsid w:val="002A782E"/>
    <w:rsid w:val="002A7977"/>
    <w:rsid w:val="002A7B1E"/>
    <w:rsid w:val="002A7C23"/>
    <w:rsid w:val="002A7C64"/>
    <w:rsid w:val="002A7EBD"/>
    <w:rsid w:val="002B04D6"/>
    <w:rsid w:val="002B054F"/>
    <w:rsid w:val="002B0656"/>
    <w:rsid w:val="002B0AF4"/>
    <w:rsid w:val="002B0B0A"/>
    <w:rsid w:val="002B0E89"/>
    <w:rsid w:val="002B1049"/>
    <w:rsid w:val="002B10DB"/>
    <w:rsid w:val="002B11BE"/>
    <w:rsid w:val="002B1656"/>
    <w:rsid w:val="002B16A2"/>
    <w:rsid w:val="002B16AC"/>
    <w:rsid w:val="002B1736"/>
    <w:rsid w:val="002B1815"/>
    <w:rsid w:val="002B1CFA"/>
    <w:rsid w:val="002B1E63"/>
    <w:rsid w:val="002B1F60"/>
    <w:rsid w:val="002B20A8"/>
    <w:rsid w:val="002B20EC"/>
    <w:rsid w:val="002B2286"/>
    <w:rsid w:val="002B240D"/>
    <w:rsid w:val="002B252B"/>
    <w:rsid w:val="002B259F"/>
    <w:rsid w:val="002B26DF"/>
    <w:rsid w:val="002B2A03"/>
    <w:rsid w:val="002B2C20"/>
    <w:rsid w:val="002B2D8B"/>
    <w:rsid w:val="002B3358"/>
    <w:rsid w:val="002B3545"/>
    <w:rsid w:val="002B3560"/>
    <w:rsid w:val="002B371F"/>
    <w:rsid w:val="002B3ABD"/>
    <w:rsid w:val="002B3EF6"/>
    <w:rsid w:val="002B4068"/>
    <w:rsid w:val="002B448B"/>
    <w:rsid w:val="002B4678"/>
    <w:rsid w:val="002B4A8E"/>
    <w:rsid w:val="002B505A"/>
    <w:rsid w:val="002B532F"/>
    <w:rsid w:val="002B54A2"/>
    <w:rsid w:val="002B57C1"/>
    <w:rsid w:val="002B5885"/>
    <w:rsid w:val="002B5C38"/>
    <w:rsid w:val="002B5D77"/>
    <w:rsid w:val="002B5EEF"/>
    <w:rsid w:val="002B61C4"/>
    <w:rsid w:val="002B61C9"/>
    <w:rsid w:val="002B62DC"/>
    <w:rsid w:val="002B6339"/>
    <w:rsid w:val="002B63CB"/>
    <w:rsid w:val="002B64E5"/>
    <w:rsid w:val="002B6FE6"/>
    <w:rsid w:val="002B705F"/>
    <w:rsid w:val="002B7345"/>
    <w:rsid w:val="002B73E2"/>
    <w:rsid w:val="002B73FE"/>
    <w:rsid w:val="002B7420"/>
    <w:rsid w:val="002B7442"/>
    <w:rsid w:val="002B77F4"/>
    <w:rsid w:val="002B7CA3"/>
    <w:rsid w:val="002B7FD5"/>
    <w:rsid w:val="002C00F4"/>
    <w:rsid w:val="002C0397"/>
    <w:rsid w:val="002C054D"/>
    <w:rsid w:val="002C05CD"/>
    <w:rsid w:val="002C05FE"/>
    <w:rsid w:val="002C06CC"/>
    <w:rsid w:val="002C0978"/>
    <w:rsid w:val="002C0A25"/>
    <w:rsid w:val="002C0B02"/>
    <w:rsid w:val="002C168D"/>
    <w:rsid w:val="002C18D0"/>
    <w:rsid w:val="002C18EA"/>
    <w:rsid w:val="002C19E8"/>
    <w:rsid w:val="002C1A63"/>
    <w:rsid w:val="002C1A8A"/>
    <w:rsid w:val="002C1E81"/>
    <w:rsid w:val="002C1E87"/>
    <w:rsid w:val="002C22A1"/>
    <w:rsid w:val="002C22CB"/>
    <w:rsid w:val="002C23FA"/>
    <w:rsid w:val="002C249D"/>
    <w:rsid w:val="002C292E"/>
    <w:rsid w:val="002C2AE9"/>
    <w:rsid w:val="002C2D77"/>
    <w:rsid w:val="002C31EE"/>
    <w:rsid w:val="002C3445"/>
    <w:rsid w:val="002C35AE"/>
    <w:rsid w:val="002C365F"/>
    <w:rsid w:val="002C3661"/>
    <w:rsid w:val="002C37A4"/>
    <w:rsid w:val="002C3A10"/>
    <w:rsid w:val="002C3A31"/>
    <w:rsid w:val="002C3A8F"/>
    <w:rsid w:val="002C3B2A"/>
    <w:rsid w:val="002C4025"/>
    <w:rsid w:val="002C403F"/>
    <w:rsid w:val="002C40ED"/>
    <w:rsid w:val="002C43A3"/>
    <w:rsid w:val="002C44C6"/>
    <w:rsid w:val="002C45C7"/>
    <w:rsid w:val="002C4763"/>
    <w:rsid w:val="002C48EE"/>
    <w:rsid w:val="002C4CC2"/>
    <w:rsid w:val="002C4D48"/>
    <w:rsid w:val="002C4DA3"/>
    <w:rsid w:val="002C4F9A"/>
    <w:rsid w:val="002C5218"/>
    <w:rsid w:val="002C5384"/>
    <w:rsid w:val="002C58E7"/>
    <w:rsid w:val="002C5A50"/>
    <w:rsid w:val="002C61B1"/>
    <w:rsid w:val="002C6250"/>
    <w:rsid w:val="002C6559"/>
    <w:rsid w:val="002C683F"/>
    <w:rsid w:val="002C689A"/>
    <w:rsid w:val="002C68F8"/>
    <w:rsid w:val="002C6923"/>
    <w:rsid w:val="002C6B89"/>
    <w:rsid w:val="002C71D6"/>
    <w:rsid w:val="002C7483"/>
    <w:rsid w:val="002C74DF"/>
    <w:rsid w:val="002C75CE"/>
    <w:rsid w:val="002C78B8"/>
    <w:rsid w:val="002C7AA9"/>
    <w:rsid w:val="002C7C5D"/>
    <w:rsid w:val="002C7E02"/>
    <w:rsid w:val="002C7F2A"/>
    <w:rsid w:val="002D01AD"/>
    <w:rsid w:val="002D028B"/>
    <w:rsid w:val="002D03C1"/>
    <w:rsid w:val="002D041B"/>
    <w:rsid w:val="002D0523"/>
    <w:rsid w:val="002D0732"/>
    <w:rsid w:val="002D0789"/>
    <w:rsid w:val="002D0D80"/>
    <w:rsid w:val="002D0D94"/>
    <w:rsid w:val="002D12DF"/>
    <w:rsid w:val="002D12FD"/>
    <w:rsid w:val="002D1351"/>
    <w:rsid w:val="002D145B"/>
    <w:rsid w:val="002D152C"/>
    <w:rsid w:val="002D16A5"/>
    <w:rsid w:val="002D1AF6"/>
    <w:rsid w:val="002D1D0A"/>
    <w:rsid w:val="002D1E5F"/>
    <w:rsid w:val="002D1FED"/>
    <w:rsid w:val="002D20B4"/>
    <w:rsid w:val="002D221B"/>
    <w:rsid w:val="002D23F2"/>
    <w:rsid w:val="002D2729"/>
    <w:rsid w:val="002D27AE"/>
    <w:rsid w:val="002D2D80"/>
    <w:rsid w:val="002D3190"/>
    <w:rsid w:val="002D31CF"/>
    <w:rsid w:val="002D34E7"/>
    <w:rsid w:val="002D36F5"/>
    <w:rsid w:val="002D376C"/>
    <w:rsid w:val="002D396A"/>
    <w:rsid w:val="002D3A85"/>
    <w:rsid w:val="002D3B66"/>
    <w:rsid w:val="002D3D2B"/>
    <w:rsid w:val="002D3EE5"/>
    <w:rsid w:val="002D4061"/>
    <w:rsid w:val="002D451C"/>
    <w:rsid w:val="002D4A77"/>
    <w:rsid w:val="002D4D15"/>
    <w:rsid w:val="002D4E14"/>
    <w:rsid w:val="002D505E"/>
    <w:rsid w:val="002D508D"/>
    <w:rsid w:val="002D5132"/>
    <w:rsid w:val="002D560D"/>
    <w:rsid w:val="002D566A"/>
    <w:rsid w:val="002D589A"/>
    <w:rsid w:val="002D58BC"/>
    <w:rsid w:val="002D5999"/>
    <w:rsid w:val="002D5C0C"/>
    <w:rsid w:val="002D5EE3"/>
    <w:rsid w:val="002D5EE6"/>
    <w:rsid w:val="002D5F6D"/>
    <w:rsid w:val="002D6355"/>
    <w:rsid w:val="002D642F"/>
    <w:rsid w:val="002D643D"/>
    <w:rsid w:val="002D65C8"/>
    <w:rsid w:val="002D6923"/>
    <w:rsid w:val="002D698B"/>
    <w:rsid w:val="002D6BD7"/>
    <w:rsid w:val="002D6C83"/>
    <w:rsid w:val="002D6C9B"/>
    <w:rsid w:val="002D6EAD"/>
    <w:rsid w:val="002D6FE0"/>
    <w:rsid w:val="002D724D"/>
    <w:rsid w:val="002D72EE"/>
    <w:rsid w:val="002D7397"/>
    <w:rsid w:val="002D7656"/>
    <w:rsid w:val="002D784B"/>
    <w:rsid w:val="002D7890"/>
    <w:rsid w:val="002D7A5C"/>
    <w:rsid w:val="002D7CCB"/>
    <w:rsid w:val="002D7D62"/>
    <w:rsid w:val="002D7E26"/>
    <w:rsid w:val="002D7F11"/>
    <w:rsid w:val="002E0218"/>
    <w:rsid w:val="002E0AD6"/>
    <w:rsid w:val="002E0D41"/>
    <w:rsid w:val="002E0ED8"/>
    <w:rsid w:val="002E10D5"/>
    <w:rsid w:val="002E1356"/>
    <w:rsid w:val="002E15F3"/>
    <w:rsid w:val="002E17A8"/>
    <w:rsid w:val="002E19E2"/>
    <w:rsid w:val="002E1CC3"/>
    <w:rsid w:val="002E22CB"/>
    <w:rsid w:val="002E22E6"/>
    <w:rsid w:val="002E28FD"/>
    <w:rsid w:val="002E2AF5"/>
    <w:rsid w:val="002E2B1C"/>
    <w:rsid w:val="002E3134"/>
    <w:rsid w:val="002E3694"/>
    <w:rsid w:val="002E3854"/>
    <w:rsid w:val="002E386C"/>
    <w:rsid w:val="002E390D"/>
    <w:rsid w:val="002E3A5F"/>
    <w:rsid w:val="002E3B74"/>
    <w:rsid w:val="002E3FAF"/>
    <w:rsid w:val="002E41B5"/>
    <w:rsid w:val="002E4286"/>
    <w:rsid w:val="002E432E"/>
    <w:rsid w:val="002E44C3"/>
    <w:rsid w:val="002E46EC"/>
    <w:rsid w:val="002E484E"/>
    <w:rsid w:val="002E4A77"/>
    <w:rsid w:val="002E4D57"/>
    <w:rsid w:val="002E4D6A"/>
    <w:rsid w:val="002E5022"/>
    <w:rsid w:val="002E57CC"/>
    <w:rsid w:val="002E595D"/>
    <w:rsid w:val="002E5AEA"/>
    <w:rsid w:val="002E5D14"/>
    <w:rsid w:val="002E5D3D"/>
    <w:rsid w:val="002E5DA6"/>
    <w:rsid w:val="002E5F4E"/>
    <w:rsid w:val="002E5FEA"/>
    <w:rsid w:val="002E6049"/>
    <w:rsid w:val="002E60BF"/>
    <w:rsid w:val="002E6142"/>
    <w:rsid w:val="002E62A7"/>
    <w:rsid w:val="002E63D2"/>
    <w:rsid w:val="002E6520"/>
    <w:rsid w:val="002E6806"/>
    <w:rsid w:val="002E698B"/>
    <w:rsid w:val="002E6B25"/>
    <w:rsid w:val="002E6C33"/>
    <w:rsid w:val="002E6C6E"/>
    <w:rsid w:val="002E6F30"/>
    <w:rsid w:val="002E6F3A"/>
    <w:rsid w:val="002E73E8"/>
    <w:rsid w:val="002E791A"/>
    <w:rsid w:val="002E7A0A"/>
    <w:rsid w:val="002E7CD3"/>
    <w:rsid w:val="002E7ED8"/>
    <w:rsid w:val="002F014F"/>
    <w:rsid w:val="002F029E"/>
    <w:rsid w:val="002F0686"/>
    <w:rsid w:val="002F06A5"/>
    <w:rsid w:val="002F06B9"/>
    <w:rsid w:val="002F0849"/>
    <w:rsid w:val="002F0BA4"/>
    <w:rsid w:val="002F0DDD"/>
    <w:rsid w:val="002F0ED3"/>
    <w:rsid w:val="002F11D3"/>
    <w:rsid w:val="002F1289"/>
    <w:rsid w:val="002F12C7"/>
    <w:rsid w:val="002F1918"/>
    <w:rsid w:val="002F1A91"/>
    <w:rsid w:val="002F1BFB"/>
    <w:rsid w:val="002F1BFC"/>
    <w:rsid w:val="002F1C76"/>
    <w:rsid w:val="002F1C99"/>
    <w:rsid w:val="002F1CF6"/>
    <w:rsid w:val="002F1D32"/>
    <w:rsid w:val="002F1D4C"/>
    <w:rsid w:val="002F1EEB"/>
    <w:rsid w:val="002F2029"/>
    <w:rsid w:val="002F226B"/>
    <w:rsid w:val="002F22F0"/>
    <w:rsid w:val="002F24CC"/>
    <w:rsid w:val="002F25BF"/>
    <w:rsid w:val="002F2BE4"/>
    <w:rsid w:val="002F2CE4"/>
    <w:rsid w:val="002F2D4C"/>
    <w:rsid w:val="002F2DB9"/>
    <w:rsid w:val="002F310F"/>
    <w:rsid w:val="002F321A"/>
    <w:rsid w:val="002F323D"/>
    <w:rsid w:val="002F3693"/>
    <w:rsid w:val="002F38AF"/>
    <w:rsid w:val="002F38FB"/>
    <w:rsid w:val="002F3F9F"/>
    <w:rsid w:val="002F41B0"/>
    <w:rsid w:val="002F44C9"/>
    <w:rsid w:val="002F4652"/>
    <w:rsid w:val="002F4711"/>
    <w:rsid w:val="002F476E"/>
    <w:rsid w:val="002F495A"/>
    <w:rsid w:val="002F4990"/>
    <w:rsid w:val="002F49EC"/>
    <w:rsid w:val="002F4AF0"/>
    <w:rsid w:val="002F4C95"/>
    <w:rsid w:val="002F4CB3"/>
    <w:rsid w:val="002F4EB8"/>
    <w:rsid w:val="002F5028"/>
    <w:rsid w:val="002F5109"/>
    <w:rsid w:val="002F562A"/>
    <w:rsid w:val="002F5689"/>
    <w:rsid w:val="002F5699"/>
    <w:rsid w:val="002F57F0"/>
    <w:rsid w:val="002F5A5C"/>
    <w:rsid w:val="002F5B06"/>
    <w:rsid w:val="002F5D5E"/>
    <w:rsid w:val="002F64C8"/>
    <w:rsid w:val="002F66A8"/>
    <w:rsid w:val="002F66CB"/>
    <w:rsid w:val="002F6858"/>
    <w:rsid w:val="002F6A98"/>
    <w:rsid w:val="002F6AFC"/>
    <w:rsid w:val="002F6BA7"/>
    <w:rsid w:val="002F7155"/>
    <w:rsid w:val="002F7405"/>
    <w:rsid w:val="002F7622"/>
    <w:rsid w:val="002F7688"/>
    <w:rsid w:val="002F7A7B"/>
    <w:rsid w:val="002F7C66"/>
    <w:rsid w:val="002F7E45"/>
    <w:rsid w:val="00300318"/>
    <w:rsid w:val="003005C6"/>
    <w:rsid w:val="00300C06"/>
    <w:rsid w:val="00300F52"/>
    <w:rsid w:val="0030108B"/>
    <w:rsid w:val="003010AA"/>
    <w:rsid w:val="00301114"/>
    <w:rsid w:val="00301164"/>
    <w:rsid w:val="0030153E"/>
    <w:rsid w:val="003015FD"/>
    <w:rsid w:val="003017B9"/>
    <w:rsid w:val="003019EE"/>
    <w:rsid w:val="00301F37"/>
    <w:rsid w:val="003020A6"/>
    <w:rsid w:val="0030213C"/>
    <w:rsid w:val="00302239"/>
    <w:rsid w:val="0030241F"/>
    <w:rsid w:val="00302462"/>
    <w:rsid w:val="0030256D"/>
    <w:rsid w:val="003027B0"/>
    <w:rsid w:val="003029C4"/>
    <w:rsid w:val="00302B5C"/>
    <w:rsid w:val="00302D76"/>
    <w:rsid w:val="00302F6D"/>
    <w:rsid w:val="00303080"/>
    <w:rsid w:val="003030EA"/>
    <w:rsid w:val="00303173"/>
    <w:rsid w:val="003032CB"/>
    <w:rsid w:val="003032D3"/>
    <w:rsid w:val="003034D5"/>
    <w:rsid w:val="003036B1"/>
    <w:rsid w:val="0030370B"/>
    <w:rsid w:val="00303802"/>
    <w:rsid w:val="00303866"/>
    <w:rsid w:val="00303ABF"/>
    <w:rsid w:val="00303C5A"/>
    <w:rsid w:val="00304006"/>
    <w:rsid w:val="0030402A"/>
    <w:rsid w:val="0030413B"/>
    <w:rsid w:val="003041C3"/>
    <w:rsid w:val="003041C4"/>
    <w:rsid w:val="003041C6"/>
    <w:rsid w:val="003041D3"/>
    <w:rsid w:val="003042A5"/>
    <w:rsid w:val="00304351"/>
    <w:rsid w:val="00304604"/>
    <w:rsid w:val="003046AF"/>
    <w:rsid w:val="003048E7"/>
    <w:rsid w:val="00304912"/>
    <w:rsid w:val="00304A8B"/>
    <w:rsid w:val="00304B35"/>
    <w:rsid w:val="00304B46"/>
    <w:rsid w:val="00304E18"/>
    <w:rsid w:val="00305043"/>
    <w:rsid w:val="003050E2"/>
    <w:rsid w:val="00305211"/>
    <w:rsid w:val="0030550E"/>
    <w:rsid w:val="0030579C"/>
    <w:rsid w:val="003057A5"/>
    <w:rsid w:val="00305E6C"/>
    <w:rsid w:val="00305E73"/>
    <w:rsid w:val="00305EF3"/>
    <w:rsid w:val="00306330"/>
    <w:rsid w:val="00306354"/>
    <w:rsid w:val="00306447"/>
    <w:rsid w:val="003064ED"/>
    <w:rsid w:val="00306B47"/>
    <w:rsid w:val="00306D26"/>
    <w:rsid w:val="00306E2D"/>
    <w:rsid w:val="00306E94"/>
    <w:rsid w:val="0030701B"/>
    <w:rsid w:val="00307317"/>
    <w:rsid w:val="003073D8"/>
    <w:rsid w:val="003075EB"/>
    <w:rsid w:val="003077BE"/>
    <w:rsid w:val="00307887"/>
    <w:rsid w:val="00307B7A"/>
    <w:rsid w:val="00307B81"/>
    <w:rsid w:val="00307C75"/>
    <w:rsid w:val="00307C8F"/>
    <w:rsid w:val="0031018D"/>
    <w:rsid w:val="003101F3"/>
    <w:rsid w:val="003105BA"/>
    <w:rsid w:val="003109E7"/>
    <w:rsid w:val="00310ABE"/>
    <w:rsid w:val="00310B9B"/>
    <w:rsid w:val="00310DC3"/>
    <w:rsid w:val="00310F62"/>
    <w:rsid w:val="003110C5"/>
    <w:rsid w:val="003112B1"/>
    <w:rsid w:val="00311415"/>
    <w:rsid w:val="003116C3"/>
    <w:rsid w:val="0031178C"/>
    <w:rsid w:val="003118B2"/>
    <w:rsid w:val="00311D54"/>
    <w:rsid w:val="00311E69"/>
    <w:rsid w:val="00311EC0"/>
    <w:rsid w:val="00312306"/>
    <w:rsid w:val="00312468"/>
    <w:rsid w:val="003124B1"/>
    <w:rsid w:val="00312BFF"/>
    <w:rsid w:val="00312DE0"/>
    <w:rsid w:val="00312EF0"/>
    <w:rsid w:val="00312F98"/>
    <w:rsid w:val="0031308E"/>
    <w:rsid w:val="00313093"/>
    <w:rsid w:val="0031323E"/>
    <w:rsid w:val="00313302"/>
    <w:rsid w:val="003135C7"/>
    <w:rsid w:val="00313887"/>
    <w:rsid w:val="003139C3"/>
    <w:rsid w:val="003139F2"/>
    <w:rsid w:val="00313A37"/>
    <w:rsid w:val="00313C2D"/>
    <w:rsid w:val="00313CB5"/>
    <w:rsid w:val="00313E52"/>
    <w:rsid w:val="00314937"/>
    <w:rsid w:val="00314ACA"/>
    <w:rsid w:val="00314B01"/>
    <w:rsid w:val="003150AC"/>
    <w:rsid w:val="0031532E"/>
    <w:rsid w:val="0031557F"/>
    <w:rsid w:val="003155FF"/>
    <w:rsid w:val="00315AC3"/>
    <w:rsid w:val="00315B52"/>
    <w:rsid w:val="00315BBB"/>
    <w:rsid w:val="00315EFA"/>
    <w:rsid w:val="00315EFC"/>
    <w:rsid w:val="00315F4B"/>
    <w:rsid w:val="00315F4E"/>
    <w:rsid w:val="0031635A"/>
    <w:rsid w:val="003163C2"/>
    <w:rsid w:val="00316531"/>
    <w:rsid w:val="0031678F"/>
    <w:rsid w:val="00316792"/>
    <w:rsid w:val="00316CBE"/>
    <w:rsid w:val="00316D5B"/>
    <w:rsid w:val="00316D74"/>
    <w:rsid w:val="00316E5B"/>
    <w:rsid w:val="00316EA1"/>
    <w:rsid w:val="00316F48"/>
    <w:rsid w:val="00317167"/>
    <w:rsid w:val="0031769E"/>
    <w:rsid w:val="003179BB"/>
    <w:rsid w:val="00317A38"/>
    <w:rsid w:val="00317C6E"/>
    <w:rsid w:val="00317FD6"/>
    <w:rsid w:val="00320270"/>
    <w:rsid w:val="003206B7"/>
    <w:rsid w:val="00320C47"/>
    <w:rsid w:val="00320CB3"/>
    <w:rsid w:val="00320FAD"/>
    <w:rsid w:val="00321069"/>
    <w:rsid w:val="00321179"/>
    <w:rsid w:val="003211A4"/>
    <w:rsid w:val="0032127C"/>
    <w:rsid w:val="0032128C"/>
    <w:rsid w:val="003213AA"/>
    <w:rsid w:val="00321477"/>
    <w:rsid w:val="00321687"/>
    <w:rsid w:val="00321846"/>
    <w:rsid w:val="00321A71"/>
    <w:rsid w:val="00321BD9"/>
    <w:rsid w:val="00321D37"/>
    <w:rsid w:val="00321F00"/>
    <w:rsid w:val="00321F0A"/>
    <w:rsid w:val="00321F21"/>
    <w:rsid w:val="0032211E"/>
    <w:rsid w:val="0032254B"/>
    <w:rsid w:val="0032295B"/>
    <w:rsid w:val="00322A06"/>
    <w:rsid w:val="00322AA0"/>
    <w:rsid w:val="00322AB3"/>
    <w:rsid w:val="00322BB5"/>
    <w:rsid w:val="00322D39"/>
    <w:rsid w:val="00322D3C"/>
    <w:rsid w:val="003231FC"/>
    <w:rsid w:val="003238F1"/>
    <w:rsid w:val="00323B3E"/>
    <w:rsid w:val="00323C8E"/>
    <w:rsid w:val="00323D0A"/>
    <w:rsid w:val="00323F0D"/>
    <w:rsid w:val="00323F1F"/>
    <w:rsid w:val="00324013"/>
    <w:rsid w:val="003241BD"/>
    <w:rsid w:val="00324565"/>
    <w:rsid w:val="003247CC"/>
    <w:rsid w:val="0032485C"/>
    <w:rsid w:val="00324EAF"/>
    <w:rsid w:val="00325603"/>
    <w:rsid w:val="003256FC"/>
    <w:rsid w:val="00325C3C"/>
    <w:rsid w:val="003261CE"/>
    <w:rsid w:val="003262CB"/>
    <w:rsid w:val="00326323"/>
    <w:rsid w:val="003263C0"/>
    <w:rsid w:val="0032676B"/>
    <w:rsid w:val="00326830"/>
    <w:rsid w:val="00326932"/>
    <w:rsid w:val="00326A91"/>
    <w:rsid w:val="00326B6A"/>
    <w:rsid w:val="00326CBC"/>
    <w:rsid w:val="00327090"/>
    <w:rsid w:val="00327425"/>
    <w:rsid w:val="00327836"/>
    <w:rsid w:val="00327885"/>
    <w:rsid w:val="0032790D"/>
    <w:rsid w:val="00327A4B"/>
    <w:rsid w:val="00327C5E"/>
    <w:rsid w:val="00327CF5"/>
    <w:rsid w:val="00327D52"/>
    <w:rsid w:val="00327ED4"/>
    <w:rsid w:val="00327F48"/>
    <w:rsid w:val="003301BF"/>
    <w:rsid w:val="00330219"/>
    <w:rsid w:val="00330462"/>
    <w:rsid w:val="00330507"/>
    <w:rsid w:val="0033078A"/>
    <w:rsid w:val="003309EC"/>
    <w:rsid w:val="00330D67"/>
    <w:rsid w:val="00330DF0"/>
    <w:rsid w:val="00330E36"/>
    <w:rsid w:val="00330FEB"/>
    <w:rsid w:val="0033111A"/>
    <w:rsid w:val="0033117A"/>
    <w:rsid w:val="00331481"/>
    <w:rsid w:val="00331522"/>
    <w:rsid w:val="00331659"/>
    <w:rsid w:val="003316AE"/>
    <w:rsid w:val="00331808"/>
    <w:rsid w:val="00331A14"/>
    <w:rsid w:val="00332025"/>
    <w:rsid w:val="0033228A"/>
    <w:rsid w:val="003322D5"/>
    <w:rsid w:val="003324C0"/>
    <w:rsid w:val="00332685"/>
    <w:rsid w:val="0033281F"/>
    <w:rsid w:val="0033295E"/>
    <w:rsid w:val="00332A35"/>
    <w:rsid w:val="00332BA7"/>
    <w:rsid w:val="00332C87"/>
    <w:rsid w:val="00332F59"/>
    <w:rsid w:val="0033305A"/>
    <w:rsid w:val="0033307D"/>
    <w:rsid w:val="00333547"/>
    <w:rsid w:val="003335B2"/>
    <w:rsid w:val="003336F9"/>
    <w:rsid w:val="00333CA1"/>
    <w:rsid w:val="00333D11"/>
    <w:rsid w:val="00333DD9"/>
    <w:rsid w:val="00333DE9"/>
    <w:rsid w:val="00333FD9"/>
    <w:rsid w:val="003340A9"/>
    <w:rsid w:val="00334320"/>
    <w:rsid w:val="00334438"/>
    <w:rsid w:val="00334532"/>
    <w:rsid w:val="00334639"/>
    <w:rsid w:val="003347C9"/>
    <w:rsid w:val="00334804"/>
    <w:rsid w:val="00334B4B"/>
    <w:rsid w:val="00334D8F"/>
    <w:rsid w:val="003351C8"/>
    <w:rsid w:val="003351D3"/>
    <w:rsid w:val="003355A8"/>
    <w:rsid w:val="00335746"/>
    <w:rsid w:val="0033574B"/>
    <w:rsid w:val="00335800"/>
    <w:rsid w:val="0033588E"/>
    <w:rsid w:val="00335A45"/>
    <w:rsid w:val="00335A7C"/>
    <w:rsid w:val="00335A90"/>
    <w:rsid w:val="00335C6F"/>
    <w:rsid w:val="00335C79"/>
    <w:rsid w:val="00335D89"/>
    <w:rsid w:val="00335D95"/>
    <w:rsid w:val="00336393"/>
    <w:rsid w:val="003363A9"/>
    <w:rsid w:val="003364DD"/>
    <w:rsid w:val="0033684A"/>
    <w:rsid w:val="0033694D"/>
    <w:rsid w:val="00336CC8"/>
    <w:rsid w:val="00336F7B"/>
    <w:rsid w:val="003372A1"/>
    <w:rsid w:val="003374F9"/>
    <w:rsid w:val="00337530"/>
    <w:rsid w:val="00337640"/>
    <w:rsid w:val="003378A6"/>
    <w:rsid w:val="00337C44"/>
    <w:rsid w:val="00337DF4"/>
    <w:rsid w:val="003403F8"/>
    <w:rsid w:val="0034049F"/>
    <w:rsid w:val="003405FA"/>
    <w:rsid w:val="003406EF"/>
    <w:rsid w:val="00340CF6"/>
    <w:rsid w:val="00340DB1"/>
    <w:rsid w:val="00340F9E"/>
    <w:rsid w:val="00341152"/>
    <w:rsid w:val="00341332"/>
    <w:rsid w:val="003416E8"/>
    <w:rsid w:val="00341907"/>
    <w:rsid w:val="003419CF"/>
    <w:rsid w:val="00341A66"/>
    <w:rsid w:val="00341F85"/>
    <w:rsid w:val="00342538"/>
    <w:rsid w:val="00342585"/>
    <w:rsid w:val="00342A82"/>
    <w:rsid w:val="00343402"/>
    <w:rsid w:val="0034369A"/>
    <w:rsid w:val="0034383E"/>
    <w:rsid w:val="00344185"/>
    <w:rsid w:val="00344336"/>
    <w:rsid w:val="0034440F"/>
    <w:rsid w:val="0034446B"/>
    <w:rsid w:val="00344481"/>
    <w:rsid w:val="003444F9"/>
    <w:rsid w:val="00344537"/>
    <w:rsid w:val="0034455F"/>
    <w:rsid w:val="00344908"/>
    <w:rsid w:val="00344AC4"/>
    <w:rsid w:val="00344B18"/>
    <w:rsid w:val="00344DBF"/>
    <w:rsid w:val="0034509B"/>
    <w:rsid w:val="00345115"/>
    <w:rsid w:val="0034543E"/>
    <w:rsid w:val="00345495"/>
    <w:rsid w:val="003455C1"/>
    <w:rsid w:val="003456A2"/>
    <w:rsid w:val="00345BB1"/>
    <w:rsid w:val="00345CFC"/>
    <w:rsid w:val="00345D3F"/>
    <w:rsid w:val="00345EB8"/>
    <w:rsid w:val="00346015"/>
    <w:rsid w:val="00346182"/>
    <w:rsid w:val="00346387"/>
    <w:rsid w:val="003465D9"/>
    <w:rsid w:val="00346770"/>
    <w:rsid w:val="00346773"/>
    <w:rsid w:val="00346830"/>
    <w:rsid w:val="00346A63"/>
    <w:rsid w:val="00346B7C"/>
    <w:rsid w:val="00346C41"/>
    <w:rsid w:val="003474EE"/>
    <w:rsid w:val="00347512"/>
    <w:rsid w:val="0034761A"/>
    <w:rsid w:val="003477F6"/>
    <w:rsid w:val="00347A8B"/>
    <w:rsid w:val="00347CBF"/>
    <w:rsid w:val="00347EF4"/>
    <w:rsid w:val="00347F16"/>
    <w:rsid w:val="003505D3"/>
    <w:rsid w:val="0035073B"/>
    <w:rsid w:val="003508F9"/>
    <w:rsid w:val="00350C3C"/>
    <w:rsid w:val="00350DBF"/>
    <w:rsid w:val="00350F60"/>
    <w:rsid w:val="00350FE0"/>
    <w:rsid w:val="00351151"/>
    <w:rsid w:val="0035121A"/>
    <w:rsid w:val="00351234"/>
    <w:rsid w:val="0035136E"/>
    <w:rsid w:val="003514B3"/>
    <w:rsid w:val="003515F5"/>
    <w:rsid w:val="00351851"/>
    <w:rsid w:val="00351977"/>
    <w:rsid w:val="00351A2C"/>
    <w:rsid w:val="00351A9B"/>
    <w:rsid w:val="00351F4A"/>
    <w:rsid w:val="00351FED"/>
    <w:rsid w:val="00352277"/>
    <w:rsid w:val="003526B0"/>
    <w:rsid w:val="003528FC"/>
    <w:rsid w:val="00352A0B"/>
    <w:rsid w:val="00352A2D"/>
    <w:rsid w:val="00352D17"/>
    <w:rsid w:val="00352D33"/>
    <w:rsid w:val="00352F22"/>
    <w:rsid w:val="00353084"/>
    <w:rsid w:val="00353481"/>
    <w:rsid w:val="003534F0"/>
    <w:rsid w:val="00353556"/>
    <w:rsid w:val="003537E5"/>
    <w:rsid w:val="00353A8C"/>
    <w:rsid w:val="00353AF3"/>
    <w:rsid w:val="00353BA8"/>
    <w:rsid w:val="00353CA6"/>
    <w:rsid w:val="00353EF4"/>
    <w:rsid w:val="00354438"/>
    <w:rsid w:val="0035466C"/>
    <w:rsid w:val="0035475F"/>
    <w:rsid w:val="003547DB"/>
    <w:rsid w:val="00354891"/>
    <w:rsid w:val="003548D8"/>
    <w:rsid w:val="00354B5D"/>
    <w:rsid w:val="00354BAF"/>
    <w:rsid w:val="00354D1B"/>
    <w:rsid w:val="003550F0"/>
    <w:rsid w:val="003552F1"/>
    <w:rsid w:val="00355310"/>
    <w:rsid w:val="00355327"/>
    <w:rsid w:val="00355464"/>
    <w:rsid w:val="00355CD9"/>
    <w:rsid w:val="00355F8B"/>
    <w:rsid w:val="003561F2"/>
    <w:rsid w:val="003563D9"/>
    <w:rsid w:val="00356475"/>
    <w:rsid w:val="003565A6"/>
    <w:rsid w:val="00356649"/>
    <w:rsid w:val="0035670D"/>
    <w:rsid w:val="00356725"/>
    <w:rsid w:val="00356A99"/>
    <w:rsid w:val="00356BB3"/>
    <w:rsid w:val="00356C32"/>
    <w:rsid w:val="00356D9E"/>
    <w:rsid w:val="00356F89"/>
    <w:rsid w:val="00357052"/>
    <w:rsid w:val="00357099"/>
    <w:rsid w:val="003571CE"/>
    <w:rsid w:val="003573D5"/>
    <w:rsid w:val="003601F2"/>
    <w:rsid w:val="0036049B"/>
    <w:rsid w:val="00360692"/>
    <w:rsid w:val="003606B2"/>
    <w:rsid w:val="0036071B"/>
    <w:rsid w:val="00360C08"/>
    <w:rsid w:val="00360C6D"/>
    <w:rsid w:val="00360D3C"/>
    <w:rsid w:val="0036121C"/>
    <w:rsid w:val="0036124A"/>
    <w:rsid w:val="00361270"/>
    <w:rsid w:val="00361349"/>
    <w:rsid w:val="0036194F"/>
    <w:rsid w:val="00361BB8"/>
    <w:rsid w:val="00361C83"/>
    <w:rsid w:val="00361D6E"/>
    <w:rsid w:val="00362254"/>
    <w:rsid w:val="003623A5"/>
    <w:rsid w:val="003624C3"/>
    <w:rsid w:val="00362619"/>
    <w:rsid w:val="00362712"/>
    <w:rsid w:val="0036298C"/>
    <w:rsid w:val="00362B28"/>
    <w:rsid w:val="00362E15"/>
    <w:rsid w:val="00362F4B"/>
    <w:rsid w:val="00362FE5"/>
    <w:rsid w:val="00363035"/>
    <w:rsid w:val="003630A3"/>
    <w:rsid w:val="0036347A"/>
    <w:rsid w:val="0036367A"/>
    <w:rsid w:val="00363821"/>
    <w:rsid w:val="00363992"/>
    <w:rsid w:val="00363A0E"/>
    <w:rsid w:val="00363A19"/>
    <w:rsid w:val="00363BC2"/>
    <w:rsid w:val="00363CFE"/>
    <w:rsid w:val="00364150"/>
    <w:rsid w:val="00364154"/>
    <w:rsid w:val="00364185"/>
    <w:rsid w:val="00364743"/>
    <w:rsid w:val="00364898"/>
    <w:rsid w:val="00364A10"/>
    <w:rsid w:val="00364A8B"/>
    <w:rsid w:val="00364AF1"/>
    <w:rsid w:val="00364B68"/>
    <w:rsid w:val="00364D91"/>
    <w:rsid w:val="00364EC9"/>
    <w:rsid w:val="00364F3F"/>
    <w:rsid w:val="0036507A"/>
    <w:rsid w:val="003650DF"/>
    <w:rsid w:val="00365144"/>
    <w:rsid w:val="0036523C"/>
    <w:rsid w:val="00365336"/>
    <w:rsid w:val="0036573E"/>
    <w:rsid w:val="003661EE"/>
    <w:rsid w:val="0036638C"/>
    <w:rsid w:val="00366399"/>
    <w:rsid w:val="00366504"/>
    <w:rsid w:val="003665BB"/>
    <w:rsid w:val="00366627"/>
    <w:rsid w:val="00366668"/>
    <w:rsid w:val="00366761"/>
    <w:rsid w:val="00366A48"/>
    <w:rsid w:val="00366AAA"/>
    <w:rsid w:val="00366AB0"/>
    <w:rsid w:val="00366B1C"/>
    <w:rsid w:val="003670F9"/>
    <w:rsid w:val="003671B6"/>
    <w:rsid w:val="0036734B"/>
    <w:rsid w:val="00367362"/>
    <w:rsid w:val="00367570"/>
    <w:rsid w:val="003678AB"/>
    <w:rsid w:val="0036798C"/>
    <w:rsid w:val="00367B93"/>
    <w:rsid w:val="00367D14"/>
    <w:rsid w:val="00367FD8"/>
    <w:rsid w:val="0037038B"/>
    <w:rsid w:val="00370557"/>
    <w:rsid w:val="003708C9"/>
    <w:rsid w:val="00370A82"/>
    <w:rsid w:val="00370D58"/>
    <w:rsid w:val="0037169A"/>
    <w:rsid w:val="0037198C"/>
    <w:rsid w:val="00371AB3"/>
    <w:rsid w:val="00371CA4"/>
    <w:rsid w:val="00371CEC"/>
    <w:rsid w:val="00371EA9"/>
    <w:rsid w:val="003720B2"/>
    <w:rsid w:val="0037245C"/>
    <w:rsid w:val="003724B6"/>
    <w:rsid w:val="0037251F"/>
    <w:rsid w:val="00372647"/>
    <w:rsid w:val="003726CC"/>
    <w:rsid w:val="00372E91"/>
    <w:rsid w:val="003730E0"/>
    <w:rsid w:val="00373419"/>
    <w:rsid w:val="003734E9"/>
    <w:rsid w:val="00373617"/>
    <w:rsid w:val="0037366A"/>
    <w:rsid w:val="00373E8A"/>
    <w:rsid w:val="0037403A"/>
    <w:rsid w:val="0037407C"/>
    <w:rsid w:val="003740D7"/>
    <w:rsid w:val="003742C9"/>
    <w:rsid w:val="0037432A"/>
    <w:rsid w:val="003744F1"/>
    <w:rsid w:val="00374763"/>
    <w:rsid w:val="00374B5E"/>
    <w:rsid w:val="00374BF1"/>
    <w:rsid w:val="00375029"/>
    <w:rsid w:val="003754CA"/>
    <w:rsid w:val="003756AD"/>
    <w:rsid w:val="0037594F"/>
    <w:rsid w:val="00375D8D"/>
    <w:rsid w:val="00375FAC"/>
    <w:rsid w:val="003765DD"/>
    <w:rsid w:val="00376699"/>
    <w:rsid w:val="003767F2"/>
    <w:rsid w:val="003768AD"/>
    <w:rsid w:val="00376B81"/>
    <w:rsid w:val="0037701B"/>
    <w:rsid w:val="0037704B"/>
    <w:rsid w:val="00377081"/>
    <w:rsid w:val="0037785B"/>
    <w:rsid w:val="00377C1A"/>
    <w:rsid w:val="00380167"/>
    <w:rsid w:val="003803D1"/>
    <w:rsid w:val="00380412"/>
    <w:rsid w:val="0038042C"/>
    <w:rsid w:val="00380441"/>
    <w:rsid w:val="00380863"/>
    <w:rsid w:val="003808F0"/>
    <w:rsid w:val="00380C5D"/>
    <w:rsid w:val="00380EA9"/>
    <w:rsid w:val="00380F38"/>
    <w:rsid w:val="00381155"/>
    <w:rsid w:val="0038153C"/>
    <w:rsid w:val="003816AC"/>
    <w:rsid w:val="003816BB"/>
    <w:rsid w:val="003817CB"/>
    <w:rsid w:val="003819ED"/>
    <w:rsid w:val="00381AB7"/>
    <w:rsid w:val="00381AF5"/>
    <w:rsid w:val="00381C11"/>
    <w:rsid w:val="00381E3A"/>
    <w:rsid w:val="00381FFC"/>
    <w:rsid w:val="0038212C"/>
    <w:rsid w:val="0038219F"/>
    <w:rsid w:val="00382305"/>
    <w:rsid w:val="003823E8"/>
    <w:rsid w:val="003824CC"/>
    <w:rsid w:val="003824D7"/>
    <w:rsid w:val="00382599"/>
    <w:rsid w:val="0038285C"/>
    <w:rsid w:val="00382EB0"/>
    <w:rsid w:val="003836D5"/>
    <w:rsid w:val="003839FF"/>
    <w:rsid w:val="00383B9A"/>
    <w:rsid w:val="00384086"/>
    <w:rsid w:val="003845A3"/>
    <w:rsid w:val="00384670"/>
    <w:rsid w:val="0038476E"/>
    <w:rsid w:val="003848D5"/>
    <w:rsid w:val="003848F6"/>
    <w:rsid w:val="0038495D"/>
    <w:rsid w:val="00384DCD"/>
    <w:rsid w:val="00384E1E"/>
    <w:rsid w:val="00384F6C"/>
    <w:rsid w:val="00384FC6"/>
    <w:rsid w:val="00385131"/>
    <w:rsid w:val="0038533B"/>
    <w:rsid w:val="00385415"/>
    <w:rsid w:val="003855E7"/>
    <w:rsid w:val="003855E8"/>
    <w:rsid w:val="00385741"/>
    <w:rsid w:val="00385CD6"/>
    <w:rsid w:val="00385CE0"/>
    <w:rsid w:val="00385D39"/>
    <w:rsid w:val="00385DB0"/>
    <w:rsid w:val="00385DB3"/>
    <w:rsid w:val="00385E12"/>
    <w:rsid w:val="00385F8A"/>
    <w:rsid w:val="00385FB1"/>
    <w:rsid w:val="003860CE"/>
    <w:rsid w:val="0038651B"/>
    <w:rsid w:val="00386791"/>
    <w:rsid w:val="00386897"/>
    <w:rsid w:val="003870AC"/>
    <w:rsid w:val="003872BA"/>
    <w:rsid w:val="003872F7"/>
    <w:rsid w:val="0038734F"/>
    <w:rsid w:val="00387562"/>
    <w:rsid w:val="00387643"/>
    <w:rsid w:val="003879F4"/>
    <w:rsid w:val="00387A22"/>
    <w:rsid w:val="00387DC4"/>
    <w:rsid w:val="00387DFA"/>
    <w:rsid w:val="003900D2"/>
    <w:rsid w:val="00390370"/>
    <w:rsid w:val="00390412"/>
    <w:rsid w:val="00390607"/>
    <w:rsid w:val="0039061B"/>
    <w:rsid w:val="00390691"/>
    <w:rsid w:val="00390800"/>
    <w:rsid w:val="00390816"/>
    <w:rsid w:val="00390B91"/>
    <w:rsid w:val="00391311"/>
    <w:rsid w:val="003916A5"/>
    <w:rsid w:val="003916AB"/>
    <w:rsid w:val="00391B47"/>
    <w:rsid w:val="00391B70"/>
    <w:rsid w:val="00391C7C"/>
    <w:rsid w:val="00391DED"/>
    <w:rsid w:val="00391E0D"/>
    <w:rsid w:val="00391E45"/>
    <w:rsid w:val="00391ECB"/>
    <w:rsid w:val="00392026"/>
    <w:rsid w:val="003922A8"/>
    <w:rsid w:val="00392423"/>
    <w:rsid w:val="0039245F"/>
    <w:rsid w:val="00392755"/>
    <w:rsid w:val="0039277F"/>
    <w:rsid w:val="00392879"/>
    <w:rsid w:val="00392B12"/>
    <w:rsid w:val="00392B3E"/>
    <w:rsid w:val="00392D2C"/>
    <w:rsid w:val="003933B8"/>
    <w:rsid w:val="003934E2"/>
    <w:rsid w:val="00393AB4"/>
    <w:rsid w:val="00393F31"/>
    <w:rsid w:val="0039436C"/>
    <w:rsid w:val="003943BD"/>
    <w:rsid w:val="00394635"/>
    <w:rsid w:val="0039468C"/>
    <w:rsid w:val="00394B40"/>
    <w:rsid w:val="00395014"/>
    <w:rsid w:val="003954B7"/>
    <w:rsid w:val="00395788"/>
    <w:rsid w:val="00395830"/>
    <w:rsid w:val="003958D9"/>
    <w:rsid w:val="00395B64"/>
    <w:rsid w:val="00395D6A"/>
    <w:rsid w:val="00395E5D"/>
    <w:rsid w:val="00395EB2"/>
    <w:rsid w:val="00395EE9"/>
    <w:rsid w:val="00395EFD"/>
    <w:rsid w:val="0039608B"/>
    <w:rsid w:val="003961B9"/>
    <w:rsid w:val="00396567"/>
    <w:rsid w:val="003965A0"/>
    <w:rsid w:val="00396C03"/>
    <w:rsid w:val="00396CAF"/>
    <w:rsid w:val="00396E98"/>
    <w:rsid w:val="00396EAC"/>
    <w:rsid w:val="00396F6D"/>
    <w:rsid w:val="00396F71"/>
    <w:rsid w:val="00396FC3"/>
    <w:rsid w:val="0039712B"/>
    <w:rsid w:val="003973D3"/>
    <w:rsid w:val="00397431"/>
    <w:rsid w:val="00397698"/>
    <w:rsid w:val="0039783F"/>
    <w:rsid w:val="00397A37"/>
    <w:rsid w:val="00397A43"/>
    <w:rsid w:val="00397A8E"/>
    <w:rsid w:val="00397CAB"/>
    <w:rsid w:val="00397DC5"/>
    <w:rsid w:val="00397EE5"/>
    <w:rsid w:val="003A050B"/>
    <w:rsid w:val="003A05D7"/>
    <w:rsid w:val="003A060C"/>
    <w:rsid w:val="003A087F"/>
    <w:rsid w:val="003A0D6A"/>
    <w:rsid w:val="003A0FCE"/>
    <w:rsid w:val="003A1140"/>
    <w:rsid w:val="003A1163"/>
    <w:rsid w:val="003A11A5"/>
    <w:rsid w:val="003A131F"/>
    <w:rsid w:val="003A1582"/>
    <w:rsid w:val="003A1876"/>
    <w:rsid w:val="003A1912"/>
    <w:rsid w:val="003A1A8C"/>
    <w:rsid w:val="003A1BBD"/>
    <w:rsid w:val="003A1C8E"/>
    <w:rsid w:val="003A1CE8"/>
    <w:rsid w:val="003A1E27"/>
    <w:rsid w:val="003A1E73"/>
    <w:rsid w:val="003A1E99"/>
    <w:rsid w:val="003A21F2"/>
    <w:rsid w:val="003A2337"/>
    <w:rsid w:val="003A2385"/>
    <w:rsid w:val="003A2556"/>
    <w:rsid w:val="003A285E"/>
    <w:rsid w:val="003A294D"/>
    <w:rsid w:val="003A2991"/>
    <w:rsid w:val="003A2BE5"/>
    <w:rsid w:val="003A2C1B"/>
    <w:rsid w:val="003A2CA9"/>
    <w:rsid w:val="003A2CD6"/>
    <w:rsid w:val="003A2F35"/>
    <w:rsid w:val="003A317B"/>
    <w:rsid w:val="003A330E"/>
    <w:rsid w:val="003A3493"/>
    <w:rsid w:val="003A36DD"/>
    <w:rsid w:val="003A3980"/>
    <w:rsid w:val="003A3991"/>
    <w:rsid w:val="003A3B4C"/>
    <w:rsid w:val="003A3C2A"/>
    <w:rsid w:val="003A3F23"/>
    <w:rsid w:val="003A3F28"/>
    <w:rsid w:val="003A40FB"/>
    <w:rsid w:val="003A4133"/>
    <w:rsid w:val="003A438B"/>
    <w:rsid w:val="003A463C"/>
    <w:rsid w:val="003A4D5F"/>
    <w:rsid w:val="003A4DEB"/>
    <w:rsid w:val="003A4FE7"/>
    <w:rsid w:val="003A50C5"/>
    <w:rsid w:val="003A5153"/>
    <w:rsid w:val="003A5483"/>
    <w:rsid w:val="003A552E"/>
    <w:rsid w:val="003A55C0"/>
    <w:rsid w:val="003A5A21"/>
    <w:rsid w:val="003A5B9E"/>
    <w:rsid w:val="003A5CC9"/>
    <w:rsid w:val="003A5F6F"/>
    <w:rsid w:val="003A60F2"/>
    <w:rsid w:val="003A615E"/>
    <w:rsid w:val="003A63FA"/>
    <w:rsid w:val="003A659A"/>
    <w:rsid w:val="003A67CC"/>
    <w:rsid w:val="003A67E8"/>
    <w:rsid w:val="003A6AC5"/>
    <w:rsid w:val="003A6EEB"/>
    <w:rsid w:val="003A6FF0"/>
    <w:rsid w:val="003A7478"/>
    <w:rsid w:val="003A74CD"/>
    <w:rsid w:val="003A75A5"/>
    <w:rsid w:val="003A7651"/>
    <w:rsid w:val="003A78FA"/>
    <w:rsid w:val="003A7D56"/>
    <w:rsid w:val="003B00C1"/>
    <w:rsid w:val="003B012C"/>
    <w:rsid w:val="003B0414"/>
    <w:rsid w:val="003B0561"/>
    <w:rsid w:val="003B05EA"/>
    <w:rsid w:val="003B0657"/>
    <w:rsid w:val="003B0669"/>
    <w:rsid w:val="003B06B3"/>
    <w:rsid w:val="003B0A16"/>
    <w:rsid w:val="003B0AA8"/>
    <w:rsid w:val="003B0AE1"/>
    <w:rsid w:val="003B0AEE"/>
    <w:rsid w:val="003B0B26"/>
    <w:rsid w:val="003B10C5"/>
    <w:rsid w:val="003B13B7"/>
    <w:rsid w:val="003B16A8"/>
    <w:rsid w:val="003B16B1"/>
    <w:rsid w:val="003B16EF"/>
    <w:rsid w:val="003B18EF"/>
    <w:rsid w:val="003B1AE4"/>
    <w:rsid w:val="003B1C9D"/>
    <w:rsid w:val="003B1F7F"/>
    <w:rsid w:val="003B1F86"/>
    <w:rsid w:val="003B2102"/>
    <w:rsid w:val="003B210E"/>
    <w:rsid w:val="003B228A"/>
    <w:rsid w:val="003B22CD"/>
    <w:rsid w:val="003B2458"/>
    <w:rsid w:val="003B259C"/>
    <w:rsid w:val="003B2776"/>
    <w:rsid w:val="003B2A21"/>
    <w:rsid w:val="003B2B26"/>
    <w:rsid w:val="003B2BB6"/>
    <w:rsid w:val="003B2C48"/>
    <w:rsid w:val="003B2C68"/>
    <w:rsid w:val="003B2DED"/>
    <w:rsid w:val="003B2DF9"/>
    <w:rsid w:val="003B2F4E"/>
    <w:rsid w:val="003B2F77"/>
    <w:rsid w:val="003B3099"/>
    <w:rsid w:val="003B3135"/>
    <w:rsid w:val="003B3643"/>
    <w:rsid w:val="003B3C81"/>
    <w:rsid w:val="003B3C8E"/>
    <w:rsid w:val="003B3F13"/>
    <w:rsid w:val="003B4201"/>
    <w:rsid w:val="003B4239"/>
    <w:rsid w:val="003B442E"/>
    <w:rsid w:val="003B4492"/>
    <w:rsid w:val="003B45C7"/>
    <w:rsid w:val="003B45F0"/>
    <w:rsid w:val="003B4666"/>
    <w:rsid w:val="003B4721"/>
    <w:rsid w:val="003B476E"/>
    <w:rsid w:val="003B4804"/>
    <w:rsid w:val="003B48A7"/>
    <w:rsid w:val="003B48EC"/>
    <w:rsid w:val="003B4989"/>
    <w:rsid w:val="003B4C3D"/>
    <w:rsid w:val="003B4C6C"/>
    <w:rsid w:val="003B4DB7"/>
    <w:rsid w:val="003B4FC2"/>
    <w:rsid w:val="003B5224"/>
    <w:rsid w:val="003B5508"/>
    <w:rsid w:val="003B56CF"/>
    <w:rsid w:val="003B59CD"/>
    <w:rsid w:val="003B5BDD"/>
    <w:rsid w:val="003B5BFF"/>
    <w:rsid w:val="003B5C2D"/>
    <w:rsid w:val="003B5F0E"/>
    <w:rsid w:val="003B6026"/>
    <w:rsid w:val="003B6116"/>
    <w:rsid w:val="003B621E"/>
    <w:rsid w:val="003B6382"/>
    <w:rsid w:val="003B6C57"/>
    <w:rsid w:val="003B6C6E"/>
    <w:rsid w:val="003B6D09"/>
    <w:rsid w:val="003B6F21"/>
    <w:rsid w:val="003B7063"/>
    <w:rsid w:val="003B7263"/>
    <w:rsid w:val="003B726A"/>
    <w:rsid w:val="003B7304"/>
    <w:rsid w:val="003B755C"/>
    <w:rsid w:val="003B759A"/>
    <w:rsid w:val="003B77DF"/>
    <w:rsid w:val="003B7917"/>
    <w:rsid w:val="003B7B79"/>
    <w:rsid w:val="003B7BAB"/>
    <w:rsid w:val="003B7C6D"/>
    <w:rsid w:val="003B7F70"/>
    <w:rsid w:val="003C059F"/>
    <w:rsid w:val="003C0830"/>
    <w:rsid w:val="003C0878"/>
    <w:rsid w:val="003C09AD"/>
    <w:rsid w:val="003C0A22"/>
    <w:rsid w:val="003C0A34"/>
    <w:rsid w:val="003C0BA9"/>
    <w:rsid w:val="003C0D59"/>
    <w:rsid w:val="003C0E5C"/>
    <w:rsid w:val="003C0EBA"/>
    <w:rsid w:val="003C0F8A"/>
    <w:rsid w:val="003C11C6"/>
    <w:rsid w:val="003C13FE"/>
    <w:rsid w:val="003C1617"/>
    <w:rsid w:val="003C175D"/>
    <w:rsid w:val="003C1815"/>
    <w:rsid w:val="003C18D8"/>
    <w:rsid w:val="003C1B5F"/>
    <w:rsid w:val="003C1BA9"/>
    <w:rsid w:val="003C1F73"/>
    <w:rsid w:val="003C1FB6"/>
    <w:rsid w:val="003C2362"/>
    <w:rsid w:val="003C2566"/>
    <w:rsid w:val="003C264A"/>
    <w:rsid w:val="003C26BB"/>
    <w:rsid w:val="003C27E6"/>
    <w:rsid w:val="003C2BCD"/>
    <w:rsid w:val="003C340E"/>
    <w:rsid w:val="003C34B3"/>
    <w:rsid w:val="003C34F8"/>
    <w:rsid w:val="003C351F"/>
    <w:rsid w:val="003C3544"/>
    <w:rsid w:val="003C3553"/>
    <w:rsid w:val="003C3576"/>
    <w:rsid w:val="003C3794"/>
    <w:rsid w:val="003C382E"/>
    <w:rsid w:val="003C3BC2"/>
    <w:rsid w:val="003C3CA0"/>
    <w:rsid w:val="003C3E56"/>
    <w:rsid w:val="003C3ED5"/>
    <w:rsid w:val="003C3F1C"/>
    <w:rsid w:val="003C40D6"/>
    <w:rsid w:val="003C413D"/>
    <w:rsid w:val="003C42A2"/>
    <w:rsid w:val="003C4351"/>
    <w:rsid w:val="003C43C7"/>
    <w:rsid w:val="003C4446"/>
    <w:rsid w:val="003C45E1"/>
    <w:rsid w:val="003C47E0"/>
    <w:rsid w:val="003C4842"/>
    <w:rsid w:val="003C4868"/>
    <w:rsid w:val="003C4964"/>
    <w:rsid w:val="003C4BDD"/>
    <w:rsid w:val="003C4C0A"/>
    <w:rsid w:val="003C4C37"/>
    <w:rsid w:val="003C4C6F"/>
    <w:rsid w:val="003C4C76"/>
    <w:rsid w:val="003C4E69"/>
    <w:rsid w:val="003C4ECC"/>
    <w:rsid w:val="003C4F78"/>
    <w:rsid w:val="003C51A3"/>
    <w:rsid w:val="003C51A6"/>
    <w:rsid w:val="003C5232"/>
    <w:rsid w:val="003C528E"/>
    <w:rsid w:val="003C553D"/>
    <w:rsid w:val="003C558D"/>
    <w:rsid w:val="003C58C3"/>
    <w:rsid w:val="003C5A30"/>
    <w:rsid w:val="003C5AD4"/>
    <w:rsid w:val="003C5ADC"/>
    <w:rsid w:val="003C5B82"/>
    <w:rsid w:val="003C5D49"/>
    <w:rsid w:val="003C5D60"/>
    <w:rsid w:val="003C5E8A"/>
    <w:rsid w:val="003C5EC3"/>
    <w:rsid w:val="003C5F45"/>
    <w:rsid w:val="003C5FE9"/>
    <w:rsid w:val="003C6276"/>
    <w:rsid w:val="003C62A4"/>
    <w:rsid w:val="003C67F4"/>
    <w:rsid w:val="003C681A"/>
    <w:rsid w:val="003C685C"/>
    <w:rsid w:val="003C68B4"/>
    <w:rsid w:val="003C694B"/>
    <w:rsid w:val="003C6CAB"/>
    <w:rsid w:val="003C6E59"/>
    <w:rsid w:val="003C6E60"/>
    <w:rsid w:val="003C70ED"/>
    <w:rsid w:val="003C7536"/>
    <w:rsid w:val="003C7E60"/>
    <w:rsid w:val="003D0224"/>
    <w:rsid w:val="003D0398"/>
    <w:rsid w:val="003D04BA"/>
    <w:rsid w:val="003D08B0"/>
    <w:rsid w:val="003D08EB"/>
    <w:rsid w:val="003D0938"/>
    <w:rsid w:val="003D09C2"/>
    <w:rsid w:val="003D09FA"/>
    <w:rsid w:val="003D0B41"/>
    <w:rsid w:val="003D0E6C"/>
    <w:rsid w:val="003D0EB8"/>
    <w:rsid w:val="003D10E0"/>
    <w:rsid w:val="003D12A7"/>
    <w:rsid w:val="003D12AA"/>
    <w:rsid w:val="003D12F0"/>
    <w:rsid w:val="003D1398"/>
    <w:rsid w:val="003D13DA"/>
    <w:rsid w:val="003D1697"/>
    <w:rsid w:val="003D16C9"/>
    <w:rsid w:val="003D1742"/>
    <w:rsid w:val="003D19C3"/>
    <w:rsid w:val="003D1BD5"/>
    <w:rsid w:val="003D1BE3"/>
    <w:rsid w:val="003D1C44"/>
    <w:rsid w:val="003D1D61"/>
    <w:rsid w:val="003D1D8B"/>
    <w:rsid w:val="003D1EAE"/>
    <w:rsid w:val="003D1FC7"/>
    <w:rsid w:val="003D203D"/>
    <w:rsid w:val="003D22A9"/>
    <w:rsid w:val="003D2591"/>
    <w:rsid w:val="003D265A"/>
    <w:rsid w:val="003D26DD"/>
    <w:rsid w:val="003D2739"/>
    <w:rsid w:val="003D29C7"/>
    <w:rsid w:val="003D2A45"/>
    <w:rsid w:val="003D2D0C"/>
    <w:rsid w:val="003D2DDE"/>
    <w:rsid w:val="003D2EAC"/>
    <w:rsid w:val="003D336A"/>
    <w:rsid w:val="003D33DE"/>
    <w:rsid w:val="003D38B6"/>
    <w:rsid w:val="003D3A91"/>
    <w:rsid w:val="003D3BAC"/>
    <w:rsid w:val="003D3C67"/>
    <w:rsid w:val="003D3D3F"/>
    <w:rsid w:val="003D3DB7"/>
    <w:rsid w:val="003D3DC9"/>
    <w:rsid w:val="003D3EF4"/>
    <w:rsid w:val="003D4968"/>
    <w:rsid w:val="003D4B9C"/>
    <w:rsid w:val="003D4C31"/>
    <w:rsid w:val="003D4C61"/>
    <w:rsid w:val="003D4EF4"/>
    <w:rsid w:val="003D5007"/>
    <w:rsid w:val="003D511A"/>
    <w:rsid w:val="003D57D8"/>
    <w:rsid w:val="003D58BF"/>
    <w:rsid w:val="003D59CC"/>
    <w:rsid w:val="003D5AED"/>
    <w:rsid w:val="003D5BA7"/>
    <w:rsid w:val="003D5F0D"/>
    <w:rsid w:val="003D6534"/>
    <w:rsid w:val="003D6ADC"/>
    <w:rsid w:val="003D6E5F"/>
    <w:rsid w:val="003D7125"/>
    <w:rsid w:val="003D72A3"/>
    <w:rsid w:val="003D7443"/>
    <w:rsid w:val="003D745A"/>
    <w:rsid w:val="003D755B"/>
    <w:rsid w:val="003D76EC"/>
    <w:rsid w:val="003D7707"/>
    <w:rsid w:val="003D7DA4"/>
    <w:rsid w:val="003D7EC0"/>
    <w:rsid w:val="003E001A"/>
    <w:rsid w:val="003E0056"/>
    <w:rsid w:val="003E015F"/>
    <w:rsid w:val="003E01E6"/>
    <w:rsid w:val="003E0259"/>
    <w:rsid w:val="003E0935"/>
    <w:rsid w:val="003E09AF"/>
    <w:rsid w:val="003E0BC8"/>
    <w:rsid w:val="003E0D18"/>
    <w:rsid w:val="003E0EBB"/>
    <w:rsid w:val="003E0FE7"/>
    <w:rsid w:val="003E1193"/>
    <w:rsid w:val="003E19B3"/>
    <w:rsid w:val="003E1CD7"/>
    <w:rsid w:val="003E1EAE"/>
    <w:rsid w:val="003E1F1E"/>
    <w:rsid w:val="003E2414"/>
    <w:rsid w:val="003E25CE"/>
    <w:rsid w:val="003E28EC"/>
    <w:rsid w:val="003E2B01"/>
    <w:rsid w:val="003E2E65"/>
    <w:rsid w:val="003E3098"/>
    <w:rsid w:val="003E39D2"/>
    <w:rsid w:val="003E3A24"/>
    <w:rsid w:val="003E3C9F"/>
    <w:rsid w:val="003E3F9C"/>
    <w:rsid w:val="003E3FC1"/>
    <w:rsid w:val="003E4128"/>
    <w:rsid w:val="003E442A"/>
    <w:rsid w:val="003E469E"/>
    <w:rsid w:val="003E4907"/>
    <w:rsid w:val="003E4CE2"/>
    <w:rsid w:val="003E4E82"/>
    <w:rsid w:val="003E4F18"/>
    <w:rsid w:val="003E50FB"/>
    <w:rsid w:val="003E51FB"/>
    <w:rsid w:val="003E5235"/>
    <w:rsid w:val="003E5257"/>
    <w:rsid w:val="003E52BA"/>
    <w:rsid w:val="003E54C1"/>
    <w:rsid w:val="003E550F"/>
    <w:rsid w:val="003E554A"/>
    <w:rsid w:val="003E564A"/>
    <w:rsid w:val="003E5880"/>
    <w:rsid w:val="003E5BE6"/>
    <w:rsid w:val="003E5BEA"/>
    <w:rsid w:val="003E5D41"/>
    <w:rsid w:val="003E5DC6"/>
    <w:rsid w:val="003E5EBD"/>
    <w:rsid w:val="003E6088"/>
    <w:rsid w:val="003E634D"/>
    <w:rsid w:val="003E6593"/>
    <w:rsid w:val="003E66B7"/>
    <w:rsid w:val="003E68B3"/>
    <w:rsid w:val="003E6C2B"/>
    <w:rsid w:val="003E6F53"/>
    <w:rsid w:val="003E6F91"/>
    <w:rsid w:val="003E6FC3"/>
    <w:rsid w:val="003E6FFB"/>
    <w:rsid w:val="003E73C0"/>
    <w:rsid w:val="003E7477"/>
    <w:rsid w:val="003E763D"/>
    <w:rsid w:val="003E76F2"/>
    <w:rsid w:val="003E7C28"/>
    <w:rsid w:val="003E7C96"/>
    <w:rsid w:val="003E7F61"/>
    <w:rsid w:val="003E7FFD"/>
    <w:rsid w:val="003F021E"/>
    <w:rsid w:val="003F0289"/>
    <w:rsid w:val="003F02FF"/>
    <w:rsid w:val="003F044B"/>
    <w:rsid w:val="003F04BA"/>
    <w:rsid w:val="003F0557"/>
    <w:rsid w:val="003F07F1"/>
    <w:rsid w:val="003F0820"/>
    <w:rsid w:val="003F0ABC"/>
    <w:rsid w:val="003F0D6D"/>
    <w:rsid w:val="003F0DAE"/>
    <w:rsid w:val="003F0E6C"/>
    <w:rsid w:val="003F0F8B"/>
    <w:rsid w:val="003F0FE4"/>
    <w:rsid w:val="003F105D"/>
    <w:rsid w:val="003F114D"/>
    <w:rsid w:val="003F126C"/>
    <w:rsid w:val="003F13CF"/>
    <w:rsid w:val="003F140C"/>
    <w:rsid w:val="003F1418"/>
    <w:rsid w:val="003F1438"/>
    <w:rsid w:val="003F15AF"/>
    <w:rsid w:val="003F181B"/>
    <w:rsid w:val="003F18B6"/>
    <w:rsid w:val="003F1ACC"/>
    <w:rsid w:val="003F1BF5"/>
    <w:rsid w:val="003F1CC1"/>
    <w:rsid w:val="003F1E1E"/>
    <w:rsid w:val="003F1F0C"/>
    <w:rsid w:val="003F1F0E"/>
    <w:rsid w:val="003F1F7A"/>
    <w:rsid w:val="003F240C"/>
    <w:rsid w:val="003F2464"/>
    <w:rsid w:val="003F25A3"/>
    <w:rsid w:val="003F277D"/>
    <w:rsid w:val="003F27BC"/>
    <w:rsid w:val="003F2BE3"/>
    <w:rsid w:val="003F2BFD"/>
    <w:rsid w:val="003F2C88"/>
    <w:rsid w:val="003F2CBF"/>
    <w:rsid w:val="003F2CDC"/>
    <w:rsid w:val="003F2D95"/>
    <w:rsid w:val="003F2ED0"/>
    <w:rsid w:val="003F2FC9"/>
    <w:rsid w:val="003F314A"/>
    <w:rsid w:val="003F3320"/>
    <w:rsid w:val="003F34BA"/>
    <w:rsid w:val="003F384F"/>
    <w:rsid w:val="003F389E"/>
    <w:rsid w:val="003F38DB"/>
    <w:rsid w:val="003F3CC9"/>
    <w:rsid w:val="003F3DF6"/>
    <w:rsid w:val="003F401A"/>
    <w:rsid w:val="003F40FA"/>
    <w:rsid w:val="003F43C9"/>
    <w:rsid w:val="003F4507"/>
    <w:rsid w:val="003F4647"/>
    <w:rsid w:val="003F472B"/>
    <w:rsid w:val="003F4906"/>
    <w:rsid w:val="003F4A84"/>
    <w:rsid w:val="003F4D49"/>
    <w:rsid w:val="003F4E0D"/>
    <w:rsid w:val="003F4E8C"/>
    <w:rsid w:val="003F5183"/>
    <w:rsid w:val="003F519C"/>
    <w:rsid w:val="003F56B7"/>
    <w:rsid w:val="003F57FE"/>
    <w:rsid w:val="003F58D8"/>
    <w:rsid w:val="003F5926"/>
    <w:rsid w:val="003F59A5"/>
    <w:rsid w:val="003F59EE"/>
    <w:rsid w:val="003F5B1A"/>
    <w:rsid w:val="003F5B1C"/>
    <w:rsid w:val="003F5B2A"/>
    <w:rsid w:val="003F5BC8"/>
    <w:rsid w:val="003F5F12"/>
    <w:rsid w:val="003F60AF"/>
    <w:rsid w:val="003F626A"/>
    <w:rsid w:val="003F66AC"/>
    <w:rsid w:val="003F68BD"/>
    <w:rsid w:val="003F6B25"/>
    <w:rsid w:val="003F70DE"/>
    <w:rsid w:val="003F74C8"/>
    <w:rsid w:val="003F7505"/>
    <w:rsid w:val="003F75D9"/>
    <w:rsid w:val="003F76D9"/>
    <w:rsid w:val="003F77B2"/>
    <w:rsid w:val="003F7929"/>
    <w:rsid w:val="003F7998"/>
    <w:rsid w:val="003F7A9E"/>
    <w:rsid w:val="003F7B22"/>
    <w:rsid w:val="003F7CEA"/>
    <w:rsid w:val="003F7FAE"/>
    <w:rsid w:val="0040003C"/>
    <w:rsid w:val="00400109"/>
    <w:rsid w:val="00400117"/>
    <w:rsid w:val="004002FC"/>
    <w:rsid w:val="0040044B"/>
    <w:rsid w:val="00400465"/>
    <w:rsid w:val="0040051B"/>
    <w:rsid w:val="00400B0C"/>
    <w:rsid w:val="0040107A"/>
    <w:rsid w:val="004010CA"/>
    <w:rsid w:val="0040122C"/>
    <w:rsid w:val="00401250"/>
    <w:rsid w:val="00401325"/>
    <w:rsid w:val="00401389"/>
    <w:rsid w:val="004013AE"/>
    <w:rsid w:val="0040146E"/>
    <w:rsid w:val="00401673"/>
    <w:rsid w:val="0040175C"/>
    <w:rsid w:val="00401789"/>
    <w:rsid w:val="00401986"/>
    <w:rsid w:val="00401ADB"/>
    <w:rsid w:val="00401CCA"/>
    <w:rsid w:val="00401E10"/>
    <w:rsid w:val="00402143"/>
    <w:rsid w:val="0040237D"/>
    <w:rsid w:val="004028F7"/>
    <w:rsid w:val="00402D5C"/>
    <w:rsid w:val="00403048"/>
    <w:rsid w:val="00403347"/>
    <w:rsid w:val="004034A9"/>
    <w:rsid w:val="00403640"/>
    <w:rsid w:val="004036FD"/>
    <w:rsid w:val="00403817"/>
    <w:rsid w:val="00403C39"/>
    <w:rsid w:val="00403CC1"/>
    <w:rsid w:val="00404250"/>
    <w:rsid w:val="00404486"/>
    <w:rsid w:val="004047B2"/>
    <w:rsid w:val="00404AFB"/>
    <w:rsid w:val="00404D22"/>
    <w:rsid w:val="00404F79"/>
    <w:rsid w:val="00405041"/>
    <w:rsid w:val="00405253"/>
    <w:rsid w:val="00405260"/>
    <w:rsid w:val="0040537F"/>
    <w:rsid w:val="00405441"/>
    <w:rsid w:val="0040558F"/>
    <w:rsid w:val="00405696"/>
    <w:rsid w:val="00405993"/>
    <w:rsid w:val="00405CB1"/>
    <w:rsid w:val="00405DB7"/>
    <w:rsid w:val="00405ED6"/>
    <w:rsid w:val="00406219"/>
    <w:rsid w:val="004066B6"/>
    <w:rsid w:val="0040673D"/>
    <w:rsid w:val="004067D3"/>
    <w:rsid w:val="00406853"/>
    <w:rsid w:val="00406ABA"/>
    <w:rsid w:val="00406C4F"/>
    <w:rsid w:val="00406C96"/>
    <w:rsid w:val="00406F30"/>
    <w:rsid w:val="0040722E"/>
    <w:rsid w:val="004073BA"/>
    <w:rsid w:val="004075CC"/>
    <w:rsid w:val="0040768F"/>
    <w:rsid w:val="00407715"/>
    <w:rsid w:val="004077CE"/>
    <w:rsid w:val="00407A44"/>
    <w:rsid w:val="00407ABC"/>
    <w:rsid w:val="00407E5B"/>
    <w:rsid w:val="00410ACE"/>
    <w:rsid w:val="00410F72"/>
    <w:rsid w:val="0041114D"/>
    <w:rsid w:val="00411224"/>
    <w:rsid w:val="00411255"/>
    <w:rsid w:val="00411331"/>
    <w:rsid w:val="004113AA"/>
    <w:rsid w:val="004113C2"/>
    <w:rsid w:val="00411507"/>
    <w:rsid w:val="00411534"/>
    <w:rsid w:val="00411559"/>
    <w:rsid w:val="00411654"/>
    <w:rsid w:val="0041166D"/>
    <w:rsid w:val="00411842"/>
    <w:rsid w:val="004119BE"/>
    <w:rsid w:val="00411ADB"/>
    <w:rsid w:val="00411E48"/>
    <w:rsid w:val="004120FB"/>
    <w:rsid w:val="0041242F"/>
    <w:rsid w:val="004124C2"/>
    <w:rsid w:val="00412AFA"/>
    <w:rsid w:val="00412B0A"/>
    <w:rsid w:val="00413196"/>
    <w:rsid w:val="004134B7"/>
    <w:rsid w:val="004134E0"/>
    <w:rsid w:val="00413941"/>
    <w:rsid w:val="00413BAE"/>
    <w:rsid w:val="00413DFE"/>
    <w:rsid w:val="00413E56"/>
    <w:rsid w:val="00413EB5"/>
    <w:rsid w:val="00413EEA"/>
    <w:rsid w:val="00414569"/>
    <w:rsid w:val="004145E4"/>
    <w:rsid w:val="004147A7"/>
    <w:rsid w:val="0041483C"/>
    <w:rsid w:val="00414D3B"/>
    <w:rsid w:val="00415004"/>
    <w:rsid w:val="004155EE"/>
    <w:rsid w:val="004156E1"/>
    <w:rsid w:val="00415839"/>
    <w:rsid w:val="00415A34"/>
    <w:rsid w:val="00415CA2"/>
    <w:rsid w:val="00415CEF"/>
    <w:rsid w:val="00415D5D"/>
    <w:rsid w:val="00415DED"/>
    <w:rsid w:val="0041639B"/>
    <w:rsid w:val="0041657A"/>
    <w:rsid w:val="00416872"/>
    <w:rsid w:val="00416A43"/>
    <w:rsid w:val="00416DA1"/>
    <w:rsid w:val="00416E2E"/>
    <w:rsid w:val="00417005"/>
    <w:rsid w:val="00417114"/>
    <w:rsid w:val="004172EF"/>
    <w:rsid w:val="004172FF"/>
    <w:rsid w:val="00417405"/>
    <w:rsid w:val="004174EB"/>
    <w:rsid w:val="004175A2"/>
    <w:rsid w:val="004177BC"/>
    <w:rsid w:val="00417814"/>
    <w:rsid w:val="00417859"/>
    <w:rsid w:val="00417D02"/>
    <w:rsid w:val="00417FA5"/>
    <w:rsid w:val="00417FAF"/>
    <w:rsid w:val="0042031C"/>
    <w:rsid w:val="00420468"/>
    <w:rsid w:val="00420578"/>
    <w:rsid w:val="004207E0"/>
    <w:rsid w:val="004208DB"/>
    <w:rsid w:val="00420D69"/>
    <w:rsid w:val="004210DE"/>
    <w:rsid w:val="004212C5"/>
    <w:rsid w:val="00421342"/>
    <w:rsid w:val="00421534"/>
    <w:rsid w:val="004215A2"/>
    <w:rsid w:val="004216AB"/>
    <w:rsid w:val="004217F9"/>
    <w:rsid w:val="0042181E"/>
    <w:rsid w:val="00421A74"/>
    <w:rsid w:val="00421D07"/>
    <w:rsid w:val="00421DBD"/>
    <w:rsid w:val="00421F2A"/>
    <w:rsid w:val="00421FE0"/>
    <w:rsid w:val="004221E0"/>
    <w:rsid w:val="0042227A"/>
    <w:rsid w:val="00422510"/>
    <w:rsid w:val="004225AF"/>
    <w:rsid w:val="004225EB"/>
    <w:rsid w:val="00422645"/>
    <w:rsid w:val="004228F1"/>
    <w:rsid w:val="0042290B"/>
    <w:rsid w:val="00422CBC"/>
    <w:rsid w:val="00422D1E"/>
    <w:rsid w:val="00422FB2"/>
    <w:rsid w:val="00422FF6"/>
    <w:rsid w:val="0042310C"/>
    <w:rsid w:val="00423152"/>
    <w:rsid w:val="004233AC"/>
    <w:rsid w:val="00423686"/>
    <w:rsid w:val="00423A6A"/>
    <w:rsid w:val="00423A73"/>
    <w:rsid w:val="00423B71"/>
    <w:rsid w:val="00423DD9"/>
    <w:rsid w:val="00423E03"/>
    <w:rsid w:val="00424053"/>
    <w:rsid w:val="0042422C"/>
    <w:rsid w:val="00424491"/>
    <w:rsid w:val="004244C5"/>
    <w:rsid w:val="004248AC"/>
    <w:rsid w:val="00424A44"/>
    <w:rsid w:val="00424B3F"/>
    <w:rsid w:val="00425393"/>
    <w:rsid w:val="004253D1"/>
    <w:rsid w:val="00425731"/>
    <w:rsid w:val="00425863"/>
    <w:rsid w:val="004259FD"/>
    <w:rsid w:val="00425A3A"/>
    <w:rsid w:val="00425DA1"/>
    <w:rsid w:val="00425E27"/>
    <w:rsid w:val="00426144"/>
    <w:rsid w:val="004266D1"/>
    <w:rsid w:val="00426729"/>
    <w:rsid w:val="00426908"/>
    <w:rsid w:val="00426993"/>
    <w:rsid w:val="00426ED2"/>
    <w:rsid w:val="00426EE6"/>
    <w:rsid w:val="00426F02"/>
    <w:rsid w:val="00427102"/>
    <w:rsid w:val="00427127"/>
    <w:rsid w:val="00427172"/>
    <w:rsid w:val="0042723F"/>
    <w:rsid w:val="0042769D"/>
    <w:rsid w:val="004277A0"/>
    <w:rsid w:val="00427831"/>
    <w:rsid w:val="00427A1F"/>
    <w:rsid w:val="00427BD4"/>
    <w:rsid w:val="00427C31"/>
    <w:rsid w:val="00427FC6"/>
    <w:rsid w:val="00430033"/>
    <w:rsid w:val="00430135"/>
    <w:rsid w:val="004307EB"/>
    <w:rsid w:val="0043088C"/>
    <w:rsid w:val="004308EC"/>
    <w:rsid w:val="004308F3"/>
    <w:rsid w:val="00430BF3"/>
    <w:rsid w:val="00430C70"/>
    <w:rsid w:val="00430CF1"/>
    <w:rsid w:val="00430E83"/>
    <w:rsid w:val="00430F0C"/>
    <w:rsid w:val="00430FCD"/>
    <w:rsid w:val="004310F5"/>
    <w:rsid w:val="004310F9"/>
    <w:rsid w:val="00431239"/>
    <w:rsid w:val="0043129A"/>
    <w:rsid w:val="004312E1"/>
    <w:rsid w:val="00431382"/>
    <w:rsid w:val="00431582"/>
    <w:rsid w:val="0043161D"/>
    <w:rsid w:val="0043163D"/>
    <w:rsid w:val="004316A7"/>
    <w:rsid w:val="004316F9"/>
    <w:rsid w:val="00431CB7"/>
    <w:rsid w:val="00431DB0"/>
    <w:rsid w:val="00432005"/>
    <w:rsid w:val="00432081"/>
    <w:rsid w:val="004320D8"/>
    <w:rsid w:val="004321E0"/>
    <w:rsid w:val="0043245C"/>
    <w:rsid w:val="004324D2"/>
    <w:rsid w:val="00432604"/>
    <w:rsid w:val="00432737"/>
    <w:rsid w:val="00432D06"/>
    <w:rsid w:val="00432FCD"/>
    <w:rsid w:val="00432FDF"/>
    <w:rsid w:val="0043301E"/>
    <w:rsid w:val="00433201"/>
    <w:rsid w:val="004332C0"/>
    <w:rsid w:val="004334B7"/>
    <w:rsid w:val="0043358E"/>
    <w:rsid w:val="0043387E"/>
    <w:rsid w:val="00433903"/>
    <w:rsid w:val="00433AA6"/>
    <w:rsid w:val="00433AB9"/>
    <w:rsid w:val="00433C29"/>
    <w:rsid w:val="00433C92"/>
    <w:rsid w:val="00433E90"/>
    <w:rsid w:val="00433F35"/>
    <w:rsid w:val="00433FA0"/>
    <w:rsid w:val="00434090"/>
    <w:rsid w:val="004345A9"/>
    <w:rsid w:val="00434689"/>
    <w:rsid w:val="004346EA"/>
    <w:rsid w:val="00434BB9"/>
    <w:rsid w:val="00434F24"/>
    <w:rsid w:val="00434FC8"/>
    <w:rsid w:val="004351D8"/>
    <w:rsid w:val="004356DE"/>
    <w:rsid w:val="00435973"/>
    <w:rsid w:val="00435A09"/>
    <w:rsid w:val="00435CEB"/>
    <w:rsid w:val="00435D09"/>
    <w:rsid w:val="00435D61"/>
    <w:rsid w:val="00435DED"/>
    <w:rsid w:val="00435F53"/>
    <w:rsid w:val="00435F66"/>
    <w:rsid w:val="004360A2"/>
    <w:rsid w:val="004362AA"/>
    <w:rsid w:val="0043671F"/>
    <w:rsid w:val="00436726"/>
    <w:rsid w:val="00436C88"/>
    <w:rsid w:val="00436EF4"/>
    <w:rsid w:val="00436F86"/>
    <w:rsid w:val="0043707A"/>
    <w:rsid w:val="00437170"/>
    <w:rsid w:val="004372D9"/>
    <w:rsid w:val="004376D7"/>
    <w:rsid w:val="00437CA3"/>
    <w:rsid w:val="00437FCB"/>
    <w:rsid w:val="004405F2"/>
    <w:rsid w:val="0044061B"/>
    <w:rsid w:val="004406E5"/>
    <w:rsid w:val="0044086D"/>
    <w:rsid w:val="004410C9"/>
    <w:rsid w:val="004415FC"/>
    <w:rsid w:val="00441668"/>
    <w:rsid w:val="0044166A"/>
    <w:rsid w:val="004416AC"/>
    <w:rsid w:val="004418ED"/>
    <w:rsid w:val="00441A91"/>
    <w:rsid w:val="00441B20"/>
    <w:rsid w:val="00441DD9"/>
    <w:rsid w:val="004421DF"/>
    <w:rsid w:val="00442217"/>
    <w:rsid w:val="00442255"/>
    <w:rsid w:val="0044225E"/>
    <w:rsid w:val="0044236B"/>
    <w:rsid w:val="004424B9"/>
    <w:rsid w:val="004426CD"/>
    <w:rsid w:val="0044284F"/>
    <w:rsid w:val="00442943"/>
    <w:rsid w:val="00442BE7"/>
    <w:rsid w:val="00442F3D"/>
    <w:rsid w:val="00442F4A"/>
    <w:rsid w:val="0044310B"/>
    <w:rsid w:val="00443199"/>
    <w:rsid w:val="00443528"/>
    <w:rsid w:val="00443697"/>
    <w:rsid w:val="0044371C"/>
    <w:rsid w:val="00443754"/>
    <w:rsid w:val="004437AD"/>
    <w:rsid w:val="004438D5"/>
    <w:rsid w:val="00443910"/>
    <w:rsid w:val="004439B6"/>
    <w:rsid w:val="00443A89"/>
    <w:rsid w:val="00443B24"/>
    <w:rsid w:val="00443FC3"/>
    <w:rsid w:val="0044400D"/>
    <w:rsid w:val="004442DB"/>
    <w:rsid w:val="004444F6"/>
    <w:rsid w:val="004448A2"/>
    <w:rsid w:val="0044492E"/>
    <w:rsid w:val="00444C4E"/>
    <w:rsid w:val="00444EF0"/>
    <w:rsid w:val="0044516D"/>
    <w:rsid w:val="00445202"/>
    <w:rsid w:val="004454A5"/>
    <w:rsid w:val="004454FA"/>
    <w:rsid w:val="004456ED"/>
    <w:rsid w:val="004458AB"/>
    <w:rsid w:val="004458AF"/>
    <w:rsid w:val="004459C0"/>
    <w:rsid w:val="00445BA6"/>
    <w:rsid w:val="00445F4E"/>
    <w:rsid w:val="0044605C"/>
    <w:rsid w:val="0044607D"/>
    <w:rsid w:val="0044632F"/>
    <w:rsid w:val="0044647A"/>
    <w:rsid w:val="00446910"/>
    <w:rsid w:val="00446A56"/>
    <w:rsid w:val="00446ABE"/>
    <w:rsid w:val="00446AEB"/>
    <w:rsid w:val="00446C5E"/>
    <w:rsid w:val="00446D69"/>
    <w:rsid w:val="00446F28"/>
    <w:rsid w:val="00447272"/>
    <w:rsid w:val="004475A2"/>
    <w:rsid w:val="004477D4"/>
    <w:rsid w:val="00447F0F"/>
    <w:rsid w:val="004500A3"/>
    <w:rsid w:val="004500F4"/>
    <w:rsid w:val="00450162"/>
    <w:rsid w:val="004501C7"/>
    <w:rsid w:val="004501CD"/>
    <w:rsid w:val="00450431"/>
    <w:rsid w:val="0045074B"/>
    <w:rsid w:val="004507D3"/>
    <w:rsid w:val="00450850"/>
    <w:rsid w:val="00450B10"/>
    <w:rsid w:val="00450BBF"/>
    <w:rsid w:val="00450E21"/>
    <w:rsid w:val="00450F9A"/>
    <w:rsid w:val="0045106C"/>
    <w:rsid w:val="00451095"/>
    <w:rsid w:val="004510CD"/>
    <w:rsid w:val="004510FB"/>
    <w:rsid w:val="0045138F"/>
    <w:rsid w:val="004513B1"/>
    <w:rsid w:val="004514D0"/>
    <w:rsid w:val="004515B5"/>
    <w:rsid w:val="00451639"/>
    <w:rsid w:val="00451ABF"/>
    <w:rsid w:val="00451CC3"/>
    <w:rsid w:val="00451EF8"/>
    <w:rsid w:val="00451F05"/>
    <w:rsid w:val="0045246F"/>
    <w:rsid w:val="0045281D"/>
    <w:rsid w:val="00452B52"/>
    <w:rsid w:val="00452BBC"/>
    <w:rsid w:val="00452F1E"/>
    <w:rsid w:val="00453024"/>
    <w:rsid w:val="00453200"/>
    <w:rsid w:val="004532E2"/>
    <w:rsid w:val="00453449"/>
    <w:rsid w:val="004534A6"/>
    <w:rsid w:val="004535C8"/>
    <w:rsid w:val="004539DA"/>
    <w:rsid w:val="00453BB1"/>
    <w:rsid w:val="00453C50"/>
    <w:rsid w:val="00454044"/>
    <w:rsid w:val="004540E7"/>
    <w:rsid w:val="004541C1"/>
    <w:rsid w:val="004542B2"/>
    <w:rsid w:val="00454426"/>
    <w:rsid w:val="00454616"/>
    <w:rsid w:val="00454629"/>
    <w:rsid w:val="00454897"/>
    <w:rsid w:val="004549B9"/>
    <w:rsid w:val="00454AA1"/>
    <w:rsid w:val="00454BF0"/>
    <w:rsid w:val="00454F92"/>
    <w:rsid w:val="00454FA7"/>
    <w:rsid w:val="00454FB2"/>
    <w:rsid w:val="00454FD3"/>
    <w:rsid w:val="00454FE6"/>
    <w:rsid w:val="0045504B"/>
    <w:rsid w:val="00455080"/>
    <w:rsid w:val="004555CF"/>
    <w:rsid w:val="004559F8"/>
    <w:rsid w:val="00455AB9"/>
    <w:rsid w:val="00455B2B"/>
    <w:rsid w:val="00455B32"/>
    <w:rsid w:val="00455B37"/>
    <w:rsid w:val="00455BD9"/>
    <w:rsid w:val="00455C13"/>
    <w:rsid w:val="00455C26"/>
    <w:rsid w:val="00455DB2"/>
    <w:rsid w:val="0045625F"/>
    <w:rsid w:val="004562A2"/>
    <w:rsid w:val="00456392"/>
    <w:rsid w:val="00456509"/>
    <w:rsid w:val="004567B3"/>
    <w:rsid w:val="0045681C"/>
    <w:rsid w:val="004569BA"/>
    <w:rsid w:val="00456A1D"/>
    <w:rsid w:val="00456B3E"/>
    <w:rsid w:val="00456C5E"/>
    <w:rsid w:val="00456D92"/>
    <w:rsid w:val="004577A1"/>
    <w:rsid w:val="00457CF5"/>
    <w:rsid w:val="00457ECC"/>
    <w:rsid w:val="00457F32"/>
    <w:rsid w:val="004603AA"/>
    <w:rsid w:val="004606F3"/>
    <w:rsid w:val="00460BC9"/>
    <w:rsid w:val="00460C37"/>
    <w:rsid w:val="00460C87"/>
    <w:rsid w:val="00460F2D"/>
    <w:rsid w:val="004611B7"/>
    <w:rsid w:val="004611DD"/>
    <w:rsid w:val="00461278"/>
    <w:rsid w:val="00461FA7"/>
    <w:rsid w:val="004625C8"/>
    <w:rsid w:val="004626F8"/>
    <w:rsid w:val="00462838"/>
    <w:rsid w:val="004628C7"/>
    <w:rsid w:val="00462AEC"/>
    <w:rsid w:val="00462CC5"/>
    <w:rsid w:val="00462DAA"/>
    <w:rsid w:val="00462F82"/>
    <w:rsid w:val="0046305C"/>
    <w:rsid w:val="00463293"/>
    <w:rsid w:val="004632F2"/>
    <w:rsid w:val="00463655"/>
    <w:rsid w:val="0046375C"/>
    <w:rsid w:val="004637F4"/>
    <w:rsid w:val="0046384C"/>
    <w:rsid w:val="004639C1"/>
    <w:rsid w:val="00463A48"/>
    <w:rsid w:val="00463AE2"/>
    <w:rsid w:val="00463B20"/>
    <w:rsid w:val="00463CA4"/>
    <w:rsid w:val="00463CD8"/>
    <w:rsid w:val="004640EC"/>
    <w:rsid w:val="00464411"/>
    <w:rsid w:val="00464CC7"/>
    <w:rsid w:val="00464DC9"/>
    <w:rsid w:val="00464DD7"/>
    <w:rsid w:val="00464DFF"/>
    <w:rsid w:val="00464F03"/>
    <w:rsid w:val="004652E4"/>
    <w:rsid w:val="0046536F"/>
    <w:rsid w:val="004657A7"/>
    <w:rsid w:val="004657C4"/>
    <w:rsid w:val="004658F7"/>
    <w:rsid w:val="00465C6A"/>
    <w:rsid w:val="00465E59"/>
    <w:rsid w:val="00465F7B"/>
    <w:rsid w:val="00465FAB"/>
    <w:rsid w:val="00465FEC"/>
    <w:rsid w:val="00466075"/>
    <w:rsid w:val="0046607A"/>
    <w:rsid w:val="004662B0"/>
    <w:rsid w:val="00466338"/>
    <w:rsid w:val="00466357"/>
    <w:rsid w:val="00466751"/>
    <w:rsid w:val="00466760"/>
    <w:rsid w:val="00466865"/>
    <w:rsid w:val="00466B72"/>
    <w:rsid w:val="00466C0A"/>
    <w:rsid w:val="00466F0C"/>
    <w:rsid w:val="00467689"/>
    <w:rsid w:val="00467768"/>
    <w:rsid w:val="00467826"/>
    <w:rsid w:val="0046782D"/>
    <w:rsid w:val="004678DB"/>
    <w:rsid w:val="00467B31"/>
    <w:rsid w:val="00467F30"/>
    <w:rsid w:val="00467F50"/>
    <w:rsid w:val="0047001E"/>
    <w:rsid w:val="0047008A"/>
    <w:rsid w:val="004700F5"/>
    <w:rsid w:val="004706C0"/>
    <w:rsid w:val="00470AB8"/>
    <w:rsid w:val="00470D8A"/>
    <w:rsid w:val="00470E6F"/>
    <w:rsid w:val="00471288"/>
    <w:rsid w:val="004712E4"/>
    <w:rsid w:val="004713F7"/>
    <w:rsid w:val="00471789"/>
    <w:rsid w:val="004717F9"/>
    <w:rsid w:val="00471892"/>
    <w:rsid w:val="004718AF"/>
    <w:rsid w:val="004718D4"/>
    <w:rsid w:val="00471935"/>
    <w:rsid w:val="00471A00"/>
    <w:rsid w:val="00471BCA"/>
    <w:rsid w:val="00471BF3"/>
    <w:rsid w:val="00471BF8"/>
    <w:rsid w:val="00471E1D"/>
    <w:rsid w:val="00471E36"/>
    <w:rsid w:val="00471E67"/>
    <w:rsid w:val="00472013"/>
    <w:rsid w:val="0047215A"/>
    <w:rsid w:val="004721A4"/>
    <w:rsid w:val="004721F3"/>
    <w:rsid w:val="004722B7"/>
    <w:rsid w:val="00472542"/>
    <w:rsid w:val="00472560"/>
    <w:rsid w:val="004727A1"/>
    <w:rsid w:val="00472902"/>
    <w:rsid w:val="00472E24"/>
    <w:rsid w:val="00472E6F"/>
    <w:rsid w:val="00472E9C"/>
    <w:rsid w:val="004731AD"/>
    <w:rsid w:val="004731F7"/>
    <w:rsid w:val="0047338E"/>
    <w:rsid w:val="00473546"/>
    <w:rsid w:val="004735B4"/>
    <w:rsid w:val="00473645"/>
    <w:rsid w:val="0047367C"/>
    <w:rsid w:val="00473AAA"/>
    <w:rsid w:val="00473ABD"/>
    <w:rsid w:val="004744EE"/>
    <w:rsid w:val="004745B3"/>
    <w:rsid w:val="004745E8"/>
    <w:rsid w:val="0047495C"/>
    <w:rsid w:val="004749DC"/>
    <w:rsid w:val="00474DF3"/>
    <w:rsid w:val="004750D4"/>
    <w:rsid w:val="00475272"/>
    <w:rsid w:val="004754DF"/>
    <w:rsid w:val="004757A0"/>
    <w:rsid w:val="004758A9"/>
    <w:rsid w:val="00475BEC"/>
    <w:rsid w:val="00475EB4"/>
    <w:rsid w:val="00475FE7"/>
    <w:rsid w:val="004762DB"/>
    <w:rsid w:val="004764F4"/>
    <w:rsid w:val="004765A0"/>
    <w:rsid w:val="00476AAD"/>
    <w:rsid w:val="00476C5C"/>
    <w:rsid w:val="00476E51"/>
    <w:rsid w:val="00476F26"/>
    <w:rsid w:val="00477065"/>
    <w:rsid w:val="00477067"/>
    <w:rsid w:val="00477194"/>
    <w:rsid w:val="004773FA"/>
    <w:rsid w:val="00477710"/>
    <w:rsid w:val="004778E0"/>
    <w:rsid w:val="00477AE9"/>
    <w:rsid w:val="00477B19"/>
    <w:rsid w:val="00477BB5"/>
    <w:rsid w:val="00477D19"/>
    <w:rsid w:val="00477D1F"/>
    <w:rsid w:val="00477E38"/>
    <w:rsid w:val="004800AA"/>
    <w:rsid w:val="004800ED"/>
    <w:rsid w:val="004801E4"/>
    <w:rsid w:val="00480371"/>
    <w:rsid w:val="004803F5"/>
    <w:rsid w:val="0048053E"/>
    <w:rsid w:val="00480629"/>
    <w:rsid w:val="004808D4"/>
    <w:rsid w:val="00480A06"/>
    <w:rsid w:val="00480A1F"/>
    <w:rsid w:val="00480D55"/>
    <w:rsid w:val="00480DA5"/>
    <w:rsid w:val="00480DB9"/>
    <w:rsid w:val="004815A5"/>
    <w:rsid w:val="00481774"/>
    <w:rsid w:val="00481993"/>
    <w:rsid w:val="004819B8"/>
    <w:rsid w:val="00481BB1"/>
    <w:rsid w:val="00481FE8"/>
    <w:rsid w:val="004823B7"/>
    <w:rsid w:val="00482433"/>
    <w:rsid w:val="00482556"/>
    <w:rsid w:val="0048276A"/>
    <w:rsid w:val="0048278A"/>
    <w:rsid w:val="0048311F"/>
    <w:rsid w:val="00483551"/>
    <w:rsid w:val="00483773"/>
    <w:rsid w:val="0048395E"/>
    <w:rsid w:val="00483B06"/>
    <w:rsid w:val="00483B1F"/>
    <w:rsid w:val="00483B55"/>
    <w:rsid w:val="00483B98"/>
    <w:rsid w:val="00483BA8"/>
    <w:rsid w:val="00483DB6"/>
    <w:rsid w:val="00483EAA"/>
    <w:rsid w:val="00483F46"/>
    <w:rsid w:val="00484081"/>
    <w:rsid w:val="0048411D"/>
    <w:rsid w:val="00484123"/>
    <w:rsid w:val="0048420F"/>
    <w:rsid w:val="004846CB"/>
    <w:rsid w:val="00484704"/>
    <w:rsid w:val="00484967"/>
    <w:rsid w:val="00484B37"/>
    <w:rsid w:val="0048518A"/>
    <w:rsid w:val="00485505"/>
    <w:rsid w:val="00485543"/>
    <w:rsid w:val="004855EC"/>
    <w:rsid w:val="00485A0E"/>
    <w:rsid w:val="00485A16"/>
    <w:rsid w:val="00485ABC"/>
    <w:rsid w:val="00485BE1"/>
    <w:rsid w:val="00485C16"/>
    <w:rsid w:val="00485D37"/>
    <w:rsid w:val="00485E93"/>
    <w:rsid w:val="00485FD9"/>
    <w:rsid w:val="00486194"/>
    <w:rsid w:val="004861AB"/>
    <w:rsid w:val="004861C2"/>
    <w:rsid w:val="00486748"/>
    <w:rsid w:val="00486798"/>
    <w:rsid w:val="004867F9"/>
    <w:rsid w:val="00486C10"/>
    <w:rsid w:val="00486DDA"/>
    <w:rsid w:val="00486E4E"/>
    <w:rsid w:val="00486EDF"/>
    <w:rsid w:val="00486F60"/>
    <w:rsid w:val="004872CA"/>
    <w:rsid w:val="0048738B"/>
    <w:rsid w:val="00487535"/>
    <w:rsid w:val="00487839"/>
    <w:rsid w:val="0048788C"/>
    <w:rsid w:val="00487BBC"/>
    <w:rsid w:val="00487CD6"/>
    <w:rsid w:val="00487D4C"/>
    <w:rsid w:val="00487E75"/>
    <w:rsid w:val="00487ED5"/>
    <w:rsid w:val="00487F94"/>
    <w:rsid w:val="004900FA"/>
    <w:rsid w:val="004902D9"/>
    <w:rsid w:val="00490345"/>
    <w:rsid w:val="004904C7"/>
    <w:rsid w:val="004904F2"/>
    <w:rsid w:val="004908A6"/>
    <w:rsid w:val="0049090B"/>
    <w:rsid w:val="00490E10"/>
    <w:rsid w:val="00490EC3"/>
    <w:rsid w:val="004910B4"/>
    <w:rsid w:val="004910F7"/>
    <w:rsid w:val="004911C2"/>
    <w:rsid w:val="00491302"/>
    <w:rsid w:val="0049144D"/>
    <w:rsid w:val="004916B4"/>
    <w:rsid w:val="004919BC"/>
    <w:rsid w:val="00492087"/>
    <w:rsid w:val="004921B5"/>
    <w:rsid w:val="00492268"/>
    <w:rsid w:val="00492437"/>
    <w:rsid w:val="0049245D"/>
    <w:rsid w:val="004924AA"/>
    <w:rsid w:val="004924B4"/>
    <w:rsid w:val="00492737"/>
    <w:rsid w:val="00492947"/>
    <w:rsid w:val="00492B90"/>
    <w:rsid w:val="00492D10"/>
    <w:rsid w:val="00492DDD"/>
    <w:rsid w:val="00492E17"/>
    <w:rsid w:val="0049302A"/>
    <w:rsid w:val="004931F5"/>
    <w:rsid w:val="0049367B"/>
    <w:rsid w:val="00493820"/>
    <w:rsid w:val="00493827"/>
    <w:rsid w:val="00493C42"/>
    <w:rsid w:val="00493D05"/>
    <w:rsid w:val="004940DB"/>
    <w:rsid w:val="00494172"/>
    <w:rsid w:val="00494413"/>
    <w:rsid w:val="00494573"/>
    <w:rsid w:val="00494650"/>
    <w:rsid w:val="004947F2"/>
    <w:rsid w:val="00494D9D"/>
    <w:rsid w:val="00495516"/>
    <w:rsid w:val="0049575A"/>
    <w:rsid w:val="00495947"/>
    <w:rsid w:val="00495E4B"/>
    <w:rsid w:val="00495F23"/>
    <w:rsid w:val="00495FFA"/>
    <w:rsid w:val="00496179"/>
    <w:rsid w:val="00496260"/>
    <w:rsid w:val="004962A1"/>
    <w:rsid w:val="004962D0"/>
    <w:rsid w:val="00496431"/>
    <w:rsid w:val="00496859"/>
    <w:rsid w:val="004969A6"/>
    <w:rsid w:val="00496C9F"/>
    <w:rsid w:val="00496E31"/>
    <w:rsid w:val="00496E6E"/>
    <w:rsid w:val="00496F26"/>
    <w:rsid w:val="00496F8F"/>
    <w:rsid w:val="004971CB"/>
    <w:rsid w:val="00497248"/>
    <w:rsid w:val="004972C0"/>
    <w:rsid w:val="004974E0"/>
    <w:rsid w:val="004974EA"/>
    <w:rsid w:val="0049755C"/>
    <w:rsid w:val="00497782"/>
    <w:rsid w:val="004978FE"/>
    <w:rsid w:val="00497BC1"/>
    <w:rsid w:val="00497C29"/>
    <w:rsid w:val="004A0123"/>
    <w:rsid w:val="004A0322"/>
    <w:rsid w:val="004A0516"/>
    <w:rsid w:val="004A06A3"/>
    <w:rsid w:val="004A06DF"/>
    <w:rsid w:val="004A0848"/>
    <w:rsid w:val="004A0881"/>
    <w:rsid w:val="004A088B"/>
    <w:rsid w:val="004A0ABF"/>
    <w:rsid w:val="004A0C87"/>
    <w:rsid w:val="004A0F26"/>
    <w:rsid w:val="004A1445"/>
    <w:rsid w:val="004A172F"/>
    <w:rsid w:val="004A182F"/>
    <w:rsid w:val="004A1C61"/>
    <w:rsid w:val="004A203D"/>
    <w:rsid w:val="004A21EB"/>
    <w:rsid w:val="004A236F"/>
    <w:rsid w:val="004A25D9"/>
    <w:rsid w:val="004A2D15"/>
    <w:rsid w:val="004A2FB7"/>
    <w:rsid w:val="004A300A"/>
    <w:rsid w:val="004A314B"/>
    <w:rsid w:val="004A334C"/>
    <w:rsid w:val="004A33F4"/>
    <w:rsid w:val="004A354B"/>
    <w:rsid w:val="004A3D95"/>
    <w:rsid w:val="004A3E00"/>
    <w:rsid w:val="004A3F33"/>
    <w:rsid w:val="004A41FC"/>
    <w:rsid w:val="004A4270"/>
    <w:rsid w:val="004A42ED"/>
    <w:rsid w:val="004A4521"/>
    <w:rsid w:val="004A48E8"/>
    <w:rsid w:val="004A4A21"/>
    <w:rsid w:val="004A4DC7"/>
    <w:rsid w:val="004A4FDC"/>
    <w:rsid w:val="004A507E"/>
    <w:rsid w:val="004A50A6"/>
    <w:rsid w:val="004A5594"/>
    <w:rsid w:val="004A5918"/>
    <w:rsid w:val="004A5A1F"/>
    <w:rsid w:val="004A5F71"/>
    <w:rsid w:val="004A6274"/>
    <w:rsid w:val="004A62F4"/>
    <w:rsid w:val="004A67FC"/>
    <w:rsid w:val="004A68D5"/>
    <w:rsid w:val="004A6A3D"/>
    <w:rsid w:val="004A7144"/>
    <w:rsid w:val="004A7700"/>
    <w:rsid w:val="004A79E8"/>
    <w:rsid w:val="004A7C36"/>
    <w:rsid w:val="004A7E5C"/>
    <w:rsid w:val="004B0028"/>
    <w:rsid w:val="004B0093"/>
    <w:rsid w:val="004B0425"/>
    <w:rsid w:val="004B055C"/>
    <w:rsid w:val="004B05C7"/>
    <w:rsid w:val="004B096C"/>
    <w:rsid w:val="004B0BB0"/>
    <w:rsid w:val="004B0DE1"/>
    <w:rsid w:val="004B0E0E"/>
    <w:rsid w:val="004B0F39"/>
    <w:rsid w:val="004B0F63"/>
    <w:rsid w:val="004B1333"/>
    <w:rsid w:val="004B1352"/>
    <w:rsid w:val="004B1562"/>
    <w:rsid w:val="004B16D6"/>
    <w:rsid w:val="004B1836"/>
    <w:rsid w:val="004B1B5C"/>
    <w:rsid w:val="004B1DB0"/>
    <w:rsid w:val="004B1DD7"/>
    <w:rsid w:val="004B1E0B"/>
    <w:rsid w:val="004B1F06"/>
    <w:rsid w:val="004B26F4"/>
    <w:rsid w:val="004B2B13"/>
    <w:rsid w:val="004B2D1D"/>
    <w:rsid w:val="004B2D22"/>
    <w:rsid w:val="004B3171"/>
    <w:rsid w:val="004B3174"/>
    <w:rsid w:val="004B335E"/>
    <w:rsid w:val="004B342D"/>
    <w:rsid w:val="004B3564"/>
    <w:rsid w:val="004B3851"/>
    <w:rsid w:val="004B38AA"/>
    <w:rsid w:val="004B399D"/>
    <w:rsid w:val="004B3AF4"/>
    <w:rsid w:val="004B3B5E"/>
    <w:rsid w:val="004B3BB6"/>
    <w:rsid w:val="004B3F72"/>
    <w:rsid w:val="004B404D"/>
    <w:rsid w:val="004B44CF"/>
    <w:rsid w:val="004B4B11"/>
    <w:rsid w:val="004B4CCE"/>
    <w:rsid w:val="004B4E57"/>
    <w:rsid w:val="004B4F09"/>
    <w:rsid w:val="004B4FE6"/>
    <w:rsid w:val="004B515E"/>
    <w:rsid w:val="004B524B"/>
    <w:rsid w:val="004B5489"/>
    <w:rsid w:val="004B5751"/>
    <w:rsid w:val="004B58A9"/>
    <w:rsid w:val="004B5A09"/>
    <w:rsid w:val="004B5F06"/>
    <w:rsid w:val="004B61A0"/>
    <w:rsid w:val="004B6217"/>
    <w:rsid w:val="004B6235"/>
    <w:rsid w:val="004B6250"/>
    <w:rsid w:val="004B63F0"/>
    <w:rsid w:val="004B643C"/>
    <w:rsid w:val="004B64FB"/>
    <w:rsid w:val="004B660F"/>
    <w:rsid w:val="004B66B2"/>
    <w:rsid w:val="004B66C5"/>
    <w:rsid w:val="004B66E0"/>
    <w:rsid w:val="004B67B0"/>
    <w:rsid w:val="004B6A05"/>
    <w:rsid w:val="004B6A58"/>
    <w:rsid w:val="004B6D8E"/>
    <w:rsid w:val="004B6DE3"/>
    <w:rsid w:val="004B6F65"/>
    <w:rsid w:val="004B7470"/>
    <w:rsid w:val="004B7513"/>
    <w:rsid w:val="004B7769"/>
    <w:rsid w:val="004B78B2"/>
    <w:rsid w:val="004B7B8B"/>
    <w:rsid w:val="004B7E3B"/>
    <w:rsid w:val="004B7F78"/>
    <w:rsid w:val="004C0015"/>
    <w:rsid w:val="004C0062"/>
    <w:rsid w:val="004C00DC"/>
    <w:rsid w:val="004C011E"/>
    <w:rsid w:val="004C0142"/>
    <w:rsid w:val="004C021E"/>
    <w:rsid w:val="004C0561"/>
    <w:rsid w:val="004C057A"/>
    <w:rsid w:val="004C0827"/>
    <w:rsid w:val="004C0B52"/>
    <w:rsid w:val="004C0CF1"/>
    <w:rsid w:val="004C0D83"/>
    <w:rsid w:val="004C10C3"/>
    <w:rsid w:val="004C1238"/>
    <w:rsid w:val="004C1488"/>
    <w:rsid w:val="004C15D3"/>
    <w:rsid w:val="004C16FC"/>
    <w:rsid w:val="004C1878"/>
    <w:rsid w:val="004C1CCD"/>
    <w:rsid w:val="004C1E61"/>
    <w:rsid w:val="004C2145"/>
    <w:rsid w:val="004C233B"/>
    <w:rsid w:val="004C238F"/>
    <w:rsid w:val="004C249E"/>
    <w:rsid w:val="004C24B6"/>
    <w:rsid w:val="004C28F8"/>
    <w:rsid w:val="004C2A19"/>
    <w:rsid w:val="004C2BC3"/>
    <w:rsid w:val="004C331D"/>
    <w:rsid w:val="004C3456"/>
    <w:rsid w:val="004C34CC"/>
    <w:rsid w:val="004C356B"/>
    <w:rsid w:val="004C3A54"/>
    <w:rsid w:val="004C3AF9"/>
    <w:rsid w:val="004C3B86"/>
    <w:rsid w:val="004C3E9B"/>
    <w:rsid w:val="004C42A1"/>
    <w:rsid w:val="004C4369"/>
    <w:rsid w:val="004C4395"/>
    <w:rsid w:val="004C450F"/>
    <w:rsid w:val="004C456C"/>
    <w:rsid w:val="004C466C"/>
    <w:rsid w:val="004C4874"/>
    <w:rsid w:val="004C4A50"/>
    <w:rsid w:val="004C4BA9"/>
    <w:rsid w:val="004C4D5C"/>
    <w:rsid w:val="004C4EA1"/>
    <w:rsid w:val="004C4F96"/>
    <w:rsid w:val="004C511E"/>
    <w:rsid w:val="004C52E7"/>
    <w:rsid w:val="004C5372"/>
    <w:rsid w:val="004C566E"/>
    <w:rsid w:val="004C5906"/>
    <w:rsid w:val="004C5919"/>
    <w:rsid w:val="004C5AA4"/>
    <w:rsid w:val="004C5BA7"/>
    <w:rsid w:val="004C5C11"/>
    <w:rsid w:val="004C5C1F"/>
    <w:rsid w:val="004C5DA0"/>
    <w:rsid w:val="004C6044"/>
    <w:rsid w:val="004C6380"/>
    <w:rsid w:val="004C63E2"/>
    <w:rsid w:val="004C6695"/>
    <w:rsid w:val="004C6AE7"/>
    <w:rsid w:val="004C6B2D"/>
    <w:rsid w:val="004C6C40"/>
    <w:rsid w:val="004C6D3E"/>
    <w:rsid w:val="004C6F57"/>
    <w:rsid w:val="004C7054"/>
    <w:rsid w:val="004C70B7"/>
    <w:rsid w:val="004C72F5"/>
    <w:rsid w:val="004C77A6"/>
    <w:rsid w:val="004C7B8A"/>
    <w:rsid w:val="004C7DC7"/>
    <w:rsid w:val="004C7FB1"/>
    <w:rsid w:val="004D01E6"/>
    <w:rsid w:val="004D0206"/>
    <w:rsid w:val="004D027E"/>
    <w:rsid w:val="004D02C4"/>
    <w:rsid w:val="004D04EA"/>
    <w:rsid w:val="004D04F1"/>
    <w:rsid w:val="004D0694"/>
    <w:rsid w:val="004D09A1"/>
    <w:rsid w:val="004D09AD"/>
    <w:rsid w:val="004D0A2A"/>
    <w:rsid w:val="004D0CCC"/>
    <w:rsid w:val="004D0D5D"/>
    <w:rsid w:val="004D0D7D"/>
    <w:rsid w:val="004D0D7F"/>
    <w:rsid w:val="004D0E94"/>
    <w:rsid w:val="004D0EE9"/>
    <w:rsid w:val="004D0FA3"/>
    <w:rsid w:val="004D1142"/>
    <w:rsid w:val="004D1154"/>
    <w:rsid w:val="004D1842"/>
    <w:rsid w:val="004D1C7C"/>
    <w:rsid w:val="004D1F46"/>
    <w:rsid w:val="004D2204"/>
    <w:rsid w:val="004D225E"/>
    <w:rsid w:val="004D231B"/>
    <w:rsid w:val="004D232A"/>
    <w:rsid w:val="004D2447"/>
    <w:rsid w:val="004D2589"/>
    <w:rsid w:val="004D26BE"/>
    <w:rsid w:val="004D28E7"/>
    <w:rsid w:val="004D294C"/>
    <w:rsid w:val="004D2B3D"/>
    <w:rsid w:val="004D2DA6"/>
    <w:rsid w:val="004D3034"/>
    <w:rsid w:val="004D31B9"/>
    <w:rsid w:val="004D339B"/>
    <w:rsid w:val="004D34C8"/>
    <w:rsid w:val="004D3749"/>
    <w:rsid w:val="004D37A0"/>
    <w:rsid w:val="004D3805"/>
    <w:rsid w:val="004D3868"/>
    <w:rsid w:val="004D3B12"/>
    <w:rsid w:val="004D3C08"/>
    <w:rsid w:val="004D3DFA"/>
    <w:rsid w:val="004D3FA5"/>
    <w:rsid w:val="004D4069"/>
    <w:rsid w:val="004D40A9"/>
    <w:rsid w:val="004D4A48"/>
    <w:rsid w:val="004D4F15"/>
    <w:rsid w:val="004D4F8D"/>
    <w:rsid w:val="004D5141"/>
    <w:rsid w:val="004D54E2"/>
    <w:rsid w:val="004D57E6"/>
    <w:rsid w:val="004D596A"/>
    <w:rsid w:val="004D5D56"/>
    <w:rsid w:val="004D5E0B"/>
    <w:rsid w:val="004D5FD0"/>
    <w:rsid w:val="004D6018"/>
    <w:rsid w:val="004D6220"/>
    <w:rsid w:val="004D6370"/>
    <w:rsid w:val="004D6439"/>
    <w:rsid w:val="004D66E2"/>
    <w:rsid w:val="004D67AC"/>
    <w:rsid w:val="004D6829"/>
    <w:rsid w:val="004D6882"/>
    <w:rsid w:val="004D69C1"/>
    <w:rsid w:val="004D6A01"/>
    <w:rsid w:val="004D6D3C"/>
    <w:rsid w:val="004D6F28"/>
    <w:rsid w:val="004D6F84"/>
    <w:rsid w:val="004D71A5"/>
    <w:rsid w:val="004D72B9"/>
    <w:rsid w:val="004D7588"/>
    <w:rsid w:val="004D7831"/>
    <w:rsid w:val="004D78B9"/>
    <w:rsid w:val="004D7C22"/>
    <w:rsid w:val="004D7F0B"/>
    <w:rsid w:val="004E04AE"/>
    <w:rsid w:val="004E0AC6"/>
    <w:rsid w:val="004E0D88"/>
    <w:rsid w:val="004E150E"/>
    <w:rsid w:val="004E1B93"/>
    <w:rsid w:val="004E1BAD"/>
    <w:rsid w:val="004E2159"/>
    <w:rsid w:val="004E22FF"/>
    <w:rsid w:val="004E2434"/>
    <w:rsid w:val="004E26D5"/>
    <w:rsid w:val="004E2CA9"/>
    <w:rsid w:val="004E2CEC"/>
    <w:rsid w:val="004E2D03"/>
    <w:rsid w:val="004E2E3D"/>
    <w:rsid w:val="004E2F9A"/>
    <w:rsid w:val="004E30E1"/>
    <w:rsid w:val="004E319F"/>
    <w:rsid w:val="004E327B"/>
    <w:rsid w:val="004E350B"/>
    <w:rsid w:val="004E354A"/>
    <w:rsid w:val="004E35C1"/>
    <w:rsid w:val="004E3A69"/>
    <w:rsid w:val="004E3AFC"/>
    <w:rsid w:val="004E3B71"/>
    <w:rsid w:val="004E3CA0"/>
    <w:rsid w:val="004E3D81"/>
    <w:rsid w:val="004E4072"/>
    <w:rsid w:val="004E4286"/>
    <w:rsid w:val="004E4735"/>
    <w:rsid w:val="004E4D6F"/>
    <w:rsid w:val="004E4EC3"/>
    <w:rsid w:val="004E4F1B"/>
    <w:rsid w:val="004E5012"/>
    <w:rsid w:val="004E546A"/>
    <w:rsid w:val="004E5541"/>
    <w:rsid w:val="004E577C"/>
    <w:rsid w:val="004E5867"/>
    <w:rsid w:val="004E595A"/>
    <w:rsid w:val="004E596D"/>
    <w:rsid w:val="004E5995"/>
    <w:rsid w:val="004E5A22"/>
    <w:rsid w:val="004E5A5E"/>
    <w:rsid w:val="004E6581"/>
    <w:rsid w:val="004E664B"/>
    <w:rsid w:val="004E6ADA"/>
    <w:rsid w:val="004E6CB4"/>
    <w:rsid w:val="004E6E7E"/>
    <w:rsid w:val="004E6EC1"/>
    <w:rsid w:val="004E6F19"/>
    <w:rsid w:val="004E70FF"/>
    <w:rsid w:val="004E7322"/>
    <w:rsid w:val="004E73F1"/>
    <w:rsid w:val="004E7406"/>
    <w:rsid w:val="004E75F2"/>
    <w:rsid w:val="004E7890"/>
    <w:rsid w:val="004E7C35"/>
    <w:rsid w:val="004E7E3D"/>
    <w:rsid w:val="004E7E6E"/>
    <w:rsid w:val="004E7EBF"/>
    <w:rsid w:val="004F024D"/>
    <w:rsid w:val="004F0339"/>
    <w:rsid w:val="004F0486"/>
    <w:rsid w:val="004F0549"/>
    <w:rsid w:val="004F05B1"/>
    <w:rsid w:val="004F0750"/>
    <w:rsid w:val="004F0804"/>
    <w:rsid w:val="004F0B8A"/>
    <w:rsid w:val="004F0B95"/>
    <w:rsid w:val="004F0BCF"/>
    <w:rsid w:val="004F0C53"/>
    <w:rsid w:val="004F0C7E"/>
    <w:rsid w:val="004F0D7C"/>
    <w:rsid w:val="004F1339"/>
    <w:rsid w:val="004F1569"/>
    <w:rsid w:val="004F1642"/>
    <w:rsid w:val="004F1679"/>
    <w:rsid w:val="004F1801"/>
    <w:rsid w:val="004F1848"/>
    <w:rsid w:val="004F1BF9"/>
    <w:rsid w:val="004F1EC0"/>
    <w:rsid w:val="004F20E9"/>
    <w:rsid w:val="004F21F0"/>
    <w:rsid w:val="004F2330"/>
    <w:rsid w:val="004F23C6"/>
    <w:rsid w:val="004F24B1"/>
    <w:rsid w:val="004F293E"/>
    <w:rsid w:val="004F2AA0"/>
    <w:rsid w:val="004F2B39"/>
    <w:rsid w:val="004F2B43"/>
    <w:rsid w:val="004F2B9F"/>
    <w:rsid w:val="004F2D17"/>
    <w:rsid w:val="004F30C8"/>
    <w:rsid w:val="004F3148"/>
    <w:rsid w:val="004F31BF"/>
    <w:rsid w:val="004F3254"/>
    <w:rsid w:val="004F3431"/>
    <w:rsid w:val="004F3797"/>
    <w:rsid w:val="004F3813"/>
    <w:rsid w:val="004F388B"/>
    <w:rsid w:val="004F3AD4"/>
    <w:rsid w:val="004F3B9B"/>
    <w:rsid w:val="004F4081"/>
    <w:rsid w:val="004F40C2"/>
    <w:rsid w:val="004F411F"/>
    <w:rsid w:val="004F4190"/>
    <w:rsid w:val="004F4386"/>
    <w:rsid w:val="004F456B"/>
    <w:rsid w:val="004F45EB"/>
    <w:rsid w:val="004F45F5"/>
    <w:rsid w:val="004F48FF"/>
    <w:rsid w:val="004F4AD6"/>
    <w:rsid w:val="004F4BE9"/>
    <w:rsid w:val="004F4EC9"/>
    <w:rsid w:val="004F4F75"/>
    <w:rsid w:val="004F5233"/>
    <w:rsid w:val="004F52BB"/>
    <w:rsid w:val="004F5321"/>
    <w:rsid w:val="004F5802"/>
    <w:rsid w:val="004F5977"/>
    <w:rsid w:val="004F5AE2"/>
    <w:rsid w:val="004F5D5A"/>
    <w:rsid w:val="004F5E43"/>
    <w:rsid w:val="004F6288"/>
    <w:rsid w:val="004F6343"/>
    <w:rsid w:val="004F65A2"/>
    <w:rsid w:val="004F69BA"/>
    <w:rsid w:val="004F6D86"/>
    <w:rsid w:val="004F712C"/>
    <w:rsid w:val="004F734B"/>
    <w:rsid w:val="004F73FB"/>
    <w:rsid w:val="004F7469"/>
    <w:rsid w:val="004F74D9"/>
    <w:rsid w:val="005000C6"/>
    <w:rsid w:val="00500397"/>
    <w:rsid w:val="00500479"/>
    <w:rsid w:val="005007B6"/>
    <w:rsid w:val="00500A6D"/>
    <w:rsid w:val="00500AC5"/>
    <w:rsid w:val="00500C3E"/>
    <w:rsid w:val="00500DA8"/>
    <w:rsid w:val="00500E7E"/>
    <w:rsid w:val="00500F99"/>
    <w:rsid w:val="00501706"/>
    <w:rsid w:val="005020A8"/>
    <w:rsid w:val="005021BB"/>
    <w:rsid w:val="005028EC"/>
    <w:rsid w:val="00502BDB"/>
    <w:rsid w:val="00502BDD"/>
    <w:rsid w:val="00502C1E"/>
    <w:rsid w:val="00502E77"/>
    <w:rsid w:val="0050301B"/>
    <w:rsid w:val="0050301D"/>
    <w:rsid w:val="005031AD"/>
    <w:rsid w:val="0050332D"/>
    <w:rsid w:val="00503496"/>
    <w:rsid w:val="00503CBA"/>
    <w:rsid w:val="00504065"/>
    <w:rsid w:val="005040AD"/>
    <w:rsid w:val="0050451C"/>
    <w:rsid w:val="00504539"/>
    <w:rsid w:val="00504656"/>
    <w:rsid w:val="005049EB"/>
    <w:rsid w:val="00504C15"/>
    <w:rsid w:val="00504C1E"/>
    <w:rsid w:val="00504DE6"/>
    <w:rsid w:val="00504DF7"/>
    <w:rsid w:val="005056EA"/>
    <w:rsid w:val="00505C55"/>
    <w:rsid w:val="00505EDC"/>
    <w:rsid w:val="00505EE0"/>
    <w:rsid w:val="00505F54"/>
    <w:rsid w:val="00506023"/>
    <w:rsid w:val="00506A73"/>
    <w:rsid w:val="00506B48"/>
    <w:rsid w:val="00506C06"/>
    <w:rsid w:val="00507130"/>
    <w:rsid w:val="0050739A"/>
    <w:rsid w:val="00507496"/>
    <w:rsid w:val="005074F6"/>
    <w:rsid w:val="00507AA2"/>
    <w:rsid w:val="00507AA8"/>
    <w:rsid w:val="00507C10"/>
    <w:rsid w:val="00507C9D"/>
    <w:rsid w:val="00507CC4"/>
    <w:rsid w:val="00507E3F"/>
    <w:rsid w:val="00507F36"/>
    <w:rsid w:val="005100C5"/>
    <w:rsid w:val="0051014D"/>
    <w:rsid w:val="005101C3"/>
    <w:rsid w:val="00510535"/>
    <w:rsid w:val="0051068B"/>
    <w:rsid w:val="005106EE"/>
    <w:rsid w:val="00510FCC"/>
    <w:rsid w:val="00510FEA"/>
    <w:rsid w:val="0051111C"/>
    <w:rsid w:val="00511167"/>
    <w:rsid w:val="00511222"/>
    <w:rsid w:val="0051132A"/>
    <w:rsid w:val="0051149F"/>
    <w:rsid w:val="005114EE"/>
    <w:rsid w:val="00511676"/>
    <w:rsid w:val="005119A6"/>
    <w:rsid w:val="005119DA"/>
    <w:rsid w:val="00511AB3"/>
    <w:rsid w:val="00511D1C"/>
    <w:rsid w:val="00511F3B"/>
    <w:rsid w:val="005121C9"/>
    <w:rsid w:val="005123C2"/>
    <w:rsid w:val="005127C8"/>
    <w:rsid w:val="005128F0"/>
    <w:rsid w:val="005129E2"/>
    <w:rsid w:val="00512A02"/>
    <w:rsid w:val="00512AB5"/>
    <w:rsid w:val="00512B11"/>
    <w:rsid w:val="00512BC4"/>
    <w:rsid w:val="00512BEF"/>
    <w:rsid w:val="00512C09"/>
    <w:rsid w:val="00512F48"/>
    <w:rsid w:val="00513106"/>
    <w:rsid w:val="00513735"/>
    <w:rsid w:val="005138CB"/>
    <w:rsid w:val="005138ED"/>
    <w:rsid w:val="00513AB6"/>
    <w:rsid w:val="00513E52"/>
    <w:rsid w:val="00514066"/>
    <w:rsid w:val="00514259"/>
    <w:rsid w:val="005142C6"/>
    <w:rsid w:val="0051431D"/>
    <w:rsid w:val="005146F0"/>
    <w:rsid w:val="00514954"/>
    <w:rsid w:val="00514ADA"/>
    <w:rsid w:val="00514F71"/>
    <w:rsid w:val="0051524E"/>
    <w:rsid w:val="0051536F"/>
    <w:rsid w:val="00515472"/>
    <w:rsid w:val="005155AB"/>
    <w:rsid w:val="00515786"/>
    <w:rsid w:val="00515856"/>
    <w:rsid w:val="0051588A"/>
    <w:rsid w:val="005159A2"/>
    <w:rsid w:val="00515C1E"/>
    <w:rsid w:val="00515F06"/>
    <w:rsid w:val="00515FA8"/>
    <w:rsid w:val="0051647F"/>
    <w:rsid w:val="00516822"/>
    <w:rsid w:val="00516A95"/>
    <w:rsid w:val="00516AB4"/>
    <w:rsid w:val="00516AE5"/>
    <w:rsid w:val="00516D1E"/>
    <w:rsid w:val="00516E72"/>
    <w:rsid w:val="0051710A"/>
    <w:rsid w:val="0051713A"/>
    <w:rsid w:val="005174D9"/>
    <w:rsid w:val="0051769D"/>
    <w:rsid w:val="00517738"/>
    <w:rsid w:val="00517864"/>
    <w:rsid w:val="00517905"/>
    <w:rsid w:val="005179C9"/>
    <w:rsid w:val="00517D23"/>
    <w:rsid w:val="00517E26"/>
    <w:rsid w:val="00520099"/>
    <w:rsid w:val="00520458"/>
    <w:rsid w:val="00520741"/>
    <w:rsid w:val="005208C0"/>
    <w:rsid w:val="0052094F"/>
    <w:rsid w:val="00520A8C"/>
    <w:rsid w:val="00520E12"/>
    <w:rsid w:val="005211C7"/>
    <w:rsid w:val="0052127D"/>
    <w:rsid w:val="005213E3"/>
    <w:rsid w:val="005214E3"/>
    <w:rsid w:val="00521504"/>
    <w:rsid w:val="00521A28"/>
    <w:rsid w:val="00521A2F"/>
    <w:rsid w:val="00521AF3"/>
    <w:rsid w:val="00521B01"/>
    <w:rsid w:val="00521C95"/>
    <w:rsid w:val="005225A5"/>
    <w:rsid w:val="00522B2D"/>
    <w:rsid w:val="00522F3D"/>
    <w:rsid w:val="00522F60"/>
    <w:rsid w:val="00522F95"/>
    <w:rsid w:val="00523261"/>
    <w:rsid w:val="005233E7"/>
    <w:rsid w:val="005234EA"/>
    <w:rsid w:val="00523518"/>
    <w:rsid w:val="00523715"/>
    <w:rsid w:val="00523865"/>
    <w:rsid w:val="0052396F"/>
    <w:rsid w:val="00523A52"/>
    <w:rsid w:val="00523F7B"/>
    <w:rsid w:val="0052422F"/>
    <w:rsid w:val="00524350"/>
    <w:rsid w:val="00524492"/>
    <w:rsid w:val="005247DC"/>
    <w:rsid w:val="005249A8"/>
    <w:rsid w:val="00524DC0"/>
    <w:rsid w:val="0052544A"/>
    <w:rsid w:val="005254EF"/>
    <w:rsid w:val="005258D0"/>
    <w:rsid w:val="005258EF"/>
    <w:rsid w:val="00525958"/>
    <w:rsid w:val="00525972"/>
    <w:rsid w:val="00525EC5"/>
    <w:rsid w:val="00525F91"/>
    <w:rsid w:val="00526418"/>
    <w:rsid w:val="00526577"/>
    <w:rsid w:val="005265B9"/>
    <w:rsid w:val="0052679D"/>
    <w:rsid w:val="0052681F"/>
    <w:rsid w:val="00526AFB"/>
    <w:rsid w:val="00526F7A"/>
    <w:rsid w:val="00527009"/>
    <w:rsid w:val="00527050"/>
    <w:rsid w:val="00527120"/>
    <w:rsid w:val="00527165"/>
    <w:rsid w:val="00527190"/>
    <w:rsid w:val="005272CC"/>
    <w:rsid w:val="005272D6"/>
    <w:rsid w:val="00527535"/>
    <w:rsid w:val="0052757C"/>
    <w:rsid w:val="00527614"/>
    <w:rsid w:val="00527E54"/>
    <w:rsid w:val="00527EB1"/>
    <w:rsid w:val="00527FEA"/>
    <w:rsid w:val="00530067"/>
    <w:rsid w:val="0053010C"/>
    <w:rsid w:val="005302EC"/>
    <w:rsid w:val="005303DD"/>
    <w:rsid w:val="00530445"/>
    <w:rsid w:val="005304CB"/>
    <w:rsid w:val="0053051E"/>
    <w:rsid w:val="0053056B"/>
    <w:rsid w:val="00530591"/>
    <w:rsid w:val="005308B4"/>
    <w:rsid w:val="005309F2"/>
    <w:rsid w:val="005309FE"/>
    <w:rsid w:val="00530C08"/>
    <w:rsid w:val="00530D26"/>
    <w:rsid w:val="00530F13"/>
    <w:rsid w:val="0053168A"/>
    <w:rsid w:val="005317C0"/>
    <w:rsid w:val="00531B3C"/>
    <w:rsid w:val="00531CBC"/>
    <w:rsid w:val="00531D9C"/>
    <w:rsid w:val="00531E56"/>
    <w:rsid w:val="005320B2"/>
    <w:rsid w:val="0053223B"/>
    <w:rsid w:val="0053235D"/>
    <w:rsid w:val="0053243F"/>
    <w:rsid w:val="00532711"/>
    <w:rsid w:val="005327BD"/>
    <w:rsid w:val="0053280B"/>
    <w:rsid w:val="005329B0"/>
    <w:rsid w:val="00532B34"/>
    <w:rsid w:val="00532DDE"/>
    <w:rsid w:val="00532F68"/>
    <w:rsid w:val="00532FE9"/>
    <w:rsid w:val="00532FF8"/>
    <w:rsid w:val="005334D5"/>
    <w:rsid w:val="005335E7"/>
    <w:rsid w:val="0053399B"/>
    <w:rsid w:val="00533B10"/>
    <w:rsid w:val="00533E7B"/>
    <w:rsid w:val="00533FC9"/>
    <w:rsid w:val="005341EC"/>
    <w:rsid w:val="005342D7"/>
    <w:rsid w:val="0053451E"/>
    <w:rsid w:val="005347BB"/>
    <w:rsid w:val="0053483D"/>
    <w:rsid w:val="0053485E"/>
    <w:rsid w:val="00534BC7"/>
    <w:rsid w:val="00534BDE"/>
    <w:rsid w:val="00534E20"/>
    <w:rsid w:val="00535233"/>
    <w:rsid w:val="005352C9"/>
    <w:rsid w:val="00535890"/>
    <w:rsid w:val="00535A79"/>
    <w:rsid w:val="00535A8B"/>
    <w:rsid w:val="00535AB9"/>
    <w:rsid w:val="00535C80"/>
    <w:rsid w:val="00536072"/>
    <w:rsid w:val="00536270"/>
    <w:rsid w:val="005362AF"/>
    <w:rsid w:val="0053643C"/>
    <w:rsid w:val="00536798"/>
    <w:rsid w:val="00536804"/>
    <w:rsid w:val="005369D6"/>
    <w:rsid w:val="00536B01"/>
    <w:rsid w:val="00536C3F"/>
    <w:rsid w:val="00536D34"/>
    <w:rsid w:val="00536DB8"/>
    <w:rsid w:val="00536F0B"/>
    <w:rsid w:val="005370A9"/>
    <w:rsid w:val="005370D6"/>
    <w:rsid w:val="0053735E"/>
    <w:rsid w:val="0053744D"/>
    <w:rsid w:val="005374A0"/>
    <w:rsid w:val="00537745"/>
    <w:rsid w:val="00537BD8"/>
    <w:rsid w:val="00537D62"/>
    <w:rsid w:val="00537F18"/>
    <w:rsid w:val="00537FB1"/>
    <w:rsid w:val="005400D9"/>
    <w:rsid w:val="00540106"/>
    <w:rsid w:val="0054090C"/>
    <w:rsid w:val="00540A91"/>
    <w:rsid w:val="00540BD4"/>
    <w:rsid w:val="00540E0D"/>
    <w:rsid w:val="00540F15"/>
    <w:rsid w:val="00541276"/>
    <w:rsid w:val="005412FF"/>
    <w:rsid w:val="00541337"/>
    <w:rsid w:val="0054140B"/>
    <w:rsid w:val="00541A2E"/>
    <w:rsid w:val="00541CE4"/>
    <w:rsid w:val="00541D4B"/>
    <w:rsid w:val="00541D53"/>
    <w:rsid w:val="00541D91"/>
    <w:rsid w:val="00541E0B"/>
    <w:rsid w:val="005421BB"/>
    <w:rsid w:val="00542281"/>
    <w:rsid w:val="005423A9"/>
    <w:rsid w:val="00542691"/>
    <w:rsid w:val="005426C4"/>
    <w:rsid w:val="00542955"/>
    <w:rsid w:val="00542970"/>
    <w:rsid w:val="00542A4E"/>
    <w:rsid w:val="00542A54"/>
    <w:rsid w:val="00542CE9"/>
    <w:rsid w:val="00542D34"/>
    <w:rsid w:val="00542EEF"/>
    <w:rsid w:val="00542F58"/>
    <w:rsid w:val="00543426"/>
    <w:rsid w:val="00543464"/>
    <w:rsid w:val="005437D3"/>
    <w:rsid w:val="005441C1"/>
    <w:rsid w:val="005442C8"/>
    <w:rsid w:val="005443D4"/>
    <w:rsid w:val="005444CE"/>
    <w:rsid w:val="0054469A"/>
    <w:rsid w:val="00544948"/>
    <w:rsid w:val="00544C5B"/>
    <w:rsid w:val="00545BEE"/>
    <w:rsid w:val="0054658D"/>
    <w:rsid w:val="005465B0"/>
    <w:rsid w:val="005469BC"/>
    <w:rsid w:val="00546A62"/>
    <w:rsid w:val="00546B50"/>
    <w:rsid w:val="00546B66"/>
    <w:rsid w:val="00546E59"/>
    <w:rsid w:val="00546EBC"/>
    <w:rsid w:val="005470EF"/>
    <w:rsid w:val="0054722C"/>
    <w:rsid w:val="00547230"/>
    <w:rsid w:val="00547346"/>
    <w:rsid w:val="00547493"/>
    <w:rsid w:val="005478C0"/>
    <w:rsid w:val="00547A28"/>
    <w:rsid w:val="00547A4A"/>
    <w:rsid w:val="00547A7F"/>
    <w:rsid w:val="00547CB7"/>
    <w:rsid w:val="00547CFE"/>
    <w:rsid w:val="00547F61"/>
    <w:rsid w:val="00547F9C"/>
    <w:rsid w:val="00547FDD"/>
    <w:rsid w:val="0055015C"/>
    <w:rsid w:val="00550521"/>
    <w:rsid w:val="00550993"/>
    <w:rsid w:val="00550A5A"/>
    <w:rsid w:val="00550FEA"/>
    <w:rsid w:val="005510A4"/>
    <w:rsid w:val="0055111B"/>
    <w:rsid w:val="0055132F"/>
    <w:rsid w:val="0055135E"/>
    <w:rsid w:val="005518D9"/>
    <w:rsid w:val="005519CE"/>
    <w:rsid w:val="00551A33"/>
    <w:rsid w:val="00551BB6"/>
    <w:rsid w:val="00551DA7"/>
    <w:rsid w:val="00552087"/>
    <w:rsid w:val="005523B8"/>
    <w:rsid w:val="0055244F"/>
    <w:rsid w:val="00552552"/>
    <w:rsid w:val="00552805"/>
    <w:rsid w:val="00552817"/>
    <w:rsid w:val="00552908"/>
    <w:rsid w:val="0055295C"/>
    <w:rsid w:val="00552A63"/>
    <w:rsid w:val="00552B6F"/>
    <w:rsid w:val="0055304F"/>
    <w:rsid w:val="00553125"/>
    <w:rsid w:val="00553292"/>
    <w:rsid w:val="005534B1"/>
    <w:rsid w:val="00553623"/>
    <w:rsid w:val="005536D8"/>
    <w:rsid w:val="00553C74"/>
    <w:rsid w:val="00553E5A"/>
    <w:rsid w:val="0055402D"/>
    <w:rsid w:val="00554231"/>
    <w:rsid w:val="00554819"/>
    <w:rsid w:val="00554832"/>
    <w:rsid w:val="00554AD3"/>
    <w:rsid w:val="00554BA9"/>
    <w:rsid w:val="00554C8B"/>
    <w:rsid w:val="00554DEE"/>
    <w:rsid w:val="00554DFC"/>
    <w:rsid w:val="00554E41"/>
    <w:rsid w:val="00554FD9"/>
    <w:rsid w:val="00555161"/>
    <w:rsid w:val="005551A0"/>
    <w:rsid w:val="00555647"/>
    <w:rsid w:val="005556F7"/>
    <w:rsid w:val="0055577A"/>
    <w:rsid w:val="00555958"/>
    <w:rsid w:val="00555A2F"/>
    <w:rsid w:val="00555A3C"/>
    <w:rsid w:val="00555BCD"/>
    <w:rsid w:val="00555E08"/>
    <w:rsid w:val="00555FCA"/>
    <w:rsid w:val="00556048"/>
    <w:rsid w:val="00556438"/>
    <w:rsid w:val="00556440"/>
    <w:rsid w:val="0055659D"/>
    <w:rsid w:val="00556847"/>
    <w:rsid w:val="00556AE2"/>
    <w:rsid w:val="00556B27"/>
    <w:rsid w:val="00556D47"/>
    <w:rsid w:val="00556D89"/>
    <w:rsid w:val="005573EB"/>
    <w:rsid w:val="00557433"/>
    <w:rsid w:val="005574C9"/>
    <w:rsid w:val="0055763B"/>
    <w:rsid w:val="00557640"/>
    <w:rsid w:val="00557840"/>
    <w:rsid w:val="005578AE"/>
    <w:rsid w:val="00557BDE"/>
    <w:rsid w:val="00557CA9"/>
    <w:rsid w:val="00557CB2"/>
    <w:rsid w:val="00557FB3"/>
    <w:rsid w:val="0056006B"/>
    <w:rsid w:val="005601DE"/>
    <w:rsid w:val="005601F5"/>
    <w:rsid w:val="005605DB"/>
    <w:rsid w:val="00560A1B"/>
    <w:rsid w:val="00560BB0"/>
    <w:rsid w:val="00560C74"/>
    <w:rsid w:val="00560D06"/>
    <w:rsid w:val="0056150B"/>
    <w:rsid w:val="0056190C"/>
    <w:rsid w:val="00561A85"/>
    <w:rsid w:val="00561C91"/>
    <w:rsid w:val="00561E91"/>
    <w:rsid w:val="00561FC9"/>
    <w:rsid w:val="00562099"/>
    <w:rsid w:val="0056211A"/>
    <w:rsid w:val="005621F2"/>
    <w:rsid w:val="005622C6"/>
    <w:rsid w:val="0056231F"/>
    <w:rsid w:val="0056244B"/>
    <w:rsid w:val="00562504"/>
    <w:rsid w:val="00562597"/>
    <w:rsid w:val="00562813"/>
    <w:rsid w:val="00562841"/>
    <w:rsid w:val="00562A3D"/>
    <w:rsid w:val="00562B91"/>
    <w:rsid w:val="00562C3E"/>
    <w:rsid w:val="00562E62"/>
    <w:rsid w:val="00563007"/>
    <w:rsid w:val="005631BA"/>
    <w:rsid w:val="005631F9"/>
    <w:rsid w:val="00563297"/>
    <w:rsid w:val="00563355"/>
    <w:rsid w:val="00563380"/>
    <w:rsid w:val="00563664"/>
    <w:rsid w:val="005636E3"/>
    <w:rsid w:val="0056391C"/>
    <w:rsid w:val="00563926"/>
    <w:rsid w:val="00563A82"/>
    <w:rsid w:val="00563BC2"/>
    <w:rsid w:val="00563C09"/>
    <w:rsid w:val="00563CA6"/>
    <w:rsid w:val="00563DBA"/>
    <w:rsid w:val="00563DE9"/>
    <w:rsid w:val="00564083"/>
    <w:rsid w:val="00564223"/>
    <w:rsid w:val="00564441"/>
    <w:rsid w:val="00564619"/>
    <w:rsid w:val="00564A43"/>
    <w:rsid w:val="00564A80"/>
    <w:rsid w:val="00564AAC"/>
    <w:rsid w:val="00564CB7"/>
    <w:rsid w:val="00564CC7"/>
    <w:rsid w:val="00564CF8"/>
    <w:rsid w:val="00564D6D"/>
    <w:rsid w:val="00564E05"/>
    <w:rsid w:val="00564E88"/>
    <w:rsid w:val="00565058"/>
    <w:rsid w:val="00565059"/>
    <w:rsid w:val="005653E1"/>
    <w:rsid w:val="0056548B"/>
    <w:rsid w:val="00565536"/>
    <w:rsid w:val="00565A5B"/>
    <w:rsid w:val="00565BC8"/>
    <w:rsid w:val="00565C92"/>
    <w:rsid w:val="00565C94"/>
    <w:rsid w:val="00565CD9"/>
    <w:rsid w:val="005665A6"/>
    <w:rsid w:val="005666A6"/>
    <w:rsid w:val="00566799"/>
    <w:rsid w:val="00566931"/>
    <w:rsid w:val="005669A0"/>
    <w:rsid w:val="00566B82"/>
    <w:rsid w:val="00566BA9"/>
    <w:rsid w:val="00567070"/>
    <w:rsid w:val="00567253"/>
    <w:rsid w:val="005674DB"/>
    <w:rsid w:val="005675C2"/>
    <w:rsid w:val="00567947"/>
    <w:rsid w:val="00567BC1"/>
    <w:rsid w:val="00567CC2"/>
    <w:rsid w:val="00567CEE"/>
    <w:rsid w:val="00567DE0"/>
    <w:rsid w:val="00567FB4"/>
    <w:rsid w:val="00567FFD"/>
    <w:rsid w:val="005702D0"/>
    <w:rsid w:val="00570330"/>
    <w:rsid w:val="00570348"/>
    <w:rsid w:val="0057035A"/>
    <w:rsid w:val="0057056B"/>
    <w:rsid w:val="005706B8"/>
    <w:rsid w:val="00570737"/>
    <w:rsid w:val="005707B9"/>
    <w:rsid w:val="005707CB"/>
    <w:rsid w:val="00570924"/>
    <w:rsid w:val="00570BF3"/>
    <w:rsid w:val="00570C8D"/>
    <w:rsid w:val="00570E25"/>
    <w:rsid w:val="00571394"/>
    <w:rsid w:val="00571548"/>
    <w:rsid w:val="005716FD"/>
    <w:rsid w:val="00571813"/>
    <w:rsid w:val="0057187C"/>
    <w:rsid w:val="0057188E"/>
    <w:rsid w:val="00571C51"/>
    <w:rsid w:val="00571DF1"/>
    <w:rsid w:val="00572064"/>
    <w:rsid w:val="00572331"/>
    <w:rsid w:val="005727B3"/>
    <w:rsid w:val="005729D9"/>
    <w:rsid w:val="00572AD9"/>
    <w:rsid w:val="00572C37"/>
    <w:rsid w:val="00573061"/>
    <w:rsid w:val="0057309F"/>
    <w:rsid w:val="00573139"/>
    <w:rsid w:val="005732C2"/>
    <w:rsid w:val="005734B2"/>
    <w:rsid w:val="005734B7"/>
    <w:rsid w:val="0057354A"/>
    <w:rsid w:val="00573C11"/>
    <w:rsid w:val="00573CC1"/>
    <w:rsid w:val="00573FC2"/>
    <w:rsid w:val="005742E3"/>
    <w:rsid w:val="005744D8"/>
    <w:rsid w:val="005746AD"/>
    <w:rsid w:val="005746EC"/>
    <w:rsid w:val="005747BD"/>
    <w:rsid w:val="005748D4"/>
    <w:rsid w:val="00574C6E"/>
    <w:rsid w:val="00574DD8"/>
    <w:rsid w:val="00574F8F"/>
    <w:rsid w:val="0057508C"/>
    <w:rsid w:val="00575199"/>
    <w:rsid w:val="005751BF"/>
    <w:rsid w:val="0057529C"/>
    <w:rsid w:val="005752FF"/>
    <w:rsid w:val="0057537D"/>
    <w:rsid w:val="00575583"/>
    <w:rsid w:val="00575A57"/>
    <w:rsid w:val="00575EF5"/>
    <w:rsid w:val="00575FA9"/>
    <w:rsid w:val="00576118"/>
    <w:rsid w:val="00576235"/>
    <w:rsid w:val="005762B4"/>
    <w:rsid w:val="00576378"/>
    <w:rsid w:val="0057640F"/>
    <w:rsid w:val="0057657D"/>
    <w:rsid w:val="0057698C"/>
    <w:rsid w:val="00576AE3"/>
    <w:rsid w:val="00576AE7"/>
    <w:rsid w:val="00576DAC"/>
    <w:rsid w:val="00576DF6"/>
    <w:rsid w:val="00576EC0"/>
    <w:rsid w:val="00577145"/>
    <w:rsid w:val="0057742F"/>
    <w:rsid w:val="00577687"/>
    <w:rsid w:val="005777CB"/>
    <w:rsid w:val="00577959"/>
    <w:rsid w:val="00577E54"/>
    <w:rsid w:val="0058003B"/>
    <w:rsid w:val="005800AB"/>
    <w:rsid w:val="005806ED"/>
    <w:rsid w:val="00580E33"/>
    <w:rsid w:val="00581053"/>
    <w:rsid w:val="0058111B"/>
    <w:rsid w:val="0058160E"/>
    <w:rsid w:val="00581AA0"/>
    <w:rsid w:val="00581E3B"/>
    <w:rsid w:val="005820AA"/>
    <w:rsid w:val="00582222"/>
    <w:rsid w:val="00582331"/>
    <w:rsid w:val="00582494"/>
    <w:rsid w:val="005825F5"/>
    <w:rsid w:val="00582B2F"/>
    <w:rsid w:val="00582F15"/>
    <w:rsid w:val="00583510"/>
    <w:rsid w:val="0058366E"/>
    <w:rsid w:val="005837D3"/>
    <w:rsid w:val="00583AB4"/>
    <w:rsid w:val="00583DB4"/>
    <w:rsid w:val="00583EE7"/>
    <w:rsid w:val="005843FE"/>
    <w:rsid w:val="00584717"/>
    <w:rsid w:val="00584889"/>
    <w:rsid w:val="00584964"/>
    <w:rsid w:val="00584A5D"/>
    <w:rsid w:val="00585006"/>
    <w:rsid w:val="00585069"/>
    <w:rsid w:val="005850B1"/>
    <w:rsid w:val="005851DE"/>
    <w:rsid w:val="005852DF"/>
    <w:rsid w:val="005854DD"/>
    <w:rsid w:val="00585510"/>
    <w:rsid w:val="00585604"/>
    <w:rsid w:val="005856F7"/>
    <w:rsid w:val="00585977"/>
    <w:rsid w:val="00585A19"/>
    <w:rsid w:val="00585D6D"/>
    <w:rsid w:val="00585EC0"/>
    <w:rsid w:val="00585EF6"/>
    <w:rsid w:val="005860C6"/>
    <w:rsid w:val="005862ED"/>
    <w:rsid w:val="005863E4"/>
    <w:rsid w:val="00586505"/>
    <w:rsid w:val="00586554"/>
    <w:rsid w:val="00586BF7"/>
    <w:rsid w:val="00586C2B"/>
    <w:rsid w:val="00586C42"/>
    <w:rsid w:val="00586E52"/>
    <w:rsid w:val="00586FBC"/>
    <w:rsid w:val="0058702C"/>
    <w:rsid w:val="00587106"/>
    <w:rsid w:val="00587249"/>
    <w:rsid w:val="005873ED"/>
    <w:rsid w:val="00587566"/>
    <w:rsid w:val="00587866"/>
    <w:rsid w:val="0058786E"/>
    <w:rsid w:val="0059004B"/>
    <w:rsid w:val="00590056"/>
    <w:rsid w:val="00590099"/>
    <w:rsid w:val="005900FB"/>
    <w:rsid w:val="0059022D"/>
    <w:rsid w:val="00590831"/>
    <w:rsid w:val="00590A27"/>
    <w:rsid w:val="00590BA0"/>
    <w:rsid w:val="00591198"/>
    <w:rsid w:val="0059119E"/>
    <w:rsid w:val="00591326"/>
    <w:rsid w:val="005915D6"/>
    <w:rsid w:val="00591650"/>
    <w:rsid w:val="0059199B"/>
    <w:rsid w:val="00591B6C"/>
    <w:rsid w:val="00591BE0"/>
    <w:rsid w:val="00591C89"/>
    <w:rsid w:val="00591D6C"/>
    <w:rsid w:val="00591FD0"/>
    <w:rsid w:val="00592230"/>
    <w:rsid w:val="005923CC"/>
    <w:rsid w:val="0059249A"/>
    <w:rsid w:val="005924C3"/>
    <w:rsid w:val="00592912"/>
    <w:rsid w:val="00592BE8"/>
    <w:rsid w:val="00592F38"/>
    <w:rsid w:val="005930AE"/>
    <w:rsid w:val="00593198"/>
    <w:rsid w:val="00593342"/>
    <w:rsid w:val="00593876"/>
    <w:rsid w:val="0059388A"/>
    <w:rsid w:val="00593985"/>
    <w:rsid w:val="005939A9"/>
    <w:rsid w:val="00593C56"/>
    <w:rsid w:val="0059415C"/>
    <w:rsid w:val="0059416A"/>
    <w:rsid w:val="0059432A"/>
    <w:rsid w:val="005943E2"/>
    <w:rsid w:val="00594438"/>
    <w:rsid w:val="005947A3"/>
    <w:rsid w:val="00594944"/>
    <w:rsid w:val="005949EE"/>
    <w:rsid w:val="00594A29"/>
    <w:rsid w:val="00594B7E"/>
    <w:rsid w:val="00594DE3"/>
    <w:rsid w:val="00594F77"/>
    <w:rsid w:val="00594F90"/>
    <w:rsid w:val="00594FC2"/>
    <w:rsid w:val="00594FD8"/>
    <w:rsid w:val="005953C5"/>
    <w:rsid w:val="0059541C"/>
    <w:rsid w:val="00595C3B"/>
    <w:rsid w:val="00595C6F"/>
    <w:rsid w:val="00595F10"/>
    <w:rsid w:val="00595F93"/>
    <w:rsid w:val="0059618C"/>
    <w:rsid w:val="005964F8"/>
    <w:rsid w:val="0059665D"/>
    <w:rsid w:val="00596801"/>
    <w:rsid w:val="00596B35"/>
    <w:rsid w:val="00596BDA"/>
    <w:rsid w:val="00596D0C"/>
    <w:rsid w:val="00596E40"/>
    <w:rsid w:val="00596FFA"/>
    <w:rsid w:val="005972B3"/>
    <w:rsid w:val="005972FD"/>
    <w:rsid w:val="00597384"/>
    <w:rsid w:val="00597548"/>
    <w:rsid w:val="005978A2"/>
    <w:rsid w:val="005978FE"/>
    <w:rsid w:val="00597B52"/>
    <w:rsid w:val="00597BAB"/>
    <w:rsid w:val="00597BC4"/>
    <w:rsid w:val="00597C19"/>
    <w:rsid w:val="00597D9A"/>
    <w:rsid w:val="005A00CD"/>
    <w:rsid w:val="005A01E5"/>
    <w:rsid w:val="005A06A4"/>
    <w:rsid w:val="005A09E0"/>
    <w:rsid w:val="005A0C40"/>
    <w:rsid w:val="005A0D91"/>
    <w:rsid w:val="005A0EBC"/>
    <w:rsid w:val="005A0EC4"/>
    <w:rsid w:val="005A0F41"/>
    <w:rsid w:val="005A1188"/>
    <w:rsid w:val="005A1379"/>
    <w:rsid w:val="005A1471"/>
    <w:rsid w:val="005A1BB9"/>
    <w:rsid w:val="005A1D0A"/>
    <w:rsid w:val="005A209C"/>
    <w:rsid w:val="005A20D9"/>
    <w:rsid w:val="005A21DD"/>
    <w:rsid w:val="005A2775"/>
    <w:rsid w:val="005A2AD6"/>
    <w:rsid w:val="005A2B29"/>
    <w:rsid w:val="005A2CA4"/>
    <w:rsid w:val="005A2F31"/>
    <w:rsid w:val="005A30DD"/>
    <w:rsid w:val="005A33A7"/>
    <w:rsid w:val="005A34A3"/>
    <w:rsid w:val="005A34A8"/>
    <w:rsid w:val="005A35BF"/>
    <w:rsid w:val="005A389A"/>
    <w:rsid w:val="005A3EB2"/>
    <w:rsid w:val="005A41B8"/>
    <w:rsid w:val="005A4328"/>
    <w:rsid w:val="005A441B"/>
    <w:rsid w:val="005A456B"/>
    <w:rsid w:val="005A47D5"/>
    <w:rsid w:val="005A488E"/>
    <w:rsid w:val="005A4928"/>
    <w:rsid w:val="005A4CE8"/>
    <w:rsid w:val="005A4D05"/>
    <w:rsid w:val="005A4DAE"/>
    <w:rsid w:val="005A5068"/>
    <w:rsid w:val="005A50CF"/>
    <w:rsid w:val="005A57A1"/>
    <w:rsid w:val="005A58DE"/>
    <w:rsid w:val="005A58F5"/>
    <w:rsid w:val="005A5C55"/>
    <w:rsid w:val="005A5DCB"/>
    <w:rsid w:val="005A608D"/>
    <w:rsid w:val="005A670A"/>
    <w:rsid w:val="005A6B0F"/>
    <w:rsid w:val="005A6D6F"/>
    <w:rsid w:val="005A6F19"/>
    <w:rsid w:val="005A7078"/>
    <w:rsid w:val="005A7721"/>
    <w:rsid w:val="005A7723"/>
    <w:rsid w:val="005A7F3D"/>
    <w:rsid w:val="005B04FF"/>
    <w:rsid w:val="005B0540"/>
    <w:rsid w:val="005B0936"/>
    <w:rsid w:val="005B0B04"/>
    <w:rsid w:val="005B0E2B"/>
    <w:rsid w:val="005B0FFD"/>
    <w:rsid w:val="005B1057"/>
    <w:rsid w:val="005B19AB"/>
    <w:rsid w:val="005B1DDB"/>
    <w:rsid w:val="005B1E0D"/>
    <w:rsid w:val="005B1E1F"/>
    <w:rsid w:val="005B1F71"/>
    <w:rsid w:val="005B1F74"/>
    <w:rsid w:val="005B2226"/>
    <w:rsid w:val="005B234E"/>
    <w:rsid w:val="005B23F3"/>
    <w:rsid w:val="005B2406"/>
    <w:rsid w:val="005B2486"/>
    <w:rsid w:val="005B2741"/>
    <w:rsid w:val="005B29B8"/>
    <w:rsid w:val="005B2A53"/>
    <w:rsid w:val="005B2A60"/>
    <w:rsid w:val="005B2A6D"/>
    <w:rsid w:val="005B2AC1"/>
    <w:rsid w:val="005B2B0F"/>
    <w:rsid w:val="005B2F6B"/>
    <w:rsid w:val="005B3130"/>
    <w:rsid w:val="005B319D"/>
    <w:rsid w:val="005B31DD"/>
    <w:rsid w:val="005B3319"/>
    <w:rsid w:val="005B35E7"/>
    <w:rsid w:val="005B36FB"/>
    <w:rsid w:val="005B3830"/>
    <w:rsid w:val="005B39A4"/>
    <w:rsid w:val="005B3F16"/>
    <w:rsid w:val="005B3F94"/>
    <w:rsid w:val="005B40E3"/>
    <w:rsid w:val="005B4101"/>
    <w:rsid w:val="005B42B1"/>
    <w:rsid w:val="005B4787"/>
    <w:rsid w:val="005B4DF1"/>
    <w:rsid w:val="005B4EF5"/>
    <w:rsid w:val="005B4F9A"/>
    <w:rsid w:val="005B560D"/>
    <w:rsid w:val="005B5806"/>
    <w:rsid w:val="005B5887"/>
    <w:rsid w:val="005B58A0"/>
    <w:rsid w:val="005B592B"/>
    <w:rsid w:val="005B5CE8"/>
    <w:rsid w:val="005B5F6D"/>
    <w:rsid w:val="005B639E"/>
    <w:rsid w:val="005B644F"/>
    <w:rsid w:val="005B67F5"/>
    <w:rsid w:val="005B6C80"/>
    <w:rsid w:val="005B6CC8"/>
    <w:rsid w:val="005B6D77"/>
    <w:rsid w:val="005B6D81"/>
    <w:rsid w:val="005B720C"/>
    <w:rsid w:val="005B727F"/>
    <w:rsid w:val="005B745A"/>
    <w:rsid w:val="005B7536"/>
    <w:rsid w:val="005B7624"/>
    <w:rsid w:val="005B765A"/>
    <w:rsid w:val="005B77E0"/>
    <w:rsid w:val="005B7937"/>
    <w:rsid w:val="005B7ADE"/>
    <w:rsid w:val="005B7D90"/>
    <w:rsid w:val="005B7E2D"/>
    <w:rsid w:val="005B7E55"/>
    <w:rsid w:val="005C00B8"/>
    <w:rsid w:val="005C0148"/>
    <w:rsid w:val="005C020A"/>
    <w:rsid w:val="005C026E"/>
    <w:rsid w:val="005C033C"/>
    <w:rsid w:val="005C048C"/>
    <w:rsid w:val="005C062F"/>
    <w:rsid w:val="005C0945"/>
    <w:rsid w:val="005C0A97"/>
    <w:rsid w:val="005C0B34"/>
    <w:rsid w:val="005C0DA8"/>
    <w:rsid w:val="005C10E3"/>
    <w:rsid w:val="005C1161"/>
    <w:rsid w:val="005C16D2"/>
    <w:rsid w:val="005C17B9"/>
    <w:rsid w:val="005C186A"/>
    <w:rsid w:val="005C1B80"/>
    <w:rsid w:val="005C1CFA"/>
    <w:rsid w:val="005C1DD3"/>
    <w:rsid w:val="005C1E9B"/>
    <w:rsid w:val="005C1F32"/>
    <w:rsid w:val="005C24EC"/>
    <w:rsid w:val="005C26B9"/>
    <w:rsid w:val="005C28C4"/>
    <w:rsid w:val="005C296B"/>
    <w:rsid w:val="005C2C4B"/>
    <w:rsid w:val="005C2C7A"/>
    <w:rsid w:val="005C2D90"/>
    <w:rsid w:val="005C2DB5"/>
    <w:rsid w:val="005C2FE8"/>
    <w:rsid w:val="005C3587"/>
    <w:rsid w:val="005C35EC"/>
    <w:rsid w:val="005C3701"/>
    <w:rsid w:val="005C3780"/>
    <w:rsid w:val="005C3948"/>
    <w:rsid w:val="005C3A84"/>
    <w:rsid w:val="005C3AA4"/>
    <w:rsid w:val="005C3CFD"/>
    <w:rsid w:val="005C3E15"/>
    <w:rsid w:val="005C3EBA"/>
    <w:rsid w:val="005C3EEF"/>
    <w:rsid w:val="005C42C1"/>
    <w:rsid w:val="005C42C4"/>
    <w:rsid w:val="005C4428"/>
    <w:rsid w:val="005C4515"/>
    <w:rsid w:val="005C463E"/>
    <w:rsid w:val="005C46F6"/>
    <w:rsid w:val="005C47BF"/>
    <w:rsid w:val="005C47C0"/>
    <w:rsid w:val="005C4925"/>
    <w:rsid w:val="005C49A6"/>
    <w:rsid w:val="005C49C1"/>
    <w:rsid w:val="005C4EB1"/>
    <w:rsid w:val="005C5070"/>
    <w:rsid w:val="005C522E"/>
    <w:rsid w:val="005C529E"/>
    <w:rsid w:val="005C53A8"/>
    <w:rsid w:val="005C53B8"/>
    <w:rsid w:val="005C5A94"/>
    <w:rsid w:val="005C5C3B"/>
    <w:rsid w:val="005C5CE2"/>
    <w:rsid w:val="005C60D9"/>
    <w:rsid w:val="005C6527"/>
    <w:rsid w:val="005C665B"/>
    <w:rsid w:val="005C6664"/>
    <w:rsid w:val="005C667E"/>
    <w:rsid w:val="005C671C"/>
    <w:rsid w:val="005C679C"/>
    <w:rsid w:val="005C6ABB"/>
    <w:rsid w:val="005C6B3B"/>
    <w:rsid w:val="005C6CD3"/>
    <w:rsid w:val="005C6D64"/>
    <w:rsid w:val="005C6D71"/>
    <w:rsid w:val="005C70E9"/>
    <w:rsid w:val="005C742A"/>
    <w:rsid w:val="005C7536"/>
    <w:rsid w:val="005C764C"/>
    <w:rsid w:val="005C76FA"/>
    <w:rsid w:val="005C7726"/>
    <w:rsid w:val="005C7779"/>
    <w:rsid w:val="005C79C4"/>
    <w:rsid w:val="005C7C86"/>
    <w:rsid w:val="005C7DC2"/>
    <w:rsid w:val="005C7E57"/>
    <w:rsid w:val="005C7E93"/>
    <w:rsid w:val="005D0060"/>
    <w:rsid w:val="005D0355"/>
    <w:rsid w:val="005D0372"/>
    <w:rsid w:val="005D0433"/>
    <w:rsid w:val="005D0598"/>
    <w:rsid w:val="005D07A8"/>
    <w:rsid w:val="005D081D"/>
    <w:rsid w:val="005D096C"/>
    <w:rsid w:val="005D0A9D"/>
    <w:rsid w:val="005D0C85"/>
    <w:rsid w:val="005D0D21"/>
    <w:rsid w:val="005D0D4B"/>
    <w:rsid w:val="005D0DB2"/>
    <w:rsid w:val="005D0FA8"/>
    <w:rsid w:val="005D10B2"/>
    <w:rsid w:val="005D1A9A"/>
    <w:rsid w:val="005D1EA0"/>
    <w:rsid w:val="005D2023"/>
    <w:rsid w:val="005D22AC"/>
    <w:rsid w:val="005D23DA"/>
    <w:rsid w:val="005D277C"/>
    <w:rsid w:val="005D2A2C"/>
    <w:rsid w:val="005D2B36"/>
    <w:rsid w:val="005D2B85"/>
    <w:rsid w:val="005D2BA7"/>
    <w:rsid w:val="005D2C10"/>
    <w:rsid w:val="005D2D85"/>
    <w:rsid w:val="005D2DD9"/>
    <w:rsid w:val="005D33C8"/>
    <w:rsid w:val="005D3639"/>
    <w:rsid w:val="005D3764"/>
    <w:rsid w:val="005D3935"/>
    <w:rsid w:val="005D3F4D"/>
    <w:rsid w:val="005D40DB"/>
    <w:rsid w:val="005D41CA"/>
    <w:rsid w:val="005D4260"/>
    <w:rsid w:val="005D4370"/>
    <w:rsid w:val="005D44AC"/>
    <w:rsid w:val="005D460C"/>
    <w:rsid w:val="005D46CB"/>
    <w:rsid w:val="005D4945"/>
    <w:rsid w:val="005D4F52"/>
    <w:rsid w:val="005D4F6B"/>
    <w:rsid w:val="005D5156"/>
    <w:rsid w:val="005D5169"/>
    <w:rsid w:val="005D52E8"/>
    <w:rsid w:val="005D5398"/>
    <w:rsid w:val="005D54AD"/>
    <w:rsid w:val="005D55ED"/>
    <w:rsid w:val="005D56EC"/>
    <w:rsid w:val="005D599A"/>
    <w:rsid w:val="005D59A5"/>
    <w:rsid w:val="005D5B1C"/>
    <w:rsid w:val="005D5F15"/>
    <w:rsid w:val="005D64C7"/>
    <w:rsid w:val="005D6B4E"/>
    <w:rsid w:val="005D6BC1"/>
    <w:rsid w:val="005D6D16"/>
    <w:rsid w:val="005D6E25"/>
    <w:rsid w:val="005D6F57"/>
    <w:rsid w:val="005D7269"/>
    <w:rsid w:val="005D72D5"/>
    <w:rsid w:val="005D740C"/>
    <w:rsid w:val="005D76BA"/>
    <w:rsid w:val="005D77D4"/>
    <w:rsid w:val="005D79BC"/>
    <w:rsid w:val="005D7F4D"/>
    <w:rsid w:val="005E037D"/>
    <w:rsid w:val="005E0548"/>
    <w:rsid w:val="005E0556"/>
    <w:rsid w:val="005E0588"/>
    <w:rsid w:val="005E0A24"/>
    <w:rsid w:val="005E0B0E"/>
    <w:rsid w:val="005E0BCD"/>
    <w:rsid w:val="005E0D63"/>
    <w:rsid w:val="005E0D7C"/>
    <w:rsid w:val="005E0FD6"/>
    <w:rsid w:val="005E1232"/>
    <w:rsid w:val="005E12A7"/>
    <w:rsid w:val="005E14CD"/>
    <w:rsid w:val="005E16EA"/>
    <w:rsid w:val="005E1781"/>
    <w:rsid w:val="005E1B77"/>
    <w:rsid w:val="005E1CCE"/>
    <w:rsid w:val="005E1D6B"/>
    <w:rsid w:val="005E205C"/>
    <w:rsid w:val="005E2060"/>
    <w:rsid w:val="005E2170"/>
    <w:rsid w:val="005E2195"/>
    <w:rsid w:val="005E2196"/>
    <w:rsid w:val="005E21E5"/>
    <w:rsid w:val="005E227B"/>
    <w:rsid w:val="005E227D"/>
    <w:rsid w:val="005E2635"/>
    <w:rsid w:val="005E290F"/>
    <w:rsid w:val="005E29A8"/>
    <w:rsid w:val="005E2A38"/>
    <w:rsid w:val="005E2A8B"/>
    <w:rsid w:val="005E2B1A"/>
    <w:rsid w:val="005E2CA8"/>
    <w:rsid w:val="005E2FCD"/>
    <w:rsid w:val="005E3131"/>
    <w:rsid w:val="005E3218"/>
    <w:rsid w:val="005E3266"/>
    <w:rsid w:val="005E3447"/>
    <w:rsid w:val="005E358F"/>
    <w:rsid w:val="005E35C0"/>
    <w:rsid w:val="005E3760"/>
    <w:rsid w:val="005E3843"/>
    <w:rsid w:val="005E3CF2"/>
    <w:rsid w:val="005E40B5"/>
    <w:rsid w:val="005E4479"/>
    <w:rsid w:val="005E457B"/>
    <w:rsid w:val="005E4728"/>
    <w:rsid w:val="005E48AC"/>
    <w:rsid w:val="005E49FC"/>
    <w:rsid w:val="005E4A6D"/>
    <w:rsid w:val="005E4BDE"/>
    <w:rsid w:val="005E50A7"/>
    <w:rsid w:val="005E5212"/>
    <w:rsid w:val="005E53E3"/>
    <w:rsid w:val="005E5430"/>
    <w:rsid w:val="005E5922"/>
    <w:rsid w:val="005E5B6B"/>
    <w:rsid w:val="005E5E1A"/>
    <w:rsid w:val="005E5F2F"/>
    <w:rsid w:val="005E5F57"/>
    <w:rsid w:val="005E60F8"/>
    <w:rsid w:val="005E642F"/>
    <w:rsid w:val="005E647C"/>
    <w:rsid w:val="005E6489"/>
    <w:rsid w:val="005E67DA"/>
    <w:rsid w:val="005E6895"/>
    <w:rsid w:val="005E6913"/>
    <w:rsid w:val="005E6979"/>
    <w:rsid w:val="005E6A36"/>
    <w:rsid w:val="005E6A9D"/>
    <w:rsid w:val="005E6AF2"/>
    <w:rsid w:val="005E6EC2"/>
    <w:rsid w:val="005E713B"/>
    <w:rsid w:val="005E757E"/>
    <w:rsid w:val="005E784B"/>
    <w:rsid w:val="005E78A8"/>
    <w:rsid w:val="005E7ED9"/>
    <w:rsid w:val="005F0182"/>
    <w:rsid w:val="005F03D1"/>
    <w:rsid w:val="005F0731"/>
    <w:rsid w:val="005F086F"/>
    <w:rsid w:val="005F08FA"/>
    <w:rsid w:val="005F0D95"/>
    <w:rsid w:val="005F0E92"/>
    <w:rsid w:val="005F0EA0"/>
    <w:rsid w:val="005F14CD"/>
    <w:rsid w:val="005F186E"/>
    <w:rsid w:val="005F18E0"/>
    <w:rsid w:val="005F19BB"/>
    <w:rsid w:val="005F1AC6"/>
    <w:rsid w:val="005F1ADD"/>
    <w:rsid w:val="005F1EFB"/>
    <w:rsid w:val="005F211B"/>
    <w:rsid w:val="005F22AE"/>
    <w:rsid w:val="005F25CA"/>
    <w:rsid w:val="005F25CE"/>
    <w:rsid w:val="005F2844"/>
    <w:rsid w:val="005F2B44"/>
    <w:rsid w:val="005F2DBD"/>
    <w:rsid w:val="005F2DEA"/>
    <w:rsid w:val="005F2F44"/>
    <w:rsid w:val="005F2FF2"/>
    <w:rsid w:val="005F306B"/>
    <w:rsid w:val="005F31ED"/>
    <w:rsid w:val="005F345D"/>
    <w:rsid w:val="005F3596"/>
    <w:rsid w:val="005F3BC7"/>
    <w:rsid w:val="005F3E5E"/>
    <w:rsid w:val="005F3F7E"/>
    <w:rsid w:val="005F3F90"/>
    <w:rsid w:val="005F402B"/>
    <w:rsid w:val="005F4174"/>
    <w:rsid w:val="005F4363"/>
    <w:rsid w:val="005F44BF"/>
    <w:rsid w:val="005F45AD"/>
    <w:rsid w:val="005F45F8"/>
    <w:rsid w:val="005F4619"/>
    <w:rsid w:val="005F49B1"/>
    <w:rsid w:val="005F4B1E"/>
    <w:rsid w:val="005F4D7B"/>
    <w:rsid w:val="005F4F4A"/>
    <w:rsid w:val="005F5122"/>
    <w:rsid w:val="005F5481"/>
    <w:rsid w:val="005F55E1"/>
    <w:rsid w:val="005F5C18"/>
    <w:rsid w:val="005F5C4D"/>
    <w:rsid w:val="005F6283"/>
    <w:rsid w:val="005F66A9"/>
    <w:rsid w:val="005F66D0"/>
    <w:rsid w:val="005F6AA7"/>
    <w:rsid w:val="005F6E86"/>
    <w:rsid w:val="005F6EC6"/>
    <w:rsid w:val="005F745F"/>
    <w:rsid w:val="005F758A"/>
    <w:rsid w:val="005F7694"/>
    <w:rsid w:val="005F775F"/>
    <w:rsid w:val="005F77C8"/>
    <w:rsid w:val="005F7BE6"/>
    <w:rsid w:val="005F7BEC"/>
    <w:rsid w:val="005F7C1A"/>
    <w:rsid w:val="005F7CC1"/>
    <w:rsid w:val="005F7CE0"/>
    <w:rsid w:val="005F7FAA"/>
    <w:rsid w:val="006003E0"/>
    <w:rsid w:val="00600623"/>
    <w:rsid w:val="006006C2"/>
    <w:rsid w:val="00600964"/>
    <w:rsid w:val="00600A13"/>
    <w:rsid w:val="00600A71"/>
    <w:rsid w:val="00600A86"/>
    <w:rsid w:val="00600B54"/>
    <w:rsid w:val="00600DAC"/>
    <w:rsid w:val="00600EAE"/>
    <w:rsid w:val="00600F79"/>
    <w:rsid w:val="00601205"/>
    <w:rsid w:val="00601385"/>
    <w:rsid w:val="0060149C"/>
    <w:rsid w:val="006019A9"/>
    <w:rsid w:val="00601E0A"/>
    <w:rsid w:val="00602244"/>
    <w:rsid w:val="006023C5"/>
    <w:rsid w:val="00602495"/>
    <w:rsid w:val="006024F2"/>
    <w:rsid w:val="0060257C"/>
    <w:rsid w:val="006025B9"/>
    <w:rsid w:val="00602609"/>
    <w:rsid w:val="00602920"/>
    <w:rsid w:val="0060292E"/>
    <w:rsid w:val="00602D0F"/>
    <w:rsid w:val="0060352A"/>
    <w:rsid w:val="006036F9"/>
    <w:rsid w:val="006039AB"/>
    <w:rsid w:val="006039E0"/>
    <w:rsid w:val="00603F2F"/>
    <w:rsid w:val="00604257"/>
    <w:rsid w:val="00604298"/>
    <w:rsid w:val="006042CC"/>
    <w:rsid w:val="006043E7"/>
    <w:rsid w:val="0060456E"/>
    <w:rsid w:val="00604802"/>
    <w:rsid w:val="006048BA"/>
    <w:rsid w:val="006049FD"/>
    <w:rsid w:val="00604A73"/>
    <w:rsid w:val="00604A85"/>
    <w:rsid w:val="00604B24"/>
    <w:rsid w:val="00604BA3"/>
    <w:rsid w:val="006052AF"/>
    <w:rsid w:val="0060543B"/>
    <w:rsid w:val="0060568B"/>
    <w:rsid w:val="00605882"/>
    <w:rsid w:val="006058A0"/>
    <w:rsid w:val="00605D56"/>
    <w:rsid w:val="00605DEB"/>
    <w:rsid w:val="00605ED8"/>
    <w:rsid w:val="00605FDD"/>
    <w:rsid w:val="006060EC"/>
    <w:rsid w:val="006061D1"/>
    <w:rsid w:val="006062F3"/>
    <w:rsid w:val="006062FB"/>
    <w:rsid w:val="0060662E"/>
    <w:rsid w:val="006066A7"/>
    <w:rsid w:val="006066D2"/>
    <w:rsid w:val="0060678C"/>
    <w:rsid w:val="00606832"/>
    <w:rsid w:val="00606E75"/>
    <w:rsid w:val="00606F41"/>
    <w:rsid w:val="0060721F"/>
    <w:rsid w:val="006073A2"/>
    <w:rsid w:val="006073BB"/>
    <w:rsid w:val="00607637"/>
    <w:rsid w:val="00607A20"/>
    <w:rsid w:val="006101CD"/>
    <w:rsid w:val="00610204"/>
    <w:rsid w:val="00610222"/>
    <w:rsid w:val="006102F1"/>
    <w:rsid w:val="006103E3"/>
    <w:rsid w:val="006105A1"/>
    <w:rsid w:val="00610815"/>
    <w:rsid w:val="006109B9"/>
    <w:rsid w:val="00610F68"/>
    <w:rsid w:val="006112AE"/>
    <w:rsid w:val="006115E0"/>
    <w:rsid w:val="00611648"/>
    <w:rsid w:val="00611A4B"/>
    <w:rsid w:val="00611C65"/>
    <w:rsid w:val="00611CC8"/>
    <w:rsid w:val="00611E57"/>
    <w:rsid w:val="00612048"/>
    <w:rsid w:val="00612271"/>
    <w:rsid w:val="00612317"/>
    <w:rsid w:val="006124AC"/>
    <w:rsid w:val="006126A4"/>
    <w:rsid w:val="0061287B"/>
    <w:rsid w:val="00612915"/>
    <w:rsid w:val="00612AB9"/>
    <w:rsid w:val="00612C3A"/>
    <w:rsid w:val="00612CBC"/>
    <w:rsid w:val="00612D20"/>
    <w:rsid w:val="00612FAB"/>
    <w:rsid w:val="0061330E"/>
    <w:rsid w:val="006134C3"/>
    <w:rsid w:val="0061350E"/>
    <w:rsid w:val="0061380E"/>
    <w:rsid w:val="006138DF"/>
    <w:rsid w:val="00613B20"/>
    <w:rsid w:val="00613B52"/>
    <w:rsid w:val="00613B5B"/>
    <w:rsid w:val="00613D82"/>
    <w:rsid w:val="00614119"/>
    <w:rsid w:val="00614122"/>
    <w:rsid w:val="006145AB"/>
    <w:rsid w:val="006145BE"/>
    <w:rsid w:val="0061464F"/>
    <w:rsid w:val="0061472F"/>
    <w:rsid w:val="0061474B"/>
    <w:rsid w:val="00614AAA"/>
    <w:rsid w:val="00614AD4"/>
    <w:rsid w:val="006150C4"/>
    <w:rsid w:val="00615409"/>
    <w:rsid w:val="00615730"/>
    <w:rsid w:val="00615887"/>
    <w:rsid w:val="00615AF2"/>
    <w:rsid w:val="00615DFB"/>
    <w:rsid w:val="0061615B"/>
    <w:rsid w:val="00616195"/>
    <w:rsid w:val="006161ED"/>
    <w:rsid w:val="006162FA"/>
    <w:rsid w:val="0061636E"/>
    <w:rsid w:val="00616418"/>
    <w:rsid w:val="0061652D"/>
    <w:rsid w:val="0061673B"/>
    <w:rsid w:val="00616761"/>
    <w:rsid w:val="0061687C"/>
    <w:rsid w:val="00616969"/>
    <w:rsid w:val="0061697C"/>
    <w:rsid w:val="0061698E"/>
    <w:rsid w:val="006169A5"/>
    <w:rsid w:val="00616B6A"/>
    <w:rsid w:val="00616BE4"/>
    <w:rsid w:val="00616D97"/>
    <w:rsid w:val="00616FE8"/>
    <w:rsid w:val="00617135"/>
    <w:rsid w:val="00617257"/>
    <w:rsid w:val="006172DB"/>
    <w:rsid w:val="0061741A"/>
    <w:rsid w:val="0061742B"/>
    <w:rsid w:val="006174DD"/>
    <w:rsid w:val="006175FA"/>
    <w:rsid w:val="0061790C"/>
    <w:rsid w:val="00617B41"/>
    <w:rsid w:val="0062000E"/>
    <w:rsid w:val="00620038"/>
    <w:rsid w:val="006201C4"/>
    <w:rsid w:val="006201EC"/>
    <w:rsid w:val="00620263"/>
    <w:rsid w:val="006202D0"/>
    <w:rsid w:val="006205D9"/>
    <w:rsid w:val="00620B38"/>
    <w:rsid w:val="00620D42"/>
    <w:rsid w:val="00621382"/>
    <w:rsid w:val="00621407"/>
    <w:rsid w:val="00621A64"/>
    <w:rsid w:val="00621A80"/>
    <w:rsid w:val="00621E47"/>
    <w:rsid w:val="006220C9"/>
    <w:rsid w:val="00622338"/>
    <w:rsid w:val="00622413"/>
    <w:rsid w:val="00622625"/>
    <w:rsid w:val="00622758"/>
    <w:rsid w:val="00622BD7"/>
    <w:rsid w:val="00622C72"/>
    <w:rsid w:val="00622CC7"/>
    <w:rsid w:val="00622D13"/>
    <w:rsid w:val="00622D5E"/>
    <w:rsid w:val="00622F08"/>
    <w:rsid w:val="00622F7B"/>
    <w:rsid w:val="0062329E"/>
    <w:rsid w:val="006232AF"/>
    <w:rsid w:val="00623534"/>
    <w:rsid w:val="006236AB"/>
    <w:rsid w:val="006236F0"/>
    <w:rsid w:val="006237B5"/>
    <w:rsid w:val="00623C81"/>
    <w:rsid w:val="00623EA2"/>
    <w:rsid w:val="00623EE4"/>
    <w:rsid w:val="0062408A"/>
    <w:rsid w:val="00624150"/>
    <w:rsid w:val="006242EF"/>
    <w:rsid w:val="00624447"/>
    <w:rsid w:val="0062452E"/>
    <w:rsid w:val="00624611"/>
    <w:rsid w:val="00624751"/>
    <w:rsid w:val="006247DA"/>
    <w:rsid w:val="00624891"/>
    <w:rsid w:val="00624CF6"/>
    <w:rsid w:val="00624DC8"/>
    <w:rsid w:val="00624ED1"/>
    <w:rsid w:val="00625356"/>
    <w:rsid w:val="00625644"/>
    <w:rsid w:val="006256A8"/>
    <w:rsid w:val="0062586F"/>
    <w:rsid w:val="00625E07"/>
    <w:rsid w:val="00625E69"/>
    <w:rsid w:val="00625EF8"/>
    <w:rsid w:val="00626007"/>
    <w:rsid w:val="00626022"/>
    <w:rsid w:val="00626255"/>
    <w:rsid w:val="00626546"/>
    <w:rsid w:val="006268DA"/>
    <w:rsid w:val="00626A9E"/>
    <w:rsid w:val="00626DDE"/>
    <w:rsid w:val="00626ED2"/>
    <w:rsid w:val="00626F97"/>
    <w:rsid w:val="0062717B"/>
    <w:rsid w:val="0062763F"/>
    <w:rsid w:val="006276D2"/>
    <w:rsid w:val="00627B9A"/>
    <w:rsid w:val="00627CDC"/>
    <w:rsid w:val="00627E32"/>
    <w:rsid w:val="00630356"/>
    <w:rsid w:val="0063047B"/>
    <w:rsid w:val="00630A76"/>
    <w:rsid w:val="00630B05"/>
    <w:rsid w:val="00630BFF"/>
    <w:rsid w:val="00630DB5"/>
    <w:rsid w:val="006310E2"/>
    <w:rsid w:val="00631724"/>
    <w:rsid w:val="0063178A"/>
    <w:rsid w:val="00631B25"/>
    <w:rsid w:val="00631B56"/>
    <w:rsid w:val="00631BED"/>
    <w:rsid w:val="00631C09"/>
    <w:rsid w:val="00631D1F"/>
    <w:rsid w:val="00631EA8"/>
    <w:rsid w:val="006323EC"/>
    <w:rsid w:val="006325A2"/>
    <w:rsid w:val="006326AD"/>
    <w:rsid w:val="006328F9"/>
    <w:rsid w:val="00632BA3"/>
    <w:rsid w:val="006331DA"/>
    <w:rsid w:val="0063321C"/>
    <w:rsid w:val="0063324D"/>
    <w:rsid w:val="006333C3"/>
    <w:rsid w:val="00633509"/>
    <w:rsid w:val="0063363E"/>
    <w:rsid w:val="0063366C"/>
    <w:rsid w:val="00633748"/>
    <w:rsid w:val="00633859"/>
    <w:rsid w:val="00633982"/>
    <w:rsid w:val="006339F9"/>
    <w:rsid w:val="00633AE9"/>
    <w:rsid w:val="00633D42"/>
    <w:rsid w:val="00633EB5"/>
    <w:rsid w:val="00634035"/>
    <w:rsid w:val="006340BD"/>
    <w:rsid w:val="0063410C"/>
    <w:rsid w:val="00634532"/>
    <w:rsid w:val="006347F4"/>
    <w:rsid w:val="00635169"/>
    <w:rsid w:val="00635AF3"/>
    <w:rsid w:val="00635F73"/>
    <w:rsid w:val="00636348"/>
    <w:rsid w:val="00636556"/>
    <w:rsid w:val="00636A88"/>
    <w:rsid w:val="00637173"/>
    <w:rsid w:val="0063724A"/>
    <w:rsid w:val="0063731E"/>
    <w:rsid w:val="0063748C"/>
    <w:rsid w:val="00637890"/>
    <w:rsid w:val="00637E08"/>
    <w:rsid w:val="00637E9B"/>
    <w:rsid w:val="006400DE"/>
    <w:rsid w:val="0064040A"/>
    <w:rsid w:val="00640500"/>
    <w:rsid w:val="00640553"/>
    <w:rsid w:val="00640871"/>
    <w:rsid w:val="00640D73"/>
    <w:rsid w:val="00640FFF"/>
    <w:rsid w:val="006413C7"/>
    <w:rsid w:val="006416DB"/>
    <w:rsid w:val="0064199A"/>
    <w:rsid w:val="00641B3F"/>
    <w:rsid w:val="00641C39"/>
    <w:rsid w:val="00641D2C"/>
    <w:rsid w:val="00641D34"/>
    <w:rsid w:val="00641DAC"/>
    <w:rsid w:val="00641FAF"/>
    <w:rsid w:val="00641FD0"/>
    <w:rsid w:val="00642022"/>
    <w:rsid w:val="0064216D"/>
    <w:rsid w:val="006421A0"/>
    <w:rsid w:val="00642292"/>
    <w:rsid w:val="006426C9"/>
    <w:rsid w:val="0064283E"/>
    <w:rsid w:val="00642B08"/>
    <w:rsid w:val="00642C97"/>
    <w:rsid w:val="00643194"/>
    <w:rsid w:val="00643248"/>
    <w:rsid w:val="00643658"/>
    <w:rsid w:val="0064385B"/>
    <w:rsid w:val="00643960"/>
    <w:rsid w:val="00644126"/>
    <w:rsid w:val="006442EF"/>
    <w:rsid w:val="00644326"/>
    <w:rsid w:val="0064485F"/>
    <w:rsid w:val="00644917"/>
    <w:rsid w:val="00644990"/>
    <w:rsid w:val="00644B7F"/>
    <w:rsid w:val="00644D98"/>
    <w:rsid w:val="00644E46"/>
    <w:rsid w:val="00644F18"/>
    <w:rsid w:val="00644F5F"/>
    <w:rsid w:val="0064511F"/>
    <w:rsid w:val="00645451"/>
    <w:rsid w:val="0064545E"/>
    <w:rsid w:val="0064566F"/>
    <w:rsid w:val="00645906"/>
    <w:rsid w:val="006459CF"/>
    <w:rsid w:val="006460F0"/>
    <w:rsid w:val="006460FD"/>
    <w:rsid w:val="00646681"/>
    <w:rsid w:val="006467D4"/>
    <w:rsid w:val="0064691D"/>
    <w:rsid w:val="00646C5A"/>
    <w:rsid w:val="00646CD8"/>
    <w:rsid w:val="00646D48"/>
    <w:rsid w:val="00646DBE"/>
    <w:rsid w:val="00646DC2"/>
    <w:rsid w:val="00646F72"/>
    <w:rsid w:val="006470B4"/>
    <w:rsid w:val="006470F7"/>
    <w:rsid w:val="0064714D"/>
    <w:rsid w:val="0064734E"/>
    <w:rsid w:val="006474DF"/>
    <w:rsid w:val="00647631"/>
    <w:rsid w:val="006476C3"/>
    <w:rsid w:val="006477E0"/>
    <w:rsid w:val="00647B6B"/>
    <w:rsid w:val="00647B6C"/>
    <w:rsid w:val="00647D82"/>
    <w:rsid w:val="00647FBF"/>
    <w:rsid w:val="0065014D"/>
    <w:rsid w:val="006502FE"/>
    <w:rsid w:val="006505CA"/>
    <w:rsid w:val="00650B53"/>
    <w:rsid w:val="00650FB2"/>
    <w:rsid w:val="006511B3"/>
    <w:rsid w:val="00651679"/>
    <w:rsid w:val="006517DA"/>
    <w:rsid w:val="0065192A"/>
    <w:rsid w:val="00651A2F"/>
    <w:rsid w:val="00651B79"/>
    <w:rsid w:val="00651CFD"/>
    <w:rsid w:val="00651E82"/>
    <w:rsid w:val="0065214D"/>
    <w:rsid w:val="006523D7"/>
    <w:rsid w:val="00652524"/>
    <w:rsid w:val="006526D6"/>
    <w:rsid w:val="006526FB"/>
    <w:rsid w:val="00652823"/>
    <w:rsid w:val="00652A7B"/>
    <w:rsid w:val="00652D23"/>
    <w:rsid w:val="00652D48"/>
    <w:rsid w:val="00652D75"/>
    <w:rsid w:val="00652E3A"/>
    <w:rsid w:val="00652ED9"/>
    <w:rsid w:val="00652F41"/>
    <w:rsid w:val="00652F6A"/>
    <w:rsid w:val="00652F6D"/>
    <w:rsid w:val="0065303A"/>
    <w:rsid w:val="006530E1"/>
    <w:rsid w:val="0065316F"/>
    <w:rsid w:val="00653337"/>
    <w:rsid w:val="006536BF"/>
    <w:rsid w:val="006536ED"/>
    <w:rsid w:val="0065391E"/>
    <w:rsid w:val="0065394E"/>
    <w:rsid w:val="00653B3B"/>
    <w:rsid w:val="00653B67"/>
    <w:rsid w:val="00653B71"/>
    <w:rsid w:val="00653E1F"/>
    <w:rsid w:val="00653EE1"/>
    <w:rsid w:val="00654065"/>
    <w:rsid w:val="0065430E"/>
    <w:rsid w:val="006544AB"/>
    <w:rsid w:val="006544C3"/>
    <w:rsid w:val="00654721"/>
    <w:rsid w:val="00654773"/>
    <w:rsid w:val="0065498B"/>
    <w:rsid w:val="00654A98"/>
    <w:rsid w:val="00654DD9"/>
    <w:rsid w:val="00654FE1"/>
    <w:rsid w:val="00655633"/>
    <w:rsid w:val="006557C9"/>
    <w:rsid w:val="0065596C"/>
    <w:rsid w:val="006559A5"/>
    <w:rsid w:val="006559EB"/>
    <w:rsid w:val="00655AA0"/>
    <w:rsid w:val="00655B79"/>
    <w:rsid w:val="00655CBD"/>
    <w:rsid w:val="00655EF1"/>
    <w:rsid w:val="00655F74"/>
    <w:rsid w:val="0065612D"/>
    <w:rsid w:val="00656356"/>
    <w:rsid w:val="0065647B"/>
    <w:rsid w:val="006566E1"/>
    <w:rsid w:val="006566E3"/>
    <w:rsid w:val="006567D4"/>
    <w:rsid w:val="00656815"/>
    <w:rsid w:val="006568A7"/>
    <w:rsid w:val="006569BD"/>
    <w:rsid w:val="00656CD3"/>
    <w:rsid w:val="00656D03"/>
    <w:rsid w:val="00656D2D"/>
    <w:rsid w:val="00656D6F"/>
    <w:rsid w:val="00656E78"/>
    <w:rsid w:val="00656FBD"/>
    <w:rsid w:val="006571EE"/>
    <w:rsid w:val="00657244"/>
    <w:rsid w:val="00657251"/>
    <w:rsid w:val="0065737F"/>
    <w:rsid w:val="00657403"/>
    <w:rsid w:val="00657539"/>
    <w:rsid w:val="006575E1"/>
    <w:rsid w:val="006576B4"/>
    <w:rsid w:val="00657B04"/>
    <w:rsid w:val="00657BC5"/>
    <w:rsid w:val="00657C24"/>
    <w:rsid w:val="0066017E"/>
    <w:rsid w:val="0066023D"/>
    <w:rsid w:val="00660406"/>
    <w:rsid w:val="00660507"/>
    <w:rsid w:val="006607F5"/>
    <w:rsid w:val="00660855"/>
    <w:rsid w:val="006609B1"/>
    <w:rsid w:val="00660B3C"/>
    <w:rsid w:val="00660BA6"/>
    <w:rsid w:val="00660BF2"/>
    <w:rsid w:val="00660DFD"/>
    <w:rsid w:val="00660EEB"/>
    <w:rsid w:val="00660FB3"/>
    <w:rsid w:val="0066129B"/>
    <w:rsid w:val="00661404"/>
    <w:rsid w:val="006616AD"/>
    <w:rsid w:val="00661804"/>
    <w:rsid w:val="0066184C"/>
    <w:rsid w:val="0066198C"/>
    <w:rsid w:val="00661AAE"/>
    <w:rsid w:val="00661ACF"/>
    <w:rsid w:val="00661E32"/>
    <w:rsid w:val="00661FCE"/>
    <w:rsid w:val="00661FF5"/>
    <w:rsid w:val="00662056"/>
    <w:rsid w:val="00662226"/>
    <w:rsid w:val="006622FC"/>
    <w:rsid w:val="00662311"/>
    <w:rsid w:val="00662327"/>
    <w:rsid w:val="006626D7"/>
    <w:rsid w:val="00662773"/>
    <w:rsid w:val="00662781"/>
    <w:rsid w:val="00662E65"/>
    <w:rsid w:val="00662EAB"/>
    <w:rsid w:val="00662EB6"/>
    <w:rsid w:val="00662EE1"/>
    <w:rsid w:val="00662F88"/>
    <w:rsid w:val="00663142"/>
    <w:rsid w:val="006633FA"/>
    <w:rsid w:val="0066347B"/>
    <w:rsid w:val="006634CF"/>
    <w:rsid w:val="006635A1"/>
    <w:rsid w:val="00663626"/>
    <w:rsid w:val="006637E0"/>
    <w:rsid w:val="006637E7"/>
    <w:rsid w:val="00663857"/>
    <w:rsid w:val="00663A2A"/>
    <w:rsid w:val="00663F1C"/>
    <w:rsid w:val="00663F7F"/>
    <w:rsid w:val="006640E4"/>
    <w:rsid w:val="006643B5"/>
    <w:rsid w:val="00664450"/>
    <w:rsid w:val="006646B1"/>
    <w:rsid w:val="006646BB"/>
    <w:rsid w:val="00664830"/>
    <w:rsid w:val="006648B3"/>
    <w:rsid w:val="006648D4"/>
    <w:rsid w:val="00664B49"/>
    <w:rsid w:val="006650B1"/>
    <w:rsid w:val="006654BE"/>
    <w:rsid w:val="00665625"/>
    <w:rsid w:val="006658A0"/>
    <w:rsid w:val="00665B0A"/>
    <w:rsid w:val="00665D19"/>
    <w:rsid w:val="00665D52"/>
    <w:rsid w:val="006660C6"/>
    <w:rsid w:val="00666332"/>
    <w:rsid w:val="00666560"/>
    <w:rsid w:val="0066681C"/>
    <w:rsid w:val="00666C67"/>
    <w:rsid w:val="00666D0D"/>
    <w:rsid w:val="006670B7"/>
    <w:rsid w:val="006670C9"/>
    <w:rsid w:val="00667188"/>
    <w:rsid w:val="0066723B"/>
    <w:rsid w:val="0066736E"/>
    <w:rsid w:val="006673A3"/>
    <w:rsid w:val="00667440"/>
    <w:rsid w:val="00667599"/>
    <w:rsid w:val="006675A4"/>
    <w:rsid w:val="006675B9"/>
    <w:rsid w:val="0066764C"/>
    <w:rsid w:val="006677FE"/>
    <w:rsid w:val="0066791E"/>
    <w:rsid w:val="00667923"/>
    <w:rsid w:val="00667A45"/>
    <w:rsid w:val="00667BAB"/>
    <w:rsid w:val="00667BC9"/>
    <w:rsid w:val="00667DCB"/>
    <w:rsid w:val="00667E13"/>
    <w:rsid w:val="00670405"/>
    <w:rsid w:val="0067048C"/>
    <w:rsid w:val="00670802"/>
    <w:rsid w:val="00670877"/>
    <w:rsid w:val="00670AAC"/>
    <w:rsid w:val="00670BC0"/>
    <w:rsid w:val="00670BC6"/>
    <w:rsid w:val="00670E8B"/>
    <w:rsid w:val="00670FC9"/>
    <w:rsid w:val="00671516"/>
    <w:rsid w:val="006715D8"/>
    <w:rsid w:val="00671A9F"/>
    <w:rsid w:val="00671AA7"/>
    <w:rsid w:val="00671BD8"/>
    <w:rsid w:val="00671D3D"/>
    <w:rsid w:val="006720A1"/>
    <w:rsid w:val="006723F0"/>
    <w:rsid w:val="00672412"/>
    <w:rsid w:val="0067241D"/>
    <w:rsid w:val="00672446"/>
    <w:rsid w:val="00672CD2"/>
    <w:rsid w:val="00672CEF"/>
    <w:rsid w:val="00672E57"/>
    <w:rsid w:val="00672EFD"/>
    <w:rsid w:val="006732B4"/>
    <w:rsid w:val="006732DD"/>
    <w:rsid w:val="006733EE"/>
    <w:rsid w:val="00673820"/>
    <w:rsid w:val="00673A00"/>
    <w:rsid w:val="006742C5"/>
    <w:rsid w:val="0067454F"/>
    <w:rsid w:val="00674917"/>
    <w:rsid w:val="00674A04"/>
    <w:rsid w:val="00674E86"/>
    <w:rsid w:val="00674EFD"/>
    <w:rsid w:val="006752F2"/>
    <w:rsid w:val="00675330"/>
    <w:rsid w:val="0067544C"/>
    <w:rsid w:val="00675789"/>
    <w:rsid w:val="00675907"/>
    <w:rsid w:val="00675A74"/>
    <w:rsid w:val="00675C5D"/>
    <w:rsid w:val="00675E03"/>
    <w:rsid w:val="00675E64"/>
    <w:rsid w:val="00675E9E"/>
    <w:rsid w:val="00675ED1"/>
    <w:rsid w:val="00676404"/>
    <w:rsid w:val="006764D6"/>
    <w:rsid w:val="00676525"/>
    <w:rsid w:val="006765CB"/>
    <w:rsid w:val="00676929"/>
    <w:rsid w:val="00676BA0"/>
    <w:rsid w:val="00676C71"/>
    <w:rsid w:val="00676C8D"/>
    <w:rsid w:val="00676C9E"/>
    <w:rsid w:val="00676E55"/>
    <w:rsid w:val="00677116"/>
    <w:rsid w:val="00677118"/>
    <w:rsid w:val="00677133"/>
    <w:rsid w:val="006771A3"/>
    <w:rsid w:val="00677516"/>
    <w:rsid w:val="006778D5"/>
    <w:rsid w:val="006778E1"/>
    <w:rsid w:val="00677A6A"/>
    <w:rsid w:val="00677B0C"/>
    <w:rsid w:val="00677B32"/>
    <w:rsid w:val="00677C74"/>
    <w:rsid w:val="00677CA0"/>
    <w:rsid w:val="00677D91"/>
    <w:rsid w:val="00677DF7"/>
    <w:rsid w:val="0068017D"/>
    <w:rsid w:val="0068041D"/>
    <w:rsid w:val="0068048F"/>
    <w:rsid w:val="0068049A"/>
    <w:rsid w:val="00680748"/>
    <w:rsid w:val="0068078B"/>
    <w:rsid w:val="00680793"/>
    <w:rsid w:val="0068084F"/>
    <w:rsid w:val="0068088B"/>
    <w:rsid w:val="006809BD"/>
    <w:rsid w:val="006809C8"/>
    <w:rsid w:val="00680B48"/>
    <w:rsid w:val="00680BD3"/>
    <w:rsid w:val="00680C17"/>
    <w:rsid w:val="00680C9A"/>
    <w:rsid w:val="006812A0"/>
    <w:rsid w:val="0068160C"/>
    <w:rsid w:val="0068165E"/>
    <w:rsid w:val="00681B35"/>
    <w:rsid w:val="00681B44"/>
    <w:rsid w:val="00681E75"/>
    <w:rsid w:val="00682192"/>
    <w:rsid w:val="00682422"/>
    <w:rsid w:val="00682427"/>
    <w:rsid w:val="006826AD"/>
    <w:rsid w:val="00682DBC"/>
    <w:rsid w:val="00682E66"/>
    <w:rsid w:val="00682E96"/>
    <w:rsid w:val="00682F3D"/>
    <w:rsid w:val="006834ED"/>
    <w:rsid w:val="00683A52"/>
    <w:rsid w:val="00683A7E"/>
    <w:rsid w:val="00683AC7"/>
    <w:rsid w:val="00683B2F"/>
    <w:rsid w:val="00683C68"/>
    <w:rsid w:val="00684397"/>
    <w:rsid w:val="00684565"/>
    <w:rsid w:val="006847D5"/>
    <w:rsid w:val="00684908"/>
    <w:rsid w:val="00684A2A"/>
    <w:rsid w:val="00684AAC"/>
    <w:rsid w:val="00684BAF"/>
    <w:rsid w:val="00684D34"/>
    <w:rsid w:val="0068553A"/>
    <w:rsid w:val="00685549"/>
    <w:rsid w:val="0068594E"/>
    <w:rsid w:val="00685A08"/>
    <w:rsid w:val="00685A9D"/>
    <w:rsid w:val="00685B7B"/>
    <w:rsid w:val="00685D13"/>
    <w:rsid w:val="00685E51"/>
    <w:rsid w:val="00685EBC"/>
    <w:rsid w:val="00685F7A"/>
    <w:rsid w:val="00686096"/>
    <w:rsid w:val="006860FF"/>
    <w:rsid w:val="006863D4"/>
    <w:rsid w:val="006866EE"/>
    <w:rsid w:val="006867FB"/>
    <w:rsid w:val="00686B84"/>
    <w:rsid w:val="00686BCD"/>
    <w:rsid w:val="00686BEE"/>
    <w:rsid w:val="00686BF6"/>
    <w:rsid w:val="006873A5"/>
    <w:rsid w:val="00687955"/>
    <w:rsid w:val="00687985"/>
    <w:rsid w:val="00687B3D"/>
    <w:rsid w:val="00687C9D"/>
    <w:rsid w:val="00687F3F"/>
    <w:rsid w:val="00690178"/>
    <w:rsid w:val="00690390"/>
    <w:rsid w:val="00690569"/>
    <w:rsid w:val="00690980"/>
    <w:rsid w:val="00690A9D"/>
    <w:rsid w:val="00690BB0"/>
    <w:rsid w:val="00691114"/>
    <w:rsid w:val="006912BE"/>
    <w:rsid w:val="00691460"/>
    <w:rsid w:val="006916C7"/>
    <w:rsid w:val="0069174A"/>
    <w:rsid w:val="0069177F"/>
    <w:rsid w:val="0069181E"/>
    <w:rsid w:val="00691B55"/>
    <w:rsid w:val="00691F89"/>
    <w:rsid w:val="00692040"/>
    <w:rsid w:val="0069230A"/>
    <w:rsid w:val="0069247B"/>
    <w:rsid w:val="00692481"/>
    <w:rsid w:val="006924C1"/>
    <w:rsid w:val="0069263D"/>
    <w:rsid w:val="006929E7"/>
    <w:rsid w:val="00692A09"/>
    <w:rsid w:val="00692FDD"/>
    <w:rsid w:val="0069301A"/>
    <w:rsid w:val="0069307F"/>
    <w:rsid w:val="00693487"/>
    <w:rsid w:val="006937EA"/>
    <w:rsid w:val="0069384F"/>
    <w:rsid w:val="00693B11"/>
    <w:rsid w:val="00693B3A"/>
    <w:rsid w:val="00693DC1"/>
    <w:rsid w:val="00693E1C"/>
    <w:rsid w:val="00694385"/>
    <w:rsid w:val="0069440F"/>
    <w:rsid w:val="00694824"/>
    <w:rsid w:val="00694898"/>
    <w:rsid w:val="00694A11"/>
    <w:rsid w:val="00694C5E"/>
    <w:rsid w:val="00694DFF"/>
    <w:rsid w:val="00694EC1"/>
    <w:rsid w:val="0069522D"/>
    <w:rsid w:val="006952D3"/>
    <w:rsid w:val="0069531A"/>
    <w:rsid w:val="0069532D"/>
    <w:rsid w:val="00695544"/>
    <w:rsid w:val="00695A5C"/>
    <w:rsid w:val="00695AE0"/>
    <w:rsid w:val="00695CDA"/>
    <w:rsid w:val="00695DE6"/>
    <w:rsid w:val="00695E07"/>
    <w:rsid w:val="00695E29"/>
    <w:rsid w:val="0069610D"/>
    <w:rsid w:val="006961AB"/>
    <w:rsid w:val="00696634"/>
    <w:rsid w:val="0069674E"/>
    <w:rsid w:val="0069675C"/>
    <w:rsid w:val="00696F57"/>
    <w:rsid w:val="00697636"/>
    <w:rsid w:val="00697831"/>
    <w:rsid w:val="0069785D"/>
    <w:rsid w:val="006978D5"/>
    <w:rsid w:val="006979D8"/>
    <w:rsid w:val="00697D3A"/>
    <w:rsid w:val="006A009F"/>
    <w:rsid w:val="006A020C"/>
    <w:rsid w:val="006A022B"/>
    <w:rsid w:val="006A0326"/>
    <w:rsid w:val="006A0357"/>
    <w:rsid w:val="006A03D0"/>
    <w:rsid w:val="006A0758"/>
    <w:rsid w:val="006A0955"/>
    <w:rsid w:val="006A099E"/>
    <w:rsid w:val="006A0B0D"/>
    <w:rsid w:val="006A117B"/>
    <w:rsid w:val="006A11B1"/>
    <w:rsid w:val="006A11C5"/>
    <w:rsid w:val="006A1212"/>
    <w:rsid w:val="006A1304"/>
    <w:rsid w:val="006A14D2"/>
    <w:rsid w:val="006A1598"/>
    <w:rsid w:val="006A1969"/>
    <w:rsid w:val="006A1A01"/>
    <w:rsid w:val="006A1BA7"/>
    <w:rsid w:val="006A1C08"/>
    <w:rsid w:val="006A1DA7"/>
    <w:rsid w:val="006A1E56"/>
    <w:rsid w:val="006A201D"/>
    <w:rsid w:val="006A2272"/>
    <w:rsid w:val="006A2B65"/>
    <w:rsid w:val="006A2FAF"/>
    <w:rsid w:val="006A30D2"/>
    <w:rsid w:val="006A31E0"/>
    <w:rsid w:val="006A3894"/>
    <w:rsid w:val="006A38DA"/>
    <w:rsid w:val="006A3D11"/>
    <w:rsid w:val="006A3DDD"/>
    <w:rsid w:val="006A3EFF"/>
    <w:rsid w:val="006A41D2"/>
    <w:rsid w:val="006A45E6"/>
    <w:rsid w:val="006A4705"/>
    <w:rsid w:val="006A4A85"/>
    <w:rsid w:val="006A4EE9"/>
    <w:rsid w:val="006A4F7A"/>
    <w:rsid w:val="006A5238"/>
    <w:rsid w:val="006A5338"/>
    <w:rsid w:val="006A5418"/>
    <w:rsid w:val="006A5858"/>
    <w:rsid w:val="006A5942"/>
    <w:rsid w:val="006A5E88"/>
    <w:rsid w:val="006A6253"/>
    <w:rsid w:val="006A6463"/>
    <w:rsid w:val="006A659F"/>
    <w:rsid w:val="006A6A51"/>
    <w:rsid w:val="006A6A5E"/>
    <w:rsid w:val="006A72B3"/>
    <w:rsid w:val="006A771A"/>
    <w:rsid w:val="006A7C32"/>
    <w:rsid w:val="006A7E9A"/>
    <w:rsid w:val="006A7F48"/>
    <w:rsid w:val="006B00E5"/>
    <w:rsid w:val="006B031A"/>
    <w:rsid w:val="006B03E3"/>
    <w:rsid w:val="006B0420"/>
    <w:rsid w:val="006B069F"/>
    <w:rsid w:val="006B074C"/>
    <w:rsid w:val="006B081B"/>
    <w:rsid w:val="006B08CF"/>
    <w:rsid w:val="006B097D"/>
    <w:rsid w:val="006B09EF"/>
    <w:rsid w:val="006B0AF2"/>
    <w:rsid w:val="006B0B20"/>
    <w:rsid w:val="006B138F"/>
    <w:rsid w:val="006B1398"/>
    <w:rsid w:val="006B14F7"/>
    <w:rsid w:val="006B1550"/>
    <w:rsid w:val="006B1561"/>
    <w:rsid w:val="006B1846"/>
    <w:rsid w:val="006B1C3D"/>
    <w:rsid w:val="006B1F4F"/>
    <w:rsid w:val="006B21B7"/>
    <w:rsid w:val="006B2515"/>
    <w:rsid w:val="006B256C"/>
    <w:rsid w:val="006B2778"/>
    <w:rsid w:val="006B27F9"/>
    <w:rsid w:val="006B28BC"/>
    <w:rsid w:val="006B2B11"/>
    <w:rsid w:val="006B2DCB"/>
    <w:rsid w:val="006B319B"/>
    <w:rsid w:val="006B3249"/>
    <w:rsid w:val="006B3430"/>
    <w:rsid w:val="006B3864"/>
    <w:rsid w:val="006B3D3D"/>
    <w:rsid w:val="006B3D69"/>
    <w:rsid w:val="006B3ED6"/>
    <w:rsid w:val="006B3F79"/>
    <w:rsid w:val="006B408F"/>
    <w:rsid w:val="006B4392"/>
    <w:rsid w:val="006B4410"/>
    <w:rsid w:val="006B44D9"/>
    <w:rsid w:val="006B4528"/>
    <w:rsid w:val="006B4630"/>
    <w:rsid w:val="006B4895"/>
    <w:rsid w:val="006B48CB"/>
    <w:rsid w:val="006B48CE"/>
    <w:rsid w:val="006B4BB2"/>
    <w:rsid w:val="006B4D1D"/>
    <w:rsid w:val="006B4D74"/>
    <w:rsid w:val="006B4F48"/>
    <w:rsid w:val="006B4F9F"/>
    <w:rsid w:val="006B5069"/>
    <w:rsid w:val="006B54E3"/>
    <w:rsid w:val="006B5638"/>
    <w:rsid w:val="006B58FB"/>
    <w:rsid w:val="006B59A4"/>
    <w:rsid w:val="006B5AB2"/>
    <w:rsid w:val="006B5B57"/>
    <w:rsid w:val="006B5C07"/>
    <w:rsid w:val="006B5C7E"/>
    <w:rsid w:val="006B5E9C"/>
    <w:rsid w:val="006B5F35"/>
    <w:rsid w:val="006B61B6"/>
    <w:rsid w:val="006B6250"/>
    <w:rsid w:val="006B627C"/>
    <w:rsid w:val="006B6352"/>
    <w:rsid w:val="006B6455"/>
    <w:rsid w:val="006B65ED"/>
    <w:rsid w:val="006B660A"/>
    <w:rsid w:val="006B662F"/>
    <w:rsid w:val="006B686E"/>
    <w:rsid w:val="006B6C35"/>
    <w:rsid w:val="006B6EB6"/>
    <w:rsid w:val="006B6FC4"/>
    <w:rsid w:val="006B6FD4"/>
    <w:rsid w:val="006B7291"/>
    <w:rsid w:val="006B72EC"/>
    <w:rsid w:val="006B752A"/>
    <w:rsid w:val="006B75F8"/>
    <w:rsid w:val="006B7908"/>
    <w:rsid w:val="006B79F1"/>
    <w:rsid w:val="006B7A42"/>
    <w:rsid w:val="006B7A54"/>
    <w:rsid w:val="006B7BCB"/>
    <w:rsid w:val="006B7C5B"/>
    <w:rsid w:val="006B7D72"/>
    <w:rsid w:val="006B7DA6"/>
    <w:rsid w:val="006B7E1A"/>
    <w:rsid w:val="006B7F60"/>
    <w:rsid w:val="006C01C1"/>
    <w:rsid w:val="006C052B"/>
    <w:rsid w:val="006C06CD"/>
    <w:rsid w:val="006C07E3"/>
    <w:rsid w:val="006C0835"/>
    <w:rsid w:val="006C0B56"/>
    <w:rsid w:val="006C0E8F"/>
    <w:rsid w:val="006C12F0"/>
    <w:rsid w:val="006C1875"/>
    <w:rsid w:val="006C19B5"/>
    <w:rsid w:val="006C1BBE"/>
    <w:rsid w:val="006C1BFD"/>
    <w:rsid w:val="006C1E30"/>
    <w:rsid w:val="006C21B7"/>
    <w:rsid w:val="006C21B9"/>
    <w:rsid w:val="006C2401"/>
    <w:rsid w:val="006C24B9"/>
    <w:rsid w:val="006C24BE"/>
    <w:rsid w:val="006C25BC"/>
    <w:rsid w:val="006C2901"/>
    <w:rsid w:val="006C2B95"/>
    <w:rsid w:val="006C2BC8"/>
    <w:rsid w:val="006C2E53"/>
    <w:rsid w:val="006C2EF9"/>
    <w:rsid w:val="006C2F96"/>
    <w:rsid w:val="006C315E"/>
    <w:rsid w:val="006C363B"/>
    <w:rsid w:val="006C36C7"/>
    <w:rsid w:val="006C3C84"/>
    <w:rsid w:val="006C3E3E"/>
    <w:rsid w:val="006C3F3B"/>
    <w:rsid w:val="006C45A4"/>
    <w:rsid w:val="006C470B"/>
    <w:rsid w:val="006C4ACE"/>
    <w:rsid w:val="006C4AF6"/>
    <w:rsid w:val="006C4BCF"/>
    <w:rsid w:val="006C4C3D"/>
    <w:rsid w:val="006C4C50"/>
    <w:rsid w:val="006C4CAA"/>
    <w:rsid w:val="006C5232"/>
    <w:rsid w:val="006C5380"/>
    <w:rsid w:val="006C56A9"/>
    <w:rsid w:val="006C5807"/>
    <w:rsid w:val="006C5A7E"/>
    <w:rsid w:val="006C5A9C"/>
    <w:rsid w:val="006C5CAC"/>
    <w:rsid w:val="006C5D66"/>
    <w:rsid w:val="006C5E77"/>
    <w:rsid w:val="006C5F1A"/>
    <w:rsid w:val="006C6388"/>
    <w:rsid w:val="006C63AA"/>
    <w:rsid w:val="006C6505"/>
    <w:rsid w:val="006C667A"/>
    <w:rsid w:val="006C694E"/>
    <w:rsid w:val="006C69D4"/>
    <w:rsid w:val="006C6E6A"/>
    <w:rsid w:val="006C6E9E"/>
    <w:rsid w:val="006C7104"/>
    <w:rsid w:val="006C71A6"/>
    <w:rsid w:val="006C7325"/>
    <w:rsid w:val="006C7426"/>
    <w:rsid w:val="006C758A"/>
    <w:rsid w:val="006C75A9"/>
    <w:rsid w:val="006C7690"/>
    <w:rsid w:val="006C76C0"/>
    <w:rsid w:val="006C79EC"/>
    <w:rsid w:val="006C7A28"/>
    <w:rsid w:val="006C7CCE"/>
    <w:rsid w:val="006C7E33"/>
    <w:rsid w:val="006C7EC0"/>
    <w:rsid w:val="006D00B8"/>
    <w:rsid w:val="006D0188"/>
    <w:rsid w:val="006D0193"/>
    <w:rsid w:val="006D0354"/>
    <w:rsid w:val="006D0446"/>
    <w:rsid w:val="006D0756"/>
    <w:rsid w:val="006D0D3D"/>
    <w:rsid w:val="006D0F0C"/>
    <w:rsid w:val="006D1086"/>
    <w:rsid w:val="006D1218"/>
    <w:rsid w:val="006D1271"/>
    <w:rsid w:val="006D12C7"/>
    <w:rsid w:val="006D14B5"/>
    <w:rsid w:val="006D1646"/>
    <w:rsid w:val="006D1720"/>
    <w:rsid w:val="006D182D"/>
    <w:rsid w:val="006D19ED"/>
    <w:rsid w:val="006D1A31"/>
    <w:rsid w:val="006D1AB3"/>
    <w:rsid w:val="006D1BA9"/>
    <w:rsid w:val="006D1CF5"/>
    <w:rsid w:val="006D1D1C"/>
    <w:rsid w:val="006D1EB7"/>
    <w:rsid w:val="006D1F2D"/>
    <w:rsid w:val="006D21C5"/>
    <w:rsid w:val="006D229D"/>
    <w:rsid w:val="006D23B2"/>
    <w:rsid w:val="006D24D6"/>
    <w:rsid w:val="006D2706"/>
    <w:rsid w:val="006D2FA9"/>
    <w:rsid w:val="006D3198"/>
    <w:rsid w:val="006D3215"/>
    <w:rsid w:val="006D32FB"/>
    <w:rsid w:val="006D3371"/>
    <w:rsid w:val="006D34F8"/>
    <w:rsid w:val="006D357A"/>
    <w:rsid w:val="006D3F0D"/>
    <w:rsid w:val="006D408C"/>
    <w:rsid w:val="006D421C"/>
    <w:rsid w:val="006D4224"/>
    <w:rsid w:val="006D4D59"/>
    <w:rsid w:val="006D4E1D"/>
    <w:rsid w:val="006D4EE7"/>
    <w:rsid w:val="006D4F85"/>
    <w:rsid w:val="006D5079"/>
    <w:rsid w:val="006D5136"/>
    <w:rsid w:val="006D51DB"/>
    <w:rsid w:val="006D533D"/>
    <w:rsid w:val="006D55E7"/>
    <w:rsid w:val="006D56E6"/>
    <w:rsid w:val="006D5C56"/>
    <w:rsid w:val="006D5DEE"/>
    <w:rsid w:val="006D5ED8"/>
    <w:rsid w:val="006D5F5B"/>
    <w:rsid w:val="006D60CE"/>
    <w:rsid w:val="006D60EC"/>
    <w:rsid w:val="006D635D"/>
    <w:rsid w:val="006D641E"/>
    <w:rsid w:val="006D65F8"/>
    <w:rsid w:val="006D661A"/>
    <w:rsid w:val="006D670B"/>
    <w:rsid w:val="006D69C8"/>
    <w:rsid w:val="006D6A86"/>
    <w:rsid w:val="006D6D8E"/>
    <w:rsid w:val="006D708B"/>
    <w:rsid w:val="006D710D"/>
    <w:rsid w:val="006D724B"/>
    <w:rsid w:val="006D735B"/>
    <w:rsid w:val="006D762E"/>
    <w:rsid w:val="006D7731"/>
    <w:rsid w:val="006D77F0"/>
    <w:rsid w:val="006D78C0"/>
    <w:rsid w:val="006D7949"/>
    <w:rsid w:val="006D797E"/>
    <w:rsid w:val="006D799C"/>
    <w:rsid w:val="006D7A50"/>
    <w:rsid w:val="006D7BB4"/>
    <w:rsid w:val="006D7E0A"/>
    <w:rsid w:val="006D7EF7"/>
    <w:rsid w:val="006E012E"/>
    <w:rsid w:val="006E03AC"/>
    <w:rsid w:val="006E065B"/>
    <w:rsid w:val="006E085D"/>
    <w:rsid w:val="006E09F3"/>
    <w:rsid w:val="006E0A49"/>
    <w:rsid w:val="006E0BA4"/>
    <w:rsid w:val="006E0D1C"/>
    <w:rsid w:val="006E0DBF"/>
    <w:rsid w:val="006E1233"/>
    <w:rsid w:val="006E162C"/>
    <w:rsid w:val="006E19FF"/>
    <w:rsid w:val="006E1C69"/>
    <w:rsid w:val="006E1C91"/>
    <w:rsid w:val="006E1D28"/>
    <w:rsid w:val="006E1DC7"/>
    <w:rsid w:val="006E1E85"/>
    <w:rsid w:val="006E1EC5"/>
    <w:rsid w:val="006E2193"/>
    <w:rsid w:val="006E2240"/>
    <w:rsid w:val="006E2347"/>
    <w:rsid w:val="006E25FC"/>
    <w:rsid w:val="006E265E"/>
    <w:rsid w:val="006E29D4"/>
    <w:rsid w:val="006E2C19"/>
    <w:rsid w:val="006E2D06"/>
    <w:rsid w:val="006E2E34"/>
    <w:rsid w:val="006E311D"/>
    <w:rsid w:val="006E31F8"/>
    <w:rsid w:val="006E3465"/>
    <w:rsid w:val="006E36C4"/>
    <w:rsid w:val="006E3AF8"/>
    <w:rsid w:val="006E3C21"/>
    <w:rsid w:val="006E3C8A"/>
    <w:rsid w:val="006E3C98"/>
    <w:rsid w:val="006E3E82"/>
    <w:rsid w:val="006E4186"/>
    <w:rsid w:val="006E452A"/>
    <w:rsid w:val="006E45E6"/>
    <w:rsid w:val="006E463F"/>
    <w:rsid w:val="006E4789"/>
    <w:rsid w:val="006E49C1"/>
    <w:rsid w:val="006E4A72"/>
    <w:rsid w:val="006E4B21"/>
    <w:rsid w:val="006E4C14"/>
    <w:rsid w:val="006E5091"/>
    <w:rsid w:val="006E52B2"/>
    <w:rsid w:val="006E54FB"/>
    <w:rsid w:val="006E55F0"/>
    <w:rsid w:val="006E5743"/>
    <w:rsid w:val="006E58F9"/>
    <w:rsid w:val="006E6157"/>
    <w:rsid w:val="006E6230"/>
    <w:rsid w:val="006E62B0"/>
    <w:rsid w:val="006E66C8"/>
    <w:rsid w:val="006E69BF"/>
    <w:rsid w:val="006E6B23"/>
    <w:rsid w:val="006E6E77"/>
    <w:rsid w:val="006E6EAE"/>
    <w:rsid w:val="006E6FBC"/>
    <w:rsid w:val="006E70C9"/>
    <w:rsid w:val="006E7350"/>
    <w:rsid w:val="006E754B"/>
    <w:rsid w:val="006E77EA"/>
    <w:rsid w:val="006E7875"/>
    <w:rsid w:val="006E7B32"/>
    <w:rsid w:val="006E7D47"/>
    <w:rsid w:val="006E7EE1"/>
    <w:rsid w:val="006F0339"/>
    <w:rsid w:val="006F0603"/>
    <w:rsid w:val="006F0680"/>
    <w:rsid w:val="006F0D30"/>
    <w:rsid w:val="006F0F5D"/>
    <w:rsid w:val="006F13C5"/>
    <w:rsid w:val="006F141F"/>
    <w:rsid w:val="006F15C8"/>
    <w:rsid w:val="006F1BE8"/>
    <w:rsid w:val="006F1CDF"/>
    <w:rsid w:val="006F1EC2"/>
    <w:rsid w:val="006F2044"/>
    <w:rsid w:val="006F2053"/>
    <w:rsid w:val="006F223E"/>
    <w:rsid w:val="006F22BC"/>
    <w:rsid w:val="006F22E0"/>
    <w:rsid w:val="006F2467"/>
    <w:rsid w:val="006F24AE"/>
    <w:rsid w:val="006F262C"/>
    <w:rsid w:val="006F2902"/>
    <w:rsid w:val="006F2988"/>
    <w:rsid w:val="006F29FC"/>
    <w:rsid w:val="006F2AAE"/>
    <w:rsid w:val="006F2AD3"/>
    <w:rsid w:val="006F2B90"/>
    <w:rsid w:val="006F2EE9"/>
    <w:rsid w:val="006F30F0"/>
    <w:rsid w:val="006F317C"/>
    <w:rsid w:val="006F32A3"/>
    <w:rsid w:val="006F387E"/>
    <w:rsid w:val="006F3AE0"/>
    <w:rsid w:val="006F3AFA"/>
    <w:rsid w:val="006F3FFE"/>
    <w:rsid w:val="006F4259"/>
    <w:rsid w:val="006F43DD"/>
    <w:rsid w:val="006F43FD"/>
    <w:rsid w:val="006F4547"/>
    <w:rsid w:val="006F4593"/>
    <w:rsid w:val="006F479B"/>
    <w:rsid w:val="006F479D"/>
    <w:rsid w:val="006F4993"/>
    <w:rsid w:val="006F4D68"/>
    <w:rsid w:val="006F4DD4"/>
    <w:rsid w:val="006F4DF1"/>
    <w:rsid w:val="006F52C3"/>
    <w:rsid w:val="006F55C8"/>
    <w:rsid w:val="006F560D"/>
    <w:rsid w:val="006F5834"/>
    <w:rsid w:val="006F5974"/>
    <w:rsid w:val="006F59AF"/>
    <w:rsid w:val="006F5A7E"/>
    <w:rsid w:val="006F5B98"/>
    <w:rsid w:val="006F5CE4"/>
    <w:rsid w:val="006F5D37"/>
    <w:rsid w:val="006F6534"/>
    <w:rsid w:val="006F65B3"/>
    <w:rsid w:val="006F6619"/>
    <w:rsid w:val="006F6684"/>
    <w:rsid w:val="006F66CC"/>
    <w:rsid w:val="006F6C42"/>
    <w:rsid w:val="006F6CBA"/>
    <w:rsid w:val="006F76B4"/>
    <w:rsid w:val="006F778A"/>
    <w:rsid w:val="006F7D1F"/>
    <w:rsid w:val="0070010A"/>
    <w:rsid w:val="00700380"/>
    <w:rsid w:val="007003D1"/>
    <w:rsid w:val="00700766"/>
    <w:rsid w:val="00700A96"/>
    <w:rsid w:val="00700B34"/>
    <w:rsid w:val="00700BCB"/>
    <w:rsid w:val="00700FD9"/>
    <w:rsid w:val="007010B3"/>
    <w:rsid w:val="007010DF"/>
    <w:rsid w:val="007010F7"/>
    <w:rsid w:val="007014ED"/>
    <w:rsid w:val="0070168F"/>
    <w:rsid w:val="00701979"/>
    <w:rsid w:val="00701AC1"/>
    <w:rsid w:val="00701BC6"/>
    <w:rsid w:val="00701E3E"/>
    <w:rsid w:val="007022F7"/>
    <w:rsid w:val="007025F9"/>
    <w:rsid w:val="00702671"/>
    <w:rsid w:val="00702674"/>
    <w:rsid w:val="007028D6"/>
    <w:rsid w:val="00702A76"/>
    <w:rsid w:val="00702F32"/>
    <w:rsid w:val="00702FD1"/>
    <w:rsid w:val="00703175"/>
    <w:rsid w:val="00703227"/>
    <w:rsid w:val="007032E2"/>
    <w:rsid w:val="007033DF"/>
    <w:rsid w:val="007034AD"/>
    <w:rsid w:val="007039B9"/>
    <w:rsid w:val="00703A6E"/>
    <w:rsid w:val="00703CAF"/>
    <w:rsid w:val="00703CB4"/>
    <w:rsid w:val="00703E4C"/>
    <w:rsid w:val="00703EB5"/>
    <w:rsid w:val="00703F2B"/>
    <w:rsid w:val="00703F74"/>
    <w:rsid w:val="00704057"/>
    <w:rsid w:val="00704309"/>
    <w:rsid w:val="007043B8"/>
    <w:rsid w:val="0070453D"/>
    <w:rsid w:val="007045C5"/>
    <w:rsid w:val="00704729"/>
    <w:rsid w:val="00704C94"/>
    <w:rsid w:val="00704E04"/>
    <w:rsid w:val="00704E2B"/>
    <w:rsid w:val="00705072"/>
    <w:rsid w:val="0070553F"/>
    <w:rsid w:val="007056CB"/>
    <w:rsid w:val="00705A66"/>
    <w:rsid w:val="00705C6E"/>
    <w:rsid w:val="00705D8B"/>
    <w:rsid w:val="00705FF7"/>
    <w:rsid w:val="007063EF"/>
    <w:rsid w:val="00706621"/>
    <w:rsid w:val="00706862"/>
    <w:rsid w:val="007069E6"/>
    <w:rsid w:val="00706A08"/>
    <w:rsid w:val="00706B85"/>
    <w:rsid w:val="00706F17"/>
    <w:rsid w:val="00706F5E"/>
    <w:rsid w:val="0070740E"/>
    <w:rsid w:val="0070759E"/>
    <w:rsid w:val="00707691"/>
    <w:rsid w:val="007077D4"/>
    <w:rsid w:val="00707947"/>
    <w:rsid w:val="00707D9D"/>
    <w:rsid w:val="007100AD"/>
    <w:rsid w:val="007100E1"/>
    <w:rsid w:val="007101C7"/>
    <w:rsid w:val="00710428"/>
    <w:rsid w:val="00710694"/>
    <w:rsid w:val="00710826"/>
    <w:rsid w:val="0071099D"/>
    <w:rsid w:val="00710A48"/>
    <w:rsid w:val="00710BC0"/>
    <w:rsid w:val="00710D8E"/>
    <w:rsid w:val="007111A2"/>
    <w:rsid w:val="007111DC"/>
    <w:rsid w:val="007114DB"/>
    <w:rsid w:val="007115B8"/>
    <w:rsid w:val="0071178F"/>
    <w:rsid w:val="00711A47"/>
    <w:rsid w:val="00711C92"/>
    <w:rsid w:val="00712482"/>
    <w:rsid w:val="00712867"/>
    <w:rsid w:val="00712994"/>
    <w:rsid w:val="00712B99"/>
    <w:rsid w:val="00712CAF"/>
    <w:rsid w:val="00712FF6"/>
    <w:rsid w:val="00713074"/>
    <w:rsid w:val="007130EB"/>
    <w:rsid w:val="0071322F"/>
    <w:rsid w:val="007132A4"/>
    <w:rsid w:val="0071396F"/>
    <w:rsid w:val="00713B1C"/>
    <w:rsid w:val="00713CEA"/>
    <w:rsid w:val="00713DBC"/>
    <w:rsid w:val="00713FB8"/>
    <w:rsid w:val="0071409D"/>
    <w:rsid w:val="00714144"/>
    <w:rsid w:val="007143FD"/>
    <w:rsid w:val="0071473E"/>
    <w:rsid w:val="00714788"/>
    <w:rsid w:val="00714794"/>
    <w:rsid w:val="00714A54"/>
    <w:rsid w:val="00714AE4"/>
    <w:rsid w:val="00714B52"/>
    <w:rsid w:val="00714B98"/>
    <w:rsid w:val="00715200"/>
    <w:rsid w:val="007155B9"/>
    <w:rsid w:val="007156B8"/>
    <w:rsid w:val="007156D3"/>
    <w:rsid w:val="007157C9"/>
    <w:rsid w:val="00715802"/>
    <w:rsid w:val="00715B2B"/>
    <w:rsid w:val="00715B5C"/>
    <w:rsid w:val="00715CEC"/>
    <w:rsid w:val="00715ED1"/>
    <w:rsid w:val="00715EDB"/>
    <w:rsid w:val="00715F68"/>
    <w:rsid w:val="00716171"/>
    <w:rsid w:val="00716422"/>
    <w:rsid w:val="00716824"/>
    <w:rsid w:val="00716991"/>
    <w:rsid w:val="00716A6D"/>
    <w:rsid w:val="00716BAD"/>
    <w:rsid w:val="00716BCE"/>
    <w:rsid w:val="00716BD2"/>
    <w:rsid w:val="00716BE1"/>
    <w:rsid w:val="00716C35"/>
    <w:rsid w:val="00716CCA"/>
    <w:rsid w:val="00716E9D"/>
    <w:rsid w:val="00716FE6"/>
    <w:rsid w:val="00717095"/>
    <w:rsid w:val="00717438"/>
    <w:rsid w:val="007175F1"/>
    <w:rsid w:val="007178D3"/>
    <w:rsid w:val="00717948"/>
    <w:rsid w:val="00717CD5"/>
    <w:rsid w:val="00717D1F"/>
    <w:rsid w:val="00717E57"/>
    <w:rsid w:val="00717F5E"/>
    <w:rsid w:val="00717FA6"/>
    <w:rsid w:val="00720002"/>
    <w:rsid w:val="007200A7"/>
    <w:rsid w:val="0072018D"/>
    <w:rsid w:val="00720260"/>
    <w:rsid w:val="0072029D"/>
    <w:rsid w:val="007202B2"/>
    <w:rsid w:val="0072068B"/>
    <w:rsid w:val="007207C0"/>
    <w:rsid w:val="00720834"/>
    <w:rsid w:val="007208B5"/>
    <w:rsid w:val="0072092B"/>
    <w:rsid w:val="00720988"/>
    <w:rsid w:val="00720991"/>
    <w:rsid w:val="00720995"/>
    <w:rsid w:val="007209A9"/>
    <w:rsid w:val="00720ACA"/>
    <w:rsid w:val="00720B66"/>
    <w:rsid w:val="00720BBF"/>
    <w:rsid w:val="00720CA2"/>
    <w:rsid w:val="00720D54"/>
    <w:rsid w:val="00720E7B"/>
    <w:rsid w:val="00720FDC"/>
    <w:rsid w:val="00720FE5"/>
    <w:rsid w:val="00721000"/>
    <w:rsid w:val="007210AD"/>
    <w:rsid w:val="007210FF"/>
    <w:rsid w:val="00721394"/>
    <w:rsid w:val="0072144D"/>
    <w:rsid w:val="007214B8"/>
    <w:rsid w:val="007216A7"/>
    <w:rsid w:val="0072178A"/>
    <w:rsid w:val="007217CB"/>
    <w:rsid w:val="007218C7"/>
    <w:rsid w:val="00721D78"/>
    <w:rsid w:val="00722044"/>
    <w:rsid w:val="00722068"/>
    <w:rsid w:val="007223F0"/>
    <w:rsid w:val="007224DF"/>
    <w:rsid w:val="00722639"/>
    <w:rsid w:val="007226EF"/>
    <w:rsid w:val="00722723"/>
    <w:rsid w:val="007228DB"/>
    <w:rsid w:val="007229A3"/>
    <w:rsid w:val="00722C5C"/>
    <w:rsid w:val="00722CC3"/>
    <w:rsid w:val="00722EE4"/>
    <w:rsid w:val="00722FF6"/>
    <w:rsid w:val="00723041"/>
    <w:rsid w:val="0072306C"/>
    <w:rsid w:val="00723139"/>
    <w:rsid w:val="007232EA"/>
    <w:rsid w:val="0072336F"/>
    <w:rsid w:val="007234F8"/>
    <w:rsid w:val="007236C8"/>
    <w:rsid w:val="0072399B"/>
    <w:rsid w:val="00723CD0"/>
    <w:rsid w:val="0072402A"/>
    <w:rsid w:val="00724142"/>
    <w:rsid w:val="00724208"/>
    <w:rsid w:val="00724246"/>
    <w:rsid w:val="0072487A"/>
    <w:rsid w:val="007248FE"/>
    <w:rsid w:val="007249D7"/>
    <w:rsid w:val="00724C08"/>
    <w:rsid w:val="00724E19"/>
    <w:rsid w:val="00725196"/>
    <w:rsid w:val="007251B0"/>
    <w:rsid w:val="007252F2"/>
    <w:rsid w:val="00725640"/>
    <w:rsid w:val="007256C5"/>
    <w:rsid w:val="007257F1"/>
    <w:rsid w:val="00725AED"/>
    <w:rsid w:val="00725B6F"/>
    <w:rsid w:val="00725E36"/>
    <w:rsid w:val="00725F75"/>
    <w:rsid w:val="007260F6"/>
    <w:rsid w:val="007262D2"/>
    <w:rsid w:val="007262E6"/>
    <w:rsid w:val="007264B5"/>
    <w:rsid w:val="0072666B"/>
    <w:rsid w:val="007268A2"/>
    <w:rsid w:val="00726A6D"/>
    <w:rsid w:val="00726B00"/>
    <w:rsid w:val="0072706A"/>
    <w:rsid w:val="00727395"/>
    <w:rsid w:val="0072745E"/>
    <w:rsid w:val="0072755C"/>
    <w:rsid w:val="007278A5"/>
    <w:rsid w:val="007279EA"/>
    <w:rsid w:val="00727A21"/>
    <w:rsid w:val="00727A88"/>
    <w:rsid w:val="00727B63"/>
    <w:rsid w:val="00727B79"/>
    <w:rsid w:val="00727C2B"/>
    <w:rsid w:val="00727CCF"/>
    <w:rsid w:val="00727D4A"/>
    <w:rsid w:val="00727EF2"/>
    <w:rsid w:val="0073000C"/>
    <w:rsid w:val="007300A8"/>
    <w:rsid w:val="00730505"/>
    <w:rsid w:val="007305E0"/>
    <w:rsid w:val="0073071D"/>
    <w:rsid w:val="007309DE"/>
    <w:rsid w:val="00730A66"/>
    <w:rsid w:val="00730B4B"/>
    <w:rsid w:val="00730C02"/>
    <w:rsid w:val="00730F2B"/>
    <w:rsid w:val="00730FBB"/>
    <w:rsid w:val="0073122B"/>
    <w:rsid w:val="007312B2"/>
    <w:rsid w:val="0073146F"/>
    <w:rsid w:val="00731638"/>
    <w:rsid w:val="00731A29"/>
    <w:rsid w:val="00731A7A"/>
    <w:rsid w:val="00731D2D"/>
    <w:rsid w:val="00731D90"/>
    <w:rsid w:val="00731DAF"/>
    <w:rsid w:val="00731E70"/>
    <w:rsid w:val="0073227C"/>
    <w:rsid w:val="0073241B"/>
    <w:rsid w:val="007326F0"/>
    <w:rsid w:val="0073285B"/>
    <w:rsid w:val="00732DC3"/>
    <w:rsid w:val="00732DC8"/>
    <w:rsid w:val="00732EF0"/>
    <w:rsid w:val="00732F7F"/>
    <w:rsid w:val="00733070"/>
    <w:rsid w:val="00733180"/>
    <w:rsid w:val="0073369C"/>
    <w:rsid w:val="007338ED"/>
    <w:rsid w:val="0073428F"/>
    <w:rsid w:val="007342A5"/>
    <w:rsid w:val="0073476A"/>
    <w:rsid w:val="00734836"/>
    <w:rsid w:val="00734982"/>
    <w:rsid w:val="00734BD7"/>
    <w:rsid w:val="00734C36"/>
    <w:rsid w:val="00734D6A"/>
    <w:rsid w:val="00734D98"/>
    <w:rsid w:val="00734DDD"/>
    <w:rsid w:val="0073500A"/>
    <w:rsid w:val="00735087"/>
    <w:rsid w:val="00735510"/>
    <w:rsid w:val="00735522"/>
    <w:rsid w:val="00735531"/>
    <w:rsid w:val="0073577B"/>
    <w:rsid w:val="00735AAC"/>
    <w:rsid w:val="00735E38"/>
    <w:rsid w:val="00735E79"/>
    <w:rsid w:val="00735EFD"/>
    <w:rsid w:val="0073610A"/>
    <w:rsid w:val="00736181"/>
    <w:rsid w:val="007362E3"/>
    <w:rsid w:val="0073634F"/>
    <w:rsid w:val="007363D3"/>
    <w:rsid w:val="00736418"/>
    <w:rsid w:val="00736461"/>
    <w:rsid w:val="0073670B"/>
    <w:rsid w:val="00736873"/>
    <w:rsid w:val="007368B3"/>
    <w:rsid w:val="00736B13"/>
    <w:rsid w:val="00736C49"/>
    <w:rsid w:val="00736D09"/>
    <w:rsid w:val="00736DBD"/>
    <w:rsid w:val="0073710A"/>
    <w:rsid w:val="0073744F"/>
    <w:rsid w:val="0073751B"/>
    <w:rsid w:val="0073791F"/>
    <w:rsid w:val="00737C4E"/>
    <w:rsid w:val="00737F3A"/>
    <w:rsid w:val="007401BA"/>
    <w:rsid w:val="007401D4"/>
    <w:rsid w:val="00740439"/>
    <w:rsid w:val="00740491"/>
    <w:rsid w:val="007406EA"/>
    <w:rsid w:val="007408F9"/>
    <w:rsid w:val="00740A40"/>
    <w:rsid w:val="00740C09"/>
    <w:rsid w:val="00740CB0"/>
    <w:rsid w:val="00740E22"/>
    <w:rsid w:val="007411BA"/>
    <w:rsid w:val="007414A7"/>
    <w:rsid w:val="00741523"/>
    <w:rsid w:val="007416A7"/>
    <w:rsid w:val="00741D14"/>
    <w:rsid w:val="00741DD1"/>
    <w:rsid w:val="00742460"/>
    <w:rsid w:val="007424BD"/>
    <w:rsid w:val="00742581"/>
    <w:rsid w:val="00742791"/>
    <w:rsid w:val="007427D5"/>
    <w:rsid w:val="00742914"/>
    <w:rsid w:val="00742B6F"/>
    <w:rsid w:val="00742D1D"/>
    <w:rsid w:val="00742D38"/>
    <w:rsid w:val="00742E69"/>
    <w:rsid w:val="00742EF8"/>
    <w:rsid w:val="00743450"/>
    <w:rsid w:val="0074345A"/>
    <w:rsid w:val="007434A9"/>
    <w:rsid w:val="00743532"/>
    <w:rsid w:val="00743783"/>
    <w:rsid w:val="007437A4"/>
    <w:rsid w:val="00743814"/>
    <w:rsid w:val="00743AC1"/>
    <w:rsid w:val="00743B57"/>
    <w:rsid w:val="00743B7C"/>
    <w:rsid w:val="00743BED"/>
    <w:rsid w:val="00743C1E"/>
    <w:rsid w:val="00744122"/>
    <w:rsid w:val="00744152"/>
    <w:rsid w:val="00744203"/>
    <w:rsid w:val="0074425F"/>
    <w:rsid w:val="0074431E"/>
    <w:rsid w:val="00744414"/>
    <w:rsid w:val="0074442D"/>
    <w:rsid w:val="0074468C"/>
    <w:rsid w:val="00744D3A"/>
    <w:rsid w:val="00744FA8"/>
    <w:rsid w:val="007454AA"/>
    <w:rsid w:val="00745549"/>
    <w:rsid w:val="00745569"/>
    <w:rsid w:val="007455CE"/>
    <w:rsid w:val="007457A9"/>
    <w:rsid w:val="007457F2"/>
    <w:rsid w:val="0074596C"/>
    <w:rsid w:val="007459D1"/>
    <w:rsid w:val="00745B12"/>
    <w:rsid w:val="00745C93"/>
    <w:rsid w:val="00745CA5"/>
    <w:rsid w:val="00745FB0"/>
    <w:rsid w:val="007460E9"/>
    <w:rsid w:val="00746289"/>
    <w:rsid w:val="0074630F"/>
    <w:rsid w:val="00746325"/>
    <w:rsid w:val="007463B5"/>
    <w:rsid w:val="00746477"/>
    <w:rsid w:val="007466D4"/>
    <w:rsid w:val="00746706"/>
    <w:rsid w:val="0074670E"/>
    <w:rsid w:val="00746814"/>
    <w:rsid w:val="00746A25"/>
    <w:rsid w:val="00746ACD"/>
    <w:rsid w:val="00746B2A"/>
    <w:rsid w:val="00746D93"/>
    <w:rsid w:val="00746E5E"/>
    <w:rsid w:val="00746F2C"/>
    <w:rsid w:val="007470BC"/>
    <w:rsid w:val="00747112"/>
    <w:rsid w:val="00747198"/>
    <w:rsid w:val="00747465"/>
    <w:rsid w:val="0074749F"/>
    <w:rsid w:val="0074761D"/>
    <w:rsid w:val="00747758"/>
    <w:rsid w:val="00747AD7"/>
    <w:rsid w:val="00747BF3"/>
    <w:rsid w:val="00747DF9"/>
    <w:rsid w:val="00750055"/>
    <w:rsid w:val="00750312"/>
    <w:rsid w:val="00750326"/>
    <w:rsid w:val="0075032C"/>
    <w:rsid w:val="00750371"/>
    <w:rsid w:val="007504DA"/>
    <w:rsid w:val="00750501"/>
    <w:rsid w:val="0075061A"/>
    <w:rsid w:val="007506B5"/>
    <w:rsid w:val="00750804"/>
    <w:rsid w:val="00750A5D"/>
    <w:rsid w:val="00750EAC"/>
    <w:rsid w:val="0075106F"/>
    <w:rsid w:val="0075117B"/>
    <w:rsid w:val="0075133E"/>
    <w:rsid w:val="0075142B"/>
    <w:rsid w:val="007514F3"/>
    <w:rsid w:val="00751573"/>
    <w:rsid w:val="00751578"/>
    <w:rsid w:val="00751585"/>
    <w:rsid w:val="00751792"/>
    <w:rsid w:val="00751808"/>
    <w:rsid w:val="00751840"/>
    <w:rsid w:val="007518D6"/>
    <w:rsid w:val="00751D3C"/>
    <w:rsid w:val="00752062"/>
    <w:rsid w:val="00752217"/>
    <w:rsid w:val="0075239E"/>
    <w:rsid w:val="007523B4"/>
    <w:rsid w:val="007525F2"/>
    <w:rsid w:val="007529BB"/>
    <w:rsid w:val="00752C9E"/>
    <w:rsid w:val="00752CF2"/>
    <w:rsid w:val="00753520"/>
    <w:rsid w:val="00753531"/>
    <w:rsid w:val="0075381F"/>
    <w:rsid w:val="00753878"/>
    <w:rsid w:val="0075396A"/>
    <w:rsid w:val="00753B1F"/>
    <w:rsid w:val="00753F83"/>
    <w:rsid w:val="007547C2"/>
    <w:rsid w:val="007548BB"/>
    <w:rsid w:val="00754DA0"/>
    <w:rsid w:val="00754EB3"/>
    <w:rsid w:val="00754ED5"/>
    <w:rsid w:val="0075504B"/>
    <w:rsid w:val="00755311"/>
    <w:rsid w:val="00755419"/>
    <w:rsid w:val="00755474"/>
    <w:rsid w:val="00755729"/>
    <w:rsid w:val="007559B8"/>
    <w:rsid w:val="00755A68"/>
    <w:rsid w:val="00755C6F"/>
    <w:rsid w:val="00755DDE"/>
    <w:rsid w:val="00756057"/>
    <w:rsid w:val="00756066"/>
    <w:rsid w:val="007560AF"/>
    <w:rsid w:val="00756109"/>
    <w:rsid w:val="00756140"/>
    <w:rsid w:val="007562C4"/>
    <w:rsid w:val="00756564"/>
    <w:rsid w:val="00756616"/>
    <w:rsid w:val="00756ACF"/>
    <w:rsid w:val="00756F9B"/>
    <w:rsid w:val="0075700D"/>
    <w:rsid w:val="00757086"/>
    <w:rsid w:val="0075720E"/>
    <w:rsid w:val="00757362"/>
    <w:rsid w:val="0075797F"/>
    <w:rsid w:val="00757C7A"/>
    <w:rsid w:val="00757E2E"/>
    <w:rsid w:val="007603DC"/>
    <w:rsid w:val="007607E6"/>
    <w:rsid w:val="00760872"/>
    <w:rsid w:val="007608E5"/>
    <w:rsid w:val="007608FA"/>
    <w:rsid w:val="00760ADD"/>
    <w:rsid w:val="00760CC4"/>
    <w:rsid w:val="00760D08"/>
    <w:rsid w:val="00760D87"/>
    <w:rsid w:val="00760E72"/>
    <w:rsid w:val="007611D7"/>
    <w:rsid w:val="00761265"/>
    <w:rsid w:val="00761863"/>
    <w:rsid w:val="00761965"/>
    <w:rsid w:val="00761F30"/>
    <w:rsid w:val="007621E9"/>
    <w:rsid w:val="007623C2"/>
    <w:rsid w:val="0076248D"/>
    <w:rsid w:val="00762659"/>
    <w:rsid w:val="007626E6"/>
    <w:rsid w:val="00762CFE"/>
    <w:rsid w:val="00762DCD"/>
    <w:rsid w:val="00762E18"/>
    <w:rsid w:val="00762EF5"/>
    <w:rsid w:val="00762F72"/>
    <w:rsid w:val="00762F75"/>
    <w:rsid w:val="00763174"/>
    <w:rsid w:val="0076352F"/>
    <w:rsid w:val="007637CE"/>
    <w:rsid w:val="0076406B"/>
    <w:rsid w:val="00764657"/>
    <w:rsid w:val="00764685"/>
    <w:rsid w:val="007646E5"/>
    <w:rsid w:val="0076492E"/>
    <w:rsid w:val="00764945"/>
    <w:rsid w:val="00764CA2"/>
    <w:rsid w:val="00764CA9"/>
    <w:rsid w:val="00764CC3"/>
    <w:rsid w:val="00764DAD"/>
    <w:rsid w:val="00764E30"/>
    <w:rsid w:val="00764EDE"/>
    <w:rsid w:val="00764F2C"/>
    <w:rsid w:val="00764FC2"/>
    <w:rsid w:val="0076511F"/>
    <w:rsid w:val="0076547E"/>
    <w:rsid w:val="007657A3"/>
    <w:rsid w:val="00765805"/>
    <w:rsid w:val="00765891"/>
    <w:rsid w:val="007658CD"/>
    <w:rsid w:val="00765BEE"/>
    <w:rsid w:val="00765D66"/>
    <w:rsid w:val="00765FE3"/>
    <w:rsid w:val="0076621B"/>
    <w:rsid w:val="007662AD"/>
    <w:rsid w:val="007663F8"/>
    <w:rsid w:val="00766497"/>
    <w:rsid w:val="00766567"/>
    <w:rsid w:val="00766786"/>
    <w:rsid w:val="00766BF6"/>
    <w:rsid w:val="00766D62"/>
    <w:rsid w:val="00766DA6"/>
    <w:rsid w:val="00766EC1"/>
    <w:rsid w:val="00766F5A"/>
    <w:rsid w:val="00767226"/>
    <w:rsid w:val="0076766A"/>
    <w:rsid w:val="00767673"/>
    <w:rsid w:val="00767744"/>
    <w:rsid w:val="0076788D"/>
    <w:rsid w:val="007678D3"/>
    <w:rsid w:val="007679E6"/>
    <w:rsid w:val="007679FD"/>
    <w:rsid w:val="00767BB4"/>
    <w:rsid w:val="00767D7C"/>
    <w:rsid w:val="00767FDE"/>
    <w:rsid w:val="00770214"/>
    <w:rsid w:val="00770407"/>
    <w:rsid w:val="007705B9"/>
    <w:rsid w:val="0077068C"/>
    <w:rsid w:val="0077071B"/>
    <w:rsid w:val="00770929"/>
    <w:rsid w:val="0077102A"/>
    <w:rsid w:val="00771598"/>
    <w:rsid w:val="00771765"/>
    <w:rsid w:val="007719D7"/>
    <w:rsid w:val="00772106"/>
    <w:rsid w:val="00772323"/>
    <w:rsid w:val="00772398"/>
    <w:rsid w:val="00772451"/>
    <w:rsid w:val="00772473"/>
    <w:rsid w:val="007724E7"/>
    <w:rsid w:val="007725FD"/>
    <w:rsid w:val="00772691"/>
    <w:rsid w:val="0077294C"/>
    <w:rsid w:val="00772A11"/>
    <w:rsid w:val="00772C91"/>
    <w:rsid w:val="00772DEB"/>
    <w:rsid w:val="00773051"/>
    <w:rsid w:val="007730B9"/>
    <w:rsid w:val="007730D3"/>
    <w:rsid w:val="0077353D"/>
    <w:rsid w:val="0077387A"/>
    <w:rsid w:val="00773E4E"/>
    <w:rsid w:val="0077420E"/>
    <w:rsid w:val="007743B2"/>
    <w:rsid w:val="0077449C"/>
    <w:rsid w:val="0077482B"/>
    <w:rsid w:val="00774A09"/>
    <w:rsid w:val="00774C24"/>
    <w:rsid w:val="00774D28"/>
    <w:rsid w:val="00774D64"/>
    <w:rsid w:val="00774E27"/>
    <w:rsid w:val="00775421"/>
    <w:rsid w:val="0077554C"/>
    <w:rsid w:val="00775A23"/>
    <w:rsid w:val="00775BA7"/>
    <w:rsid w:val="00775C86"/>
    <w:rsid w:val="00775D14"/>
    <w:rsid w:val="00775DC7"/>
    <w:rsid w:val="00776058"/>
    <w:rsid w:val="00776400"/>
    <w:rsid w:val="007765CA"/>
    <w:rsid w:val="0077678E"/>
    <w:rsid w:val="007767B4"/>
    <w:rsid w:val="00776C40"/>
    <w:rsid w:val="00776F06"/>
    <w:rsid w:val="00777251"/>
    <w:rsid w:val="007773BE"/>
    <w:rsid w:val="007773D5"/>
    <w:rsid w:val="00777A11"/>
    <w:rsid w:val="00777A97"/>
    <w:rsid w:val="00777B2D"/>
    <w:rsid w:val="00777BCC"/>
    <w:rsid w:val="00777D9F"/>
    <w:rsid w:val="00777E08"/>
    <w:rsid w:val="00777F3A"/>
    <w:rsid w:val="0078019C"/>
    <w:rsid w:val="0078039A"/>
    <w:rsid w:val="00780A1C"/>
    <w:rsid w:val="00780C11"/>
    <w:rsid w:val="00780ED3"/>
    <w:rsid w:val="00780F00"/>
    <w:rsid w:val="00780F2A"/>
    <w:rsid w:val="0078100D"/>
    <w:rsid w:val="00781187"/>
    <w:rsid w:val="007811E2"/>
    <w:rsid w:val="00781758"/>
    <w:rsid w:val="00781961"/>
    <w:rsid w:val="00781A90"/>
    <w:rsid w:val="00781B46"/>
    <w:rsid w:val="00781EF2"/>
    <w:rsid w:val="007820CD"/>
    <w:rsid w:val="007823EC"/>
    <w:rsid w:val="00782492"/>
    <w:rsid w:val="007824FA"/>
    <w:rsid w:val="00782505"/>
    <w:rsid w:val="0078264A"/>
    <w:rsid w:val="007828BF"/>
    <w:rsid w:val="00782B7D"/>
    <w:rsid w:val="00782BC4"/>
    <w:rsid w:val="00782C7E"/>
    <w:rsid w:val="00782D77"/>
    <w:rsid w:val="007830CB"/>
    <w:rsid w:val="007831A8"/>
    <w:rsid w:val="00783268"/>
    <w:rsid w:val="007832B9"/>
    <w:rsid w:val="00783477"/>
    <w:rsid w:val="007838B3"/>
    <w:rsid w:val="00783A1E"/>
    <w:rsid w:val="00783D0A"/>
    <w:rsid w:val="00783F71"/>
    <w:rsid w:val="007845F7"/>
    <w:rsid w:val="007847D3"/>
    <w:rsid w:val="00784BCD"/>
    <w:rsid w:val="00784D62"/>
    <w:rsid w:val="00785216"/>
    <w:rsid w:val="00785595"/>
    <w:rsid w:val="00785881"/>
    <w:rsid w:val="00785912"/>
    <w:rsid w:val="00785D60"/>
    <w:rsid w:val="00785E93"/>
    <w:rsid w:val="00785EF4"/>
    <w:rsid w:val="00786217"/>
    <w:rsid w:val="00786262"/>
    <w:rsid w:val="007862D0"/>
    <w:rsid w:val="00786457"/>
    <w:rsid w:val="007865F1"/>
    <w:rsid w:val="007866DE"/>
    <w:rsid w:val="007866E0"/>
    <w:rsid w:val="007866E6"/>
    <w:rsid w:val="00786802"/>
    <w:rsid w:val="00786934"/>
    <w:rsid w:val="0078697B"/>
    <w:rsid w:val="007870EF"/>
    <w:rsid w:val="007874EA"/>
    <w:rsid w:val="0078776A"/>
    <w:rsid w:val="0078785A"/>
    <w:rsid w:val="007878AA"/>
    <w:rsid w:val="0078793E"/>
    <w:rsid w:val="00787AEC"/>
    <w:rsid w:val="00787B44"/>
    <w:rsid w:val="00787C98"/>
    <w:rsid w:val="00787CB3"/>
    <w:rsid w:val="00787CD1"/>
    <w:rsid w:val="00787DD5"/>
    <w:rsid w:val="007909C5"/>
    <w:rsid w:val="00790B6B"/>
    <w:rsid w:val="00790B8D"/>
    <w:rsid w:val="00791209"/>
    <w:rsid w:val="00791327"/>
    <w:rsid w:val="007913A1"/>
    <w:rsid w:val="00791401"/>
    <w:rsid w:val="00791657"/>
    <w:rsid w:val="00791AC9"/>
    <w:rsid w:val="00791C12"/>
    <w:rsid w:val="00791D08"/>
    <w:rsid w:val="00791D98"/>
    <w:rsid w:val="00791F3F"/>
    <w:rsid w:val="00792164"/>
    <w:rsid w:val="007921CB"/>
    <w:rsid w:val="00792421"/>
    <w:rsid w:val="0079255A"/>
    <w:rsid w:val="00792563"/>
    <w:rsid w:val="007926D7"/>
    <w:rsid w:val="0079277C"/>
    <w:rsid w:val="00792850"/>
    <w:rsid w:val="0079287B"/>
    <w:rsid w:val="00792DAE"/>
    <w:rsid w:val="00793060"/>
    <w:rsid w:val="0079356D"/>
    <w:rsid w:val="007936AF"/>
    <w:rsid w:val="00793915"/>
    <w:rsid w:val="00793A82"/>
    <w:rsid w:val="00793ECD"/>
    <w:rsid w:val="00793F8C"/>
    <w:rsid w:val="007940AC"/>
    <w:rsid w:val="0079412F"/>
    <w:rsid w:val="00794564"/>
    <w:rsid w:val="00794624"/>
    <w:rsid w:val="00794758"/>
    <w:rsid w:val="007947C6"/>
    <w:rsid w:val="00794B24"/>
    <w:rsid w:val="00794E2F"/>
    <w:rsid w:val="00794EAA"/>
    <w:rsid w:val="00794F3C"/>
    <w:rsid w:val="0079549D"/>
    <w:rsid w:val="00795536"/>
    <w:rsid w:val="00795593"/>
    <w:rsid w:val="00795709"/>
    <w:rsid w:val="00795746"/>
    <w:rsid w:val="0079587C"/>
    <w:rsid w:val="00795A1F"/>
    <w:rsid w:val="00795A29"/>
    <w:rsid w:val="00795E11"/>
    <w:rsid w:val="00796158"/>
    <w:rsid w:val="0079656B"/>
    <w:rsid w:val="007965AB"/>
    <w:rsid w:val="00796825"/>
    <w:rsid w:val="0079698D"/>
    <w:rsid w:val="00796B00"/>
    <w:rsid w:val="00796B63"/>
    <w:rsid w:val="00796D7E"/>
    <w:rsid w:val="00796FFA"/>
    <w:rsid w:val="007970F6"/>
    <w:rsid w:val="0079736F"/>
    <w:rsid w:val="00797650"/>
    <w:rsid w:val="00797D29"/>
    <w:rsid w:val="00797E0C"/>
    <w:rsid w:val="007A0056"/>
    <w:rsid w:val="007A01EE"/>
    <w:rsid w:val="007A04A8"/>
    <w:rsid w:val="007A0601"/>
    <w:rsid w:val="007A06C7"/>
    <w:rsid w:val="007A0887"/>
    <w:rsid w:val="007A08F1"/>
    <w:rsid w:val="007A0A67"/>
    <w:rsid w:val="007A0A76"/>
    <w:rsid w:val="007A0B5F"/>
    <w:rsid w:val="007A0B65"/>
    <w:rsid w:val="007A0C6F"/>
    <w:rsid w:val="007A0DD7"/>
    <w:rsid w:val="007A1081"/>
    <w:rsid w:val="007A11E2"/>
    <w:rsid w:val="007A123A"/>
    <w:rsid w:val="007A145A"/>
    <w:rsid w:val="007A179E"/>
    <w:rsid w:val="007A17CC"/>
    <w:rsid w:val="007A1AC9"/>
    <w:rsid w:val="007A1E02"/>
    <w:rsid w:val="007A1E2E"/>
    <w:rsid w:val="007A1E3F"/>
    <w:rsid w:val="007A1F32"/>
    <w:rsid w:val="007A2152"/>
    <w:rsid w:val="007A2214"/>
    <w:rsid w:val="007A223B"/>
    <w:rsid w:val="007A22F6"/>
    <w:rsid w:val="007A23C1"/>
    <w:rsid w:val="007A240C"/>
    <w:rsid w:val="007A25A9"/>
    <w:rsid w:val="007A25B5"/>
    <w:rsid w:val="007A26DE"/>
    <w:rsid w:val="007A2856"/>
    <w:rsid w:val="007A2861"/>
    <w:rsid w:val="007A292B"/>
    <w:rsid w:val="007A2B7E"/>
    <w:rsid w:val="007A2F58"/>
    <w:rsid w:val="007A321A"/>
    <w:rsid w:val="007A32B5"/>
    <w:rsid w:val="007A32EC"/>
    <w:rsid w:val="007A33F6"/>
    <w:rsid w:val="007A3407"/>
    <w:rsid w:val="007A35D1"/>
    <w:rsid w:val="007A380A"/>
    <w:rsid w:val="007A3B09"/>
    <w:rsid w:val="007A3E97"/>
    <w:rsid w:val="007A46C9"/>
    <w:rsid w:val="007A4854"/>
    <w:rsid w:val="007A48CB"/>
    <w:rsid w:val="007A4902"/>
    <w:rsid w:val="007A4EF4"/>
    <w:rsid w:val="007A534F"/>
    <w:rsid w:val="007A5649"/>
    <w:rsid w:val="007A57C1"/>
    <w:rsid w:val="007A5927"/>
    <w:rsid w:val="007A59B1"/>
    <w:rsid w:val="007A6088"/>
    <w:rsid w:val="007A610A"/>
    <w:rsid w:val="007A6247"/>
    <w:rsid w:val="007A6617"/>
    <w:rsid w:val="007A6B8B"/>
    <w:rsid w:val="007A6CCB"/>
    <w:rsid w:val="007A7092"/>
    <w:rsid w:val="007A71F1"/>
    <w:rsid w:val="007A7231"/>
    <w:rsid w:val="007A73AB"/>
    <w:rsid w:val="007A748F"/>
    <w:rsid w:val="007A7522"/>
    <w:rsid w:val="007A75C6"/>
    <w:rsid w:val="007A76EE"/>
    <w:rsid w:val="007A7CA3"/>
    <w:rsid w:val="007A7CD8"/>
    <w:rsid w:val="007A7D5A"/>
    <w:rsid w:val="007B0507"/>
    <w:rsid w:val="007B0609"/>
    <w:rsid w:val="007B0644"/>
    <w:rsid w:val="007B078A"/>
    <w:rsid w:val="007B07A1"/>
    <w:rsid w:val="007B0C73"/>
    <w:rsid w:val="007B0D56"/>
    <w:rsid w:val="007B0F1D"/>
    <w:rsid w:val="007B1036"/>
    <w:rsid w:val="007B10CB"/>
    <w:rsid w:val="007B14CA"/>
    <w:rsid w:val="007B15E8"/>
    <w:rsid w:val="007B162F"/>
    <w:rsid w:val="007B17C8"/>
    <w:rsid w:val="007B1807"/>
    <w:rsid w:val="007B1848"/>
    <w:rsid w:val="007B189B"/>
    <w:rsid w:val="007B2059"/>
    <w:rsid w:val="007B20D8"/>
    <w:rsid w:val="007B2263"/>
    <w:rsid w:val="007B2782"/>
    <w:rsid w:val="007B2952"/>
    <w:rsid w:val="007B2F0A"/>
    <w:rsid w:val="007B2FB5"/>
    <w:rsid w:val="007B3146"/>
    <w:rsid w:val="007B3237"/>
    <w:rsid w:val="007B3239"/>
    <w:rsid w:val="007B3294"/>
    <w:rsid w:val="007B3367"/>
    <w:rsid w:val="007B345B"/>
    <w:rsid w:val="007B3874"/>
    <w:rsid w:val="007B39EE"/>
    <w:rsid w:val="007B3AF2"/>
    <w:rsid w:val="007B407A"/>
    <w:rsid w:val="007B434F"/>
    <w:rsid w:val="007B4486"/>
    <w:rsid w:val="007B463F"/>
    <w:rsid w:val="007B4B71"/>
    <w:rsid w:val="007B5451"/>
    <w:rsid w:val="007B547C"/>
    <w:rsid w:val="007B5721"/>
    <w:rsid w:val="007B5851"/>
    <w:rsid w:val="007B58A6"/>
    <w:rsid w:val="007B5971"/>
    <w:rsid w:val="007B5E2D"/>
    <w:rsid w:val="007B5FF2"/>
    <w:rsid w:val="007B6103"/>
    <w:rsid w:val="007B61B3"/>
    <w:rsid w:val="007B680B"/>
    <w:rsid w:val="007B6A9F"/>
    <w:rsid w:val="007B6CA2"/>
    <w:rsid w:val="007B6D1F"/>
    <w:rsid w:val="007B6FB4"/>
    <w:rsid w:val="007B6FC1"/>
    <w:rsid w:val="007B7021"/>
    <w:rsid w:val="007B7107"/>
    <w:rsid w:val="007B726F"/>
    <w:rsid w:val="007B7290"/>
    <w:rsid w:val="007B731A"/>
    <w:rsid w:val="007B7386"/>
    <w:rsid w:val="007B74A4"/>
    <w:rsid w:val="007B75DF"/>
    <w:rsid w:val="007B7B81"/>
    <w:rsid w:val="007B7D05"/>
    <w:rsid w:val="007B7E72"/>
    <w:rsid w:val="007C0349"/>
    <w:rsid w:val="007C04F6"/>
    <w:rsid w:val="007C0828"/>
    <w:rsid w:val="007C0BE7"/>
    <w:rsid w:val="007C0E22"/>
    <w:rsid w:val="007C11BD"/>
    <w:rsid w:val="007C12E8"/>
    <w:rsid w:val="007C1476"/>
    <w:rsid w:val="007C198E"/>
    <w:rsid w:val="007C1C35"/>
    <w:rsid w:val="007C1FC0"/>
    <w:rsid w:val="007C204D"/>
    <w:rsid w:val="007C22E5"/>
    <w:rsid w:val="007C2410"/>
    <w:rsid w:val="007C253E"/>
    <w:rsid w:val="007C2721"/>
    <w:rsid w:val="007C2AFC"/>
    <w:rsid w:val="007C2C83"/>
    <w:rsid w:val="007C2DDE"/>
    <w:rsid w:val="007C2DE6"/>
    <w:rsid w:val="007C2FB8"/>
    <w:rsid w:val="007C3383"/>
    <w:rsid w:val="007C34E9"/>
    <w:rsid w:val="007C36EF"/>
    <w:rsid w:val="007C3D52"/>
    <w:rsid w:val="007C3DFA"/>
    <w:rsid w:val="007C3DFB"/>
    <w:rsid w:val="007C40EF"/>
    <w:rsid w:val="007C43C8"/>
    <w:rsid w:val="007C466B"/>
    <w:rsid w:val="007C4B0A"/>
    <w:rsid w:val="007C4B2C"/>
    <w:rsid w:val="007C4D19"/>
    <w:rsid w:val="007C4DBD"/>
    <w:rsid w:val="007C51A7"/>
    <w:rsid w:val="007C558D"/>
    <w:rsid w:val="007C5704"/>
    <w:rsid w:val="007C5AD2"/>
    <w:rsid w:val="007C5D78"/>
    <w:rsid w:val="007C6480"/>
    <w:rsid w:val="007C650F"/>
    <w:rsid w:val="007C6544"/>
    <w:rsid w:val="007C66A3"/>
    <w:rsid w:val="007C67C5"/>
    <w:rsid w:val="007C6827"/>
    <w:rsid w:val="007C6A5B"/>
    <w:rsid w:val="007C70EE"/>
    <w:rsid w:val="007C7107"/>
    <w:rsid w:val="007C72A8"/>
    <w:rsid w:val="007C74E4"/>
    <w:rsid w:val="007C7763"/>
    <w:rsid w:val="007C785E"/>
    <w:rsid w:val="007C7A41"/>
    <w:rsid w:val="007D036A"/>
    <w:rsid w:val="007D046D"/>
    <w:rsid w:val="007D056E"/>
    <w:rsid w:val="007D0C69"/>
    <w:rsid w:val="007D1096"/>
    <w:rsid w:val="007D15AE"/>
    <w:rsid w:val="007D18CE"/>
    <w:rsid w:val="007D18F9"/>
    <w:rsid w:val="007D1F40"/>
    <w:rsid w:val="007D2021"/>
    <w:rsid w:val="007D214A"/>
    <w:rsid w:val="007D24A9"/>
    <w:rsid w:val="007D2B4F"/>
    <w:rsid w:val="007D2E16"/>
    <w:rsid w:val="007D2E50"/>
    <w:rsid w:val="007D30CB"/>
    <w:rsid w:val="007D310A"/>
    <w:rsid w:val="007D3441"/>
    <w:rsid w:val="007D349D"/>
    <w:rsid w:val="007D355F"/>
    <w:rsid w:val="007D387B"/>
    <w:rsid w:val="007D3BD0"/>
    <w:rsid w:val="007D3F87"/>
    <w:rsid w:val="007D41F4"/>
    <w:rsid w:val="007D467D"/>
    <w:rsid w:val="007D4742"/>
    <w:rsid w:val="007D4B83"/>
    <w:rsid w:val="007D4ECD"/>
    <w:rsid w:val="007D4EE8"/>
    <w:rsid w:val="007D4F11"/>
    <w:rsid w:val="007D56E4"/>
    <w:rsid w:val="007D57DB"/>
    <w:rsid w:val="007D5878"/>
    <w:rsid w:val="007D599C"/>
    <w:rsid w:val="007D5C82"/>
    <w:rsid w:val="007D5DBA"/>
    <w:rsid w:val="007D5F25"/>
    <w:rsid w:val="007D60ED"/>
    <w:rsid w:val="007D633B"/>
    <w:rsid w:val="007D63C8"/>
    <w:rsid w:val="007D658C"/>
    <w:rsid w:val="007D65E9"/>
    <w:rsid w:val="007D6A54"/>
    <w:rsid w:val="007D6BEB"/>
    <w:rsid w:val="007D6D97"/>
    <w:rsid w:val="007D737C"/>
    <w:rsid w:val="007D7463"/>
    <w:rsid w:val="007D7916"/>
    <w:rsid w:val="007D7963"/>
    <w:rsid w:val="007D7A7D"/>
    <w:rsid w:val="007E016C"/>
    <w:rsid w:val="007E0B3D"/>
    <w:rsid w:val="007E0B99"/>
    <w:rsid w:val="007E0BD0"/>
    <w:rsid w:val="007E0DAF"/>
    <w:rsid w:val="007E0FDE"/>
    <w:rsid w:val="007E155D"/>
    <w:rsid w:val="007E15E1"/>
    <w:rsid w:val="007E1896"/>
    <w:rsid w:val="007E1A1B"/>
    <w:rsid w:val="007E20EC"/>
    <w:rsid w:val="007E2264"/>
    <w:rsid w:val="007E2783"/>
    <w:rsid w:val="007E2828"/>
    <w:rsid w:val="007E290C"/>
    <w:rsid w:val="007E2E5A"/>
    <w:rsid w:val="007E307D"/>
    <w:rsid w:val="007E32FB"/>
    <w:rsid w:val="007E3408"/>
    <w:rsid w:val="007E3518"/>
    <w:rsid w:val="007E39AA"/>
    <w:rsid w:val="007E3B35"/>
    <w:rsid w:val="007E3CB6"/>
    <w:rsid w:val="007E3CFD"/>
    <w:rsid w:val="007E3F5B"/>
    <w:rsid w:val="007E4065"/>
    <w:rsid w:val="007E41A4"/>
    <w:rsid w:val="007E4510"/>
    <w:rsid w:val="007E47DA"/>
    <w:rsid w:val="007E489B"/>
    <w:rsid w:val="007E49EB"/>
    <w:rsid w:val="007E4EE9"/>
    <w:rsid w:val="007E520A"/>
    <w:rsid w:val="007E5224"/>
    <w:rsid w:val="007E52EE"/>
    <w:rsid w:val="007E5362"/>
    <w:rsid w:val="007E55DC"/>
    <w:rsid w:val="007E5B6D"/>
    <w:rsid w:val="007E5CB7"/>
    <w:rsid w:val="007E5CD2"/>
    <w:rsid w:val="007E5CDA"/>
    <w:rsid w:val="007E5D27"/>
    <w:rsid w:val="007E5E30"/>
    <w:rsid w:val="007E6035"/>
    <w:rsid w:val="007E6103"/>
    <w:rsid w:val="007E6409"/>
    <w:rsid w:val="007E6A03"/>
    <w:rsid w:val="007E6BCA"/>
    <w:rsid w:val="007E6E51"/>
    <w:rsid w:val="007E71E1"/>
    <w:rsid w:val="007E7277"/>
    <w:rsid w:val="007E7715"/>
    <w:rsid w:val="007E7C19"/>
    <w:rsid w:val="007E7DFB"/>
    <w:rsid w:val="007F00C9"/>
    <w:rsid w:val="007F03C8"/>
    <w:rsid w:val="007F03D9"/>
    <w:rsid w:val="007F03E1"/>
    <w:rsid w:val="007F04D1"/>
    <w:rsid w:val="007F063B"/>
    <w:rsid w:val="007F0653"/>
    <w:rsid w:val="007F093E"/>
    <w:rsid w:val="007F0A83"/>
    <w:rsid w:val="007F0B6E"/>
    <w:rsid w:val="007F0C28"/>
    <w:rsid w:val="007F0E5A"/>
    <w:rsid w:val="007F1233"/>
    <w:rsid w:val="007F1341"/>
    <w:rsid w:val="007F1419"/>
    <w:rsid w:val="007F1429"/>
    <w:rsid w:val="007F1538"/>
    <w:rsid w:val="007F16DE"/>
    <w:rsid w:val="007F1742"/>
    <w:rsid w:val="007F186B"/>
    <w:rsid w:val="007F1ACF"/>
    <w:rsid w:val="007F1C2F"/>
    <w:rsid w:val="007F1DA8"/>
    <w:rsid w:val="007F1E47"/>
    <w:rsid w:val="007F2097"/>
    <w:rsid w:val="007F20E3"/>
    <w:rsid w:val="007F23C1"/>
    <w:rsid w:val="007F24B1"/>
    <w:rsid w:val="007F2B8C"/>
    <w:rsid w:val="007F2BD6"/>
    <w:rsid w:val="007F2C83"/>
    <w:rsid w:val="007F2F96"/>
    <w:rsid w:val="007F30E3"/>
    <w:rsid w:val="007F3287"/>
    <w:rsid w:val="007F3296"/>
    <w:rsid w:val="007F33DC"/>
    <w:rsid w:val="007F355D"/>
    <w:rsid w:val="007F3CB2"/>
    <w:rsid w:val="007F3D13"/>
    <w:rsid w:val="007F3D19"/>
    <w:rsid w:val="007F3FA7"/>
    <w:rsid w:val="007F40E0"/>
    <w:rsid w:val="007F411B"/>
    <w:rsid w:val="007F415F"/>
    <w:rsid w:val="007F4421"/>
    <w:rsid w:val="007F44B9"/>
    <w:rsid w:val="007F44C2"/>
    <w:rsid w:val="007F4613"/>
    <w:rsid w:val="007F465F"/>
    <w:rsid w:val="007F4826"/>
    <w:rsid w:val="007F496A"/>
    <w:rsid w:val="007F49E7"/>
    <w:rsid w:val="007F4C8F"/>
    <w:rsid w:val="007F5069"/>
    <w:rsid w:val="007F51A0"/>
    <w:rsid w:val="007F5264"/>
    <w:rsid w:val="007F5772"/>
    <w:rsid w:val="007F5C44"/>
    <w:rsid w:val="007F5D42"/>
    <w:rsid w:val="007F612B"/>
    <w:rsid w:val="007F6390"/>
    <w:rsid w:val="007F63CD"/>
    <w:rsid w:val="007F653F"/>
    <w:rsid w:val="007F69E7"/>
    <w:rsid w:val="007F6A9C"/>
    <w:rsid w:val="007F6BD2"/>
    <w:rsid w:val="007F6DB5"/>
    <w:rsid w:val="007F6F13"/>
    <w:rsid w:val="007F6F5E"/>
    <w:rsid w:val="007F7A72"/>
    <w:rsid w:val="0080000B"/>
    <w:rsid w:val="00800288"/>
    <w:rsid w:val="008006A6"/>
    <w:rsid w:val="00800841"/>
    <w:rsid w:val="00800B0A"/>
    <w:rsid w:val="00800E5E"/>
    <w:rsid w:val="00800F3D"/>
    <w:rsid w:val="00801079"/>
    <w:rsid w:val="0080121F"/>
    <w:rsid w:val="00801248"/>
    <w:rsid w:val="0080127A"/>
    <w:rsid w:val="00801316"/>
    <w:rsid w:val="0080143D"/>
    <w:rsid w:val="008017EB"/>
    <w:rsid w:val="00801D8D"/>
    <w:rsid w:val="00801E91"/>
    <w:rsid w:val="00801F65"/>
    <w:rsid w:val="0080213A"/>
    <w:rsid w:val="008021A9"/>
    <w:rsid w:val="008021E8"/>
    <w:rsid w:val="0080257A"/>
    <w:rsid w:val="008025FD"/>
    <w:rsid w:val="008026C4"/>
    <w:rsid w:val="008026C5"/>
    <w:rsid w:val="00802D9E"/>
    <w:rsid w:val="00802E29"/>
    <w:rsid w:val="00802E80"/>
    <w:rsid w:val="00802F68"/>
    <w:rsid w:val="00802F92"/>
    <w:rsid w:val="00802FAD"/>
    <w:rsid w:val="00803487"/>
    <w:rsid w:val="008034E2"/>
    <w:rsid w:val="00803678"/>
    <w:rsid w:val="008036DD"/>
    <w:rsid w:val="0080397E"/>
    <w:rsid w:val="0080399D"/>
    <w:rsid w:val="008039AB"/>
    <w:rsid w:val="00803DF0"/>
    <w:rsid w:val="00804339"/>
    <w:rsid w:val="008046E1"/>
    <w:rsid w:val="00804B22"/>
    <w:rsid w:val="00805115"/>
    <w:rsid w:val="0080566B"/>
    <w:rsid w:val="00805739"/>
    <w:rsid w:val="008058B5"/>
    <w:rsid w:val="0080599E"/>
    <w:rsid w:val="00805A06"/>
    <w:rsid w:val="00805A65"/>
    <w:rsid w:val="00805B3D"/>
    <w:rsid w:val="00805E8A"/>
    <w:rsid w:val="00806030"/>
    <w:rsid w:val="0080609D"/>
    <w:rsid w:val="008061EE"/>
    <w:rsid w:val="00806338"/>
    <w:rsid w:val="0080682D"/>
    <w:rsid w:val="00806C36"/>
    <w:rsid w:val="00806CDF"/>
    <w:rsid w:val="00806DD6"/>
    <w:rsid w:val="00806EC0"/>
    <w:rsid w:val="00806EC1"/>
    <w:rsid w:val="00806F47"/>
    <w:rsid w:val="008070A9"/>
    <w:rsid w:val="00807155"/>
    <w:rsid w:val="008071E6"/>
    <w:rsid w:val="00807329"/>
    <w:rsid w:val="00807354"/>
    <w:rsid w:val="00807425"/>
    <w:rsid w:val="00807678"/>
    <w:rsid w:val="0080780E"/>
    <w:rsid w:val="00807869"/>
    <w:rsid w:val="0080794B"/>
    <w:rsid w:val="0080795B"/>
    <w:rsid w:val="00807A35"/>
    <w:rsid w:val="00807D86"/>
    <w:rsid w:val="00807DB1"/>
    <w:rsid w:val="00807F04"/>
    <w:rsid w:val="00810034"/>
    <w:rsid w:val="00810268"/>
    <w:rsid w:val="00810273"/>
    <w:rsid w:val="008102A7"/>
    <w:rsid w:val="008102D8"/>
    <w:rsid w:val="00810685"/>
    <w:rsid w:val="0081074F"/>
    <w:rsid w:val="008107D7"/>
    <w:rsid w:val="00810880"/>
    <w:rsid w:val="008108CE"/>
    <w:rsid w:val="00810901"/>
    <w:rsid w:val="00810AEC"/>
    <w:rsid w:val="00810D96"/>
    <w:rsid w:val="00810EA9"/>
    <w:rsid w:val="00811146"/>
    <w:rsid w:val="00811214"/>
    <w:rsid w:val="00811254"/>
    <w:rsid w:val="008112C6"/>
    <w:rsid w:val="008115E5"/>
    <w:rsid w:val="008116EC"/>
    <w:rsid w:val="008117B7"/>
    <w:rsid w:val="0081196A"/>
    <w:rsid w:val="00811F91"/>
    <w:rsid w:val="008120F3"/>
    <w:rsid w:val="0081217E"/>
    <w:rsid w:val="00812189"/>
    <w:rsid w:val="00812275"/>
    <w:rsid w:val="0081231A"/>
    <w:rsid w:val="00812632"/>
    <w:rsid w:val="0081279C"/>
    <w:rsid w:val="008127DC"/>
    <w:rsid w:val="00812A89"/>
    <w:rsid w:val="00812AFC"/>
    <w:rsid w:val="00812C01"/>
    <w:rsid w:val="00812FEE"/>
    <w:rsid w:val="008133FD"/>
    <w:rsid w:val="0081344D"/>
    <w:rsid w:val="00813553"/>
    <w:rsid w:val="00813A06"/>
    <w:rsid w:val="00813B49"/>
    <w:rsid w:val="00813C08"/>
    <w:rsid w:val="00813CB9"/>
    <w:rsid w:val="00813CE3"/>
    <w:rsid w:val="00814163"/>
    <w:rsid w:val="0081423E"/>
    <w:rsid w:val="0081476F"/>
    <w:rsid w:val="008147B3"/>
    <w:rsid w:val="00814A5F"/>
    <w:rsid w:val="00814DA1"/>
    <w:rsid w:val="00814DF9"/>
    <w:rsid w:val="00815021"/>
    <w:rsid w:val="00815375"/>
    <w:rsid w:val="0081548E"/>
    <w:rsid w:val="0081565A"/>
    <w:rsid w:val="008157C9"/>
    <w:rsid w:val="008157F7"/>
    <w:rsid w:val="008158B4"/>
    <w:rsid w:val="00815922"/>
    <w:rsid w:val="00815955"/>
    <w:rsid w:val="00815A4C"/>
    <w:rsid w:val="00815A51"/>
    <w:rsid w:val="00815B88"/>
    <w:rsid w:val="00816138"/>
    <w:rsid w:val="0081641D"/>
    <w:rsid w:val="00816463"/>
    <w:rsid w:val="008164E6"/>
    <w:rsid w:val="00816692"/>
    <w:rsid w:val="0081678B"/>
    <w:rsid w:val="008167B9"/>
    <w:rsid w:val="0081681B"/>
    <w:rsid w:val="00816DCC"/>
    <w:rsid w:val="00816E52"/>
    <w:rsid w:val="00816F10"/>
    <w:rsid w:val="008170BF"/>
    <w:rsid w:val="0081710E"/>
    <w:rsid w:val="00817186"/>
    <w:rsid w:val="008171EC"/>
    <w:rsid w:val="00817600"/>
    <w:rsid w:val="00817818"/>
    <w:rsid w:val="00817945"/>
    <w:rsid w:val="00817E99"/>
    <w:rsid w:val="00820109"/>
    <w:rsid w:val="00820155"/>
    <w:rsid w:val="0082026F"/>
    <w:rsid w:val="00820349"/>
    <w:rsid w:val="008203F3"/>
    <w:rsid w:val="00820555"/>
    <w:rsid w:val="00820638"/>
    <w:rsid w:val="00820699"/>
    <w:rsid w:val="0082098F"/>
    <w:rsid w:val="00820BFC"/>
    <w:rsid w:val="00821362"/>
    <w:rsid w:val="00821627"/>
    <w:rsid w:val="00821AEE"/>
    <w:rsid w:val="00821D8B"/>
    <w:rsid w:val="00821DB5"/>
    <w:rsid w:val="00821F48"/>
    <w:rsid w:val="0082208F"/>
    <w:rsid w:val="00822201"/>
    <w:rsid w:val="008222F8"/>
    <w:rsid w:val="00822484"/>
    <w:rsid w:val="00822560"/>
    <w:rsid w:val="0082270E"/>
    <w:rsid w:val="00822956"/>
    <w:rsid w:val="008229AF"/>
    <w:rsid w:val="00822C4E"/>
    <w:rsid w:val="00822F90"/>
    <w:rsid w:val="00822FC2"/>
    <w:rsid w:val="00822FD9"/>
    <w:rsid w:val="0082313A"/>
    <w:rsid w:val="00823333"/>
    <w:rsid w:val="00823517"/>
    <w:rsid w:val="00823537"/>
    <w:rsid w:val="00823764"/>
    <w:rsid w:val="008237CF"/>
    <w:rsid w:val="00823AC1"/>
    <w:rsid w:val="00823BAB"/>
    <w:rsid w:val="00823BD0"/>
    <w:rsid w:val="00823BE1"/>
    <w:rsid w:val="00823CB5"/>
    <w:rsid w:val="00823F29"/>
    <w:rsid w:val="00824376"/>
    <w:rsid w:val="0082443F"/>
    <w:rsid w:val="00824465"/>
    <w:rsid w:val="0082491C"/>
    <w:rsid w:val="00824942"/>
    <w:rsid w:val="00824B03"/>
    <w:rsid w:val="008254AA"/>
    <w:rsid w:val="0082557F"/>
    <w:rsid w:val="00825993"/>
    <w:rsid w:val="00825BA2"/>
    <w:rsid w:val="00825D4B"/>
    <w:rsid w:val="00825D53"/>
    <w:rsid w:val="00825DE5"/>
    <w:rsid w:val="008260B1"/>
    <w:rsid w:val="008260FC"/>
    <w:rsid w:val="00826104"/>
    <w:rsid w:val="00826143"/>
    <w:rsid w:val="00826206"/>
    <w:rsid w:val="008264C8"/>
    <w:rsid w:val="00826550"/>
    <w:rsid w:val="008265A6"/>
    <w:rsid w:val="00826B49"/>
    <w:rsid w:val="00826C67"/>
    <w:rsid w:val="00826D58"/>
    <w:rsid w:val="00826D59"/>
    <w:rsid w:val="008270B9"/>
    <w:rsid w:val="00827496"/>
    <w:rsid w:val="00827677"/>
    <w:rsid w:val="00827761"/>
    <w:rsid w:val="008277BF"/>
    <w:rsid w:val="00827DD6"/>
    <w:rsid w:val="00827E80"/>
    <w:rsid w:val="00827EF8"/>
    <w:rsid w:val="008300D8"/>
    <w:rsid w:val="0083035F"/>
    <w:rsid w:val="0083069D"/>
    <w:rsid w:val="008307CA"/>
    <w:rsid w:val="00830B5D"/>
    <w:rsid w:val="00830C08"/>
    <w:rsid w:val="00830C4D"/>
    <w:rsid w:val="00830C85"/>
    <w:rsid w:val="00830D4F"/>
    <w:rsid w:val="00830E19"/>
    <w:rsid w:val="008312EF"/>
    <w:rsid w:val="008315BD"/>
    <w:rsid w:val="00831782"/>
    <w:rsid w:val="00831965"/>
    <w:rsid w:val="008319B7"/>
    <w:rsid w:val="00831A5A"/>
    <w:rsid w:val="00831A9E"/>
    <w:rsid w:val="00831D6B"/>
    <w:rsid w:val="00831DDA"/>
    <w:rsid w:val="00831EBF"/>
    <w:rsid w:val="00831F68"/>
    <w:rsid w:val="00831FB8"/>
    <w:rsid w:val="00832211"/>
    <w:rsid w:val="00832292"/>
    <w:rsid w:val="0083237B"/>
    <w:rsid w:val="00832AC7"/>
    <w:rsid w:val="00832B70"/>
    <w:rsid w:val="00832D85"/>
    <w:rsid w:val="00832F64"/>
    <w:rsid w:val="00833225"/>
    <w:rsid w:val="008334CB"/>
    <w:rsid w:val="00833565"/>
    <w:rsid w:val="0083391A"/>
    <w:rsid w:val="0083399C"/>
    <w:rsid w:val="0083414B"/>
    <w:rsid w:val="0083415E"/>
    <w:rsid w:val="00834265"/>
    <w:rsid w:val="0083430C"/>
    <w:rsid w:val="00834733"/>
    <w:rsid w:val="00834956"/>
    <w:rsid w:val="00834986"/>
    <w:rsid w:val="00834A1F"/>
    <w:rsid w:val="00834A67"/>
    <w:rsid w:val="00834C4D"/>
    <w:rsid w:val="00834CA1"/>
    <w:rsid w:val="00834E09"/>
    <w:rsid w:val="00834F6A"/>
    <w:rsid w:val="0083503C"/>
    <w:rsid w:val="0083547F"/>
    <w:rsid w:val="00835546"/>
    <w:rsid w:val="00835552"/>
    <w:rsid w:val="008355BF"/>
    <w:rsid w:val="008358DC"/>
    <w:rsid w:val="0083595F"/>
    <w:rsid w:val="00835B0A"/>
    <w:rsid w:val="00835DE1"/>
    <w:rsid w:val="00835E7F"/>
    <w:rsid w:val="008360BD"/>
    <w:rsid w:val="00836133"/>
    <w:rsid w:val="0083627A"/>
    <w:rsid w:val="00836332"/>
    <w:rsid w:val="00836365"/>
    <w:rsid w:val="008363E1"/>
    <w:rsid w:val="008364A0"/>
    <w:rsid w:val="008364E0"/>
    <w:rsid w:val="0083659D"/>
    <w:rsid w:val="008365A9"/>
    <w:rsid w:val="0083671F"/>
    <w:rsid w:val="008367EC"/>
    <w:rsid w:val="008368AC"/>
    <w:rsid w:val="008369A5"/>
    <w:rsid w:val="00836CD3"/>
    <w:rsid w:val="00836D42"/>
    <w:rsid w:val="008370F5"/>
    <w:rsid w:val="00837183"/>
    <w:rsid w:val="0083723C"/>
    <w:rsid w:val="00837F9D"/>
    <w:rsid w:val="00837FEE"/>
    <w:rsid w:val="0084002F"/>
    <w:rsid w:val="0084009B"/>
    <w:rsid w:val="008402E9"/>
    <w:rsid w:val="00840352"/>
    <w:rsid w:val="008406FE"/>
    <w:rsid w:val="00841453"/>
    <w:rsid w:val="00841542"/>
    <w:rsid w:val="00841655"/>
    <w:rsid w:val="00841847"/>
    <w:rsid w:val="00841B91"/>
    <w:rsid w:val="00841E52"/>
    <w:rsid w:val="00841F62"/>
    <w:rsid w:val="00841F7C"/>
    <w:rsid w:val="00841FA4"/>
    <w:rsid w:val="00842107"/>
    <w:rsid w:val="00842127"/>
    <w:rsid w:val="0084221B"/>
    <w:rsid w:val="00842388"/>
    <w:rsid w:val="008425C2"/>
    <w:rsid w:val="008426E0"/>
    <w:rsid w:val="0084275F"/>
    <w:rsid w:val="008427CC"/>
    <w:rsid w:val="00842932"/>
    <w:rsid w:val="00842AF3"/>
    <w:rsid w:val="00843020"/>
    <w:rsid w:val="00843095"/>
    <w:rsid w:val="00843518"/>
    <w:rsid w:val="00843546"/>
    <w:rsid w:val="008435AE"/>
    <w:rsid w:val="00843ADE"/>
    <w:rsid w:val="00843E15"/>
    <w:rsid w:val="00843E3D"/>
    <w:rsid w:val="00843E9C"/>
    <w:rsid w:val="00844015"/>
    <w:rsid w:val="00844151"/>
    <w:rsid w:val="0084489B"/>
    <w:rsid w:val="0084494F"/>
    <w:rsid w:val="00844B63"/>
    <w:rsid w:val="00844D3E"/>
    <w:rsid w:val="00844FD3"/>
    <w:rsid w:val="0084546F"/>
    <w:rsid w:val="008454AB"/>
    <w:rsid w:val="008455FB"/>
    <w:rsid w:val="008456B0"/>
    <w:rsid w:val="00845933"/>
    <w:rsid w:val="00845936"/>
    <w:rsid w:val="00845B09"/>
    <w:rsid w:val="00846576"/>
    <w:rsid w:val="008466A7"/>
    <w:rsid w:val="008466F9"/>
    <w:rsid w:val="008467B7"/>
    <w:rsid w:val="00846876"/>
    <w:rsid w:val="008468C9"/>
    <w:rsid w:val="00846935"/>
    <w:rsid w:val="00846A55"/>
    <w:rsid w:val="00846BC4"/>
    <w:rsid w:val="00846BFE"/>
    <w:rsid w:val="00846D18"/>
    <w:rsid w:val="00846D93"/>
    <w:rsid w:val="00846EBD"/>
    <w:rsid w:val="00847118"/>
    <w:rsid w:val="0084778B"/>
    <w:rsid w:val="008478D6"/>
    <w:rsid w:val="00847A99"/>
    <w:rsid w:val="00847CDC"/>
    <w:rsid w:val="00847DB5"/>
    <w:rsid w:val="00850175"/>
    <w:rsid w:val="00850256"/>
    <w:rsid w:val="00850323"/>
    <w:rsid w:val="00850379"/>
    <w:rsid w:val="00850468"/>
    <w:rsid w:val="008506DF"/>
    <w:rsid w:val="00850997"/>
    <w:rsid w:val="00850A44"/>
    <w:rsid w:val="00850B52"/>
    <w:rsid w:val="00850BCC"/>
    <w:rsid w:val="00850DA8"/>
    <w:rsid w:val="00850E4B"/>
    <w:rsid w:val="00850FA2"/>
    <w:rsid w:val="00851380"/>
    <w:rsid w:val="0085161C"/>
    <w:rsid w:val="00851823"/>
    <w:rsid w:val="008519A0"/>
    <w:rsid w:val="00851A2D"/>
    <w:rsid w:val="00851BAE"/>
    <w:rsid w:val="008520D7"/>
    <w:rsid w:val="008522C7"/>
    <w:rsid w:val="008524EE"/>
    <w:rsid w:val="00852676"/>
    <w:rsid w:val="008526DD"/>
    <w:rsid w:val="008527E5"/>
    <w:rsid w:val="0085296E"/>
    <w:rsid w:val="008529C8"/>
    <w:rsid w:val="00852A46"/>
    <w:rsid w:val="00852C68"/>
    <w:rsid w:val="00852CA5"/>
    <w:rsid w:val="00852CB4"/>
    <w:rsid w:val="00852EE3"/>
    <w:rsid w:val="008531E2"/>
    <w:rsid w:val="00853223"/>
    <w:rsid w:val="0085335F"/>
    <w:rsid w:val="00853439"/>
    <w:rsid w:val="00853737"/>
    <w:rsid w:val="00853836"/>
    <w:rsid w:val="00853838"/>
    <w:rsid w:val="00853FA1"/>
    <w:rsid w:val="00853FB6"/>
    <w:rsid w:val="00854112"/>
    <w:rsid w:val="008545C9"/>
    <w:rsid w:val="00854704"/>
    <w:rsid w:val="0085478B"/>
    <w:rsid w:val="008548A3"/>
    <w:rsid w:val="00854C04"/>
    <w:rsid w:val="00854CD1"/>
    <w:rsid w:val="00854F5D"/>
    <w:rsid w:val="00854FD3"/>
    <w:rsid w:val="00855144"/>
    <w:rsid w:val="008553B5"/>
    <w:rsid w:val="00855571"/>
    <w:rsid w:val="00855651"/>
    <w:rsid w:val="008556E2"/>
    <w:rsid w:val="008557C6"/>
    <w:rsid w:val="00855879"/>
    <w:rsid w:val="00855BC2"/>
    <w:rsid w:val="00855C9A"/>
    <w:rsid w:val="00855E10"/>
    <w:rsid w:val="00855EBA"/>
    <w:rsid w:val="00855EDC"/>
    <w:rsid w:val="008561B1"/>
    <w:rsid w:val="00856246"/>
    <w:rsid w:val="008562FF"/>
    <w:rsid w:val="0085641F"/>
    <w:rsid w:val="00856A34"/>
    <w:rsid w:val="00856AF5"/>
    <w:rsid w:val="00856B20"/>
    <w:rsid w:val="00856CB5"/>
    <w:rsid w:val="00856D66"/>
    <w:rsid w:val="00856E65"/>
    <w:rsid w:val="00856EED"/>
    <w:rsid w:val="008570E3"/>
    <w:rsid w:val="008571AA"/>
    <w:rsid w:val="0085725A"/>
    <w:rsid w:val="008574A3"/>
    <w:rsid w:val="00857516"/>
    <w:rsid w:val="00857586"/>
    <w:rsid w:val="008576E8"/>
    <w:rsid w:val="0085786E"/>
    <w:rsid w:val="00857AEF"/>
    <w:rsid w:val="00857D8C"/>
    <w:rsid w:val="00857DE0"/>
    <w:rsid w:val="00857F76"/>
    <w:rsid w:val="008602FA"/>
    <w:rsid w:val="00860517"/>
    <w:rsid w:val="00860686"/>
    <w:rsid w:val="00860707"/>
    <w:rsid w:val="00860AAA"/>
    <w:rsid w:val="008610B1"/>
    <w:rsid w:val="00861414"/>
    <w:rsid w:val="0086146B"/>
    <w:rsid w:val="0086184A"/>
    <w:rsid w:val="00861ADE"/>
    <w:rsid w:val="00861C1E"/>
    <w:rsid w:val="00861D14"/>
    <w:rsid w:val="00861FF1"/>
    <w:rsid w:val="0086202D"/>
    <w:rsid w:val="008620D5"/>
    <w:rsid w:val="008621BD"/>
    <w:rsid w:val="008626DF"/>
    <w:rsid w:val="008628A0"/>
    <w:rsid w:val="00862A06"/>
    <w:rsid w:val="00862AFC"/>
    <w:rsid w:val="00862CEC"/>
    <w:rsid w:val="00862D58"/>
    <w:rsid w:val="00862D88"/>
    <w:rsid w:val="00862E99"/>
    <w:rsid w:val="00862EE1"/>
    <w:rsid w:val="00862F07"/>
    <w:rsid w:val="008630EB"/>
    <w:rsid w:val="008635A8"/>
    <w:rsid w:val="0086367E"/>
    <w:rsid w:val="008637BD"/>
    <w:rsid w:val="00863DA8"/>
    <w:rsid w:val="00863E94"/>
    <w:rsid w:val="00863EF0"/>
    <w:rsid w:val="00863F3A"/>
    <w:rsid w:val="008641F4"/>
    <w:rsid w:val="0086449E"/>
    <w:rsid w:val="008644D2"/>
    <w:rsid w:val="008644DD"/>
    <w:rsid w:val="00864816"/>
    <w:rsid w:val="00864A40"/>
    <w:rsid w:val="00864BFD"/>
    <w:rsid w:val="00864EEE"/>
    <w:rsid w:val="008650CB"/>
    <w:rsid w:val="00865224"/>
    <w:rsid w:val="00865480"/>
    <w:rsid w:val="00865493"/>
    <w:rsid w:val="008655B7"/>
    <w:rsid w:val="0086588F"/>
    <w:rsid w:val="008658AB"/>
    <w:rsid w:val="00865AF5"/>
    <w:rsid w:val="00865F6D"/>
    <w:rsid w:val="008660C4"/>
    <w:rsid w:val="0086616D"/>
    <w:rsid w:val="008665A8"/>
    <w:rsid w:val="00866892"/>
    <w:rsid w:val="0086692E"/>
    <w:rsid w:val="00866B1E"/>
    <w:rsid w:val="00866EEE"/>
    <w:rsid w:val="00866FD7"/>
    <w:rsid w:val="00867049"/>
    <w:rsid w:val="008670CA"/>
    <w:rsid w:val="0086718B"/>
    <w:rsid w:val="008673C8"/>
    <w:rsid w:val="008674CE"/>
    <w:rsid w:val="0086765A"/>
    <w:rsid w:val="00867680"/>
    <w:rsid w:val="00867888"/>
    <w:rsid w:val="00867F4D"/>
    <w:rsid w:val="008701DD"/>
    <w:rsid w:val="0087034B"/>
    <w:rsid w:val="00870602"/>
    <w:rsid w:val="00870AB7"/>
    <w:rsid w:val="00870CD2"/>
    <w:rsid w:val="00870D34"/>
    <w:rsid w:val="00870ED7"/>
    <w:rsid w:val="00870FA1"/>
    <w:rsid w:val="008711AF"/>
    <w:rsid w:val="008713D8"/>
    <w:rsid w:val="008714D3"/>
    <w:rsid w:val="008715A1"/>
    <w:rsid w:val="0087199F"/>
    <w:rsid w:val="00871F8A"/>
    <w:rsid w:val="008721D1"/>
    <w:rsid w:val="0087243A"/>
    <w:rsid w:val="008725A0"/>
    <w:rsid w:val="008729B0"/>
    <w:rsid w:val="00872CDE"/>
    <w:rsid w:val="00872ECE"/>
    <w:rsid w:val="008731E2"/>
    <w:rsid w:val="008732D0"/>
    <w:rsid w:val="008733A6"/>
    <w:rsid w:val="008734CB"/>
    <w:rsid w:val="0087375C"/>
    <w:rsid w:val="00873B59"/>
    <w:rsid w:val="00873CAF"/>
    <w:rsid w:val="0087446B"/>
    <w:rsid w:val="008744FE"/>
    <w:rsid w:val="00874577"/>
    <w:rsid w:val="00874766"/>
    <w:rsid w:val="00874844"/>
    <w:rsid w:val="00874917"/>
    <w:rsid w:val="008749EC"/>
    <w:rsid w:val="00874B6C"/>
    <w:rsid w:val="00874DCD"/>
    <w:rsid w:val="00874DEB"/>
    <w:rsid w:val="00874EE0"/>
    <w:rsid w:val="00875050"/>
    <w:rsid w:val="008750F9"/>
    <w:rsid w:val="008751B4"/>
    <w:rsid w:val="00875C28"/>
    <w:rsid w:val="00875D3D"/>
    <w:rsid w:val="00875D7F"/>
    <w:rsid w:val="00875E96"/>
    <w:rsid w:val="00875EE9"/>
    <w:rsid w:val="008763CB"/>
    <w:rsid w:val="0087683A"/>
    <w:rsid w:val="00876C7F"/>
    <w:rsid w:val="00877176"/>
    <w:rsid w:val="008771E2"/>
    <w:rsid w:val="008771FA"/>
    <w:rsid w:val="00877217"/>
    <w:rsid w:val="008777B1"/>
    <w:rsid w:val="0087783D"/>
    <w:rsid w:val="00877CD2"/>
    <w:rsid w:val="00877E54"/>
    <w:rsid w:val="00877FC4"/>
    <w:rsid w:val="00880048"/>
    <w:rsid w:val="0088014D"/>
    <w:rsid w:val="0088037D"/>
    <w:rsid w:val="00880433"/>
    <w:rsid w:val="0088053D"/>
    <w:rsid w:val="00880AE9"/>
    <w:rsid w:val="00881074"/>
    <w:rsid w:val="008811D1"/>
    <w:rsid w:val="008813A7"/>
    <w:rsid w:val="008813FA"/>
    <w:rsid w:val="00881537"/>
    <w:rsid w:val="00881962"/>
    <w:rsid w:val="00881A73"/>
    <w:rsid w:val="00881B18"/>
    <w:rsid w:val="00881B1D"/>
    <w:rsid w:val="00881BD3"/>
    <w:rsid w:val="00881D6A"/>
    <w:rsid w:val="0088202E"/>
    <w:rsid w:val="00882231"/>
    <w:rsid w:val="0088240C"/>
    <w:rsid w:val="0088267D"/>
    <w:rsid w:val="008827B2"/>
    <w:rsid w:val="00882EF2"/>
    <w:rsid w:val="00883143"/>
    <w:rsid w:val="0088325B"/>
    <w:rsid w:val="00883296"/>
    <w:rsid w:val="00883367"/>
    <w:rsid w:val="0088351F"/>
    <w:rsid w:val="00883799"/>
    <w:rsid w:val="008839F4"/>
    <w:rsid w:val="00883CDF"/>
    <w:rsid w:val="00883F19"/>
    <w:rsid w:val="0088428A"/>
    <w:rsid w:val="008844FF"/>
    <w:rsid w:val="00884797"/>
    <w:rsid w:val="00884821"/>
    <w:rsid w:val="008848C8"/>
    <w:rsid w:val="00884BBD"/>
    <w:rsid w:val="00884C10"/>
    <w:rsid w:val="00884C20"/>
    <w:rsid w:val="0088520F"/>
    <w:rsid w:val="008852B1"/>
    <w:rsid w:val="008852F1"/>
    <w:rsid w:val="008853B6"/>
    <w:rsid w:val="00885417"/>
    <w:rsid w:val="008855DA"/>
    <w:rsid w:val="00885777"/>
    <w:rsid w:val="00886076"/>
    <w:rsid w:val="00886331"/>
    <w:rsid w:val="00886763"/>
    <w:rsid w:val="0088683F"/>
    <w:rsid w:val="00886963"/>
    <w:rsid w:val="00886CD7"/>
    <w:rsid w:val="00887274"/>
    <w:rsid w:val="008872AC"/>
    <w:rsid w:val="008872EC"/>
    <w:rsid w:val="00887C60"/>
    <w:rsid w:val="00887F67"/>
    <w:rsid w:val="00890021"/>
    <w:rsid w:val="00890218"/>
    <w:rsid w:val="00890296"/>
    <w:rsid w:val="00890513"/>
    <w:rsid w:val="00890648"/>
    <w:rsid w:val="008909D3"/>
    <w:rsid w:val="00890A0E"/>
    <w:rsid w:val="00890F86"/>
    <w:rsid w:val="008910D0"/>
    <w:rsid w:val="00891354"/>
    <w:rsid w:val="00891640"/>
    <w:rsid w:val="00891707"/>
    <w:rsid w:val="0089176C"/>
    <w:rsid w:val="00891BAC"/>
    <w:rsid w:val="00891BF1"/>
    <w:rsid w:val="00891E9D"/>
    <w:rsid w:val="0089215E"/>
    <w:rsid w:val="0089219E"/>
    <w:rsid w:val="008921F4"/>
    <w:rsid w:val="008924AB"/>
    <w:rsid w:val="00892583"/>
    <w:rsid w:val="00892AA6"/>
    <w:rsid w:val="00892EBD"/>
    <w:rsid w:val="00892F00"/>
    <w:rsid w:val="00893179"/>
    <w:rsid w:val="00893180"/>
    <w:rsid w:val="00893571"/>
    <w:rsid w:val="008935F5"/>
    <w:rsid w:val="00893935"/>
    <w:rsid w:val="00893AD8"/>
    <w:rsid w:val="00893F2B"/>
    <w:rsid w:val="008943C7"/>
    <w:rsid w:val="008943E3"/>
    <w:rsid w:val="00894620"/>
    <w:rsid w:val="00894887"/>
    <w:rsid w:val="0089491D"/>
    <w:rsid w:val="008949D6"/>
    <w:rsid w:val="00894A4C"/>
    <w:rsid w:val="00894BC5"/>
    <w:rsid w:val="00894E5D"/>
    <w:rsid w:val="00895103"/>
    <w:rsid w:val="00895106"/>
    <w:rsid w:val="0089527D"/>
    <w:rsid w:val="008958EE"/>
    <w:rsid w:val="00895AE0"/>
    <w:rsid w:val="00895D99"/>
    <w:rsid w:val="0089604D"/>
    <w:rsid w:val="0089605E"/>
    <w:rsid w:val="00896245"/>
    <w:rsid w:val="00896270"/>
    <w:rsid w:val="0089630A"/>
    <w:rsid w:val="008964DF"/>
    <w:rsid w:val="00896978"/>
    <w:rsid w:val="00896B1F"/>
    <w:rsid w:val="00896D3E"/>
    <w:rsid w:val="008970C3"/>
    <w:rsid w:val="00897196"/>
    <w:rsid w:val="008971A7"/>
    <w:rsid w:val="008971EA"/>
    <w:rsid w:val="0089728E"/>
    <w:rsid w:val="008972E3"/>
    <w:rsid w:val="008975F0"/>
    <w:rsid w:val="008975FA"/>
    <w:rsid w:val="008976CF"/>
    <w:rsid w:val="00897747"/>
    <w:rsid w:val="00897815"/>
    <w:rsid w:val="00897909"/>
    <w:rsid w:val="00897A36"/>
    <w:rsid w:val="00897AC8"/>
    <w:rsid w:val="00897ACE"/>
    <w:rsid w:val="00897B70"/>
    <w:rsid w:val="00897B87"/>
    <w:rsid w:val="00897D91"/>
    <w:rsid w:val="00897F38"/>
    <w:rsid w:val="008A0071"/>
    <w:rsid w:val="008A0114"/>
    <w:rsid w:val="008A03B1"/>
    <w:rsid w:val="008A07D4"/>
    <w:rsid w:val="008A0D67"/>
    <w:rsid w:val="008A0F99"/>
    <w:rsid w:val="008A1274"/>
    <w:rsid w:val="008A13A9"/>
    <w:rsid w:val="008A1422"/>
    <w:rsid w:val="008A15C6"/>
    <w:rsid w:val="008A16D4"/>
    <w:rsid w:val="008A1DA1"/>
    <w:rsid w:val="008A20B7"/>
    <w:rsid w:val="008A24A8"/>
    <w:rsid w:val="008A24C6"/>
    <w:rsid w:val="008A26D8"/>
    <w:rsid w:val="008A287C"/>
    <w:rsid w:val="008A2A5A"/>
    <w:rsid w:val="008A2A9F"/>
    <w:rsid w:val="008A2C66"/>
    <w:rsid w:val="008A30B2"/>
    <w:rsid w:val="008A31EA"/>
    <w:rsid w:val="008A3326"/>
    <w:rsid w:val="008A340D"/>
    <w:rsid w:val="008A356B"/>
    <w:rsid w:val="008A36E7"/>
    <w:rsid w:val="008A3701"/>
    <w:rsid w:val="008A3710"/>
    <w:rsid w:val="008A3715"/>
    <w:rsid w:val="008A374F"/>
    <w:rsid w:val="008A387A"/>
    <w:rsid w:val="008A3BC6"/>
    <w:rsid w:val="008A3C7C"/>
    <w:rsid w:val="008A41A3"/>
    <w:rsid w:val="008A43F9"/>
    <w:rsid w:val="008A49E3"/>
    <w:rsid w:val="008A4A98"/>
    <w:rsid w:val="008A4E6D"/>
    <w:rsid w:val="008A4F7E"/>
    <w:rsid w:val="008A500F"/>
    <w:rsid w:val="008A5144"/>
    <w:rsid w:val="008A51C8"/>
    <w:rsid w:val="008A5484"/>
    <w:rsid w:val="008A5C4C"/>
    <w:rsid w:val="008A5DFF"/>
    <w:rsid w:val="008A5F06"/>
    <w:rsid w:val="008A61AF"/>
    <w:rsid w:val="008A6238"/>
    <w:rsid w:val="008A636F"/>
    <w:rsid w:val="008A6CE9"/>
    <w:rsid w:val="008A6E42"/>
    <w:rsid w:val="008A6ED1"/>
    <w:rsid w:val="008A6EFC"/>
    <w:rsid w:val="008A7376"/>
    <w:rsid w:val="008A7618"/>
    <w:rsid w:val="008A7621"/>
    <w:rsid w:val="008A76F6"/>
    <w:rsid w:val="008A7B8D"/>
    <w:rsid w:val="008A7BA5"/>
    <w:rsid w:val="008A7E8B"/>
    <w:rsid w:val="008A7FC5"/>
    <w:rsid w:val="008B00DA"/>
    <w:rsid w:val="008B04D8"/>
    <w:rsid w:val="008B080B"/>
    <w:rsid w:val="008B09CB"/>
    <w:rsid w:val="008B0A9F"/>
    <w:rsid w:val="008B0CA0"/>
    <w:rsid w:val="008B0EDA"/>
    <w:rsid w:val="008B0FD3"/>
    <w:rsid w:val="008B137C"/>
    <w:rsid w:val="008B17C6"/>
    <w:rsid w:val="008B1BB7"/>
    <w:rsid w:val="008B1D49"/>
    <w:rsid w:val="008B1E28"/>
    <w:rsid w:val="008B2455"/>
    <w:rsid w:val="008B2877"/>
    <w:rsid w:val="008B28E4"/>
    <w:rsid w:val="008B2B0C"/>
    <w:rsid w:val="008B2B83"/>
    <w:rsid w:val="008B2C2C"/>
    <w:rsid w:val="008B2E41"/>
    <w:rsid w:val="008B300C"/>
    <w:rsid w:val="008B3098"/>
    <w:rsid w:val="008B30D2"/>
    <w:rsid w:val="008B33C2"/>
    <w:rsid w:val="008B3418"/>
    <w:rsid w:val="008B3555"/>
    <w:rsid w:val="008B3703"/>
    <w:rsid w:val="008B3745"/>
    <w:rsid w:val="008B3893"/>
    <w:rsid w:val="008B3A34"/>
    <w:rsid w:val="008B3C81"/>
    <w:rsid w:val="008B3CAC"/>
    <w:rsid w:val="008B3D50"/>
    <w:rsid w:val="008B4099"/>
    <w:rsid w:val="008B41B4"/>
    <w:rsid w:val="008B4275"/>
    <w:rsid w:val="008B4402"/>
    <w:rsid w:val="008B4580"/>
    <w:rsid w:val="008B4874"/>
    <w:rsid w:val="008B4AAD"/>
    <w:rsid w:val="008B4C49"/>
    <w:rsid w:val="008B4F39"/>
    <w:rsid w:val="008B4FE2"/>
    <w:rsid w:val="008B5265"/>
    <w:rsid w:val="008B5505"/>
    <w:rsid w:val="008B56B4"/>
    <w:rsid w:val="008B5967"/>
    <w:rsid w:val="008B5FEE"/>
    <w:rsid w:val="008B6149"/>
    <w:rsid w:val="008B618E"/>
    <w:rsid w:val="008B6222"/>
    <w:rsid w:val="008B65B8"/>
    <w:rsid w:val="008B67B2"/>
    <w:rsid w:val="008B6D28"/>
    <w:rsid w:val="008B6D3B"/>
    <w:rsid w:val="008B6EF9"/>
    <w:rsid w:val="008B6FA1"/>
    <w:rsid w:val="008B6FFA"/>
    <w:rsid w:val="008B7193"/>
    <w:rsid w:val="008B7216"/>
    <w:rsid w:val="008B721E"/>
    <w:rsid w:val="008B74DB"/>
    <w:rsid w:val="008B7814"/>
    <w:rsid w:val="008B7870"/>
    <w:rsid w:val="008B794B"/>
    <w:rsid w:val="008B7979"/>
    <w:rsid w:val="008B7AD0"/>
    <w:rsid w:val="008B7B2F"/>
    <w:rsid w:val="008B7D35"/>
    <w:rsid w:val="008B7F14"/>
    <w:rsid w:val="008C04E0"/>
    <w:rsid w:val="008C0A81"/>
    <w:rsid w:val="008C0D18"/>
    <w:rsid w:val="008C0F50"/>
    <w:rsid w:val="008C0FF8"/>
    <w:rsid w:val="008C1218"/>
    <w:rsid w:val="008C1485"/>
    <w:rsid w:val="008C16C4"/>
    <w:rsid w:val="008C1A8A"/>
    <w:rsid w:val="008C1C91"/>
    <w:rsid w:val="008C1D0C"/>
    <w:rsid w:val="008C1E27"/>
    <w:rsid w:val="008C204C"/>
    <w:rsid w:val="008C210B"/>
    <w:rsid w:val="008C22B8"/>
    <w:rsid w:val="008C235C"/>
    <w:rsid w:val="008C2403"/>
    <w:rsid w:val="008C240E"/>
    <w:rsid w:val="008C2449"/>
    <w:rsid w:val="008C24A9"/>
    <w:rsid w:val="008C27D7"/>
    <w:rsid w:val="008C2809"/>
    <w:rsid w:val="008C2DFA"/>
    <w:rsid w:val="008C2EE8"/>
    <w:rsid w:val="008C317A"/>
    <w:rsid w:val="008C31B8"/>
    <w:rsid w:val="008C3321"/>
    <w:rsid w:val="008C381A"/>
    <w:rsid w:val="008C38FF"/>
    <w:rsid w:val="008C39B9"/>
    <w:rsid w:val="008C3B72"/>
    <w:rsid w:val="008C3F04"/>
    <w:rsid w:val="008C3FBE"/>
    <w:rsid w:val="008C40BA"/>
    <w:rsid w:val="008C414A"/>
    <w:rsid w:val="008C440A"/>
    <w:rsid w:val="008C4509"/>
    <w:rsid w:val="008C45A7"/>
    <w:rsid w:val="008C4675"/>
    <w:rsid w:val="008C495A"/>
    <w:rsid w:val="008C49D1"/>
    <w:rsid w:val="008C4A6D"/>
    <w:rsid w:val="008C4AB1"/>
    <w:rsid w:val="008C4B86"/>
    <w:rsid w:val="008C4BE7"/>
    <w:rsid w:val="008C4C2D"/>
    <w:rsid w:val="008C5100"/>
    <w:rsid w:val="008C52E6"/>
    <w:rsid w:val="008C5C3F"/>
    <w:rsid w:val="008C5EA5"/>
    <w:rsid w:val="008C5EEE"/>
    <w:rsid w:val="008C5F38"/>
    <w:rsid w:val="008C5FA7"/>
    <w:rsid w:val="008C60DD"/>
    <w:rsid w:val="008C6A16"/>
    <w:rsid w:val="008C6A5B"/>
    <w:rsid w:val="008C6A7C"/>
    <w:rsid w:val="008C6C84"/>
    <w:rsid w:val="008C6E59"/>
    <w:rsid w:val="008C7354"/>
    <w:rsid w:val="008C7427"/>
    <w:rsid w:val="008C75B4"/>
    <w:rsid w:val="008C7697"/>
    <w:rsid w:val="008C76A1"/>
    <w:rsid w:val="008C77C9"/>
    <w:rsid w:val="008C782F"/>
    <w:rsid w:val="008C792F"/>
    <w:rsid w:val="008C79A5"/>
    <w:rsid w:val="008C7BBC"/>
    <w:rsid w:val="008C7C9F"/>
    <w:rsid w:val="008C7F8A"/>
    <w:rsid w:val="008D01A8"/>
    <w:rsid w:val="008D01B8"/>
    <w:rsid w:val="008D03A8"/>
    <w:rsid w:val="008D04A5"/>
    <w:rsid w:val="008D04D9"/>
    <w:rsid w:val="008D0650"/>
    <w:rsid w:val="008D0681"/>
    <w:rsid w:val="008D0A1E"/>
    <w:rsid w:val="008D0ABB"/>
    <w:rsid w:val="008D0E07"/>
    <w:rsid w:val="008D0E3E"/>
    <w:rsid w:val="008D0FA0"/>
    <w:rsid w:val="008D1179"/>
    <w:rsid w:val="008D120D"/>
    <w:rsid w:val="008D1286"/>
    <w:rsid w:val="008D1319"/>
    <w:rsid w:val="008D1404"/>
    <w:rsid w:val="008D15A4"/>
    <w:rsid w:val="008D1AA4"/>
    <w:rsid w:val="008D1D63"/>
    <w:rsid w:val="008D1E6F"/>
    <w:rsid w:val="008D1F33"/>
    <w:rsid w:val="008D1F54"/>
    <w:rsid w:val="008D2221"/>
    <w:rsid w:val="008D2390"/>
    <w:rsid w:val="008D2487"/>
    <w:rsid w:val="008D25C7"/>
    <w:rsid w:val="008D274D"/>
    <w:rsid w:val="008D2800"/>
    <w:rsid w:val="008D283B"/>
    <w:rsid w:val="008D28E4"/>
    <w:rsid w:val="008D2A1E"/>
    <w:rsid w:val="008D2A35"/>
    <w:rsid w:val="008D2BFE"/>
    <w:rsid w:val="008D2C82"/>
    <w:rsid w:val="008D2CCB"/>
    <w:rsid w:val="008D2CCC"/>
    <w:rsid w:val="008D3066"/>
    <w:rsid w:val="008D31C3"/>
    <w:rsid w:val="008D31CE"/>
    <w:rsid w:val="008D3254"/>
    <w:rsid w:val="008D352D"/>
    <w:rsid w:val="008D38A3"/>
    <w:rsid w:val="008D38AE"/>
    <w:rsid w:val="008D3A9F"/>
    <w:rsid w:val="008D402E"/>
    <w:rsid w:val="008D461E"/>
    <w:rsid w:val="008D47E3"/>
    <w:rsid w:val="008D4876"/>
    <w:rsid w:val="008D4C6B"/>
    <w:rsid w:val="008D4CEF"/>
    <w:rsid w:val="008D4D34"/>
    <w:rsid w:val="008D517E"/>
    <w:rsid w:val="008D5285"/>
    <w:rsid w:val="008D56CC"/>
    <w:rsid w:val="008D58DD"/>
    <w:rsid w:val="008D58E3"/>
    <w:rsid w:val="008D5B6C"/>
    <w:rsid w:val="008D6311"/>
    <w:rsid w:val="008D634C"/>
    <w:rsid w:val="008D6425"/>
    <w:rsid w:val="008D646C"/>
    <w:rsid w:val="008D647A"/>
    <w:rsid w:val="008D6685"/>
    <w:rsid w:val="008D6CC6"/>
    <w:rsid w:val="008D7004"/>
    <w:rsid w:val="008D7137"/>
    <w:rsid w:val="008D724F"/>
    <w:rsid w:val="008D7685"/>
    <w:rsid w:val="008D78C9"/>
    <w:rsid w:val="008D793D"/>
    <w:rsid w:val="008D7AC8"/>
    <w:rsid w:val="008D7D28"/>
    <w:rsid w:val="008D7E4A"/>
    <w:rsid w:val="008E0083"/>
    <w:rsid w:val="008E07EE"/>
    <w:rsid w:val="008E0899"/>
    <w:rsid w:val="008E0A24"/>
    <w:rsid w:val="008E0AF3"/>
    <w:rsid w:val="008E0B85"/>
    <w:rsid w:val="008E1283"/>
    <w:rsid w:val="008E13DC"/>
    <w:rsid w:val="008E1406"/>
    <w:rsid w:val="008E1541"/>
    <w:rsid w:val="008E17AB"/>
    <w:rsid w:val="008E1A7C"/>
    <w:rsid w:val="008E1BCD"/>
    <w:rsid w:val="008E225B"/>
    <w:rsid w:val="008E24C0"/>
    <w:rsid w:val="008E2504"/>
    <w:rsid w:val="008E252F"/>
    <w:rsid w:val="008E27C0"/>
    <w:rsid w:val="008E2AFE"/>
    <w:rsid w:val="008E2B51"/>
    <w:rsid w:val="008E2C37"/>
    <w:rsid w:val="008E2D4E"/>
    <w:rsid w:val="008E3260"/>
    <w:rsid w:val="008E32F2"/>
    <w:rsid w:val="008E3330"/>
    <w:rsid w:val="008E335F"/>
    <w:rsid w:val="008E33B3"/>
    <w:rsid w:val="008E3601"/>
    <w:rsid w:val="008E37D3"/>
    <w:rsid w:val="008E37D7"/>
    <w:rsid w:val="008E387C"/>
    <w:rsid w:val="008E3AFC"/>
    <w:rsid w:val="008E3B27"/>
    <w:rsid w:val="008E3BD4"/>
    <w:rsid w:val="008E3F96"/>
    <w:rsid w:val="008E421B"/>
    <w:rsid w:val="008E429D"/>
    <w:rsid w:val="008E43BC"/>
    <w:rsid w:val="008E457C"/>
    <w:rsid w:val="008E47DC"/>
    <w:rsid w:val="008E487D"/>
    <w:rsid w:val="008E4923"/>
    <w:rsid w:val="008E4964"/>
    <w:rsid w:val="008E4B03"/>
    <w:rsid w:val="008E539A"/>
    <w:rsid w:val="008E5467"/>
    <w:rsid w:val="008E549D"/>
    <w:rsid w:val="008E54DB"/>
    <w:rsid w:val="008E589A"/>
    <w:rsid w:val="008E595F"/>
    <w:rsid w:val="008E5F9C"/>
    <w:rsid w:val="008E6337"/>
    <w:rsid w:val="008E66F2"/>
    <w:rsid w:val="008E67FA"/>
    <w:rsid w:val="008E6B5D"/>
    <w:rsid w:val="008E7209"/>
    <w:rsid w:val="008E75E5"/>
    <w:rsid w:val="008E78A7"/>
    <w:rsid w:val="008E78FD"/>
    <w:rsid w:val="008E795F"/>
    <w:rsid w:val="008E7ECF"/>
    <w:rsid w:val="008E7F28"/>
    <w:rsid w:val="008F018C"/>
    <w:rsid w:val="008F018F"/>
    <w:rsid w:val="008F041D"/>
    <w:rsid w:val="008F0461"/>
    <w:rsid w:val="008F049C"/>
    <w:rsid w:val="008F085E"/>
    <w:rsid w:val="008F08E2"/>
    <w:rsid w:val="008F0CE3"/>
    <w:rsid w:val="008F0D18"/>
    <w:rsid w:val="008F0DA1"/>
    <w:rsid w:val="008F0E3A"/>
    <w:rsid w:val="008F0F25"/>
    <w:rsid w:val="008F0F74"/>
    <w:rsid w:val="008F102D"/>
    <w:rsid w:val="008F1033"/>
    <w:rsid w:val="008F1155"/>
    <w:rsid w:val="008F12D6"/>
    <w:rsid w:val="008F1605"/>
    <w:rsid w:val="008F167E"/>
    <w:rsid w:val="008F1761"/>
    <w:rsid w:val="008F18BA"/>
    <w:rsid w:val="008F1939"/>
    <w:rsid w:val="008F1B81"/>
    <w:rsid w:val="008F20D1"/>
    <w:rsid w:val="008F21E2"/>
    <w:rsid w:val="008F232A"/>
    <w:rsid w:val="008F236E"/>
    <w:rsid w:val="008F2608"/>
    <w:rsid w:val="008F2703"/>
    <w:rsid w:val="008F2762"/>
    <w:rsid w:val="008F27DA"/>
    <w:rsid w:val="008F2953"/>
    <w:rsid w:val="008F29E0"/>
    <w:rsid w:val="008F2B93"/>
    <w:rsid w:val="008F2B96"/>
    <w:rsid w:val="008F2BEA"/>
    <w:rsid w:val="008F2BFF"/>
    <w:rsid w:val="008F2EC5"/>
    <w:rsid w:val="008F3046"/>
    <w:rsid w:val="008F3ABF"/>
    <w:rsid w:val="008F3F21"/>
    <w:rsid w:val="008F3F31"/>
    <w:rsid w:val="008F411A"/>
    <w:rsid w:val="008F431B"/>
    <w:rsid w:val="008F4467"/>
    <w:rsid w:val="008F4640"/>
    <w:rsid w:val="008F472E"/>
    <w:rsid w:val="008F486F"/>
    <w:rsid w:val="008F48A4"/>
    <w:rsid w:val="008F4A82"/>
    <w:rsid w:val="008F4C7F"/>
    <w:rsid w:val="008F4EFF"/>
    <w:rsid w:val="008F4F6D"/>
    <w:rsid w:val="008F52A1"/>
    <w:rsid w:val="008F58EC"/>
    <w:rsid w:val="008F5E6A"/>
    <w:rsid w:val="008F5F28"/>
    <w:rsid w:val="008F603E"/>
    <w:rsid w:val="008F6080"/>
    <w:rsid w:val="008F6238"/>
    <w:rsid w:val="008F62C1"/>
    <w:rsid w:val="008F63D5"/>
    <w:rsid w:val="008F65BD"/>
    <w:rsid w:val="008F66E6"/>
    <w:rsid w:val="008F67A5"/>
    <w:rsid w:val="008F67E8"/>
    <w:rsid w:val="008F681D"/>
    <w:rsid w:val="008F6897"/>
    <w:rsid w:val="008F68F1"/>
    <w:rsid w:val="008F6C7B"/>
    <w:rsid w:val="008F6D98"/>
    <w:rsid w:val="008F6ECE"/>
    <w:rsid w:val="008F6F51"/>
    <w:rsid w:val="008F70A5"/>
    <w:rsid w:val="008F729D"/>
    <w:rsid w:val="008F751B"/>
    <w:rsid w:val="008F753A"/>
    <w:rsid w:val="008F7602"/>
    <w:rsid w:val="008F7A55"/>
    <w:rsid w:val="008F7A69"/>
    <w:rsid w:val="008F7B36"/>
    <w:rsid w:val="008F7B89"/>
    <w:rsid w:val="008F7BBF"/>
    <w:rsid w:val="008F7CF3"/>
    <w:rsid w:val="008F7D4A"/>
    <w:rsid w:val="00900111"/>
    <w:rsid w:val="0090012A"/>
    <w:rsid w:val="0090018B"/>
    <w:rsid w:val="0090046C"/>
    <w:rsid w:val="0090049F"/>
    <w:rsid w:val="00900A68"/>
    <w:rsid w:val="00900B47"/>
    <w:rsid w:val="00900C16"/>
    <w:rsid w:val="00900C6D"/>
    <w:rsid w:val="00900DBB"/>
    <w:rsid w:val="0090116E"/>
    <w:rsid w:val="009012A6"/>
    <w:rsid w:val="0090147B"/>
    <w:rsid w:val="009017E5"/>
    <w:rsid w:val="00901A8F"/>
    <w:rsid w:val="00901B5B"/>
    <w:rsid w:val="00901F9F"/>
    <w:rsid w:val="00902044"/>
    <w:rsid w:val="009020AD"/>
    <w:rsid w:val="00902100"/>
    <w:rsid w:val="00902513"/>
    <w:rsid w:val="0090265B"/>
    <w:rsid w:val="009028BE"/>
    <w:rsid w:val="00902F6C"/>
    <w:rsid w:val="009031DD"/>
    <w:rsid w:val="009031DE"/>
    <w:rsid w:val="00903260"/>
    <w:rsid w:val="0090333B"/>
    <w:rsid w:val="0090357F"/>
    <w:rsid w:val="00903587"/>
    <w:rsid w:val="00903593"/>
    <w:rsid w:val="00903777"/>
    <w:rsid w:val="0090387F"/>
    <w:rsid w:val="009038DD"/>
    <w:rsid w:val="009039B1"/>
    <w:rsid w:val="009039E9"/>
    <w:rsid w:val="00903B73"/>
    <w:rsid w:val="00903C42"/>
    <w:rsid w:val="00903D59"/>
    <w:rsid w:val="00903EC6"/>
    <w:rsid w:val="00903F6A"/>
    <w:rsid w:val="00903F8B"/>
    <w:rsid w:val="0090401D"/>
    <w:rsid w:val="009040B2"/>
    <w:rsid w:val="0090416C"/>
    <w:rsid w:val="00904293"/>
    <w:rsid w:val="00904370"/>
    <w:rsid w:val="009043F2"/>
    <w:rsid w:val="0090455C"/>
    <w:rsid w:val="009045B3"/>
    <w:rsid w:val="0090468A"/>
    <w:rsid w:val="009048B9"/>
    <w:rsid w:val="0090497B"/>
    <w:rsid w:val="00904B1B"/>
    <w:rsid w:val="00904BA3"/>
    <w:rsid w:val="00904CD4"/>
    <w:rsid w:val="00904E28"/>
    <w:rsid w:val="00905056"/>
    <w:rsid w:val="00905365"/>
    <w:rsid w:val="00905769"/>
    <w:rsid w:val="00905892"/>
    <w:rsid w:val="00905921"/>
    <w:rsid w:val="009060D9"/>
    <w:rsid w:val="0090638F"/>
    <w:rsid w:val="0090647C"/>
    <w:rsid w:val="009067DF"/>
    <w:rsid w:val="00906BFA"/>
    <w:rsid w:val="00906D37"/>
    <w:rsid w:val="00906DC8"/>
    <w:rsid w:val="00906ECE"/>
    <w:rsid w:val="00907067"/>
    <w:rsid w:val="00907B1B"/>
    <w:rsid w:val="00907C7D"/>
    <w:rsid w:val="00907DBC"/>
    <w:rsid w:val="00907E7F"/>
    <w:rsid w:val="009102A0"/>
    <w:rsid w:val="0091030F"/>
    <w:rsid w:val="00910363"/>
    <w:rsid w:val="0091039D"/>
    <w:rsid w:val="009104E6"/>
    <w:rsid w:val="0091063F"/>
    <w:rsid w:val="00910AED"/>
    <w:rsid w:val="00910C9C"/>
    <w:rsid w:val="00910CF2"/>
    <w:rsid w:val="00910DA8"/>
    <w:rsid w:val="00910DDE"/>
    <w:rsid w:val="00911080"/>
    <w:rsid w:val="00911211"/>
    <w:rsid w:val="00911398"/>
    <w:rsid w:val="009114CA"/>
    <w:rsid w:val="00911A7E"/>
    <w:rsid w:val="00911C45"/>
    <w:rsid w:val="00911C7A"/>
    <w:rsid w:val="00911E1C"/>
    <w:rsid w:val="00911EA9"/>
    <w:rsid w:val="00912408"/>
    <w:rsid w:val="009124B2"/>
    <w:rsid w:val="009124E6"/>
    <w:rsid w:val="0091283B"/>
    <w:rsid w:val="00912890"/>
    <w:rsid w:val="009129C0"/>
    <w:rsid w:val="00912AC6"/>
    <w:rsid w:val="00912EC0"/>
    <w:rsid w:val="00912F4E"/>
    <w:rsid w:val="00912F58"/>
    <w:rsid w:val="00912F70"/>
    <w:rsid w:val="0091350F"/>
    <w:rsid w:val="0091362C"/>
    <w:rsid w:val="00913792"/>
    <w:rsid w:val="0091399D"/>
    <w:rsid w:val="00913AC3"/>
    <w:rsid w:val="00913B36"/>
    <w:rsid w:val="00913C8E"/>
    <w:rsid w:val="00913EE5"/>
    <w:rsid w:val="00913F36"/>
    <w:rsid w:val="0091420A"/>
    <w:rsid w:val="0091426C"/>
    <w:rsid w:val="009143CE"/>
    <w:rsid w:val="009144EC"/>
    <w:rsid w:val="00914625"/>
    <w:rsid w:val="009146A8"/>
    <w:rsid w:val="00914751"/>
    <w:rsid w:val="00914936"/>
    <w:rsid w:val="009149A2"/>
    <w:rsid w:val="00914A59"/>
    <w:rsid w:val="00914DE3"/>
    <w:rsid w:val="009150FE"/>
    <w:rsid w:val="009152F7"/>
    <w:rsid w:val="009158D4"/>
    <w:rsid w:val="00915DAA"/>
    <w:rsid w:val="00915DBF"/>
    <w:rsid w:val="00915F84"/>
    <w:rsid w:val="00916098"/>
    <w:rsid w:val="00916266"/>
    <w:rsid w:val="00916377"/>
    <w:rsid w:val="0091647D"/>
    <w:rsid w:val="009165B4"/>
    <w:rsid w:val="009167A7"/>
    <w:rsid w:val="009168A9"/>
    <w:rsid w:val="009168CB"/>
    <w:rsid w:val="00916903"/>
    <w:rsid w:val="00916947"/>
    <w:rsid w:val="00916978"/>
    <w:rsid w:val="009169E3"/>
    <w:rsid w:val="00916F7C"/>
    <w:rsid w:val="00917059"/>
    <w:rsid w:val="0091722F"/>
    <w:rsid w:val="009173AD"/>
    <w:rsid w:val="00917424"/>
    <w:rsid w:val="009175D3"/>
    <w:rsid w:val="009177DC"/>
    <w:rsid w:val="0091799A"/>
    <w:rsid w:val="00917AE6"/>
    <w:rsid w:val="00917C1D"/>
    <w:rsid w:val="009201AF"/>
    <w:rsid w:val="00920514"/>
    <w:rsid w:val="00920554"/>
    <w:rsid w:val="009207AC"/>
    <w:rsid w:val="0092092C"/>
    <w:rsid w:val="00920B2C"/>
    <w:rsid w:val="00920D36"/>
    <w:rsid w:val="00920DF6"/>
    <w:rsid w:val="00920F60"/>
    <w:rsid w:val="0092125E"/>
    <w:rsid w:val="0092143F"/>
    <w:rsid w:val="0092158F"/>
    <w:rsid w:val="009215AC"/>
    <w:rsid w:val="009218E0"/>
    <w:rsid w:val="00921912"/>
    <w:rsid w:val="00921A87"/>
    <w:rsid w:val="00921CBD"/>
    <w:rsid w:val="00921FD7"/>
    <w:rsid w:val="00922021"/>
    <w:rsid w:val="00922040"/>
    <w:rsid w:val="00922057"/>
    <w:rsid w:val="009222E9"/>
    <w:rsid w:val="00922608"/>
    <w:rsid w:val="0092261E"/>
    <w:rsid w:val="009226B9"/>
    <w:rsid w:val="009227FA"/>
    <w:rsid w:val="00922894"/>
    <w:rsid w:val="009228F6"/>
    <w:rsid w:val="00922B4B"/>
    <w:rsid w:val="00922BC9"/>
    <w:rsid w:val="009231C0"/>
    <w:rsid w:val="009231F9"/>
    <w:rsid w:val="00923289"/>
    <w:rsid w:val="00923297"/>
    <w:rsid w:val="00923533"/>
    <w:rsid w:val="009236BF"/>
    <w:rsid w:val="009236C7"/>
    <w:rsid w:val="009236D6"/>
    <w:rsid w:val="009236E3"/>
    <w:rsid w:val="00923C2D"/>
    <w:rsid w:val="00923DC1"/>
    <w:rsid w:val="009242AE"/>
    <w:rsid w:val="009242D6"/>
    <w:rsid w:val="00924314"/>
    <w:rsid w:val="00924397"/>
    <w:rsid w:val="009245A9"/>
    <w:rsid w:val="009245DC"/>
    <w:rsid w:val="009248EB"/>
    <w:rsid w:val="00924908"/>
    <w:rsid w:val="0092490A"/>
    <w:rsid w:val="00924A40"/>
    <w:rsid w:val="00924A48"/>
    <w:rsid w:val="00924C67"/>
    <w:rsid w:val="00925067"/>
    <w:rsid w:val="009251A7"/>
    <w:rsid w:val="0092533A"/>
    <w:rsid w:val="0092547A"/>
    <w:rsid w:val="0092561F"/>
    <w:rsid w:val="0092566A"/>
    <w:rsid w:val="00925705"/>
    <w:rsid w:val="0092581D"/>
    <w:rsid w:val="00925C18"/>
    <w:rsid w:val="00925C24"/>
    <w:rsid w:val="00925F51"/>
    <w:rsid w:val="00925FB8"/>
    <w:rsid w:val="009260C4"/>
    <w:rsid w:val="00926540"/>
    <w:rsid w:val="00926576"/>
    <w:rsid w:val="0092665D"/>
    <w:rsid w:val="00926771"/>
    <w:rsid w:val="00926A76"/>
    <w:rsid w:val="00926AE8"/>
    <w:rsid w:val="00926AEF"/>
    <w:rsid w:val="00926D98"/>
    <w:rsid w:val="00926EA1"/>
    <w:rsid w:val="00927269"/>
    <w:rsid w:val="00927673"/>
    <w:rsid w:val="009277C2"/>
    <w:rsid w:val="009279D3"/>
    <w:rsid w:val="00927A31"/>
    <w:rsid w:val="00927DEB"/>
    <w:rsid w:val="00927DF7"/>
    <w:rsid w:val="00927E05"/>
    <w:rsid w:val="00930131"/>
    <w:rsid w:val="009301AC"/>
    <w:rsid w:val="009301D6"/>
    <w:rsid w:val="0093041B"/>
    <w:rsid w:val="00930763"/>
    <w:rsid w:val="0093093E"/>
    <w:rsid w:val="00930AE4"/>
    <w:rsid w:val="00930AED"/>
    <w:rsid w:val="00930C44"/>
    <w:rsid w:val="00930D77"/>
    <w:rsid w:val="0093135D"/>
    <w:rsid w:val="00931366"/>
    <w:rsid w:val="00931369"/>
    <w:rsid w:val="00931419"/>
    <w:rsid w:val="009315D9"/>
    <w:rsid w:val="00931724"/>
    <w:rsid w:val="00931835"/>
    <w:rsid w:val="00931F44"/>
    <w:rsid w:val="00931F72"/>
    <w:rsid w:val="0093200D"/>
    <w:rsid w:val="0093207C"/>
    <w:rsid w:val="009321D9"/>
    <w:rsid w:val="00932523"/>
    <w:rsid w:val="00932635"/>
    <w:rsid w:val="00932665"/>
    <w:rsid w:val="00932735"/>
    <w:rsid w:val="009329A5"/>
    <w:rsid w:val="00932A38"/>
    <w:rsid w:val="00932B4B"/>
    <w:rsid w:val="00932B50"/>
    <w:rsid w:val="00932D78"/>
    <w:rsid w:val="00932E73"/>
    <w:rsid w:val="00932EDC"/>
    <w:rsid w:val="009330AD"/>
    <w:rsid w:val="00933207"/>
    <w:rsid w:val="009333DD"/>
    <w:rsid w:val="009335F0"/>
    <w:rsid w:val="0093373A"/>
    <w:rsid w:val="00933B0D"/>
    <w:rsid w:val="00933C80"/>
    <w:rsid w:val="00933C8D"/>
    <w:rsid w:val="00933E9B"/>
    <w:rsid w:val="00933FC8"/>
    <w:rsid w:val="00934131"/>
    <w:rsid w:val="0093413B"/>
    <w:rsid w:val="00934404"/>
    <w:rsid w:val="00934541"/>
    <w:rsid w:val="00934582"/>
    <w:rsid w:val="00934802"/>
    <w:rsid w:val="00934ADB"/>
    <w:rsid w:val="00934C17"/>
    <w:rsid w:val="00934FBC"/>
    <w:rsid w:val="009351F6"/>
    <w:rsid w:val="00935243"/>
    <w:rsid w:val="009353B7"/>
    <w:rsid w:val="00935787"/>
    <w:rsid w:val="00935A74"/>
    <w:rsid w:val="00935EAE"/>
    <w:rsid w:val="00936818"/>
    <w:rsid w:val="00936938"/>
    <w:rsid w:val="00936ACA"/>
    <w:rsid w:val="00936C1A"/>
    <w:rsid w:val="00936CE0"/>
    <w:rsid w:val="00936E4D"/>
    <w:rsid w:val="0093721B"/>
    <w:rsid w:val="009372D3"/>
    <w:rsid w:val="00937464"/>
    <w:rsid w:val="0093765B"/>
    <w:rsid w:val="009377F0"/>
    <w:rsid w:val="00937BEF"/>
    <w:rsid w:val="00937D41"/>
    <w:rsid w:val="00937E19"/>
    <w:rsid w:val="00940201"/>
    <w:rsid w:val="00940259"/>
    <w:rsid w:val="00940941"/>
    <w:rsid w:val="00940995"/>
    <w:rsid w:val="00940B73"/>
    <w:rsid w:val="00940C39"/>
    <w:rsid w:val="00940EA5"/>
    <w:rsid w:val="009410DB"/>
    <w:rsid w:val="00941468"/>
    <w:rsid w:val="009414FD"/>
    <w:rsid w:val="00941530"/>
    <w:rsid w:val="009418AA"/>
    <w:rsid w:val="0094215D"/>
    <w:rsid w:val="0094221C"/>
    <w:rsid w:val="0094228F"/>
    <w:rsid w:val="009424C8"/>
    <w:rsid w:val="00942555"/>
    <w:rsid w:val="0094279A"/>
    <w:rsid w:val="009429B5"/>
    <w:rsid w:val="00943307"/>
    <w:rsid w:val="0094345D"/>
    <w:rsid w:val="009436D4"/>
    <w:rsid w:val="009437DD"/>
    <w:rsid w:val="00943864"/>
    <w:rsid w:val="009439CD"/>
    <w:rsid w:val="00943C49"/>
    <w:rsid w:val="00943F11"/>
    <w:rsid w:val="00944047"/>
    <w:rsid w:val="009440CC"/>
    <w:rsid w:val="00944104"/>
    <w:rsid w:val="009441D6"/>
    <w:rsid w:val="009442BE"/>
    <w:rsid w:val="00944388"/>
    <w:rsid w:val="009449E9"/>
    <w:rsid w:val="00944E8D"/>
    <w:rsid w:val="00944EC1"/>
    <w:rsid w:val="00945247"/>
    <w:rsid w:val="00945343"/>
    <w:rsid w:val="00945593"/>
    <w:rsid w:val="00945686"/>
    <w:rsid w:val="00945AE9"/>
    <w:rsid w:val="00945C79"/>
    <w:rsid w:val="00945C88"/>
    <w:rsid w:val="00945D57"/>
    <w:rsid w:val="00945E05"/>
    <w:rsid w:val="009460E8"/>
    <w:rsid w:val="009460F3"/>
    <w:rsid w:val="0094634E"/>
    <w:rsid w:val="009463D2"/>
    <w:rsid w:val="00946485"/>
    <w:rsid w:val="00946578"/>
    <w:rsid w:val="00946788"/>
    <w:rsid w:val="009467C5"/>
    <w:rsid w:val="00946907"/>
    <w:rsid w:val="00946985"/>
    <w:rsid w:val="0094698D"/>
    <w:rsid w:val="00946B7E"/>
    <w:rsid w:val="00946CB1"/>
    <w:rsid w:val="009473A7"/>
    <w:rsid w:val="0094744D"/>
    <w:rsid w:val="00947593"/>
    <w:rsid w:val="00947AE2"/>
    <w:rsid w:val="00950064"/>
    <w:rsid w:val="00950102"/>
    <w:rsid w:val="0095022E"/>
    <w:rsid w:val="0095030A"/>
    <w:rsid w:val="00950CE0"/>
    <w:rsid w:val="00950E0A"/>
    <w:rsid w:val="00950F03"/>
    <w:rsid w:val="00951045"/>
    <w:rsid w:val="0095136F"/>
    <w:rsid w:val="009513A7"/>
    <w:rsid w:val="009513DF"/>
    <w:rsid w:val="0095145C"/>
    <w:rsid w:val="00951497"/>
    <w:rsid w:val="009516DC"/>
    <w:rsid w:val="009517B8"/>
    <w:rsid w:val="00951CC1"/>
    <w:rsid w:val="00951DF3"/>
    <w:rsid w:val="009522DD"/>
    <w:rsid w:val="009525EC"/>
    <w:rsid w:val="00952CF0"/>
    <w:rsid w:val="00952DFE"/>
    <w:rsid w:val="00952F59"/>
    <w:rsid w:val="00953347"/>
    <w:rsid w:val="0095338E"/>
    <w:rsid w:val="009535C9"/>
    <w:rsid w:val="0095361D"/>
    <w:rsid w:val="00953727"/>
    <w:rsid w:val="009537B7"/>
    <w:rsid w:val="00953836"/>
    <w:rsid w:val="00953963"/>
    <w:rsid w:val="009539A2"/>
    <w:rsid w:val="00953A1B"/>
    <w:rsid w:val="00953D21"/>
    <w:rsid w:val="00953D8B"/>
    <w:rsid w:val="00953FA8"/>
    <w:rsid w:val="00954074"/>
    <w:rsid w:val="00954240"/>
    <w:rsid w:val="00954241"/>
    <w:rsid w:val="00954341"/>
    <w:rsid w:val="009544E9"/>
    <w:rsid w:val="0095456B"/>
    <w:rsid w:val="0095478E"/>
    <w:rsid w:val="009549FC"/>
    <w:rsid w:val="00954E3E"/>
    <w:rsid w:val="00954EBA"/>
    <w:rsid w:val="00954F67"/>
    <w:rsid w:val="00954F95"/>
    <w:rsid w:val="00955068"/>
    <w:rsid w:val="009550C2"/>
    <w:rsid w:val="00955239"/>
    <w:rsid w:val="0095549C"/>
    <w:rsid w:val="009555AA"/>
    <w:rsid w:val="00955A6E"/>
    <w:rsid w:val="00955BDA"/>
    <w:rsid w:val="00955DA9"/>
    <w:rsid w:val="009567C6"/>
    <w:rsid w:val="00956884"/>
    <w:rsid w:val="00956A9B"/>
    <w:rsid w:val="00956B6B"/>
    <w:rsid w:val="00956DF8"/>
    <w:rsid w:val="00956E0B"/>
    <w:rsid w:val="00956F17"/>
    <w:rsid w:val="009571B4"/>
    <w:rsid w:val="009576A1"/>
    <w:rsid w:val="009577C0"/>
    <w:rsid w:val="00957861"/>
    <w:rsid w:val="0095799E"/>
    <w:rsid w:val="00957D58"/>
    <w:rsid w:val="00957EBC"/>
    <w:rsid w:val="00957EEE"/>
    <w:rsid w:val="00957EF4"/>
    <w:rsid w:val="0096011C"/>
    <w:rsid w:val="00960452"/>
    <w:rsid w:val="0096053A"/>
    <w:rsid w:val="0096081C"/>
    <w:rsid w:val="009609DB"/>
    <w:rsid w:val="00960C18"/>
    <w:rsid w:val="00960E2B"/>
    <w:rsid w:val="00960F58"/>
    <w:rsid w:val="0096103F"/>
    <w:rsid w:val="00961110"/>
    <w:rsid w:val="00961135"/>
    <w:rsid w:val="0096164F"/>
    <w:rsid w:val="0096167E"/>
    <w:rsid w:val="0096192E"/>
    <w:rsid w:val="00961C00"/>
    <w:rsid w:val="00961C3C"/>
    <w:rsid w:val="00961CFE"/>
    <w:rsid w:val="009620C3"/>
    <w:rsid w:val="0096216C"/>
    <w:rsid w:val="009624EA"/>
    <w:rsid w:val="009624EF"/>
    <w:rsid w:val="00962516"/>
    <w:rsid w:val="00962727"/>
    <w:rsid w:val="00962B71"/>
    <w:rsid w:val="00962BE1"/>
    <w:rsid w:val="00962EC3"/>
    <w:rsid w:val="00962F24"/>
    <w:rsid w:val="00962F3C"/>
    <w:rsid w:val="00962FC5"/>
    <w:rsid w:val="00963236"/>
    <w:rsid w:val="00963737"/>
    <w:rsid w:val="009637B1"/>
    <w:rsid w:val="0096394C"/>
    <w:rsid w:val="00963C43"/>
    <w:rsid w:val="00963C9C"/>
    <w:rsid w:val="00963D2E"/>
    <w:rsid w:val="00963EF6"/>
    <w:rsid w:val="00963FBC"/>
    <w:rsid w:val="009640F1"/>
    <w:rsid w:val="0096439C"/>
    <w:rsid w:val="0096446F"/>
    <w:rsid w:val="009648AE"/>
    <w:rsid w:val="009648E4"/>
    <w:rsid w:val="00964B7D"/>
    <w:rsid w:val="00964E80"/>
    <w:rsid w:val="00964E85"/>
    <w:rsid w:val="00964FA9"/>
    <w:rsid w:val="00964FD0"/>
    <w:rsid w:val="00965063"/>
    <w:rsid w:val="0096509A"/>
    <w:rsid w:val="00965511"/>
    <w:rsid w:val="009656A6"/>
    <w:rsid w:val="00965D11"/>
    <w:rsid w:val="00965F0D"/>
    <w:rsid w:val="00966093"/>
    <w:rsid w:val="00966150"/>
    <w:rsid w:val="00966164"/>
    <w:rsid w:val="009662DD"/>
    <w:rsid w:val="00966512"/>
    <w:rsid w:val="009666A8"/>
    <w:rsid w:val="009667F0"/>
    <w:rsid w:val="00966884"/>
    <w:rsid w:val="00966D0D"/>
    <w:rsid w:val="00966E2C"/>
    <w:rsid w:val="00966E66"/>
    <w:rsid w:val="00967141"/>
    <w:rsid w:val="00967237"/>
    <w:rsid w:val="00967453"/>
    <w:rsid w:val="009674E7"/>
    <w:rsid w:val="0096772A"/>
    <w:rsid w:val="0096788D"/>
    <w:rsid w:val="0096790B"/>
    <w:rsid w:val="00967AEB"/>
    <w:rsid w:val="00967C76"/>
    <w:rsid w:val="00967EEA"/>
    <w:rsid w:val="00970088"/>
    <w:rsid w:val="0097074B"/>
    <w:rsid w:val="00970C2D"/>
    <w:rsid w:val="00971132"/>
    <w:rsid w:val="00971276"/>
    <w:rsid w:val="00971382"/>
    <w:rsid w:val="0097139B"/>
    <w:rsid w:val="00971583"/>
    <w:rsid w:val="009717FB"/>
    <w:rsid w:val="009718B9"/>
    <w:rsid w:val="00971A5C"/>
    <w:rsid w:val="00971AF3"/>
    <w:rsid w:val="00971B81"/>
    <w:rsid w:val="00971C10"/>
    <w:rsid w:val="00971CDB"/>
    <w:rsid w:val="00971CE4"/>
    <w:rsid w:val="00971E7A"/>
    <w:rsid w:val="00971F37"/>
    <w:rsid w:val="00971F5F"/>
    <w:rsid w:val="00971FAE"/>
    <w:rsid w:val="00971FF5"/>
    <w:rsid w:val="00972115"/>
    <w:rsid w:val="009721E0"/>
    <w:rsid w:val="0097288B"/>
    <w:rsid w:val="009728E5"/>
    <w:rsid w:val="00972ADB"/>
    <w:rsid w:val="00972B4D"/>
    <w:rsid w:val="00972BBF"/>
    <w:rsid w:val="00972EF3"/>
    <w:rsid w:val="009732EC"/>
    <w:rsid w:val="00973557"/>
    <w:rsid w:val="00973677"/>
    <w:rsid w:val="0097390B"/>
    <w:rsid w:val="00973C64"/>
    <w:rsid w:val="009743EE"/>
    <w:rsid w:val="009744C7"/>
    <w:rsid w:val="009744E1"/>
    <w:rsid w:val="00974981"/>
    <w:rsid w:val="00974F8F"/>
    <w:rsid w:val="0097526F"/>
    <w:rsid w:val="0097542A"/>
    <w:rsid w:val="009755DD"/>
    <w:rsid w:val="00975904"/>
    <w:rsid w:val="00975998"/>
    <w:rsid w:val="00975CA9"/>
    <w:rsid w:val="00975FC6"/>
    <w:rsid w:val="00976127"/>
    <w:rsid w:val="00976150"/>
    <w:rsid w:val="00976589"/>
    <w:rsid w:val="00976BD8"/>
    <w:rsid w:val="00976E82"/>
    <w:rsid w:val="009771F0"/>
    <w:rsid w:val="009773A2"/>
    <w:rsid w:val="009774BB"/>
    <w:rsid w:val="0097750B"/>
    <w:rsid w:val="00977783"/>
    <w:rsid w:val="00977993"/>
    <w:rsid w:val="009779CC"/>
    <w:rsid w:val="00977B0C"/>
    <w:rsid w:val="00977C1D"/>
    <w:rsid w:val="00980028"/>
    <w:rsid w:val="009801DA"/>
    <w:rsid w:val="0098048C"/>
    <w:rsid w:val="00980499"/>
    <w:rsid w:val="009804F8"/>
    <w:rsid w:val="00980906"/>
    <w:rsid w:val="00980F44"/>
    <w:rsid w:val="00980FFF"/>
    <w:rsid w:val="00981146"/>
    <w:rsid w:val="00981402"/>
    <w:rsid w:val="0098142D"/>
    <w:rsid w:val="00981527"/>
    <w:rsid w:val="009815AC"/>
    <w:rsid w:val="00981669"/>
    <w:rsid w:val="00981882"/>
    <w:rsid w:val="00981953"/>
    <w:rsid w:val="00981B8F"/>
    <w:rsid w:val="00982026"/>
    <w:rsid w:val="009820A4"/>
    <w:rsid w:val="0098220E"/>
    <w:rsid w:val="0098223E"/>
    <w:rsid w:val="00982374"/>
    <w:rsid w:val="009823E2"/>
    <w:rsid w:val="0098262F"/>
    <w:rsid w:val="00982B24"/>
    <w:rsid w:val="00982B68"/>
    <w:rsid w:val="00982C2D"/>
    <w:rsid w:val="00982DF3"/>
    <w:rsid w:val="00982E90"/>
    <w:rsid w:val="00982EBF"/>
    <w:rsid w:val="00983075"/>
    <w:rsid w:val="00983317"/>
    <w:rsid w:val="00983566"/>
    <w:rsid w:val="009836D2"/>
    <w:rsid w:val="009837CC"/>
    <w:rsid w:val="009838A1"/>
    <w:rsid w:val="00983C74"/>
    <w:rsid w:val="00983D89"/>
    <w:rsid w:val="00983E38"/>
    <w:rsid w:val="009841EB"/>
    <w:rsid w:val="009842AF"/>
    <w:rsid w:val="009844B7"/>
    <w:rsid w:val="00984576"/>
    <w:rsid w:val="00984942"/>
    <w:rsid w:val="00984B12"/>
    <w:rsid w:val="00984C5F"/>
    <w:rsid w:val="00984EAD"/>
    <w:rsid w:val="00984FE7"/>
    <w:rsid w:val="009850F1"/>
    <w:rsid w:val="009852F5"/>
    <w:rsid w:val="00985449"/>
    <w:rsid w:val="00985541"/>
    <w:rsid w:val="00985ACB"/>
    <w:rsid w:val="00985B76"/>
    <w:rsid w:val="00985BD6"/>
    <w:rsid w:val="00986206"/>
    <w:rsid w:val="0098641F"/>
    <w:rsid w:val="0098648F"/>
    <w:rsid w:val="00986872"/>
    <w:rsid w:val="009869F6"/>
    <w:rsid w:val="00986CFD"/>
    <w:rsid w:val="0098702B"/>
    <w:rsid w:val="009870FF"/>
    <w:rsid w:val="0098729F"/>
    <w:rsid w:val="009873C7"/>
    <w:rsid w:val="00987401"/>
    <w:rsid w:val="00987469"/>
    <w:rsid w:val="0098749B"/>
    <w:rsid w:val="0098749F"/>
    <w:rsid w:val="009874CD"/>
    <w:rsid w:val="00987784"/>
    <w:rsid w:val="00987819"/>
    <w:rsid w:val="00987B3A"/>
    <w:rsid w:val="00987DFF"/>
    <w:rsid w:val="00987F74"/>
    <w:rsid w:val="0099032A"/>
    <w:rsid w:val="00990392"/>
    <w:rsid w:val="0099045C"/>
    <w:rsid w:val="0099051D"/>
    <w:rsid w:val="00990686"/>
    <w:rsid w:val="00990860"/>
    <w:rsid w:val="00990A46"/>
    <w:rsid w:val="00990B37"/>
    <w:rsid w:val="00990BC5"/>
    <w:rsid w:val="00990E36"/>
    <w:rsid w:val="00990F21"/>
    <w:rsid w:val="00990FE2"/>
    <w:rsid w:val="00991398"/>
    <w:rsid w:val="009917EE"/>
    <w:rsid w:val="00991ABE"/>
    <w:rsid w:val="00991B1B"/>
    <w:rsid w:val="00991F5C"/>
    <w:rsid w:val="0099201F"/>
    <w:rsid w:val="0099217F"/>
    <w:rsid w:val="00992295"/>
    <w:rsid w:val="009923CB"/>
    <w:rsid w:val="00992582"/>
    <w:rsid w:val="0099296D"/>
    <w:rsid w:val="009929A4"/>
    <w:rsid w:val="00992B4B"/>
    <w:rsid w:val="00992BBD"/>
    <w:rsid w:val="0099301F"/>
    <w:rsid w:val="009931B1"/>
    <w:rsid w:val="009934DC"/>
    <w:rsid w:val="0099396F"/>
    <w:rsid w:val="00994144"/>
    <w:rsid w:val="0099418D"/>
    <w:rsid w:val="0099431B"/>
    <w:rsid w:val="00994351"/>
    <w:rsid w:val="009945CB"/>
    <w:rsid w:val="00994910"/>
    <w:rsid w:val="00994A84"/>
    <w:rsid w:val="00994CBD"/>
    <w:rsid w:val="00994D29"/>
    <w:rsid w:val="00994D9B"/>
    <w:rsid w:val="00994FE7"/>
    <w:rsid w:val="00994FFF"/>
    <w:rsid w:val="009950AE"/>
    <w:rsid w:val="0099517B"/>
    <w:rsid w:val="00995216"/>
    <w:rsid w:val="00995324"/>
    <w:rsid w:val="009958F2"/>
    <w:rsid w:val="0099599E"/>
    <w:rsid w:val="00995A58"/>
    <w:rsid w:val="00995A67"/>
    <w:rsid w:val="00995AC2"/>
    <w:rsid w:val="00995E32"/>
    <w:rsid w:val="00995E94"/>
    <w:rsid w:val="009962A3"/>
    <w:rsid w:val="009965F0"/>
    <w:rsid w:val="009968C8"/>
    <w:rsid w:val="00996B3B"/>
    <w:rsid w:val="00996C44"/>
    <w:rsid w:val="00996D51"/>
    <w:rsid w:val="00996EA9"/>
    <w:rsid w:val="00996F6C"/>
    <w:rsid w:val="00996F91"/>
    <w:rsid w:val="0099713F"/>
    <w:rsid w:val="009972EE"/>
    <w:rsid w:val="00997454"/>
    <w:rsid w:val="00997551"/>
    <w:rsid w:val="0099758A"/>
    <w:rsid w:val="009A00AA"/>
    <w:rsid w:val="009A02C8"/>
    <w:rsid w:val="009A0310"/>
    <w:rsid w:val="009A03D8"/>
    <w:rsid w:val="009A06DD"/>
    <w:rsid w:val="009A0A8D"/>
    <w:rsid w:val="009A0B1E"/>
    <w:rsid w:val="009A0B6C"/>
    <w:rsid w:val="009A0C4C"/>
    <w:rsid w:val="009A1242"/>
    <w:rsid w:val="009A181A"/>
    <w:rsid w:val="009A18EE"/>
    <w:rsid w:val="009A1DC3"/>
    <w:rsid w:val="009A1FAF"/>
    <w:rsid w:val="009A22C0"/>
    <w:rsid w:val="009A241D"/>
    <w:rsid w:val="009A2444"/>
    <w:rsid w:val="009A25A2"/>
    <w:rsid w:val="009A26B7"/>
    <w:rsid w:val="009A2700"/>
    <w:rsid w:val="009A273F"/>
    <w:rsid w:val="009A2918"/>
    <w:rsid w:val="009A29A2"/>
    <w:rsid w:val="009A2A0D"/>
    <w:rsid w:val="009A2AC7"/>
    <w:rsid w:val="009A2B22"/>
    <w:rsid w:val="009A2C19"/>
    <w:rsid w:val="009A2E09"/>
    <w:rsid w:val="009A2F7A"/>
    <w:rsid w:val="009A369E"/>
    <w:rsid w:val="009A3E36"/>
    <w:rsid w:val="009A3E7A"/>
    <w:rsid w:val="009A3E99"/>
    <w:rsid w:val="009A4037"/>
    <w:rsid w:val="009A420E"/>
    <w:rsid w:val="009A42E9"/>
    <w:rsid w:val="009A453E"/>
    <w:rsid w:val="009A4571"/>
    <w:rsid w:val="009A4739"/>
    <w:rsid w:val="009A4927"/>
    <w:rsid w:val="009A4929"/>
    <w:rsid w:val="009A4A3A"/>
    <w:rsid w:val="009A4AB6"/>
    <w:rsid w:val="009A4D93"/>
    <w:rsid w:val="009A4ED7"/>
    <w:rsid w:val="009A4F1E"/>
    <w:rsid w:val="009A51F1"/>
    <w:rsid w:val="009A59B9"/>
    <w:rsid w:val="009A5C5B"/>
    <w:rsid w:val="009A5C62"/>
    <w:rsid w:val="009A5E54"/>
    <w:rsid w:val="009A5EB7"/>
    <w:rsid w:val="009A63B0"/>
    <w:rsid w:val="009A65D7"/>
    <w:rsid w:val="009A671D"/>
    <w:rsid w:val="009A689B"/>
    <w:rsid w:val="009A7228"/>
    <w:rsid w:val="009A732D"/>
    <w:rsid w:val="009A7703"/>
    <w:rsid w:val="009A7718"/>
    <w:rsid w:val="009A7AA0"/>
    <w:rsid w:val="009A7CBB"/>
    <w:rsid w:val="009B02BD"/>
    <w:rsid w:val="009B06D4"/>
    <w:rsid w:val="009B0969"/>
    <w:rsid w:val="009B0A16"/>
    <w:rsid w:val="009B0D55"/>
    <w:rsid w:val="009B0D7F"/>
    <w:rsid w:val="009B11A4"/>
    <w:rsid w:val="009B1410"/>
    <w:rsid w:val="009B17F1"/>
    <w:rsid w:val="009B1895"/>
    <w:rsid w:val="009B18C0"/>
    <w:rsid w:val="009B1A46"/>
    <w:rsid w:val="009B1B4C"/>
    <w:rsid w:val="009B1C58"/>
    <w:rsid w:val="009B1C66"/>
    <w:rsid w:val="009B1D3A"/>
    <w:rsid w:val="009B2052"/>
    <w:rsid w:val="009B20C1"/>
    <w:rsid w:val="009B212A"/>
    <w:rsid w:val="009B214D"/>
    <w:rsid w:val="009B2191"/>
    <w:rsid w:val="009B2367"/>
    <w:rsid w:val="009B2627"/>
    <w:rsid w:val="009B27EC"/>
    <w:rsid w:val="009B2A98"/>
    <w:rsid w:val="009B2AD5"/>
    <w:rsid w:val="009B2B56"/>
    <w:rsid w:val="009B2D42"/>
    <w:rsid w:val="009B3678"/>
    <w:rsid w:val="009B3798"/>
    <w:rsid w:val="009B3DD9"/>
    <w:rsid w:val="009B40BA"/>
    <w:rsid w:val="009B40F9"/>
    <w:rsid w:val="009B4107"/>
    <w:rsid w:val="009B4428"/>
    <w:rsid w:val="009B4839"/>
    <w:rsid w:val="009B48A6"/>
    <w:rsid w:val="009B493C"/>
    <w:rsid w:val="009B4BCF"/>
    <w:rsid w:val="009B4D49"/>
    <w:rsid w:val="009B5514"/>
    <w:rsid w:val="009B5743"/>
    <w:rsid w:val="009B58F6"/>
    <w:rsid w:val="009B5962"/>
    <w:rsid w:val="009B5B3F"/>
    <w:rsid w:val="009B5C25"/>
    <w:rsid w:val="009B5F0A"/>
    <w:rsid w:val="009B6049"/>
    <w:rsid w:val="009B6052"/>
    <w:rsid w:val="009B618F"/>
    <w:rsid w:val="009B6361"/>
    <w:rsid w:val="009B63FA"/>
    <w:rsid w:val="009B6429"/>
    <w:rsid w:val="009B64B3"/>
    <w:rsid w:val="009B6863"/>
    <w:rsid w:val="009B6D45"/>
    <w:rsid w:val="009B6FD3"/>
    <w:rsid w:val="009B7715"/>
    <w:rsid w:val="009B7796"/>
    <w:rsid w:val="009B7883"/>
    <w:rsid w:val="009B7CD3"/>
    <w:rsid w:val="009B7F43"/>
    <w:rsid w:val="009C001C"/>
    <w:rsid w:val="009C0167"/>
    <w:rsid w:val="009C0198"/>
    <w:rsid w:val="009C0411"/>
    <w:rsid w:val="009C04F5"/>
    <w:rsid w:val="009C0594"/>
    <w:rsid w:val="009C0845"/>
    <w:rsid w:val="009C0963"/>
    <w:rsid w:val="009C0CD1"/>
    <w:rsid w:val="009C0FC4"/>
    <w:rsid w:val="009C0FC6"/>
    <w:rsid w:val="009C0FF6"/>
    <w:rsid w:val="009C149B"/>
    <w:rsid w:val="009C17FC"/>
    <w:rsid w:val="009C191C"/>
    <w:rsid w:val="009C1A7C"/>
    <w:rsid w:val="009C1A89"/>
    <w:rsid w:val="009C1B69"/>
    <w:rsid w:val="009C1CF7"/>
    <w:rsid w:val="009C1EB9"/>
    <w:rsid w:val="009C2024"/>
    <w:rsid w:val="009C25BC"/>
    <w:rsid w:val="009C271C"/>
    <w:rsid w:val="009C2C70"/>
    <w:rsid w:val="009C2EBD"/>
    <w:rsid w:val="009C2F82"/>
    <w:rsid w:val="009C31B4"/>
    <w:rsid w:val="009C31BF"/>
    <w:rsid w:val="009C31E4"/>
    <w:rsid w:val="009C33BC"/>
    <w:rsid w:val="009C38DC"/>
    <w:rsid w:val="009C3A95"/>
    <w:rsid w:val="009C3B59"/>
    <w:rsid w:val="009C3BDC"/>
    <w:rsid w:val="009C3F60"/>
    <w:rsid w:val="009C419C"/>
    <w:rsid w:val="009C42A1"/>
    <w:rsid w:val="009C436B"/>
    <w:rsid w:val="009C4458"/>
    <w:rsid w:val="009C4712"/>
    <w:rsid w:val="009C4E12"/>
    <w:rsid w:val="009C5045"/>
    <w:rsid w:val="009C51AD"/>
    <w:rsid w:val="009C5268"/>
    <w:rsid w:val="009C541B"/>
    <w:rsid w:val="009C56EB"/>
    <w:rsid w:val="009C57A9"/>
    <w:rsid w:val="009C5A86"/>
    <w:rsid w:val="009C5CFB"/>
    <w:rsid w:val="009C5D27"/>
    <w:rsid w:val="009C5EA0"/>
    <w:rsid w:val="009C5F29"/>
    <w:rsid w:val="009C6120"/>
    <w:rsid w:val="009C63D1"/>
    <w:rsid w:val="009C666F"/>
    <w:rsid w:val="009C6792"/>
    <w:rsid w:val="009C690F"/>
    <w:rsid w:val="009C6A08"/>
    <w:rsid w:val="009C6D91"/>
    <w:rsid w:val="009C6E74"/>
    <w:rsid w:val="009C7060"/>
    <w:rsid w:val="009C741A"/>
    <w:rsid w:val="009C7512"/>
    <w:rsid w:val="009C7526"/>
    <w:rsid w:val="009C7668"/>
    <w:rsid w:val="009C7A5C"/>
    <w:rsid w:val="009C7D8F"/>
    <w:rsid w:val="009C7E05"/>
    <w:rsid w:val="009C7F7B"/>
    <w:rsid w:val="009D0251"/>
    <w:rsid w:val="009D0272"/>
    <w:rsid w:val="009D02A2"/>
    <w:rsid w:val="009D0384"/>
    <w:rsid w:val="009D049D"/>
    <w:rsid w:val="009D056B"/>
    <w:rsid w:val="009D0738"/>
    <w:rsid w:val="009D07E1"/>
    <w:rsid w:val="009D0943"/>
    <w:rsid w:val="009D0A8A"/>
    <w:rsid w:val="009D0A98"/>
    <w:rsid w:val="009D0B08"/>
    <w:rsid w:val="009D0BA5"/>
    <w:rsid w:val="009D0FBF"/>
    <w:rsid w:val="009D0FF5"/>
    <w:rsid w:val="009D138F"/>
    <w:rsid w:val="009D15E4"/>
    <w:rsid w:val="009D16BF"/>
    <w:rsid w:val="009D17D1"/>
    <w:rsid w:val="009D18B8"/>
    <w:rsid w:val="009D1961"/>
    <w:rsid w:val="009D19FA"/>
    <w:rsid w:val="009D1A5D"/>
    <w:rsid w:val="009D1A6A"/>
    <w:rsid w:val="009D226E"/>
    <w:rsid w:val="009D230B"/>
    <w:rsid w:val="009D2391"/>
    <w:rsid w:val="009D2507"/>
    <w:rsid w:val="009D25E6"/>
    <w:rsid w:val="009D2718"/>
    <w:rsid w:val="009D2736"/>
    <w:rsid w:val="009D2C43"/>
    <w:rsid w:val="009D2C9B"/>
    <w:rsid w:val="009D2D66"/>
    <w:rsid w:val="009D32F6"/>
    <w:rsid w:val="009D3309"/>
    <w:rsid w:val="009D35F3"/>
    <w:rsid w:val="009D374F"/>
    <w:rsid w:val="009D388D"/>
    <w:rsid w:val="009D38B5"/>
    <w:rsid w:val="009D3B0B"/>
    <w:rsid w:val="009D3D05"/>
    <w:rsid w:val="009D3EF8"/>
    <w:rsid w:val="009D3F3B"/>
    <w:rsid w:val="009D408D"/>
    <w:rsid w:val="009D4243"/>
    <w:rsid w:val="009D436C"/>
    <w:rsid w:val="009D45C4"/>
    <w:rsid w:val="009D4A29"/>
    <w:rsid w:val="009D4D60"/>
    <w:rsid w:val="009D4F5F"/>
    <w:rsid w:val="009D507F"/>
    <w:rsid w:val="009D52C9"/>
    <w:rsid w:val="009D52CB"/>
    <w:rsid w:val="009D5818"/>
    <w:rsid w:val="009D5F76"/>
    <w:rsid w:val="009D60D7"/>
    <w:rsid w:val="009D60EA"/>
    <w:rsid w:val="009D6275"/>
    <w:rsid w:val="009D650E"/>
    <w:rsid w:val="009D6734"/>
    <w:rsid w:val="009D6764"/>
    <w:rsid w:val="009D68B0"/>
    <w:rsid w:val="009D6A6A"/>
    <w:rsid w:val="009D6AB2"/>
    <w:rsid w:val="009D6B52"/>
    <w:rsid w:val="009D6C8F"/>
    <w:rsid w:val="009D6D59"/>
    <w:rsid w:val="009D70C1"/>
    <w:rsid w:val="009D7420"/>
    <w:rsid w:val="009D7518"/>
    <w:rsid w:val="009D7625"/>
    <w:rsid w:val="009D772F"/>
    <w:rsid w:val="009D7749"/>
    <w:rsid w:val="009D7ABD"/>
    <w:rsid w:val="009D7B90"/>
    <w:rsid w:val="009D7D03"/>
    <w:rsid w:val="009D7DF0"/>
    <w:rsid w:val="009D7EDF"/>
    <w:rsid w:val="009D7F51"/>
    <w:rsid w:val="009D7F93"/>
    <w:rsid w:val="009E0065"/>
    <w:rsid w:val="009E0316"/>
    <w:rsid w:val="009E0555"/>
    <w:rsid w:val="009E0574"/>
    <w:rsid w:val="009E0711"/>
    <w:rsid w:val="009E0A8B"/>
    <w:rsid w:val="009E0E1C"/>
    <w:rsid w:val="009E101C"/>
    <w:rsid w:val="009E1063"/>
    <w:rsid w:val="009E11B9"/>
    <w:rsid w:val="009E1361"/>
    <w:rsid w:val="009E1500"/>
    <w:rsid w:val="009E1811"/>
    <w:rsid w:val="009E18DC"/>
    <w:rsid w:val="009E1A62"/>
    <w:rsid w:val="009E1B10"/>
    <w:rsid w:val="009E1B8B"/>
    <w:rsid w:val="009E1BBC"/>
    <w:rsid w:val="009E1C51"/>
    <w:rsid w:val="009E1DCC"/>
    <w:rsid w:val="009E230C"/>
    <w:rsid w:val="009E23F5"/>
    <w:rsid w:val="009E265A"/>
    <w:rsid w:val="009E289F"/>
    <w:rsid w:val="009E2987"/>
    <w:rsid w:val="009E2A6B"/>
    <w:rsid w:val="009E2ADC"/>
    <w:rsid w:val="009E31A2"/>
    <w:rsid w:val="009E3841"/>
    <w:rsid w:val="009E3DCC"/>
    <w:rsid w:val="009E3E57"/>
    <w:rsid w:val="009E3EC7"/>
    <w:rsid w:val="009E437E"/>
    <w:rsid w:val="009E439E"/>
    <w:rsid w:val="009E4544"/>
    <w:rsid w:val="009E4605"/>
    <w:rsid w:val="009E470E"/>
    <w:rsid w:val="009E4933"/>
    <w:rsid w:val="009E4A0C"/>
    <w:rsid w:val="009E4CEF"/>
    <w:rsid w:val="009E4D26"/>
    <w:rsid w:val="009E4D52"/>
    <w:rsid w:val="009E4E9E"/>
    <w:rsid w:val="009E4F6E"/>
    <w:rsid w:val="009E4F81"/>
    <w:rsid w:val="009E50DA"/>
    <w:rsid w:val="009E5150"/>
    <w:rsid w:val="009E534C"/>
    <w:rsid w:val="009E5541"/>
    <w:rsid w:val="009E5596"/>
    <w:rsid w:val="009E5796"/>
    <w:rsid w:val="009E5894"/>
    <w:rsid w:val="009E5BC5"/>
    <w:rsid w:val="009E5C1F"/>
    <w:rsid w:val="009E5CFF"/>
    <w:rsid w:val="009E5F39"/>
    <w:rsid w:val="009E62CB"/>
    <w:rsid w:val="009E63B4"/>
    <w:rsid w:val="009E6536"/>
    <w:rsid w:val="009E6557"/>
    <w:rsid w:val="009E65AB"/>
    <w:rsid w:val="009E6609"/>
    <w:rsid w:val="009E6912"/>
    <w:rsid w:val="009E699B"/>
    <w:rsid w:val="009E6B5A"/>
    <w:rsid w:val="009E6BF6"/>
    <w:rsid w:val="009E6CB6"/>
    <w:rsid w:val="009E7723"/>
    <w:rsid w:val="009E77FD"/>
    <w:rsid w:val="009E79A9"/>
    <w:rsid w:val="009E79C9"/>
    <w:rsid w:val="009E7E23"/>
    <w:rsid w:val="009E7E62"/>
    <w:rsid w:val="009F06E9"/>
    <w:rsid w:val="009F07CC"/>
    <w:rsid w:val="009F091F"/>
    <w:rsid w:val="009F0AD7"/>
    <w:rsid w:val="009F0DC6"/>
    <w:rsid w:val="009F10C0"/>
    <w:rsid w:val="009F1584"/>
    <w:rsid w:val="009F1641"/>
    <w:rsid w:val="009F173E"/>
    <w:rsid w:val="009F1811"/>
    <w:rsid w:val="009F1837"/>
    <w:rsid w:val="009F1C7D"/>
    <w:rsid w:val="009F1D42"/>
    <w:rsid w:val="009F1E93"/>
    <w:rsid w:val="009F212D"/>
    <w:rsid w:val="009F238A"/>
    <w:rsid w:val="009F23AD"/>
    <w:rsid w:val="009F23C6"/>
    <w:rsid w:val="009F2812"/>
    <w:rsid w:val="009F29BE"/>
    <w:rsid w:val="009F2E48"/>
    <w:rsid w:val="009F31A6"/>
    <w:rsid w:val="009F3341"/>
    <w:rsid w:val="009F338F"/>
    <w:rsid w:val="009F378C"/>
    <w:rsid w:val="009F385C"/>
    <w:rsid w:val="009F38C2"/>
    <w:rsid w:val="009F3B98"/>
    <w:rsid w:val="009F4054"/>
    <w:rsid w:val="009F43BE"/>
    <w:rsid w:val="009F4524"/>
    <w:rsid w:val="009F45E5"/>
    <w:rsid w:val="009F4744"/>
    <w:rsid w:val="009F4A78"/>
    <w:rsid w:val="009F4CB0"/>
    <w:rsid w:val="009F4E09"/>
    <w:rsid w:val="009F5035"/>
    <w:rsid w:val="009F52BF"/>
    <w:rsid w:val="009F534A"/>
    <w:rsid w:val="009F539C"/>
    <w:rsid w:val="009F5407"/>
    <w:rsid w:val="009F5582"/>
    <w:rsid w:val="009F5644"/>
    <w:rsid w:val="009F580C"/>
    <w:rsid w:val="009F5A5D"/>
    <w:rsid w:val="009F5AD6"/>
    <w:rsid w:val="009F5C59"/>
    <w:rsid w:val="009F5EC4"/>
    <w:rsid w:val="009F5F3E"/>
    <w:rsid w:val="009F601B"/>
    <w:rsid w:val="009F6062"/>
    <w:rsid w:val="009F63CE"/>
    <w:rsid w:val="009F654F"/>
    <w:rsid w:val="009F65AC"/>
    <w:rsid w:val="009F6653"/>
    <w:rsid w:val="009F6B8D"/>
    <w:rsid w:val="009F6BA6"/>
    <w:rsid w:val="009F76FC"/>
    <w:rsid w:val="009F7A4C"/>
    <w:rsid w:val="009F7A7B"/>
    <w:rsid w:val="009F7B16"/>
    <w:rsid w:val="009F7E0C"/>
    <w:rsid w:val="009F7F1C"/>
    <w:rsid w:val="009F7FF0"/>
    <w:rsid w:val="00A0034F"/>
    <w:rsid w:val="00A004AD"/>
    <w:rsid w:val="00A007D9"/>
    <w:rsid w:val="00A00909"/>
    <w:rsid w:val="00A009DF"/>
    <w:rsid w:val="00A00D7C"/>
    <w:rsid w:val="00A00FE9"/>
    <w:rsid w:val="00A0102A"/>
    <w:rsid w:val="00A01031"/>
    <w:rsid w:val="00A0108D"/>
    <w:rsid w:val="00A01099"/>
    <w:rsid w:val="00A01190"/>
    <w:rsid w:val="00A011B9"/>
    <w:rsid w:val="00A0123D"/>
    <w:rsid w:val="00A0133E"/>
    <w:rsid w:val="00A01420"/>
    <w:rsid w:val="00A0157C"/>
    <w:rsid w:val="00A01669"/>
    <w:rsid w:val="00A01840"/>
    <w:rsid w:val="00A01983"/>
    <w:rsid w:val="00A01EE2"/>
    <w:rsid w:val="00A01FAE"/>
    <w:rsid w:val="00A020CF"/>
    <w:rsid w:val="00A024CC"/>
    <w:rsid w:val="00A0257C"/>
    <w:rsid w:val="00A02A13"/>
    <w:rsid w:val="00A02BB7"/>
    <w:rsid w:val="00A02EC1"/>
    <w:rsid w:val="00A02EC5"/>
    <w:rsid w:val="00A02F4C"/>
    <w:rsid w:val="00A030E4"/>
    <w:rsid w:val="00A0310C"/>
    <w:rsid w:val="00A0314F"/>
    <w:rsid w:val="00A03416"/>
    <w:rsid w:val="00A0385F"/>
    <w:rsid w:val="00A0387F"/>
    <w:rsid w:val="00A0389D"/>
    <w:rsid w:val="00A03B8F"/>
    <w:rsid w:val="00A03D5F"/>
    <w:rsid w:val="00A04033"/>
    <w:rsid w:val="00A0406C"/>
    <w:rsid w:val="00A041DA"/>
    <w:rsid w:val="00A04716"/>
    <w:rsid w:val="00A04767"/>
    <w:rsid w:val="00A049C7"/>
    <w:rsid w:val="00A04D10"/>
    <w:rsid w:val="00A04ECE"/>
    <w:rsid w:val="00A04F7C"/>
    <w:rsid w:val="00A05090"/>
    <w:rsid w:val="00A053A3"/>
    <w:rsid w:val="00A05412"/>
    <w:rsid w:val="00A05550"/>
    <w:rsid w:val="00A05984"/>
    <w:rsid w:val="00A05B1B"/>
    <w:rsid w:val="00A05B56"/>
    <w:rsid w:val="00A05D98"/>
    <w:rsid w:val="00A05E48"/>
    <w:rsid w:val="00A06008"/>
    <w:rsid w:val="00A060B6"/>
    <w:rsid w:val="00A06145"/>
    <w:rsid w:val="00A06458"/>
    <w:rsid w:val="00A0648A"/>
    <w:rsid w:val="00A066BD"/>
    <w:rsid w:val="00A0685C"/>
    <w:rsid w:val="00A06AF7"/>
    <w:rsid w:val="00A075FC"/>
    <w:rsid w:val="00A077D9"/>
    <w:rsid w:val="00A07827"/>
    <w:rsid w:val="00A07BE9"/>
    <w:rsid w:val="00A07D43"/>
    <w:rsid w:val="00A1016D"/>
    <w:rsid w:val="00A103AE"/>
    <w:rsid w:val="00A106F7"/>
    <w:rsid w:val="00A10713"/>
    <w:rsid w:val="00A107C5"/>
    <w:rsid w:val="00A10952"/>
    <w:rsid w:val="00A110CF"/>
    <w:rsid w:val="00A1132B"/>
    <w:rsid w:val="00A115C3"/>
    <w:rsid w:val="00A116FD"/>
    <w:rsid w:val="00A11ABF"/>
    <w:rsid w:val="00A11BF9"/>
    <w:rsid w:val="00A11C1B"/>
    <w:rsid w:val="00A11C40"/>
    <w:rsid w:val="00A11FB8"/>
    <w:rsid w:val="00A1217B"/>
    <w:rsid w:val="00A1221D"/>
    <w:rsid w:val="00A12449"/>
    <w:rsid w:val="00A12586"/>
    <w:rsid w:val="00A12678"/>
    <w:rsid w:val="00A12717"/>
    <w:rsid w:val="00A129C2"/>
    <w:rsid w:val="00A12BDB"/>
    <w:rsid w:val="00A12FFB"/>
    <w:rsid w:val="00A130D7"/>
    <w:rsid w:val="00A1358B"/>
    <w:rsid w:val="00A135F9"/>
    <w:rsid w:val="00A1370A"/>
    <w:rsid w:val="00A138E7"/>
    <w:rsid w:val="00A13D59"/>
    <w:rsid w:val="00A14111"/>
    <w:rsid w:val="00A141A5"/>
    <w:rsid w:val="00A14247"/>
    <w:rsid w:val="00A1434E"/>
    <w:rsid w:val="00A14483"/>
    <w:rsid w:val="00A146DE"/>
    <w:rsid w:val="00A14851"/>
    <w:rsid w:val="00A14ACF"/>
    <w:rsid w:val="00A14C40"/>
    <w:rsid w:val="00A1504E"/>
    <w:rsid w:val="00A15117"/>
    <w:rsid w:val="00A15353"/>
    <w:rsid w:val="00A15670"/>
    <w:rsid w:val="00A158BE"/>
    <w:rsid w:val="00A15D29"/>
    <w:rsid w:val="00A15DD5"/>
    <w:rsid w:val="00A15E2C"/>
    <w:rsid w:val="00A15FB6"/>
    <w:rsid w:val="00A1603C"/>
    <w:rsid w:val="00A16421"/>
    <w:rsid w:val="00A1696C"/>
    <w:rsid w:val="00A16A1F"/>
    <w:rsid w:val="00A16C96"/>
    <w:rsid w:val="00A16DF7"/>
    <w:rsid w:val="00A16E76"/>
    <w:rsid w:val="00A17069"/>
    <w:rsid w:val="00A177C5"/>
    <w:rsid w:val="00A178BC"/>
    <w:rsid w:val="00A17F93"/>
    <w:rsid w:val="00A17FEE"/>
    <w:rsid w:val="00A20299"/>
    <w:rsid w:val="00A20A97"/>
    <w:rsid w:val="00A20CB6"/>
    <w:rsid w:val="00A20CE3"/>
    <w:rsid w:val="00A20E73"/>
    <w:rsid w:val="00A2103E"/>
    <w:rsid w:val="00A2112E"/>
    <w:rsid w:val="00A211B1"/>
    <w:rsid w:val="00A211DB"/>
    <w:rsid w:val="00A212D5"/>
    <w:rsid w:val="00A21381"/>
    <w:rsid w:val="00A213ED"/>
    <w:rsid w:val="00A2141B"/>
    <w:rsid w:val="00A21931"/>
    <w:rsid w:val="00A21AEB"/>
    <w:rsid w:val="00A21D85"/>
    <w:rsid w:val="00A21F7E"/>
    <w:rsid w:val="00A22016"/>
    <w:rsid w:val="00A223F4"/>
    <w:rsid w:val="00A22439"/>
    <w:rsid w:val="00A22C01"/>
    <w:rsid w:val="00A22FF5"/>
    <w:rsid w:val="00A23046"/>
    <w:rsid w:val="00A23081"/>
    <w:rsid w:val="00A23277"/>
    <w:rsid w:val="00A234E2"/>
    <w:rsid w:val="00A234F4"/>
    <w:rsid w:val="00A2358C"/>
    <w:rsid w:val="00A238C1"/>
    <w:rsid w:val="00A23D17"/>
    <w:rsid w:val="00A23E46"/>
    <w:rsid w:val="00A2458D"/>
    <w:rsid w:val="00A245BF"/>
    <w:rsid w:val="00A2478C"/>
    <w:rsid w:val="00A24953"/>
    <w:rsid w:val="00A24BF6"/>
    <w:rsid w:val="00A24C5A"/>
    <w:rsid w:val="00A24D8D"/>
    <w:rsid w:val="00A250A8"/>
    <w:rsid w:val="00A2518F"/>
    <w:rsid w:val="00A251B6"/>
    <w:rsid w:val="00A25273"/>
    <w:rsid w:val="00A252E6"/>
    <w:rsid w:val="00A25335"/>
    <w:rsid w:val="00A25356"/>
    <w:rsid w:val="00A2545B"/>
    <w:rsid w:val="00A25547"/>
    <w:rsid w:val="00A25644"/>
    <w:rsid w:val="00A25AA7"/>
    <w:rsid w:val="00A25D69"/>
    <w:rsid w:val="00A25F94"/>
    <w:rsid w:val="00A25FBF"/>
    <w:rsid w:val="00A2605F"/>
    <w:rsid w:val="00A26274"/>
    <w:rsid w:val="00A2648F"/>
    <w:rsid w:val="00A2660F"/>
    <w:rsid w:val="00A2664E"/>
    <w:rsid w:val="00A2671C"/>
    <w:rsid w:val="00A26732"/>
    <w:rsid w:val="00A268AE"/>
    <w:rsid w:val="00A26AD7"/>
    <w:rsid w:val="00A26E13"/>
    <w:rsid w:val="00A27098"/>
    <w:rsid w:val="00A2763A"/>
    <w:rsid w:val="00A27745"/>
    <w:rsid w:val="00A27A15"/>
    <w:rsid w:val="00A27A18"/>
    <w:rsid w:val="00A27D3C"/>
    <w:rsid w:val="00A27F3D"/>
    <w:rsid w:val="00A3021E"/>
    <w:rsid w:val="00A30C67"/>
    <w:rsid w:val="00A30FA0"/>
    <w:rsid w:val="00A30FAA"/>
    <w:rsid w:val="00A312BB"/>
    <w:rsid w:val="00A314C5"/>
    <w:rsid w:val="00A315B4"/>
    <w:rsid w:val="00A31AC6"/>
    <w:rsid w:val="00A31EC3"/>
    <w:rsid w:val="00A32209"/>
    <w:rsid w:val="00A32343"/>
    <w:rsid w:val="00A323EA"/>
    <w:rsid w:val="00A324C1"/>
    <w:rsid w:val="00A32637"/>
    <w:rsid w:val="00A32806"/>
    <w:rsid w:val="00A32E1D"/>
    <w:rsid w:val="00A32EF0"/>
    <w:rsid w:val="00A33404"/>
    <w:rsid w:val="00A334F8"/>
    <w:rsid w:val="00A33958"/>
    <w:rsid w:val="00A33E2F"/>
    <w:rsid w:val="00A33E81"/>
    <w:rsid w:val="00A33F3B"/>
    <w:rsid w:val="00A3434B"/>
    <w:rsid w:val="00A34428"/>
    <w:rsid w:val="00A34757"/>
    <w:rsid w:val="00A34921"/>
    <w:rsid w:val="00A35249"/>
    <w:rsid w:val="00A35260"/>
    <w:rsid w:val="00A3558C"/>
    <w:rsid w:val="00A35A48"/>
    <w:rsid w:val="00A35A53"/>
    <w:rsid w:val="00A35B5F"/>
    <w:rsid w:val="00A35C13"/>
    <w:rsid w:val="00A3601F"/>
    <w:rsid w:val="00A36378"/>
    <w:rsid w:val="00A363AA"/>
    <w:rsid w:val="00A36573"/>
    <w:rsid w:val="00A36718"/>
    <w:rsid w:val="00A36A4A"/>
    <w:rsid w:val="00A37245"/>
    <w:rsid w:val="00A372F4"/>
    <w:rsid w:val="00A3743B"/>
    <w:rsid w:val="00A37450"/>
    <w:rsid w:val="00A374BA"/>
    <w:rsid w:val="00A37502"/>
    <w:rsid w:val="00A37699"/>
    <w:rsid w:val="00A37A9A"/>
    <w:rsid w:val="00A37D4D"/>
    <w:rsid w:val="00A37D7C"/>
    <w:rsid w:val="00A37D7D"/>
    <w:rsid w:val="00A40407"/>
    <w:rsid w:val="00A4053C"/>
    <w:rsid w:val="00A40562"/>
    <w:rsid w:val="00A408D1"/>
    <w:rsid w:val="00A40A81"/>
    <w:rsid w:val="00A40AEC"/>
    <w:rsid w:val="00A40C79"/>
    <w:rsid w:val="00A40E05"/>
    <w:rsid w:val="00A41012"/>
    <w:rsid w:val="00A41152"/>
    <w:rsid w:val="00A417F1"/>
    <w:rsid w:val="00A418A1"/>
    <w:rsid w:val="00A41904"/>
    <w:rsid w:val="00A4191C"/>
    <w:rsid w:val="00A41A05"/>
    <w:rsid w:val="00A41EDB"/>
    <w:rsid w:val="00A420A0"/>
    <w:rsid w:val="00A4218A"/>
    <w:rsid w:val="00A424E8"/>
    <w:rsid w:val="00A42765"/>
    <w:rsid w:val="00A4279C"/>
    <w:rsid w:val="00A428FA"/>
    <w:rsid w:val="00A42961"/>
    <w:rsid w:val="00A42B1F"/>
    <w:rsid w:val="00A42BB9"/>
    <w:rsid w:val="00A42C7F"/>
    <w:rsid w:val="00A42FFE"/>
    <w:rsid w:val="00A43061"/>
    <w:rsid w:val="00A430B4"/>
    <w:rsid w:val="00A431A4"/>
    <w:rsid w:val="00A433A3"/>
    <w:rsid w:val="00A43AE0"/>
    <w:rsid w:val="00A43C7A"/>
    <w:rsid w:val="00A43D15"/>
    <w:rsid w:val="00A43D7A"/>
    <w:rsid w:val="00A43DC9"/>
    <w:rsid w:val="00A43DCE"/>
    <w:rsid w:val="00A4416A"/>
    <w:rsid w:val="00A4486D"/>
    <w:rsid w:val="00A448B5"/>
    <w:rsid w:val="00A44A1E"/>
    <w:rsid w:val="00A44CDA"/>
    <w:rsid w:val="00A44CFA"/>
    <w:rsid w:val="00A44E98"/>
    <w:rsid w:val="00A45333"/>
    <w:rsid w:val="00A45441"/>
    <w:rsid w:val="00A45656"/>
    <w:rsid w:val="00A45815"/>
    <w:rsid w:val="00A45888"/>
    <w:rsid w:val="00A459B0"/>
    <w:rsid w:val="00A45B8C"/>
    <w:rsid w:val="00A45D7F"/>
    <w:rsid w:val="00A45D8F"/>
    <w:rsid w:val="00A45F5F"/>
    <w:rsid w:val="00A45FD4"/>
    <w:rsid w:val="00A4604E"/>
    <w:rsid w:val="00A460BA"/>
    <w:rsid w:val="00A46335"/>
    <w:rsid w:val="00A46406"/>
    <w:rsid w:val="00A46657"/>
    <w:rsid w:val="00A466B2"/>
    <w:rsid w:val="00A4670A"/>
    <w:rsid w:val="00A4673D"/>
    <w:rsid w:val="00A46AEF"/>
    <w:rsid w:val="00A46B02"/>
    <w:rsid w:val="00A46C75"/>
    <w:rsid w:val="00A46CBC"/>
    <w:rsid w:val="00A46F02"/>
    <w:rsid w:val="00A47652"/>
    <w:rsid w:val="00A477FD"/>
    <w:rsid w:val="00A5007F"/>
    <w:rsid w:val="00A5094F"/>
    <w:rsid w:val="00A50AF5"/>
    <w:rsid w:val="00A50D1A"/>
    <w:rsid w:val="00A512BA"/>
    <w:rsid w:val="00A512CF"/>
    <w:rsid w:val="00A515EF"/>
    <w:rsid w:val="00A5166D"/>
    <w:rsid w:val="00A516C8"/>
    <w:rsid w:val="00A51712"/>
    <w:rsid w:val="00A51A2B"/>
    <w:rsid w:val="00A51DF7"/>
    <w:rsid w:val="00A51E72"/>
    <w:rsid w:val="00A52231"/>
    <w:rsid w:val="00A52327"/>
    <w:rsid w:val="00A523CC"/>
    <w:rsid w:val="00A52467"/>
    <w:rsid w:val="00A529CA"/>
    <w:rsid w:val="00A52AB8"/>
    <w:rsid w:val="00A52C50"/>
    <w:rsid w:val="00A52CB6"/>
    <w:rsid w:val="00A52F2E"/>
    <w:rsid w:val="00A52F7E"/>
    <w:rsid w:val="00A531A4"/>
    <w:rsid w:val="00A532E8"/>
    <w:rsid w:val="00A53726"/>
    <w:rsid w:val="00A5385C"/>
    <w:rsid w:val="00A53B71"/>
    <w:rsid w:val="00A53C68"/>
    <w:rsid w:val="00A53D37"/>
    <w:rsid w:val="00A53E55"/>
    <w:rsid w:val="00A54021"/>
    <w:rsid w:val="00A54045"/>
    <w:rsid w:val="00A54193"/>
    <w:rsid w:val="00A541F9"/>
    <w:rsid w:val="00A543D2"/>
    <w:rsid w:val="00A5441F"/>
    <w:rsid w:val="00A54448"/>
    <w:rsid w:val="00A5468D"/>
    <w:rsid w:val="00A546B7"/>
    <w:rsid w:val="00A546D5"/>
    <w:rsid w:val="00A548A4"/>
    <w:rsid w:val="00A54A75"/>
    <w:rsid w:val="00A54B05"/>
    <w:rsid w:val="00A54D6B"/>
    <w:rsid w:val="00A54E1E"/>
    <w:rsid w:val="00A54E72"/>
    <w:rsid w:val="00A54EDB"/>
    <w:rsid w:val="00A55235"/>
    <w:rsid w:val="00A55249"/>
    <w:rsid w:val="00A552DB"/>
    <w:rsid w:val="00A552E8"/>
    <w:rsid w:val="00A55771"/>
    <w:rsid w:val="00A55926"/>
    <w:rsid w:val="00A55BFD"/>
    <w:rsid w:val="00A561C8"/>
    <w:rsid w:val="00A5639A"/>
    <w:rsid w:val="00A568BC"/>
    <w:rsid w:val="00A5695C"/>
    <w:rsid w:val="00A56B32"/>
    <w:rsid w:val="00A56B71"/>
    <w:rsid w:val="00A56BC4"/>
    <w:rsid w:val="00A56FB4"/>
    <w:rsid w:val="00A570EA"/>
    <w:rsid w:val="00A5742D"/>
    <w:rsid w:val="00A57462"/>
    <w:rsid w:val="00A57708"/>
    <w:rsid w:val="00A57766"/>
    <w:rsid w:val="00A578AB"/>
    <w:rsid w:val="00A57C78"/>
    <w:rsid w:val="00A57C89"/>
    <w:rsid w:val="00A57DAA"/>
    <w:rsid w:val="00A57EBC"/>
    <w:rsid w:val="00A57EEC"/>
    <w:rsid w:val="00A6032D"/>
    <w:rsid w:val="00A6053B"/>
    <w:rsid w:val="00A605C4"/>
    <w:rsid w:val="00A60657"/>
    <w:rsid w:val="00A60753"/>
    <w:rsid w:val="00A608B4"/>
    <w:rsid w:val="00A60B72"/>
    <w:rsid w:val="00A60BDF"/>
    <w:rsid w:val="00A60D78"/>
    <w:rsid w:val="00A60E6C"/>
    <w:rsid w:val="00A60EBC"/>
    <w:rsid w:val="00A6101E"/>
    <w:rsid w:val="00A610E2"/>
    <w:rsid w:val="00A610F0"/>
    <w:rsid w:val="00A61105"/>
    <w:rsid w:val="00A611BE"/>
    <w:rsid w:val="00A6136D"/>
    <w:rsid w:val="00A615B3"/>
    <w:rsid w:val="00A616BB"/>
    <w:rsid w:val="00A61ADB"/>
    <w:rsid w:val="00A61C56"/>
    <w:rsid w:val="00A61DC6"/>
    <w:rsid w:val="00A61E39"/>
    <w:rsid w:val="00A61E7F"/>
    <w:rsid w:val="00A61F3C"/>
    <w:rsid w:val="00A62558"/>
    <w:rsid w:val="00A626B6"/>
    <w:rsid w:val="00A627D5"/>
    <w:rsid w:val="00A62CC3"/>
    <w:rsid w:val="00A62D36"/>
    <w:rsid w:val="00A62DFF"/>
    <w:rsid w:val="00A62F98"/>
    <w:rsid w:val="00A62FD7"/>
    <w:rsid w:val="00A6309C"/>
    <w:rsid w:val="00A632F6"/>
    <w:rsid w:val="00A635F7"/>
    <w:rsid w:val="00A63742"/>
    <w:rsid w:val="00A63866"/>
    <w:rsid w:val="00A63B8F"/>
    <w:rsid w:val="00A63D33"/>
    <w:rsid w:val="00A63F62"/>
    <w:rsid w:val="00A64666"/>
    <w:rsid w:val="00A6494C"/>
    <w:rsid w:val="00A64B1C"/>
    <w:rsid w:val="00A64C62"/>
    <w:rsid w:val="00A64D60"/>
    <w:rsid w:val="00A64E44"/>
    <w:rsid w:val="00A64FC9"/>
    <w:rsid w:val="00A6510B"/>
    <w:rsid w:val="00A652A4"/>
    <w:rsid w:val="00A65309"/>
    <w:rsid w:val="00A6530C"/>
    <w:rsid w:val="00A654E1"/>
    <w:rsid w:val="00A657ED"/>
    <w:rsid w:val="00A65A36"/>
    <w:rsid w:val="00A65B9E"/>
    <w:rsid w:val="00A65D92"/>
    <w:rsid w:val="00A65DAE"/>
    <w:rsid w:val="00A65E18"/>
    <w:rsid w:val="00A66106"/>
    <w:rsid w:val="00A6657C"/>
    <w:rsid w:val="00A66591"/>
    <w:rsid w:val="00A66692"/>
    <w:rsid w:val="00A66699"/>
    <w:rsid w:val="00A6694D"/>
    <w:rsid w:val="00A66B63"/>
    <w:rsid w:val="00A66EFD"/>
    <w:rsid w:val="00A66F27"/>
    <w:rsid w:val="00A66FEB"/>
    <w:rsid w:val="00A6725E"/>
    <w:rsid w:val="00A6764F"/>
    <w:rsid w:val="00A676E3"/>
    <w:rsid w:val="00A678C5"/>
    <w:rsid w:val="00A6798B"/>
    <w:rsid w:val="00A700B3"/>
    <w:rsid w:val="00A7015C"/>
    <w:rsid w:val="00A70185"/>
    <w:rsid w:val="00A70196"/>
    <w:rsid w:val="00A703FA"/>
    <w:rsid w:val="00A70539"/>
    <w:rsid w:val="00A70545"/>
    <w:rsid w:val="00A70A93"/>
    <w:rsid w:val="00A70B61"/>
    <w:rsid w:val="00A70E4F"/>
    <w:rsid w:val="00A70E58"/>
    <w:rsid w:val="00A70FAE"/>
    <w:rsid w:val="00A7126F"/>
    <w:rsid w:val="00A712C2"/>
    <w:rsid w:val="00A71467"/>
    <w:rsid w:val="00A717C1"/>
    <w:rsid w:val="00A717E8"/>
    <w:rsid w:val="00A718E8"/>
    <w:rsid w:val="00A71A17"/>
    <w:rsid w:val="00A71E11"/>
    <w:rsid w:val="00A7209A"/>
    <w:rsid w:val="00A723F7"/>
    <w:rsid w:val="00A72A2F"/>
    <w:rsid w:val="00A72ABC"/>
    <w:rsid w:val="00A72CE4"/>
    <w:rsid w:val="00A7303A"/>
    <w:rsid w:val="00A73415"/>
    <w:rsid w:val="00A73644"/>
    <w:rsid w:val="00A73734"/>
    <w:rsid w:val="00A7380A"/>
    <w:rsid w:val="00A73A86"/>
    <w:rsid w:val="00A73B03"/>
    <w:rsid w:val="00A73CB9"/>
    <w:rsid w:val="00A74061"/>
    <w:rsid w:val="00A7411D"/>
    <w:rsid w:val="00A74149"/>
    <w:rsid w:val="00A74466"/>
    <w:rsid w:val="00A744E8"/>
    <w:rsid w:val="00A7458A"/>
    <w:rsid w:val="00A746D7"/>
    <w:rsid w:val="00A7499D"/>
    <w:rsid w:val="00A74A49"/>
    <w:rsid w:val="00A74C52"/>
    <w:rsid w:val="00A74E5A"/>
    <w:rsid w:val="00A74F02"/>
    <w:rsid w:val="00A75268"/>
    <w:rsid w:val="00A754DB"/>
    <w:rsid w:val="00A756C5"/>
    <w:rsid w:val="00A759A5"/>
    <w:rsid w:val="00A75D6F"/>
    <w:rsid w:val="00A75F37"/>
    <w:rsid w:val="00A7612A"/>
    <w:rsid w:val="00A76508"/>
    <w:rsid w:val="00A76756"/>
    <w:rsid w:val="00A76766"/>
    <w:rsid w:val="00A76D86"/>
    <w:rsid w:val="00A76DB8"/>
    <w:rsid w:val="00A76EEF"/>
    <w:rsid w:val="00A76FC1"/>
    <w:rsid w:val="00A770B4"/>
    <w:rsid w:val="00A77C2E"/>
    <w:rsid w:val="00A800B1"/>
    <w:rsid w:val="00A80102"/>
    <w:rsid w:val="00A80242"/>
    <w:rsid w:val="00A80255"/>
    <w:rsid w:val="00A802E8"/>
    <w:rsid w:val="00A807ED"/>
    <w:rsid w:val="00A808C4"/>
    <w:rsid w:val="00A80BB3"/>
    <w:rsid w:val="00A80BEB"/>
    <w:rsid w:val="00A80C3F"/>
    <w:rsid w:val="00A80DD0"/>
    <w:rsid w:val="00A8123E"/>
    <w:rsid w:val="00A81262"/>
    <w:rsid w:val="00A81358"/>
    <w:rsid w:val="00A813EB"/>
    <w:rsid w:val="00A81A3C"/>
    <w:rsid w:val="00A8219E"/>
    <w:rsid w:val="00A821AC"/>
    <w:rsid w:val="00A82278"/>
    <w:rsid w:val="00A8267F"/>
    <w:rsid w:val="00A8268A"/>
    <w:rsid w:val="00A82808"/>
    <w:rsid w:val="00A8298D"/>
    <w:rsid w:val="00A8306A"/>
    <w:rsid w:val="00A8312A"/>
    <w:rsid w:val="00A83266"/>
    <w:rsid w:val="00A83278"/>
    <w:rsid w:val="00A83430"/>
    <w:rsid w:val="00A8347C"/>
    <w:rsid w:val="00A835F9"/>
    <w:rsid w:val="00A8384A"/>
    <w:rsid w:val="00A838B7"/>
    <w:rsid w:val="00A8399B"/>
    <w:rsid w:val="00A83A11"/>
    <w:rsid w:val="00A83CB1"/>
    <w:rsid w:val="00A840BE"/>
    <w:rsid w:val="00A8412F"/>
    <w:rsid w:val="00A84208"/>
    <w:rsid w:val="00A84284"/>
    <w:rsid w:val="00A843C8"/>
    <w:rsid w:val="00A84615"/>
    <w:rsid w:val="00A8487B"/>
    <w:rsid w:val="00A84902"/>
    <w:rsid w:val="00A84983"/>
    <w:rsid w:val="00A84D55"/>
    <w:rsid w:val="00A84F71"/>
    <w:rsid w:val="00A84F95"/>
    <w:rsid w:val="00A851A4"/>
    <w:rsid w:val="00A85239"/>
    <w:rsid w:val="00A852B5"/>
    <w:rsid w:val="00A85606"/>
    <w:rsid w:val="00A85771"/>
    <w:rsid w:val="00A857CC"/>
    <w:rsid w:val="00A857EF"/>
    <w:rsid w:val="00A85805"/>
    <w:rsid w:val="00A85A3C"/>
    <w:rsid w:val="00A85E2B"/>
    <w:rsid w:val="00A85FCF"/>
    <w:rsid w:val="00A861D8"/>
    <w:rsid w:val="00A86229"/>
    <w:rsid w:val="00A8629E"/>
    <w:rsid w:val="00A862F2"/>
    <w:rsid w:val="00A86746"/>
    <w:rsid w:val="00A8675C"/>
    <w:rsid w:val="00A8676A"/>
    <w:rsid w:val="00A869B6"/>
    <w:rsid w:val="00A86D16"/>
    <w:rsid w:val="00A86D7A"/>
    <w:rsid w:val="00A86E7D"/>
    <w:rsid w:val="00A87089"/>
    <w:rsid w:val="00A872A7"/>
    <w:rsid w:val="00A872B5"/>
    <w:rsid w:val="00A8747B"/>
    <w:rsid w:val="00A8769C"/>
    <w:rsid w:val="00A87C10"/>
    <w:rsid w:val="00A90036"/>
    <w:rsid w:val="00A90104"/>
    <w:rsid w:val="00A90240"/>
    <w:rsid w:val="00A9033F"/>
    <w:rsid w:val="00A904C6"/>
    <w:rsid w:val="00A90525"/>
    <w:rsid w:val="00A90608"/>
    <w:rsid w:val="00A906F1"/>
    <w:rsid w:val="00A90751"/>
    <w:rsid w:val="00A9094F"/>
    <w:rsid w:val="00A909A9"/>
    <w:rsid w:val="00A909C7"/>
    <w:rsid w:val="00A90C45"/>
    <w:rsid w:val="00A90E8E"/>
    <w:rsid w:val="00A90F71"/>
    <w:rsid w:val="00A90FE6"/>
    <w:rsid w:val="00A9167A"/>
    <w:rsid w:val="00A918FB"/>
    <w:rsid w:val="00A91AEA"/>
    <w:rsid w:val="00A91CA0"/>
    <w:rsid w:val="00A91DE8"/>
    <w:rsid w:val="00A91FAD"/>
    <w:rsid w:val="00A92084"/>
    <w:rsid w:val="00A9219F"/>
    <w:rsid w:val="00A92301"/>
    <w:rsid w:val="00A924CF"/>
    <w:rsid w:val="00A92763"/>
    <w:rsid w:val="00A928C5"/>
    <w:rsid w:val="00A92A5E"/>
    <w:rsid w:val="00A92AF4"/>
    <w:rsid w:val="00A92BF4"/>
    <w:rsid w:val="00A92C94"/>
    <w:rsid w:val="00A93107"/>
    <w:rsid w:val="00A931F0"/>
    <w:rsid w:val="00A932FB"/>
    <w:rsid w:val="00A9334B"/>
    <w:rsid w:val="00A9355F"/>
    <w:rsid w:val="00A936A1"/>
    <w:rsid w:val="00A936C6"/>
    <w:rsid w:val="00A93A7E"/>
    <w:rsid w:val="00A93EBD"/>
    <w:rsid w:val="00A941EA"/>
    <w:rsid w:val="00A94215"/>
    <w:rsid w:val="00A94566"/>
    <w:rsid w:val="00A9458D"/>
    <w:rsid w:val="00A94769"/>
    <w:rsid w:val="00A94AA9"/>
    <w:rsid w:val="00A94B7E"/>
    <w:rsid w:val="00A94E49"/>
    <w:rsid w:val="00A94EEF"/>
    <w:rsid w:val="00A94F80"/>
    <w:rsid w:val="00A95006"/>
    <w:rsid w:val="00A9501C"/>
    <w:rsid w:val="00A951E0"/>
    <w:rsid w:val="00A955D1"/>
    <w:rsid w:val="00A956E3"/>
    <w:rsid w:val="00A95F1C"/>
    <w:rsid w:val="00A96356"/>
    <w:rsid w:val="00A96561"/>
    <w:rsid w:val="00A96583"/>
    <w:rsid w:val="00A967C3"/>
    <w:rsid w:val="00A97160"/>
    <w:rsid w:val="00A972FE"/>
    <w:rsid w:val="00A9746E"/>
    <w:rsid w:val="00A9749F"/>
    <w:rsid w:val="00A97777"/>
    <w:rsid w:val="00A9778B"/>
    <w:rsid w:val="00A97AF7"/>
    <w:rsid w:val="00A97CC0"/>
    <w:rsid w:val="00A97E25"/>
    <w:rsid w:val="00AA003D"/>
    <w:rsid w:val="00AA006E"/>
    <w:rsid w:val="00AA040C"/>
    <w:rsid w:val="00AA0451"/>
    <w:rsid w:val="00AA04EA"/>
    <w:rsid w:val="00AA0733"/>
    <w:rsid w:val="00AA09C2"/>
    <w:rsid w:val="00AA0ADD"/>
    <w:rsid w:val="00AA0E91"/>
    <w:rsid w:val="00AA0F1E"/>
    <w:rsid w:val="00AA179F"/>
    <w:rsid w:val="00AA1B03"/>
    <w:rsid w:val="00AA1C65"/>
    <w:rsid w:val="00AA1E51"/>
    <w:rsid w:val="00AA1FA7"/>
    <w:rsid w:val="00AA1FBA"/>
    <w:rsid w:val="00AA2079"/>
    <w:rsid w:val="00AA217B"/>
    <w:rsid w:val="00AA22CF"/>
    <w:rsid w:val="00AA251D"/>
    <w:rsid w:val="00AA25F5"/>
    <w:rsid w:val="00AA26EE"/>
    <w:rsid w:val="00AA2729"/>
    <w:rsid w:val="00AA281F"/>
    <w:rsid w:val="00AA2A1E"/>
    <w:rsid w:val="00AA2BE8"/>
    <w:rsid w:val="00AA2C75"/>
    <w:rsid w:val="00AA2DE9"/>
    <w:rsid w:val="00AA2DFE"/>
    <w:rsid w:val="00AA2FA5"/>
    <w:rsid w:val="00AA3014"/>
    <w:rsid w:val="00AA31BC"/>
    <w:rsid w:val="00AA3482"/>
    <w:rsid w:val="00AA3584"/>
    <w:rsid w:val="00AA3997"/>
    <w:rsid w:val="00AA39CB"/>
    <w:rsid w:val="00AA3D5D"/>
    <w:rsid w:val="00AA3ED4"/>
    <w:rsid w:val="00AA4016"/>
    <w:rsid w:val="00AA415F"/>
    <w:rsid w:val="00AA42F1"/>
    <w:rsid w:val="00AA494C"/>
    <w:rsid w:val="00AA4A05"/>
    <w:rsid w:val="00AA4A2C"/>
    <w:rsid w:val="00AA4B26"/>
    <w:rsid w:val="00AA4CE3"/>
    <w:rsid w:val="00AA4FB6"/>
    <w:rsid w:val="00AA4FBC"/>
    <w:rsid w:val="00AA5063"/>
    <w:rsid w:val="00AA5206"/>
    <w:rsid w:val="00AA529F"/>
    <w:rsid w:val="00AA5389"/>
    <w:rsid w:val="00AA5394"/>
    <w:rsid w:val="00AA53BD"/>
    <w:rsid w:val="00AA5737"/>
    <w:rsid w:val="00AA575B"/>
    <w:rsid w:val="00AA5976"/>
    <w:rsid w:val="00AA5A41"/>
    <w:rsid w:val="00AA5B6C"/>
    <w:rsid w:val="00AA5B7E"/>
    <w:rsid w:val="00AA5B9F"/>
    <w:rsid w:val="00AA5F8A"/>
    <w:rsid w:val="00AA5FFD"/>
    <w:rsid w:val="00AA600F"/>
    <w:rsid w:val="00AA6500"/>
    <w:rsid w:val="00AA6551"/>
    <w:rsid w:val="00AA66E5"/>
    <w:rsid w:val="00AA66FE"/>
    <w:rsid w:val="00AA6C5A"/>
    <w:rsid w:val="00AA6E58"/>
    <w:rsid w:val="00AA6EC2"/>
    <w:rsid w:val="00AA6F15"/>
    <w:rsid w:val="00AA7167"/>
    <w:rsid w:val="00AA72E4"/>
    <w:rsid w:val="00AA7410"/>
    <w:rsid w:val="00AA7ABD"/>
    <w:rsid w:val="00AA7BF3"/>
    <w:rsid w:val="00AA7D8B"/>
    <w:rsid w:val="00AA7DA4"/>
    <w:rsid w:val="00AB0076"/>
    <w:rsid w:val="00AB0239"/>
    <w:rsid w:val="00AB02D7"/>
    <w:rsid w:val="00AB0308"/>
    <w:rsid w:val="00AB06F5"/>
    <w:rsid w:val="00AB0862"/>
    <w:rsid w:val="00AB08FF"/>
    <w:rsid w:val="00AB09E2"/>
    <w:rsid w:val="00AB0A31"/>
    <w:rsid w:val="00AB0A7C"/>
    <w:rsid w:val="00AB0AD4"/>
    <w:rsid w:val="00AB0BB6"/>
    <w:rsid w:val="00AB0C8C"/>
    <w:rsid w:val="00AB1052"/>
    <w:rsid w:val="00AB11D9"/>
    <w:rsid w:val="00AB12B5"/>
    <w:rsid w:val="00AB12C0"/>
    <w:rsid w:val="00AB1351"/>
    <w:rsid w:val="00AB1647"/>
    <w:rsid w:val="00AB16A0"/>
    <w:rsid w:val="00AB16EC"/>
    <w:rsid w:val="00AB1771"/>
    <w:rsid w:val="00AB1ACD"/>
    <w:rsid w:val="00AB1E20"/>
    <w:rsid w:val="00AB1E96"/>
    <w:rsid w:val="00AB1ED7"/>
    <w:rsid w:val="00AB235B"/>
    <w:rsid w:val="00AB25BD"/>
    <w:rsid w:val="00AB2693"/>
    <w:rsid w:val="00AB26F9"/>
    <w:rsid w:val="00AB29F4"/>
    <w:rsid w:val="00AB29FB"/>
    <w:rsid w:val="00AB2A63"/>
    <w:rsid w:val="00AB2D0D"/>
    <w:rsid w:val="00AB2D42"/>
    <w:rsid w:val="00AB2EFE"/>
    <w:rsid w:val="00AB3057"/>
    <w:rsid w:val="00AB331A"/>
    <w:rsid w:val="00AB3618"/>
    <w:rsid w:val="00AB3652"/>
    <w:rsid w:val="00AB365F"/>
    <w:rsid w:val="00AB37EC"/>
    <w:rsid w:val="00AB39D3"/>
    <w:rsid w:val="00AB3C59"/>
    <w:rsid w:val="00AB3C96"/>
    <w:rsid w:val="00AB3EBD"/>
    <w:rsid w:val="00AB4234"/>
    <w:rsid w:val="00AB427B"/>
    <w:rsid w:val="00AB4323"/>
    <w:rsid w:val="00AB43F1"/>
    <w:rsid w:val="00AB44BB"/>
    <w:rsid w:val="00AB4CFB"/>
    <w:rsid w:val="00AB4D50"/>
    <w:rsid w:val="00AB4FC5"/>
    <w:rsid w:val="00AB5255"/>
    <w:rsid w:val="00AB54B5"/>
    <w:rsid w:val="00AB55F1"/>
    <w:rsid w:val="00AB566B"/>
    <w:rsid w:val="00AB5943"/>
    <w:rsid w:val="00AB5DB6"/>
    <w:rsid w:val="00AB617D"/>
    <w:rsid w:val="00AB658B"/>
    <w:rsid w:val="00AB66B2"/>
    <w:rsid w:val="00AB670E"/>
    <w:rsid w:val="00AB67B5"/>
    <w:rsid w:val="00AB683D"/>
    <w:rsid w:val="00AB694E"/>
    <w:rsid w:val="00AB6A4C"/>
    <w:rsid w:val="00AB6A58"/>
    <w:rsid w:val="00AB6E4C"/>
    <w:rsid w:val="00AB6F19"/>
    <w:rsid w:val="00AB6FBA"/>
    <w:rsid w:val="00AB7105"/>
    <w:rsid w:val="00AB73C1"/>
    <w:rsid w:val="00AB7570"/>
    <w:rsid w:val="00AB75C3"/>
    <w:rsid w:val="00AB75D1"/>
    <w:rsid w:val="00AB7742"/>
    <w:rsid w:val="00AB7942"/>
    <w:rsid w:val="00AB7B93"/>
    <w:rsid w:val="00AB7BBE"/>
    <w:rsid w:val="00AB7DBF"/>
    <w:rsid w:val="00AB7EFC"/>
    <w:rsid w:val="00AC0137"/>
    <w:rsid w:val="00AC017B"/>
    <w:rsid w:val="00AC0304"/>
    <w:rsid w:val="00AC0327"/>
    <w:rsid w:val="00AC036B"/>
    <w:rsid w:val="00AC03E3"/>
    <w:rsid w:val="00AC041F"/>
    <w:rsid w:val="00AC057D"/>
    <w:rsid w:val="00AC065E"/>
    <w:rsid w:val="00AC0971"/>
    <w:rsid w:val="00AC0A5C"/>
    <w:rsid w:val="00AC0BE6"/>
    <w:rsid w:val="00AC1063"/>
    <w:rsid w:val="00AC1498"/>
    <w:rsid w:val="00AC15C5"/>
    <w:rsid w:val="00AC1A9C"/>
    <w:rsid w:val="00AC1E64"/>
    <w:rsid w:val="00AC1ECD"/>
    <w:rsid w:val="00AC1F02"/>
    <w:rsid w:val="00AC2122"/>
    <w:rsid w:val="00AC2412"/>
    <w:rsid w:val="00AC2852"/>
    <w:rsid w:val="00AC2C28"/>
    <w:rsid w:val="00AC2EB1"/>
    <w:rsid w:val="00AC2F10"/>
    <w:rsid w:val="00AC307A"/>
    <w:rsid w:val="00AC31A4"/>
    <w:rsid w:val="00AC320C"/>
    <w:rsid w:val="00AC3685"/>
    <w:rsid w:val="00AC37D8"/>
    <w:rsid w:val="00AC3FBE"/>
    <w:rsid w:val="00AC3FFA"/>
    <w:rsid w:val="00AC4206"/>
    <w:rsid w:val="00AC42AD"/>
    <w:rsid w:val="00AC437E"/>
    <w:rsid w:val="00AC43C1"/>
    <w:rsid w:val="00AC49E3"/>
    <w:rsid w:val="00AC4BDB"/>
    <w:rsid w:val="00AC4DC5"/>
    <w:rsid w:val="00AC4EC5"/>
    <w:rsid w:val="00AC4F36"/>
    <w:rsid w:val="00AC4F47"/>
    <w:rsid w:val="00AC53BE"/>
    <w:rsid w:val="00AC57E5"/>
    <w:rsid w:val="00AC5894"/>
    <w:rsid w:val="00AC5966"/>
    <w:rsid w:val="00AC5B29"/>
    <w:rsid w:val="00AC5DE1"/>
    <w:rsid w:val="00AC60FA"/>
    <w:rsid w:val="00AC6208"/>
    <w:rsid w:val="00AC6337"/>
    <w:rsid w:val="00AC6637"/>
    <w:rsid w:val="00AC66B9"/>
    <w:rsid w:val="00AC68E8"/>
    <w:rsid w:val="00AC68F4"/>
    <w:rsid w:val="00AC6B16"/>
    <w:rsid w:val="00AC6C01"/>
    <w:rsid w:val="00AC6CD7"/>
    <w:rsid w:val="00AC6E86"/>
    <w:rsid w:val="00AC7213"/>
    <w:rsid w:val="00AC75CB"/>
    <w:rsid w:val="00AC7A12"/>
    <w:rsid w:val="00AC7A44"/>
    <w:rsid w:val="00AC7A5A"/>
    <w:rsid w:val="00AC7BB6"/>
    <w:rsid w:val="00AC7DA9"/>
    <w:rsid w:val="00AD02AC"/>
    <w:rsid w:val="00AD02C2"/>
    <w:rsid w:val="00AD040E"/>
    <w:rsid w:val="00AD04AD"/>
    <w:rsid w:val="00AD074D"/>
    <w:rsid w:val="00AD0CE9"/>
    <w:rsid w:val="00AD0DCD"/>
    <w:rsid w:val="00AD0EBF"/>
    <w:rsid w:val="00AD0F90"/>
    <w:rsid w:val="00AD10AA"/>
    <w:rsid w:val="00AD1194"/>
    <w:rsid w:val="00AD1302"/>
    <w:rsid w:val="00AD1313"/>
    <w:rsid w:val="00AD1CEF"/>
    <w:rsid w:val="00AD1ED8"/>
    <w:rsid w:val="00AD1F23"/>
    <w:rsid w:val="00AD1F72"/>
    <w:rsid w:val="00AD2093"/>
    <w:rsid w:val="00AD20D4"/>
    <w:rsid w:val="00AD20ED"/>
    <w:rsid w:val="00AD20FE"/>
    <w:rsid w:val="00AD21D0"/>
    <w:rsid w:val="00AD239F"/>
    <w:rsid w:val="00AD23AB"/>
    <w:rsid w:val="00AD2658"/>
    <w:rsid w:val="00AD2872"/>
    <w:rsid w:val="00AD28CA"/>
    <w:rsid w:val="00AD2A11"/>
    <w:rsid w:val="00AD2D0E"/>
    <w:rsid w:val="00AD2EFD"/>
    <w:rsid w:val="00AD3210"/>
    <w:rsid w:val="00AD3211"/>
    <w:rsid w:val="00AD353B"/>
    <w:rsid w:val="00AD3952"/>
    <w:rsid w:val="00AD3A35"/>
    <w:rsid w:val="00AD3A5E"/>
    <w:rsid w:val="00AD3C00"/>
    <w:rsid w:val="00AD3D54"/>
    <w:rsid w:val="00AD3DAD"/>
    <w:rsid w:val="00AD42CD"/>
    <w:rsid w:val="00AD4842"/>
    <w:rsid w:val="00AD4BE6"/>
    <w:rsid w:val="00AD4CCA"/>
    <w:rsid w:val="00AD4D92"/>
    <w:rsid w:val="00AD4E83"/>
    <w:rsid w:val="00AD4EC6"/>
    <w:rsid w:val="00AD50E9"/>
    <w:rsid w:val="00AD563A"/>
    <w:rsid w:val="00AD5A67"/>
    <w:rsid w:val="00AD5B40"/>
    <w:rsid w:val="00AD5C56"/>
    <w:rsid w:val="00AD5D51"/>
    <w:rsid w:val="00AD5D9F"/>
    <w:rsid w:val="00AD6018"/>
    <w:rsid w:val="00AD60EA"/>
    <w:rsid w:val="00AD613D"/>
    <w:rsid w:val="00AD689D"/>
    <w:rsid w:val="00AD697F"/>
    <w:rsid w:val="00AD69DE"/>
    <w:rsid w:val="00AD6A7F"/>
    <w:rsid w:val="00AD6D51"/>
    <w:rsid w:val="00AD6D8C"/>
    <w:rsid w:val="00AD7053"/>
    <w:rsid w:val="00AD72D5"/>
    <w:rsid w:val="00AD731C"/>
    <w:rsid w:val="00AD7362"/>
    <w:rsid w:val="00AD7390"/>
    <w:rsid w:val="00AD744A"/>
    <w:rsid w:val="00AD7559"/>
    <w:rsid w:val="00AD7687"/>
    <w:rsid w:val="00AD789B"/>
    <w:rsid w:val="00AD79FC"/>
    <w:rsid w:val="00AD7AA9"/>
    <w:rsid w:val="00AD7D25"/>
    <w:rsid w:val="00AD7D35"/>
    <w:rsid w:val="00AD7D4D"/>
    <w:rsid w:val="00AD7ED1"/>
    <w:rsid w:val="00AD7FC5"/>
    <w:rsid w:val="00AE024E"/>
    <w:rsid w:val="00AE02D8"/>
    <w:rsid w:val="00AE04AF"/>
    <w:rsid w:val="00AE0C4B"/>
    <w:rsid w:val="00AE0CCB"/>
    <w:rsid w:val="00AE1393"/>
    <w:rsid w:val="00AE13A2"/>
    <w:rsid w:val="00AE13B7"/>
    <w:rsid w:val="00AE18DD"/>
    <w:rsid w:val="00AE1BF9"/>
    <w:rsid w:val="00AE20E9"/>
    <w:rsid w:val="00AE2489"/>
    <w:rsid w:val="00AE249D"/>
    <w:rsid w:val="00AE24BC"/>
    <w:rsid w:val="00AE250A"/>
    <w:rsid w:val="00AE25F8"/>
    <w:rsid w:val="00AE286B"/>
    <w:rsid w:val="00AE2899"/>
    <w:rsid w:val="00AE28C8"/>
    <w:rsid w:val="00AE309D"/>
    <w:rsid w:val="00AE318A"/>
    <w:rsid w:val="00AE31B4"/>
    <w:rsid w:val="00AE325D"/>
    <w:rsid w:val="00AE3305"/>
    <w:rsid w:val="00AE3443"/>
    <w:rsid w:val="00AE3623"/>
    <w:rsid w:val="00AE36C1"/>
    <w:rsid w:val="00AE36ED"/>
    <w:rsid w:val="00AE378C"/>
    <w:rsid w:val="00AE3AE2"/>
    <w:rsid w:val="00AE3CB7"/>
    <w:rsid w:val="00AE3CF7"/>
    <w:rsid w:val="00AE3DC0"/>
    <w:rsid w:val="00AE4116"/>
    <w:rsid w:val="00AE4304"/>
    <w:rsid w:val="00AE4360"/>
    <w:rsid w:val="00AE4431"/>
    <w:rsid w:val="00AE486B"/>
    <w:rsid w:val="00AE494E"/>
    <w:rsid w:val="00AE49FE"/>
    <w:rsid w:val="00AE4A67"/>
    <w:rsid w:val="00AE4CC6"/>
    <w:rsid w:val="00AE4EF7"/>
    <w:rsid w:val="00AE5317"/>
    <w:rsid w:val="00AE54D4"/>
    <w:rsid w:val="00AE557F"/>
    <w:rsid w:val="00AE57B9"/>
    <w:rsid w:val="00AE5C5E"/>
    <w:rsid w:val="00AE5CF9"/>
    <w:rsid w:val="00AE5D69"/>
    <w:rsid w:val="00AE5DDE"/>
    <w:rsid w:val="00AE5EB9"/>
    <w:rsid w:val="00AE6069"/>
    <w:rsid w:val="00AE63B8"/>
    <w:rsid w:val="00AE63CD"/>
    <w:rsid w:val="00AE6426"/>
    <w:rsid w:val="00AE6737"/>
    <w:rsid w:val="00AE6779"/>
    <w:rsid w:val="00AE6800"/>
    <w:rsid w:val="00AE6C22"/>
    <w:rsid w:val="00AE6FFC"/>
    <w:rsid w:val="00AE72D1"/>
    <w:rsid w:val="00AE75EF"/>
    <w:rsid w:val="00AE77A0"/>
    <w:rsid w:val="00AE797B"/>
    <w:rsid w:val="00AE79C6"/>
    <w:rsid w:val="00AE7BC7"/>
    <w:rsid w:val="00AE7D06"/>
    <w:rsid w:val="00AE7DB7"/>
    <w:rsid w:val="00AE7E31"/>
    <w:rsid w:val="00AE7E75"/>
    <w:rsid w:val="00AE7FE8"/>
    <w:rsid w:val="00AF020C"/>
    <w:rsid w:val="00AF026D"/>
    <w:rsid w:val="00AF07C6"/>
    <w:rsid w:val="00AF0B7F"/>
    <w:rsid w:val="00AF0E0D"/>
    <w:rsid w:val="00AF0E75"/>
    <w:rsid w:val="00AF0EC8"/>
    <w:rsid w:val="00AF1010"/>
    <w:rsid w:val="00AF1241"/>
    <w:rsid w:val="00AF15A0"/>
    <w:rsid w:val="00AF15BD"/>
    <w:rsid w:val="00AF17A6"/>
    <w:rsid w:val="00AF1E05"/>
    <w:rsid w:val="00AF1F95"/>
    <w:rsid w:val="00AF2065"/>
    <w:rsid w:val="00AF245E"/>
    <w:rsid w:val="00AF24DE"/>
    <w:rsid w:val="00AF2B85"/>
    <w:rsid w:val="00AF2F1F"/>
    <w:rsid w:val="00AF3084"/>
    <w:rsid w:val="00AF310C"/>
    <w:rsid w:val="00AF3448"/>
    <w:rsid w:val="00AF3486"/>
    <w:rsid w:val="00AF35D6"/>
    <w:rsid w:val="00AF39A8"/>
    <w:rsid w:val="00AF39B3"/>
    <w:rsid w:val="00AF3B6B"/>
    <w:rsid w:val="00AF3C4B"/>
    <w:rsid w:val="00AF3E14"/>
    <w:rsid w:val="00AF3E31"/>
    <w:rsid w:val="00AF417C"/>
    <w:rsid w:val="00AF45E9"/>
    <w:rsid w:val="00AF46BC"/>
    <w:rsid w:val="00AF4813"/>
    <w:rsid w:val="00AF4894"/>
    <w:rsid w:val="00AF4929"/>
    <w:rsid w:val="00AF4941"/>
    <w:rsid w:val="00AF49BB"/>
    <w:rsid w:val="00AF49E9"/>
    <w:rsid w:val="00AF4A2A"/>
    <w:rsid w:val="00AF4CCD"/>
    <w:rsid w:val="00AF4DEE"/>
    <w:rsid w:val="00AF50D2"/>
    <w:rsid w:val="00AF516B"/>
    <w:rsid w:val="00AF51CC"/>
    <w:rsid w:val="00AF5204"/>
    <w:rsid w:val="00AF52BE"/>
    <w:rsid w:val="00AF539C"/>
    <w:rsid w:val="00AF5428"/>
    <w:rsid w:val="00AF5478"/>
    <w:rsid w:val="00AF5484"/>
    <w:rsid w:val="00AF5537"/>
    <w:rsid w:val="00AF57B9"/>
    <w:rsid w:val="00AF58FD"/>
    <w:rsid w:val="00AF59B6"/>
    <w:rsid w:val="00AF5F9B"/>
    <w:rsid w:val="00AF5FB3"/>
    <w:rsid w:val="00AF60BE"/>
    <w:rsid w:val="00AF610F"/>
    <w:rsid w:val="00AF62C6"/>
    <w:rsid w:val="00AF6330"/>
    <w:rsid w:val="00AF6381"/>
    <w:rsid w:val="00AF6540"/>
    <w:rsid w:val="00AF684F"/>
    <w:rsid w:val="00AF68E8"/>
    <w:rsid w:val="00AF690D"/>
    <w:rsid w:val="00AF6AD8"/>
    <w:rsid w:val="00AF6CD4"/>
    <w:rsid w:val="00AF6DBB"/>
    <w:rsid w:val="00AF71D1"/>
    <w:rsid w:val="00AF75B7"/>
    <w:rsid w:val="00AF76E3"/>
    <w:rsid w:val="00AF7861"/>
    <w:rsid w:val="00AF78D7"/>
    <w:rsid w:val="00AF78DF"/>
    <w:rsid w:val="00AF7C09"/>
    <w:rsid w:val="00AF7D47"/>
    <w:rsid w:val="00AF7FED"/>
    <w:rsid w:val="00B0010B"/>
    <w:rsid w:val="00B002FA"/>
    <w:rsid w:val="00B00537"/>
    <w:rsid w:val="00B00726"/>
    <w:rsid w:val="00B0077C"/>
    <w:rsid w:val="00B0086C"/>
    <w:rsid w:val="00B0094E"/>
    <w:rsid w:val="00B009D7"/>
    <w:rsid w:val="00B00A15"/>
    <w:rsid w:val="00B00B08"/>
    <w:rsid w:val="00B00D47"/>
    <w:rsid w:val="00B00DD4"/>
    <w:rsid w:val="00B010DB"/>
    <w:rsid w:val="00B01191"/>
    <w:rsid w:val="00B012E8"/>
    <w:rsid w:val="00B01511"/>
    <w:rsid w:val="00B016C4"/>
    <w:rsid w:val="00B01733"/>
    <w:rsid w:val="00B01D7A"/>
    <w:rsid w:val="00B01E66"/>
    <w:rsid w:val="00B0246E"/>
    <w:rsid w:val="00B025C2"/>
    <w:rsid w:val="00B02940"/>
    <w:rsid w:val="00B029E8"/>
    <w:rsid w:val="00B02B45"/>
    <w:rsid w:val="00B02BFB"/>
    <w:rsid w:val="00B02C87"/>
    <w:rsid w:val="00B02E60"/>
    <w:rsid w:val="00B02E62"/>
    <w:rsid w:val="00B032F9"/>
    <w:rsid w:val="00B034EC"/>
    <w:rsid w:val="00B03A29"/>
    <w:rsid w:val="00B03CA2"/>
    <w:rsid w:val="00B0403D"/>
    <w:rsid w:val="00B040C5"/>
    <w:rsid w:val="00B04272"/>
    <w:rsid w:val="00B0437F"/>
    <w:rsid w:val="00B04391"/>
    <w:rsid w:val="00B047B5"/>
    <w:rsid w:val="00B048FD"/>
    <w:rsid w:val="00B0495F"/>
    <w:rsid w:val="00B05230"/>
    <w:rsid w:val="00B05247"/>
    <w:rsid w:val="00B05403"/>
    <w:rsid w:val="00B054B4"/>
    <w:rsid w:val="00B05575"/>
    <w:rsid w:val="00B0578A"/>
    <w:rsid w:val="00B05DAE"/>
    <w:rsid w:val="00B05E43"/>
    <w:rsid w:val="00B05F89"/>
    <w:rsid w:val="00B0607A"/>
    <w:rsid w:val="00B0660E"/>
    <w:rsid w:val="00B06649"/>
    <w:rsid w:val="00B06813"/>
    <w:rsid w:val="00B06921"/>
    <w:rsid w:val="00B06E87"/>
    <w:rsid w:val="00B0715B"/>
    <w:rsid w:val="00B07420"/>
    <w:rsid w:val="00B07443"/>
    <w:rsid w:val="00B074C1"/>
    <w:rsid w:val="00B0758B"/>
    <w:rsid w:val="00B075F0"/>
    <w:rsid w:val="00B079A8"/>
    <w:rsid w:val="00B079D4"/>
    <w:rsid w:val="00B07B8A"/>
    <w:rsid w:val="00B07DAF"/>
    <w:rsid w:val="00B07E9B"/>
    <w:rsid w:val="00B10032"/>
    <w:rsid w:val="00B100E2"/>
    <w:rsid w:val="00B101C1"/>
    <w:rsid w:val="00B10368"/>
    <w:rsid w:val="00B10537"/>
    <w:rsid w:val="00B10595"/>
    <w:rsid w:val="00B106B4"/>
    <w:rsid w:val="00B1082C"/>
    <w:rsid w:val="00B10BAE"/>
    <w:rsid w:val="00B10E17"/>
    <w:rsid w:val="00B10F44"/>
    <w:rsid w:val="00B11003"/>
    <w:rsid w:val="00B11384"/>
    <w:rsid w:val="00B114EF"/>
    <w:rsid w:val="00B116DC"/>
    <w:rsid w:val="00B116F2"/>
    <w:rsid w:val="00B11874"/>
    <w:rsid w:val="00B1187C"/>
    <w:rsid w:val="00B118B5"/>
    <w:rsid w:val="00B11E22"/>
    <w:rsid w:val="00B122D2"/>
    <w:rsid w:val="00B12570"/>
    <w:rsid w:val="00B12A22"/>
    <w:rsid w:val="00B12AD2"/>
    <w:rsid w:val="00B12B3C"/>
    <w:rsid w:val="00B12CD9"/>
    <w:rsid w:val="00B12F4B"/>
    <w:rsid w:val="00B13163"/>
    <w:rsid w:val="00B131DA"/>
    <w:rsid w:val="00B132A4"/>
    <w:rsid w:val="00B133B6"/>
    <w:rsid w:val="00B133C4"/>
    <w:rsid w:val="00B136BD"/>
    <w:rsid w:val="00B136D1"/>
    <w:rsid w:val="00B13A47"/>
    <w:rsid w:val="00B13A4D"/>
    <w:rsid w:val="00B13C7F"/>
    <w:rsid w:val="00B13C8E"/>
    <w:rsid w:val="00B13E9C"/>
    <w:rsid w:val="00B1429B"/>
    <w:rsid w:val="00B14338"/>
    <w:rsid w:val="00B144DE"/>
    <w:rsid w:val="00B14522"/>
    <w:rsid w:val="00B14523"/>
    <w:rsid w:val="00B14CDE"/>
    <w:rsid w:val="00B154A0"/>
    <w:rsid w:val="00B154B5"/>
    <w:rsid w:val="00B15936"/>
    <w:rsid w:val="00B15A29"/>
    <w:rsid w:val="00B15B27"/>
    <w:rsid w:val="00B15D00"/>
    <w:rsid w:val="00B15D4A"/>
    <w:rsid w:val="00B15D91"/>
    <w:rsid w:val="00B15E6E"/>
    <w:rsid w:val="00B15FCC"/>
    <w:rsid w:val="00B160E6"/>
    <w:rsid w:val="00B1617E"/>
    <w:rsid w:val="00B161EB"/>
    <w:rsid w:val="00B16206"/>
    <w:rsid w:val="00B163CC"/>
    <w:rsid w:val="00B16746"/>
    <w:rsid w:val="00B16AD2"/>
    <w:rsid w:val="00B16AD6"/>
    <w:rsid w:val="00B16DCC"/>
    <w:rsid w:val="00B1705F"/>
    <w:rsid w:val="00B1719F"/>
    <w:rsid w:val="00B172C0"/>
    <w:rsid w:val="00B17542"/>
    <w:rsid w:val="00B1758A"/>
    <w:rsid w:val="00B17780"/>
    <w:rsid w:val="00B178D6"/>
    <w:rsid w:val="00B17AAC"/>
    <w:rsid w:val="00B17B42"/>
    <w:rsid w:val="00B17CAB"/>
    <w:rsid w:val="00B200BD"/>
    <w:rsid w:val="00B20148"/>
    <w:rsid w:val="00B202C2"/>
    <w:rsid w:val="00B202D3"/>
    <w:rsid w:val="00B20383"/>
    <w:rsid w:val="00B20A38"/>
    <w:rsid w:val="00B20CCA"/>
    <w:rsid w:val="00B20F36"/>
    <w:rsid w:val="00B2106A"/>
    <w:rsid w:val="00B211D7"/>
    <w:rsid w:val="00B21242"/>
    <w:rsid w:val="00B212C2"/>
    <w:rsid w:val="00B2131F"/>
    <w:rsid w:val="00B21370"/>
    <w:rsid w:val="00B213D8"/>
    <w:rsid w:val="00B214C9"/>
    <w:rsid w:val="00B21785"/>
    <w:rsid w:val="00B2185F"/>
    <w:rsid w:val="00B21B07"/>
    <w:rsid w:val="00B21C97"/>
    <w:rsid w:val="00B21F8C"/>
    <w:rsid w:val="00B22333"/>
    <w:rsid w:val="00B224AF"/>
    <w:rsid w:val="00B226C1"/>
    <w:rsid w:val="00B22792"/>
    <w:rsid w:val="00B2330B"/>
    <w:rsid w:val="00B233F9"/>
    <w:rsid w:val="00B2340F"/>
    <w:rsid w:val="00B2343D"/>
    <w:rsid w:val="00B23479"/>
    <w:rsid w:val="00B2355E"/>
    <w:rsid w:val="00B236FD"/>
    <w:rsid w:val="00B2375A"/>
    <w:rsid w:val="00B238B8"/>
    <w:rsid w:val="00B23A1C"/>
    <w:rsid w:val="00B23C58"/>
    <w:rsid w:val="00B23CE7"/>
    <w:rsid w:val="00B23E32"/>
    <w:rsid w:val="00B244DD"/>
    <w:rsid w:val="00B244EA"/>
    <w:rsid w:val="00B2453D"/>
    <w:rsid w:val="00B24809"/>
    <w:rsid w:val="00B2482C"/>
    <w:rsid w:val="00B24A3B"/>
    <w:rsid w:val="00B24A8F"/>
    <w:rsid w:val="00B24BFA"/>
    <w:rsid w:val="00B24C66"/>
    <w:rsid w:val="00B24CD2"/>
    <w:rsid w:val="00B24E36"/>
    <w:rsid w:val="00B24F49"/>
    <w:rsid w:val="00B25193"/>
    <w:rsid w:val="00B25498"/>
    <w:rsid w:val="00B25777"/>
    <w:rsid w:val="00B257A3"/>
    <w:rsid w:val="00B259AF"/>
    <w:rsid w:val="00B25A06"/>
    <w:rsid w:val="00B25C56"/>
    <w:rsid w:val="00B25CCB"/>
    <w:rsid w:val="00B25E74"/>
    <w:rsid w:val="00B2617F"/>
    <w:rsid w:val="00B2619D"/>
    <w:rsid w:val="00B2652D"/>
    <w:rsid w:val="00B267B0"/>
    <w:rsid w:val="00B2693C"/>
    <w:rsid w:val="00B26BB4"/>
    <w:rsid w:val="00B26C75"/>
    <w:rsid w:val="00B26EF7"/>
    <w:rsid w:val="00B27448"/>
    <w:rsid w:val="00B2748B"/>
    <w:rsid w:val="00B27550"/>
    <w:rsid w:val="00B2756C"/>
    <w:rsid w:val="00B275C4"/>
    <w:rsid w:val="00B275D5"/>
    <w:rsid w:val="00B27795"/>
    <w:rsid w:val="00B277BD"/>
    <w:rsid w:val="00B278E5"/>
    <w:rsid w:val="00B27B1F"/>
    <w:rsid w:val="00B27BEC"/>
    <w:rsid w:val="00B27C0B"/>
    <w:rsid w:val="00B27C25"/>
    <w:rsid w:val="00B27D89"/>
    <w:rsid w:val="00B305F8"/>
    <w:rsid w:val="00B30611"/>
    <w:rsid w:val="00B30637"/>
    <w:rsid w:val="00B30780"/>
    <w:rsid w:val="00B307B6"/>
    <w:rsid w:val="00B30AB5"/>
    <w:rsid w:val="00B30B9C"/>
    <w:rsid w:val="00B30DC0"/>
    <w:rsid w:val="00B30DD0"/>
    <w:rsid w:val="00B30F64"/>
    <w:rsid w:val="00B3104F"/>
    <w:rsid w:val="00B3110A"/>
    <w:rsid w:val="00B31139"/>
    <w:rsid w:val="00B3149B"/>
    <w:rsid w:val="00B316A4"/>
    <w:rsid w:val="00B316AB"/>
    <w:rsid w:val="00B31725"/>
    <w:rsid w:val="00B31741"/>
    <w:rsid w:val="00B31A82"/>
    <w:rsid w:val="00B31CE9"/>
    <w:rsid w:val="00B31D89"/>
    <w:rsid w:val="00B31E3E"/>
    <w:rsid w:val="00B31FD2"/>
    <w:rsid w:val="00B3231D"/>
    <w:rsid w:val="00B32394"/>
    <w:rsid w:val="00B3269C"/>
    <w:rsid w:val="00B32861"/>
    <w:rsid w:val="00B328D1"/>
    <w:rsid w:val="00B32BB4"/>
    <w:rsid w:val="00B32BE1"/>
    <w:rsid w:val="00B32FC6"/>
    <w:rsid w:val="00B33064"/>
    <w:rsid w:val="00B3361A"/>
    <w:rsid w:val="00B3379F"/>
    <w:rsid w:val="00B33941"/>
    <w:rsid w:val="00B33C4A"/>
    <w:rsid w:val="00B33E4C"/>
    <w:rsid w:val="00B33F37"/>
    <w:rsid w:val="00B3429A"/>
    <w:rsid w:val="00B3435D"/>
    <w:rsid w:val="00B34484"/>
    <w:rsid w:val="00B347B1"/>
    <w:rsid w:val="00B347FC"/>
    <w:rsid w:val="00B34812"/>
    <w:rsid w:val="00B34985"/>
    <w:rsid w:val="00B349E5"/>
    <w:rsid w:val="00B34B78"/>
    <w:rsid w:val="00B34C41"/>
    <w:rsid w:val="00B34C62"/>
    <w:rsid w:val="00B34CE8"/>
    <w:rsid w:val="00B34D74"/>
    <w:rsid w:val="00B34DE8"/>
    <w:rsid w:val="00B34EB0"/>
    <w:rsid w:val="00B35376"/>
    <w:rsid w:val="00B35395"/>
    <w:rsid w:val="00B35611"/>
    <w:rsid w:val="00B35A9B"/>
    <w:rsid w:val="00B35BA5"/>
    <w:rsid w:val="00B35D72"/>
    <w:rsid w:val="00B35D9B"/>
    <w:rsid w:val="00B35F71"/>
    <w:rsid w:val="00B36010"/>
    <w:rsid w:val="00B3610D"/>
    <w:rsid w:val="00B3615C"/>
    <w:rsid w:val="00B36688"/>
    <w:rsid w:val="00B368EB"/>
    <w:rsid w:val="00B3697B"/>
    <w:rsid w:val="00B36AC2"/>
    <w:rsid w:val="00B36B30"/>
    <w:rsid w:val="00B36D82"/>
    <w:rsid w:val="00B36DEF"/>
    <w:rsid w:val="00B36E72"/>
    <w:rsid w:val="00B371F2"/>
    <w:rsid w:val="00B373AF"/>
    <w:rsid w:val="00B37699"/>
    <w:rsid w:val="00B3770C"/>
    <w:rsid w:val="00B3777C"/>
    <w:rsid w:val="00B37CCA"/>
    <w:rsid w:val="00B4013A"/>
    <w:rsid w:val="00B401D4"/>
    <w:rsid w:val="00B4020D"/>
    <w:rsid w:val="00B40253"/>
    <w:rsid w:val="00B403C0"/>
    <w:rsid w:val="00B4044C"/>
    <w:rsid w:val="00B406B0"/>
    <w:rsid w:val="00B40807"/>
    <w:rsid w:val="00B40875"/>
    <w:rsid w:val="00B4096C"/>
    <w:rsid w:val="00B40D3C"/>
    <w:rsid w:val="00B40DAB"/>
    <w:rsid w:val="00B40E97"/>
    <w:rsid w:val="00B41074"/>
    <w:rsid w:val="00B410E6"/>
    <w:rsid w:val="00B41424"/>
    <w:rsid w:val="00B41571"/>
    <w:rsid w:val="00B417D3"/>
    <w:rsid w:val="00B41899"/>
    <w:rsid w:val="00B41C0F"/>
    <w:rsid w:val="00B41D6F"/>
    <w:rsid w:val="00B41FB3"/>
    <w:rsid w:val="00B41FE0"/>
    <w:rsid w:val="00B4217E"/>
    <w:rsid w:val="00B42635"/>
    <w:rsid w:val="00B426E4"/>
    <w:rsid w:val="00B4287F"/>
    <w:rsid w:val="00B4303D"/>
    <w:rsid w:val="00B4305F"/>
    <w:rsid w:val="00B43300"/>
    <w:rsid w:val="00B43A38"/>
    <w:rsid w:val="00B43B65"/>
    <w:rsid w:val="00B43E1B"/>
    <w:rsid w:val="00B43F9F"/>
    <w:rsid w:val="00B44862"/>
    <w:rsid w:val="00B44BF4"/>
    <w:rsid w:val="00B44E08"/>
    <w:rsid w:val="00B44E9C"/>
    <w:rsid w:val="00B45030"/>
    <w:rsid w:val="00B450BA"/>
    <w:rsid w:val="00B450E1"/>
    <w:rsid w:val="00B451A1"/>
    <w:rsid w:val="00B4535B"/>
    <w:rsid w:val="00B4552F"/>
    <w:rsid w:val="00B4570E"/>
    <w:rsid w:val="00B459A5"/>
    <w:rsid w:val="00B45AA4"/>
    <w:rsid w:val="00B45ADC"/>
    <w:rsid w:val="00B45B6A"/>
    <w:rsid w:val="00B45BA0"/>
    <w:rsid w:val="00B45BFC"/>
    <w:rsid w:val="00B4601D"/>
    <w:rsid w:val="00B460B7"/>
    <w:rsid w:val="00B46935"/>
    <w:rsid w:val="00B46BF3"/>
    <w:rsid w:val="00B47316"/>
    <w:rsid w:val="00B47B95"/>
    <w:rsid w:val="00B47C5E"/>
    <w:rsid w:val="00B47C9E"/>
    <w:rsid w:val="00B47E8A"/>
    <w:rsid w:val="00B500E8"/>
    <w:rsid w:val="00B50129"/>
    <w:rsid w:val="00B5022A"/>
    <w:rsid w:val="00B5081A"/>
    <w:rsid w:val="00B50DC8"/>
    <w:rsid w:val="00B50DD9"/>
    <w:rsid w:val="00B50E52"/>
    <w:rsid w:val="00B515C4"/>
    <w:rsid w:val="00B51680"/>
    <w:rsid w:val="00B516A4"/>
    <w:rsid w:val="00B51A0D"/>
    <w:rsid w:val="00B51B6E"/>
    <w:rsid w:val="00B51C06"/>
    <w:rsid w:val="00B51EA9"/>
    <w:rsid w:val="00B5200C"/>
    <w:rsid w:val="00B521ED"/>
    <w:rsid w:val="00B522B1"/>
    <w:rsid w:val="00B525B6"/>
    <w:rsid w:val="00B526E4"/>
    <w:rsid w:val="00B527BF"/>
    <w:rsid w:val="00B52A23"/>
    <w:rsid w:val="00B52C87"/>
    <w:rsid w:val="00B52F9E"/>
    <w:rsid w:val="00B53093"/>
    <w:rsid w:val="00B53241"/>
    <w:rsid w:val="00B53420"/>
    <w:rsid w:val="00B53640"/>
    <w:rsid w:val="00B5369D"/>
    <w:rsid w:val="00B53A1D"/>
    <w:rsid w:val="00B53D17"/>
    <w:rsid w:val="00B53DA6"/>
    <w:rsid w:val="00B53DB4"/>
    <w:rsid w:val="00B53F56"/>
    <w:rsid w:val="00B53FF2"/>
    <w:rsid w:val="00B540EE"/>
    <w:rsid w:val="00B54109"/>
    <w:rsid w:val="00B54D24"/>
    <w:rsid w:val="00B54FF8"/>
    <w:rsid w:val="00B550C3"/>
    <w:rsid w:val="00B55263"/>
    <w:rsid w:val="00B55289"/>
    <w:rsid w:val="00B553F1"/>
    <w:rsid w:val="00B55450"/>
    <w:rsid w:val="00B55479"/>
    <w:rsid w:val="00B5560A"/>
    <w:rsid w:val="00B55718"/>
    <w:rsid w:val="00B55B6E"/>
    <w:rsid w:val="00B5615E"/>
    <w:rsid w:val="00B562B4"/>
    <w:rsid w:val="00B5634E"/>
    <w:rsid w:val="00B5638F"/>
    <w:rsid w:val="00B565F7"/>
    <w:rsid w:val="00B56654"/>
    <w:rsid w:val="00B56819"/>
    <w:rsid w:val="00B56B9D"/>
    <w:rsid w:val="00B56EBC"/>
    <w:rsid w:val="00B56F03"/>
    <w:rsid w:val="00B57180"/>
    <w:rsid w:val="00B57398"/>
    <w:rsid w:val="00B57753"/>
    <w:rsid w:val="00B57781"/>
    <w:rsid w:val="00B578C8"/>
    <w:rsid w:val="00B579A5"/>
    <w:rsid w:val="00B579A9"/>
    <w:rsid w:val="00B579E2"/>
    <w:rsid w:val="00B57A87"/>
    <w:rsid w:val="00B57E60"/>
    <w:rsid w:val="00B57EFF"/>
    <w:rsid w:val="00B6002F"/>
    <w:rsid w:val="00B6003B"/>
    <w:rsid w:val="00B6027F"/>
    <w:rsid w:val="00B60490"/>
    <w:rsid w:val="00B6049D"/>
    <w:rsid w:val="00B607C2"/>
    <w:rsid w:val="00B60AC2"/>
    <w:rsid w:val="00B60C16"/>
    <w:rsid w:val="00B60E04"/>
    <w:rsid w:val="00B60F26"/>
    <w:rsid w:val="00B61137"/>
    <w:rsid w:val="00B61180"/>
    <w:rsid w:val="00B61420"/>
    <w:rsid w:val="00B61430"/>
    <w:rsid w:val="00B61996"/>
    <w:rsid w:val="00B61DF3"/>
    <w:rsid w:val="00B61E09"/>
    <w:rsid w:val="00B6209C"/>
    <w:rsid w:val="00B62128"/>
    <w:rsid w:val="00B62134"/>
    <w:rsid w:val="00B6222B"/>
    <w:rsid w:val="00B62C91"/>
    <w:rsid w:val="00B62CF9"/>
    <w:rsid w:val="00B62D7B"/>
    <w:rsid w:val="00B62DE4"/>
    <w:rsid w:val="00B62F48"/>
    <w:rsid w:val="00B6305F"/>
    <w:rsid w:val="00B63160"/>
    <w:rsid w:val="00B63232"/>
    <w:rsid w:val="00B637AF"/>
    <w:rsid w:val="00B637F0"/>
    <w:rsid w:val="00B63830"/>
    <w:rsid w:val="00B63D5F"/>
    <w:rsid w:val="00B63F9E"/>
    <w:rsid w:val="00B6402E"/>
    <w:rsid w:val="00B642C7"/>
    <w:rsid w:val="00B64320"/>
    <w:rsid w:val="00B64434"/>
    <w:rsid w:val="00B64513"/>
    <w:rsid w:val="00B6458C"/>
    <w:rsid w:val="00B64696"/>
    <w:rsid w:val="00B6478D"/>
    <w:rsid w:val="00B64D04"/>
    <w:rsid w:val="00B64DB2"/>
    <w:rsid w:val="00B64EB4"/>
    <w:rsid w:val="00B64FB8"/>
    <w:rsid w:val="00B6502E"/>
    <w:rsid w:val="00B65102"/>
    <w:rsid w:val="00B6524E"/>
    <w:rsid w:val="00B6566D"/>
    <w:rsid w:val="00B656F2"/>
    <w:rsid w:val="00B65915"/>
    <w:rsid w:val="00B65C7C"/>
    <w:rsid w:val="00B65FAA"/>
    <w:rsid w:val="00B661B6"/>
    <w:rsid w:val="00B66309"/>
    <w:rsid w:val="00B66341"/>
    <w:rsid w:val="00B6644A"/>
    <w:rsid w:val="00B665B4"/>
    <w:rsid w:val="00B665D4"/>
    <w:rsid w:val="00B66619"/>
    <w:rsid w:val="00B666C3"/>
    <w:rsid w:val="00B6671E"/>
    <w:rsid w:val="00B667F0"/>
    <w:rsid w:val="00B66912"/>
    <w:rsid w:val="00B66BA2"/>
    <w:rsid w:val="00B66D20"/>
    <w:rsid w:val="00B66D52"/>
    <w:rsid w:val="00B670AD"/>
    <w:rsid w:val="00B67484"/>
    <w:rsid w:val="00B6772F"/>
    <w:rsid w:val="00B6784C"/>
    <w:rsid w:val="00B678CD"/>
    <w:rsid w:val="00B67A5E"/>
    <w:rsid w:val="00B67B97"/>
    <w:rsid w:val="00B67D75"/>
    <w:rsid w:val="00B7008D"/>
    <w:rsid w:val="00B700F9"/>
    <w:rsid w:val="00B7016B"/>
    <w:rsid w:val="00B703EC"/>
    <w:rsid w:val="00B7050D"/>
    <w:rsid w:val="00B70567"/>
    <w:rsid w:val="00B706D6"/>
    <w:rsid w:val="00B70730"/>
    <w:rsid w:val="00B7073D"/>
    <w:rsid w:val="00B707F9"/>
    <w:rsid w:val="00B70923"/>
    <w:rsid w:val="00B70950"/>
    <w:rsid w:val="00B70994"/>
    <w:rsid w:val="00B70AF3"/>
    <w:rsid w:val="00B70C5E"/>
    <w:rsid w:val="00B70C98"/>
    <w:rsid w:val="00B70D58"/>
    <w:rsid w:val="00B70DC4"/>
    <w:rsid w:val="00B70EAC"/>
    <w:rsid w:val="00B70F41"/>
    <w:rsid w:val="00B70FD3"/>
    <w:rsid w:val="00B710A7"/>
    <w:rsid w:val="00B7118E"/>
    <w:rsid w:val="00B711EE"/>
    <w:rsid w:val="00B713CD"/>
    <w:rsid w:val="00B713E1"/>
    <w:rsid w:val="00B7171F"/>
    <w:rsid w:val="00B71806"/>
    <w:rsid w:val="00B71E48"/>
    <w:rsid w:val="00B72045"/>
    <w:rsid w:val="00B72177"/>
    <w:rsid w:val="00B7224B"/>
    <w:rsid w:val="00B723BE"/>
    <w:rsid w:val="00B72487"/>
    <w:rsid w:val="00B725FE"/>
    <w:rsid w:val="00B72A7B"/>
    <w:rsid w:val="00B72C1C"/>
    <w:rsid w:val="00B73017"/>
    <w:rsid w:val="00B730C5"/>
    <w:rsid w:val="00B731BE"/>
    <w:rsid w:val="00B73201"/>
    <w:rsid w:val="00B732FF"/>
    <w:rsid w:val="00B73693"/>
    <w:rsid w:val="00B73697"/>
    <w:rsid w:val="00B73A46"/>
    <w:rsid w:val="00B73B77"/>
    <w:rsid w:val="00B73F5A"/>
    <w:rsid w:val="00B73FFA"/>
    <w:rsid w:val="00B749EA"/>
    <w:rsid w:val="00B74B52"/>
    <w:rsid w:val="00B74C18"/>
    <w:rsid w:val="00B74FDE"/>
    <w:rsid w:val="00B75043"/>
    <w:rsid w:val="00B75194"/>
    <w:rsid w:val="00B75405"/>
    <w:rsid w:val="00B757B8"/>
    <w:rsid w:val="00B759B5"/>
    <w:rsid w:val="00B75AC3"/>
    <w:rsid w:val="00B75AFC"/>
    <w:rsid w:val="00B75E26"/>
    <w:rsid w:val="00B75EB1"/>
    <w:rsid w:val="00B75F0A"/>
    <w:rsid w:val="00B76027"/>
    <w:rsid w:val="00B762A0"/>
    <w:rsid w:val="00B76354"/>
    <w:rsid w:val="00B76389"/>
    <w:rsid w:val="00B76595"/>
    <w:rsid w:val="00B76801"/>
    <w:rsid w:val="00B768ED"/>
    <w:rsid w:val="00B76AE3"/>
    <w:rsid w:val="00B76EEA"/>
    <w:rsid w:val="00B76F1A"/>
    <w:rsid w:val="00B77039"/>
    <w:rsid w:val="00B7712F"/>
    <w:rsid w:val="00B77258"/>
    <w:rsid w:val="00B77670"/>
    <w:rsid w:val="00B778D3"/>
    <w:rsid w:val="00B77C8E"/>
    <w:rsid w:val="00B77D2C"/>
    <w:rsid w:val="00B77EED"/>
    <w:rsid w:val="00B8000D"/>
    <w:rsid w:val="00B8014E"/>
    <w:rsid w:val="00B8015F"/>
    <w:rsid w:val="00B8016B"/>
    <w:rsid w:val="00B80281"/>
    <w:rsid w:val="00B803AE"/>
    <w:rsid w:val="00B80483"/>
    <w:rsid w:val="00B8060B"/>
    <w:rsid w:val="00B80736"/>
    <w:rsid w:val="00B8079C"/>
    <w:rsid w:val="00B80FA5"/>
    <w:rsid w:val="00B8100A"/>
    <w:rsid w:val="00B81466"/>
    <w:rsid w:val="00B815B8"/>
    <w:rsid w:val="00B81CC2"/>
    <w:rsid w:val="00B81E93"/>
    <w:rsid w:val="00B82002"/>
    <w:rsid w:val="00B826CC"/>
    <w:rsid w:val="00B82759"/>
    <w:rsid w:val="00B82788"/>
    <w:rsid w:val="00B82A94"/>
    <w:rsid w:val="00B82C7B"/>
    <w:rsid w:val="00B82D6F"/>
    <w:rsid w:val="00B82E65"/>
    <w:rsid w:val="00B82F18"/>
    <w:rsid w:val="00B82F35"/>
    <w:rsid w:val="00B82F8F"/>
    <w:rsid w:val="00B831FE"/>
    <w:rsid w:val="00B83223"/>
    <w:rsid w:val="00B83299"/>
    <w:rsid w:val="00B8344C"/>
    <w:rsid w:val="00B834EB"/>
    <w:rsid w:val="00B83B02"/>
    <w:rsid w:val="00B83BAC"/>
    <w:rsid w:val="00B83C01"/>
    <w:rsid w:val="00B83CC2"/>
    <w:rsid w:val="00B83D48"/>
    <w:rsid w:val="00B83EFD"/>
    <w:rsid w:val="00B84221"/>
    <w:rsid w:val="00B84898"/>
    <w:rsid w:val="00B848A4"/>
    <w:rsid w:val="00B84B25"/>
    <w:rsid w:val="00B84B40"/>
    <w:rsid w:val="00B84B4B"/>
    <w:rsid w:val="00B84B71"/>
    <w:rsid w:val="00B8500F"/>
    <w:rsid w:val="00B8502C"/>
    <w:rsid w:val="00B851B4"/>
    <w:rsid w:val="00B856FD"/>
    <w:rsid w:val="00B85778"/>
    <w:rsid w:val="00B85913"/>
    <w:rsid w:val="00B85C81"/>
    <w:rsid w:val="00B85DF1"/>
    <w:rsid w:val="00B85E02"/>
    <w:rsid w:val="00B85EAC"/>
    <w:rsid w:val="00B860E4"/>
    <w:rsid w:val="00B861E7"/>
    <w:rsid w:val="00B86443"/>
    <w:rsid w:val="00B865E6"/>
    <w:rsid w:val="00B86638"/>
    <w:rsid w:val="00B8665C"/>
    <w:rsid w:val="00B86BA4"/>
    <w:rsid w:val="00B86CAA"/>
    <w:rsid w:val="00B86CD5"/>
    <w:rsid w:val="00B86D80"/>
    <w:rsid w:val="00B86E78"/>
    <w:rsid w:val="00B86FD3"/>
    <w:rsid w:val="00B87126"/>
    <w:rsid w:val="00B872B2"/>
    <w:rsid w:val="00B87495"/>
    <w:rsid w:val="00B878E6"/>
    <w:rsid w:val="00B87AF4"/>
    <w:rsid w:val="00B87BCE"/>
    <w:rsid w:val="00B87D0B"/>
    <w:rsid w:val="00B87D1A"/>
    <w:rsid w:val="00B87F09"/>
    <w:rsid w:val="00B87FF8"/>
    <w:rsid w:val="00B90154"/>
    <w:rsid w:val="00B902D6"/>
    <w:rsid w:val="00B90331"/>
    <w:rsid w:val="00B903FC"/>
    <w:rsid w:val="00B90462"/>
    <w:rsid w:val="00B904DE"/>
    <w:rsid w:val="00B9065F"/>
    <w:rsid w:val="00B90CB1"/>
    <w:rsid w:val="00B90F72"/>
    <w:rsid w:val="00B911E8"/>
    <w:rsid w:val="00B9137E"/>
    <w:rsid w:val="00B91675"/>
    <w:rsid w:val="00B91952"/>
    <w:rsid w:val="00B919D0"/>
    <w:rsid w:val="00B91B73"/>
    <w:rsid w:val="00B91C4D"/>
    <w:rsid w:val="00B91C9A"/>
    <w:rsid w:val="00B91DF3"/>
    <w:rsid w:val="00B91EBA"/>
    <w:rsid w:val="00B91EBB"/>
    <w:rsid w:val="00B91EE6"/>
    <w:rsid w:val="00B92379"/>
    <w:rsid w:val="00B92468"/>
    <w:rsid w:val="00B92502"/>
    <w:rsid w:val="00B928E2"/>
    <w:rsid w:val="00B929DD"/>
    <w:rsid w:val="00B92E4F"/>
    <w:rsid w:val="00B92F1E"/>
    <w:rsid w:val="00B93064"/>
    <w:rsid w:val="00B931D2"/>
    <w:rsid w:val="00B93509"/>
    <w:rsid w:val="00B93614"/>
    <w:rsid w:val="00B936FB"/>
    <w:rsid w:val="00B93F94"/>
    <w:rsid w:val="00B94075"/>
    <w:rsid w:val="00B940F8"/>
    <w:rsid w:val="00B941A2"/>
    <w:rsid w:val="00B94258"/>
    <w:rsid w:val="00B94438"/>
    <w:rsid w:val="00B94737"/>
    <w:rsid w:val="00B94CA1"/>
    <w:rsid w:val="00B94F18"/>
    <w:rsid w:val="00B94FD4"/>
    <w:rsid w:val="00B950F9"/>
    <w:rsid w:val="00B9540B"/>
    <w:rsid w:val="00B962F6"/>
    <w:rsid w:val="00B964AF"/>
    <w:rsid w:val="00B965A0"/>
    <w:rsid w:val="00B965EE"/>
    <w:rsid w:val="00B9660C"/>
    <w:rsid w:val="00B96DE4"/>
    <w:rsid w:val="00B96F27"/>
    <w:rsid w:val="00B96F94"/>
    <w:rsid w:val="00B97131"/>
    <w:rsid w:val="00B974CB"/>
    <w:rsid w:val="00B97566"/>
    <w:rsid w:val="00B97603"/>
    <w:rsid w:val="00B97BE7"/>
    <w:rsid w:val="00B97C35"/>
    <w:rsid w:val="00B97E60"/>
    <w:rsid w:val="00B97EDF"/>
    <w:rsid w:val="00B97FD0"/>
    <w:rsid w:val="00BA01E2"/>
    <w:rsid w:val="00BA02E0"/>
    <w:rsid w:val="00BA03CC"/>
    <w:rsid w:val="00BA062A"/>
    <w:rsid w:val="00BA070B"/>
    <w:rsid w:val="00BA0966"/>
    <w:rsid w:val="00BA0ADF"/>
    <w:rsid w:val="00BA0BE6"/>
    <w:rsid w:val="00BA1138"/>
    <w:rsid w:val="00BA11F2"/>
    <w:rsid w:val="00BA1363"/>
    <w:rsid w:val="00BA1691"/>
    <w:rsid w:val="00BA1ADD"/>
    <w:rsid w:val="00BA1B15"/>
    <w:rsid w:val="00BA1B26"/>
    <w:rsid w:val="00BA1CF8"/>
    <w:rsid w:val="00BA1EB0"/>
    <w:rsid w:val="00BA1EE3"/>
    <w:rsid w:val="00BA2072"/>
    <w:rsid w:val="00BA2418"/>
    <w:rsid w:val="00BA25A3"/>
    <w:rsid w:val="00BA2686"/>
    <w:rsid w:val="00BA284E"/>
    <w:rsid w:val="00BA2878"/>
    <w:rsid w:val="00BA295B"/>
    <w:rsid w:val="00BA3100"/>
    <w:rsid w:val="00BA3338"/>
    <w:rsid w:val="00BA337C"/>
    <w:rsid w:val="00BA34CF"/>
    <w:rsid w:val="00BA3666"/>
    <w:rsid w:val="00BA37EE"/>
    <w:rsid w:val="00BA3868"/>
    <w:rsid w:val="00BA38A9"/>
    <w:rsid w:val="00BA3994"/>
    <w:rsid w:val="00BA3C35"/>
    <w:rsid w:val="00BA3CA0"/>
    <w:rsid w:val="00BA3CA4"/>
    <w:rsid w:val="00BA4082"/>
    <w:rsid w:val="00BA4270"/>
    <w:rsid w:val="00BA43B7"/>
    <w:rsid w:val="00BA44B3"/>
    <w:rsid w:val="00BA4733"/>
    <w:rsid w:val="00BA474F"/>
    <w:rsid w:val="00BA489D"/>
    <w:rsid w:val="00BA4A99"/>
    <w:rsid w:val="00BA4B1A"/>
    <w:rsid w:val="00BA4B35"/>
    <w:rsid w:val="00BA4F0C"/>
    <w:rsid w:val="00BA4FC4"/>
    <w:rsid w:val="00BA55DD"/>
    <w:rsid w:val="00BA57FB"/>
    <w:rsid w:val="00BA5F9E"/>
    <w:rsid w:val="00BA617C"/>
    <w:rsid w:val="00BA66C4"/>
    <w:rsid w:val="00BA6732"/>
    <w:rsid w:val="00BA6A3C"/>
    <w:rsid w:val="00BA6DB4"/>
    <w:rsid w:val="00BA70DD"/>
    <w:rsid w:val="00BA7179"/>
    <w:rsid w:val="00BA7540"/>
    <w:rsid w:val="00BA7766"/>
    <w:rsid w:val="00BA7825"/>
    <w:rsid w:val="00BA782D"/>
    <w:rsid w:val="00BA78A7"/>
    <w:rsid w:val="00BA7A99"/>
    <w:rsid w:val="00BA7AE9"/>
    <w:rsid w:val="00BA7FA8"/>
    <w:rsid w:val="00BB01A4"/>
    <w:rsid w:val="00BB042B"/>
    <w:rsid w:val="00BB0504"/>
    <w:rsid w:val="00BB0514"/>
    <w:rsid w:val="00BB086B"/>
    <w:rsid w:val="00BB08BD"/>
    <w:rsid w:val="00BB09B4"/>
    <w:rsid w:val="00BB0C8D"/>
    <w:rsid w:val="00BB0E43"/>
    <w:rsid w:val="00BB0E8E"/>
    <w:rsid w:val="00BB0F6B"/>
    <w:rsid w:val="00BB0FF7"/>
    <w:rsid w:val="00BB12E1"/>
    <w:rsid w:val="00BB1527"/>
    <w:rsid w:val="00BB15AC"/>
    <w:rsid w:val="00BB166E"/>
    <w:rsid w:val="00BB16E7"/>
    <w:rsid w:val="00BB1742"/>
    <w:rsid w:val="00BB1841"/>
    <w:rsid w:val="00BB192D"/>
    <w:rsid w:val="00BB19DF"/>
    <w:rsid w:val="00BB1AF8"/>
    <w:rsid w:val="00BB1B00"/>
    <w:rsid w:val="00BB1C99"/>
    <w:rsid w:val="00BB1CFD"/>
    <w:rsid w:val="00BB221C"/>
    <w:rsid w:val="00BB2403"/>
    <w:rsid w:val="00BB24F6"/>
    <w:rsid w:val="00BB2CA3"/>
    <w:rsid w:val="00BB2CBE"/>
    <w:rsid w:val="00BB2D6E"/>
    <w:rsid w:val="00BB2F9C"/>
    <w:rsid w:val="00BB319F"/>
    <w:rsid w:val="00BB3236"/>
    <w:rsid w:val="00BB3251"/>
    <w:rsid w:val="00BB366C"/>
    <w:rsid w:val="00BB37A7"/>
    <w:rsid w:val="00BB397A"/>
    <w:rsid w:val="00BB3B68"/>
    <w:rsid w:val="00BB3DCB"/>
    <w:rsid w:val="00BB3EAF"/>
    <w:rsid w:val="00BB4010"/>
    <w:rsid w:val="00BB464C"/>
    <w:rsid w:val="00BB4C5B"/>
    <w:rsid w:val="00BB4FDC"/>
    <w:rsid w:val="00BB50B4"/>
    <w:rsid w:val="00BB522C"/>
    <w:rsid w:val="00BB5286"/>
    <w:rsid w:val="00BB53A7"/>
    <w:rsid w:val="00BB53C8"/>
    <w:rsid w:val="00BB5442"/>
    <w:rsid w:val="00BB5480"/>
    <w:rsid w:val="00BB5561"/>
    <w:rsid w:val="00BB593F"/>
    <w:rsid w:val="00BB5AE5"/>
    <w:rsid w:val="00BB5CA3"/>
    <w:rsid w:val="00BB5EA0"/>
    <w:rsid w:val="00BB6154"/>
    <w:rsid w:val="00BB61C5"/>
    <w:rsid w:val="00BB6413"/>
    <w:rsid w:val="00BB657D"/>
    <w:rsid w:val="00BB659B"/>
    <w:rsid w:val="00BB683B"/>
    <w:rsid w:val="00BB6AC1"/>
    <w:rsid w:val="00BB6C26"/>
    <w:rsid w:val="00BB6C84"/>
    <w:rsid w:val="00BB7778"/>
    <w:rsid w:val="00BB7E8F"/>
    <w:rsid w:val="00BC0178"/>
    <w:rsid w:val="00BC033E"/>
    <w:rsid w:val="00BC0720"/>
    <w:rsid w:val="00BC0B2A"/>
    <w:rsid w:val="00BC0BFC"/>
    <w:rsid w:val="00BC0E66"/>
    <w:rsid w:val="00BC0F1F"/>
    <w:rsid w:val="00BC13EA"/>
    <w:rsid w:val="00BC143B"/>
    <w:rsid w:val="00BC1448"/>
    <w:rsid w:val="00BC1678"/>
    <w:rsid w:val="00BC17DE"/>
    <w:rsid w:val="00BC1971"/>
    <w:rsid w:val="00BC1C35"/>
    <w:rsid w:val="00BC1DA8"/>
    <w:rsid w:val="00BC1F34"/>
    <w:rsid w:val="00BC1F6E"/>
    <w:rsid w:val="00BC21BE"/>
    <w:rsid w:val="00BC22AB"/>
    <w:rsid w:val="00BC24A0"/>
    <w:rsid w:val="00BC24DB"/>
    <w:rsid w:val="00BC2500"/>
    <w:rsid w:val="00BC25E7"/>
    <w:rsid w:val="00BC2620"/>
    <w:rsid w:val="00BC2B26"/>
    <w:rsid w:val="00BC2D04"/>
    <w:rsid w:val="00BC2D93"/>
    <w:rsid w:val="00BC2EC4"/>
    <w:rsid w:val="00BC34B0"/>
    <w:rsid w:val="00BC3584"/>
    <w:rsid w:val="00BC3665"/>
    <w:rsid w:val="00BC368E"/>
    <w:rsid w:val="00BC36E3"/>
    <w:rsid w:val="00BC392F"/>
    <w:rsid w:val="00BC3B3E"/>
    <w:rsid w:val="00BC3D5A"/>
    <w:rsid w:val="00BC3F4E"/>
    <w:rsid w:val="00BC45F1"/>
    <w:rsid w:val="00BC462A"/>
    <w:rsid w:val="00BC4663"/>
    <w:rsid w:val="00BC475B"/>
    <w:rsid w:val="00BC47D2"/>
    <w:rsid w:val="00BC4827"/>
    <w:rsid w:val="00BC486F"/>
    <w:rsid w:val="00BC4A2E"/>
    <w:rsid w:val="00BC4A59"/>
    <w:rsid w:val="00BC4E16"/>
    <w:rsid w:val="00BC503D"/>
    <w:rsid w:val="00BC5241"/>
    <w:rsid w:val="00BC5388"/>
    <w:rsid w:val="00BC5A07"/>
    <w:rsid w:val="00BC5ACE"/>
    <w:rsid w:val="00BC5BA0"/>
    <w:rsid w:val="00BC5DB2"/>
    <w:rsid w:val="00BC5EC4"/>
    <w:rsid w:val="00BC5F89"/>
    <w:rsid w:val="00BC5FCB"/>
    <w:rsid w:val="00BC65FB"/>
    <w:rsid w:val="00BC66EC"/>
    <w:rsid w:val="00BC679F"/>
    <w:rsid w:val="00BC6907"/>
    <w:rsid w:val="00BC698B"/>
    <w:rsid w:val="00BC6A72"/>
    <w:rsid w:val="00BC6BC3"/>
    <w:rsid w:val="00BC7032"/>
    <w:rsid w:val="00BC70A4"/>
    <w:rsid w:val="00BC70E0"/>
    <w:rsid w:val="00BC70E1"/>
    <w:rsid w:val="00BC780A"/>
    <w:rsid w:val="00BC7BAB"/>
    <w:rsid w:val="00BC7E74"/>
    <w:rsid w:val="00BD0436"/>
    <w:rsid w:val="00BD095D"/>
    <w:rsid w:val="00BD0A27"/>
    <w:rsid w:val="00BD0F20"/>
    <w:rsid w:val="00BD0F94"/>
    <w:rsid w:val="00BD116D"/>
    <w:rsid w:val="00BD1316"/>
    <w:rsid w:val="00BD13B5"/>
    <w:rsid w:val="00BD165B"/>
    <w:rsid w:val="00BD17FF"/>
    <w:rsid w:val="00BD1ADC"/>
    <w:rsid w:val="00BD1C80"/>
    <w:rsid w:val="00BD1E00"/>
    <w:rsid w:val="00BD2024"/>
    <w:rsid w:val="00BD248F"/>
    <w:rsid w:val="00BD2577"/>
    <w:rsid w:val="00BD28AE"/>
    <w:rsid w:val="00BD2A06"/>
    <w:rsid w:val="00BD2E8F"/>
    <w:rsid w:val="00BD30EE"/>
    <w:rsid w:val="00BD3103"/>
    <w:rsid w:val="00BD3582"/>
    <w:rsid w:val="00BD3A51"/>
    <w:rsid w:val="00BD3C10"/>
    <w:rsid w:val="00BD3DA7"/>
    <w:rsid w:val="00BD3FA0"/>
    <w:rsid w:val="00BD410A"/>
    <w:rsid w:val="00BD411F"/>
    <w:rsid w:val="00BD421E"/>
    <w:rsid w:val="00BD42F3"/>
    <w:rsid w:val="00BD4328"/>
    <w:rsid w:val="00BD43F9"/>
    <w:rsid w:val="00BD46EE"/>
    <w:rsid w:val="00BD48FD"/>
    <w:rsid w:val="00BD4AB1"/>
    <w:rsid w:val="00BD4B69"/>
    <w:rsid w:val="00BD4B82"/>
    <w:rsid w:val="00BD4D42"/>
    <w:rsid w:val="00BD508A"/>
    <w:rsid w:val="00BD50AF"/>
    <w:rsid w:val="00BD50D1"/>
    <w:rsid w:val="00BD519F"/>
    <w:rsid w:val="00BD52E9"/>
    <w:rsid w:val="00BD5451"/>
    <w:rsid w:val="00BD546D"/>
    <w:rsid w:val="00BD5507"/>
    <w:rsid w:val="00BD585D"/>
    <w:rsid w:val="00BD5966"/>
    <w:rsid w:val="00BD5B58"/>
    <w:rsid w:val="00BD5BFF"/>
    <w:rsid w:val="00BD5C7C"/>
    <w:rsid w:val="00BD5D15"/>
    <w:rsid w:val="00BD6117"/>
    <w:rsid w:val="00BD6471"/>
    <w:rsid w:val="00BD687B"/>
    <w:rsid w:val="00BD6A2A"/>
    <w:rsid w:val="00BD6DD7"/>
    <w:rsid w:val="00BD6E63"/>
    <w:rsid w:val="00BD702D"/>
    <w:rsid w:val="00BD7100"/>
    <w:rsid w:val="00BD7574"/>
    <w:rsid w:val="00BD76BF"/>
    <w:rsid w:val="00BD7743"/>
    <w:rsid w:val="00BD77AF"/>
    <w:rsid w:val="00BD7851"/>
    <w:rsid w:val="00BD79CB"/>
    <w:rsid w:val="00BD7A33"/>
    <w:rsid w:val="00BE02B0"/>
    <w:rsid w:val="00BE0311"/>
    <w:rsid w:val="00BE05A2"/>
    <w:rsid w:val="00BE0993"/>
    <w:rsid w:val="00BE0BDA"/>
    <w:rsid w:val="00BE0DA3"/>
    <w:rsid w:val="00BE0DD6"/>
    <w:rsid w:val="00BE0F93"/>
    <w:rsid w:val="00BE0FAB"/>
    <w:rsid w:val="00BE1032"/>
    <w:rsid w:val="00BE13FD"/>
    <w:rsid w:val="00BE158E"/>
    <w:rsid w:val="00BE170B"/>
    <w:rsid w:val="00BE1A8E"/>
    <w:rsid w:val="00BE1C20"/>
    <w:rsid w:val="00BE1CDB"/>
    <w:rsid w:val="00BE22A9"/>
    <w:rsid w:val="00BE25C6"/>
    <w:rsid w:val="00BE269E"/>
    <w:rsid w:val="00BE2717"/>
    <w:rsid w:val="00BE2891"/>
    <w:rsid w:val="00BE2BB4"/>
    <w:rsid w:val="00BE2FB8"/>
    <w:rsid w:val="00BE2FD8"/>
    <w:rsid w:val="00BE3035"/>
    <w:rsid w:val="00BE37C5"/>
    <w:rsid w:val="00BE38E5"/>
    <w:rsid w:val="00BE3A06"/>
    <w:rsid w:val="00BE3E09"/>
    <w:rsid w:val="00BE407C"/>
    <w:rsid w:val="00BE42BC"/>
    <w:rsid w:val="00BE4396"/>
    <w:rsid w:val="00BE44AC"/>
    <w:rsid w:val="00BE45A6"/>
    <w:rsid w:val="00BE464F"/>
    <w:rsid w:val="00BE48A8"/>
    <w:rsid w:val="00BE49F1"/>
    <w:rsid w:val="00BE4DAC"/>
    <w:rsid w:val="00BE510F"/>
    <w:rsid w:val="00BE5219"/>
    <w:rsid w:val="00BE524B"/>
    <w:rsid w:val="00BE527E"/>
    <w:rsid w:val="00BE52C9"/>
    <w:rsid w:val="00BE5CD8"/>
    <w:rsid w:val="00BE5DD8"/>
    <w:rsid w:val="00BE5E6F"/>
    <w:rsid w:val="00BE6127"/>
    <w:rsid w:val="00BE61A2"/>
    <w:rsid w:val="00BE6469"/>
    <w:rsid w:val="00BE66EE"/>
    <w:rsid w:val="00BE6709"/>
    <w:rsid w:val="00BE6810"/>
    <w:rsid w:val="00BE69AC"/>
    <w:rsid w:val="00BE6DA0"/>
    <w:rsid w:val="00BE7095"/>
    <w:rsid w:val="00BE7627"/>
    <w:rsid w:val="00BE7B43"/>
    <w:rsid w:val="00BE7BF8"/>
    <w:rsid w:val="00BE7C3B"/>
    <w:rsid w:val="00BF0040"/>
    <w:rsid w:val="00BF0081"/>
    <w:rsid w:val="00BF01E8"/>
    <w:rsid w:val="00BF03B1"/>
    <w:rsid w:val="00BF048E"/>
    <w:rsid w:val="00BF0B84"/>
    <w:rsid w:val="00BF0F11"/>
    <w:rsid w:val="00BF13B4"/>
    <w:rsid w:val="00BF1651"/>
    <w:rsid w:val="00BF16EB"/>
    <w:rsid w:val="00BF1C4D"/>
    <w:rsid w:val="00BF2CD8"/>
    <w:rsid w:val="00BF2D39"/>
    <w:rsid w:val="00BF2DD1"/>
    <w:rsid w:val="00BF3085"/>
    <w:rsid w:val="00BF3268"/>
    <w:rsid w:val="00BF3414"/>
    <w:rsid w:val="00BF3536"/>
    <w:rsid w:val="00BF3661"/>
    <w:rsid w:val="00BF3B05"/>
    <w:rsid w:val="00BF3B17"/>
    <w:rsid w:val="00BF3F6C"/>
    <w:rsid w:val="00BF3FD4"/>
    <w:rsid w:val="00BF4054"/>
    <w:rsid w:val="00BF4101"/>
    <w:rsid w:val="00BF4457"/>
    <w:rsid w:val="00BF44D6"/>
    <w:rsid w:val="00BF4521"/>
    <w:rsid w:val="00BF46FE"/>
    <w:rsid w:val="00BF47EF"/>
    <w:rsid w:val="00BF48BE"/>
    <w:rsid w:val="00BF49EB"/>
    <w:rsid w:val="00BF4A8E"/>
    <w:rsid w:val="00BF4AC7"/>
    <w:rsid w:val="00BF4C3B"/>
    <w:rsid w:val="00BF4CD1"/>
    <w:rsid w:val="00BF4E9D"/>
    <w:rsid w:val="00BF4FBC"/>
    <w:rsid w:val="00BF5283"/>
    <w:rsid w:val="00BF555F"/>
    <w:rsid w:val="00BF5627"/>
    <w:rsid w:val="00BF56A3"/>
    <w:rsid w:val="00BF56B0"/>
    <w:rsid w:val="00BF574D"/>
    <w:rsid w:val="00BF5A57"/>
    <w:rsid w:val="00BF5AC3"/>
    <w:rsid w:val="00BF5B25"/>
    <w:rsid w:val="00BF5B2D"/>
    <w:rsid w:val="00BF5DC0"/>
    <w:rsid w:val="00BF5E09"/>
    <w:rsid w:val="00BF5ED8"/>
    <w:rsid w:val="00BF5F95"/>
    <w:rsid w:val="00BF5F97"/>
    <w:rsid w:val="00BF65C8"/>
    <w:rsid w:val="00BF6699"/>
    <w:rsid w:val="00BF685B"/>
    <w:rsid w:val="00BF69C7"/>
    <w:rsid w:val="00BF6A1E"/>
    <w:rsid w:val="00BF6B3E"/>
    <w:rsid w:val="00BF6B50"/>
    <w:rsid w:val="00BF6F38"/>
    <w:rsid w:val="00BF6FE4"/>
    <w:rsid w:val="00BF70FA"/>
    <w:rsid w:val="00BF722C"/>
    <w:rsid w:val="00BF7475"/>
    <w:rsid w:val="00BF751E"/>
    <w:rsid w:val="00BF79E6"/>
    <w:rsid w:val="00BF7A72"/>
    <w:rsid w:val="00BF7AD2"/>
    <w:rsid w:val="00BF7E52"/>
    <w:rsid w:val="00C00153"/>
    <w:rsid w:val="00C0016E"/>
    <w:rsid w:val="00C00327"/>
    <w:rsid w:val="00C0043F"/>
    <w:rsid w:val="00C0053E"/>
    <w:rsid w:val="00C00876"/>
    <w:rsid w:val="00C00CBE"/>
    <w:rsid w:val="00C00D60"/>
    <w:rsid w:val="00C00ED2"/>
    <w:rsid w:val="00C00F1D"/>
    <w:rsid w:val="00C00F92"/>
    <w:rsid w:val="00C01100"/>
    <w:rsid w:val="00C0116F"/>
    <w:rsid w:val="00C01369"/>
    <w:rsid w:val="00C01806"/>
    <w:rsid w:val="00C018CD"/>
    <w:rsid w:val="00C0195C"/>
    <w:rsid w:val="00C01A79"/>
    <w:rsid w:val="00C01B11"/>
    <w:rsid w:val="00C01C33"/>
    <w:rsid w:val="00C01D5C"/>
    <w:rsid w:val="00C01D77"/>
    <w:rsid w:val="00C01D78"/>
    <w:rsid w:val="00C01D86"/>
    <w:rsid w:val="00C01DE0"/>
    <w:rsid w:val="00C01FF8"/>
    <w:rsid w:val="00C020DE"/>
    <w:rsid w:val="00C025B2"/>
    <w:rsid w:val="00C0263C"/>
    <w:rsid w:val="00C026C0"/>
    <w:rsid w:val="00C029BB"/>
    <w:rsid w:val="00C02A13"/>
    <w:rsid w:val="00C02A37"/>
    <w:rsid w:val="00C02AF6"/>
    <w:rsid w:val="00C02BAB"/>
    <w:rsid w:val="00C02C47"/>
    <w:rsid w:val="00C03020"/>
    <w:rsid w:val="00C030B0"/>
    <w:rsid w:val="00C03227"/>
    <w:rsid w:val="00C03250"/>
    <w:rsid w:val="00C032CB"/>
    <w:rsid w:val="00C036B8"/>
    <w:rsid w:val="00C03A15"/>
    <w:rsid w:val="00C03C57"/>
    <w:rsid w:val="00C03E84"/>
    <w:rsid w:val="00C04058"/>
    <w:rsid w:val="00C04176"/>
    <w:rsid w:val="00C043A1"/>
    <w:rsid w:val="00C04586"/>
    <w:rsid w:val="00C04707"/>
    <w:rsid w:val="00C0478D"/>
    <w:rsid w:val="00C0479F"/>
    <w:rsid w:val="00C04A48"/>
    <w:rsid w:val="00C04AC8"/>
    <w:rsid w:val="00C04B90"/>
    <w:rsid w:val="00C04BC0"/>
    <w:rsid w:val="00C04E02"/>
    <w:rsid w:val="00C04E32"/>
    <w:rsid w:val="00C04E55"/>
    <w:rsid w:val="00C05490"/>
    <w:rsid w:val="00C05575"/>
    <w:rsid w:val="00C0562E"/>
    <w:rsid w:val="00C056EB"/>
    <w:rsid w:val="00C057AF"/>
    <w:rsid w:val="00C057C1"/>
    <w:rsid w:val="00C05A76"/>
    <w:rsid w:val="00C05AFF"/>
    <w:rsid w:val="00C05C10"/>
    <w:rsid w:val="00C05EBF"/>
    <w:rsid w:val="00C05F50"/>
    <w:rsid w:val="00C0602D"/>
    <w:rsid w:val="00C063BF"/>
    <w:rsid w:val="00C06464"/>
    <w:rsid w:val="00C065B4"/>
    <w:rsid w:val="00C067A6"/>
    <w:rsid w:val="00C06904"/>
    <w:rsid w:val="00C06BD2"/>
    <w:rsid w:val="00C06DF0"/>
    <w:rsid w:val="00C07106"/>
    <w:rsid w:val="00C071D3"/>
    <w:rsid w:val="00C073C1"/>
    <w:rsid w:val="00C074BD"/>
    <w:rsid w:val="00C07503"/>
    <w:rsid w:val="00C078B5"/>
    <w:rsid w:val="00C07969"/>
    <w:rsid w:val="00C07A11"/>
    <w:rsid w:val="00C07A50"/>
    <w:rsid w:val="00C07AB0"/>
    <w:rsid w:val="00C07AD9"/>
    <w:rsid w:val="00C07C96"/>
    <w:rsid w:val="00C07CC1"/>
    <w:rsid w:val="00C07D54"/>
    <w:rsid w:val="00C07D8C"/>
    <w:rsid w:val="00C07F73"/>
    <w:rsid w:val="00C07F80"/>
    <w:rsid w:val="00C10152"/>
    <w:rsid w:val="00C1027B"/>
    <w:rsid w:val="00C104B9"/>
    <w:rsid w:val="00C104E1"/>
    <w:rsid w:val="00C1056A"/>
    <w:rsid w:val="00C105BA"/>
    <w:rsid w:val="00C1067C"/>
    <w:rsid w:val="00C109DA"/>
    <w:rsid w:val="00C10A13"/>
    <w:rsid w:val="00C10DCA"/>
    <w:rsid w:val="00C10F0C"/>
    <w:rsid w:val="00C1111A"/>
    <w:rsid w:val="00C1140D"/>
    <w:rsid w:val="00C11654"/>
    <w:rsid w:val="00C1170B"/>
    <w:rsid w:val="00C1175D"/>
    <w:rsid w:val="00C1179E"/>
    <w:rsid w:val="00C11AEB"/>
    <w:rsid w:val="00C11BAA"/>
    <w:rsid w:val="00C11E5F"/>
    <w:rsid w:val="00C11EA9"/>
    <w:rsid w:val="00C123A4"/>
    <w:rsid w:val="00C12410"/>
    <w:rsid w:val="00C12502"/>
    <w:rsid w:val="00C1276E"/>
    <w:rsid w:val="00C12A02"/>
    <w:rsid w:val="00C12B3A"/>
    <w:rsid w:val="00C12B5F"/>
    <w:rsid w:val="00C12BC9"/>
    <w:rsid w:val="00C12D65"/>
    <w:rsid w:val="00C12EF5"/>
    <w:rsid w:val="00C12F70"/>
    <w:rsid w:val="00C134F3"/>
    <w:rsid w:val="00C13544"/>
    <w:rsid w:val="00C1387F"/>
    <w:rsid w:val="00C13AA6"/>
    <w:rsid w:val="00C13BDD"/>
    <w:rsid w:val="00C13CAA"/>
    <w:rsid w:val="00C13E4D"/>
    <w:rsid w:val="00C13FC4"/>
    <w:rsid w:val="00C14098"/>
    <w:rsid w:val="00C14228"/>
    <w:rsid w:val="00C142FF"/>
    <w:rsid w:val="00C14A9A"/>
    <w:rsid w:val="00C14DAD"/>
    <w:rsid w:val="00C14DD2"/>
    <w:rsid w:val="00C14F28"/>
    <w:rsid w:val="00C14F8E"/>
    <w:rsid w:val="00C1550D"/>
    <w:rsid w:val="00C156A7"/>
    <w:rsid w:val="00C157CD"/>
    <w:rsid w:val="00C15807"/>
    <w:rsid w:val="00C159F5"/>
    <w:rsid w:val="00C15E01"/>
    <w:rsid w:val="00C15F58"/>
    <w:rsid w:val="00C16111"/>
    <w:rsid w:val="00C1695A"/>
    <w:rsid w:val="00C169DE"/>
    <w:rsid w:val="00C16C6C"/>
    <w:rsid w:val="00C16EA9"/>
    <w:rsid w:val="00C16ECB"/>
    <w:rsid w:val="00C17251"/>
    <w:rsid w:val="00C173BD"/>
    <w:rsid w:val="00C173C0"/>
    <w:rsid w:val="00C1743A"/>
    <w:rsid w:val="00C1743B"/>
    <w:rsid w:val="00C17625"/>
    <w:rsid w:val="00C17811"/>
    <w:rsid w:val="00C17F8D"/>
    <w:rsid w:val="00C17F95"/>
    <w:rsid w:val="00C2005F"/>
    <w:rsid w:val="00C204EA"/>
    <w:rsid w:val="00C20897"/>
    <w:rsid w:val="00C20C8D"/>
    <w:rsid w:val="00C20CBD"/>
    <w:rsid w:val="00C20E81"/>
    <w:rsid w:val="00C20FDA"/>
    <w:rsid w:val="00C21825"/>
    <w:rsid w:val="00C21DD6"/>
    <w:rsid w:val="00C220DB"/>
    <w:rsid w:val="00C221E5"/>
    <w:rsid w:val="00C22276"/>
    <w:rsid w:val="00C222B4"/>
    <w:rsid w:val="00C222C8"/>
    <w:rsid w:val="00C22419"/>
    <w:rsid w:val="00C22767"/>
    <w:rsid w:val="00C22A1B"/>
    <w:rsid w:val="00C22D77"/>
    <w:rsid w:val="00C23033"/>
    <w:rsid w:val="00C2305B"/>
    <w:rsid w:val="00C23326"/>
    <w:rsid w:val="00C2335D"/>
    <w:rsid w:val="00C23663"/>
    <w:rsid w:val="00C2378B"/>
    <w:rsid w:val="00C23A44"/>
    <w:rsid w:val="00C23B83"/>
    <w:rsid w:val="00C23CDD"/>
    <w:rsid w:val="00C23D48"/>
    <w:rsid w:val="00C23F09"/>
    <w:rsid w:val="00C240E0"/>
    <w:rsid w:val="00C24280"/>
    <w:rsid w:val="00C242EB"/>
    <w:rsid w:val="00C243E1"/>
    <w:rsid w:val="00C2441F"/>
    <w:rsid w:val="00C2453A"/>
    <w:rsid w:val="00C2453D"/>
    <w:rsid w:val="00C24669"/>
    <w:rsid w:val="00C247CB"/>
    <w:rsid w:val="00C247DB"/>
    <w:rsid w:val="00C249B5"/>
    <w:rsid w:val="00C24A00"/>
    <w:rsid w:val="00C24B5F"/>
    <w:rsid w:val="00C24DA8"/>
    <w:rsid w:val="00C24F16"/>
    <w:rsid w:val="00C250A3"/>
    <w:rsid w:val="00C250FF"/>
    <w:rsid w:val="00C25430"/>
    <w:rsid w:val="00C255BF"/>
    <w:rsid w:val="00C25B57"/>
    <w:rsid w:val="00C25E13"/>
    <w:rsid w:val="00C25F92"/>
    <w:rsid w:val="00C2634F"/>
    <w:rsid w:val="00C26494"/>
    <w:rsid w:val="00C266BB"/>
    <w:rsid w:val="00C266F1"/>
    <w:rsid w:val="00C26FD8"/>
    <w:rsid w:val="00C27119"/>
    <w:rsid w:val="00C2721F"/>
    <w:rsid w:val="00C2745F"/>
    <w:rsid w:val="00C2748D"/>
    <w:rsid w:val="00C274B2"/>
    <w:rsid w:val="00C2774F"/>
    <w:rsid w:val="00C27793"/>
    <w:rsid w:val="00C27794"/>
    <w:rsid w:val="00C279FA"/>
    <w:rsid w:val="00C27C01"/>
    <w:rsid w:val="00C27D5F"/>
    <w:rsid w:val="00C3011B"/>
    <w:rsid w:val="00C304FE"/>
    <w:rsid w:val="00C30510"/>
    <w:rsid w:val="00C30514"/>
    <w:rsid w:val="00C30657"/>
    <w:rsid w:val="00C30A42"/>
    <w:rsid w:val="00C30ADC"/>
    <w:rsid w:val="00C30E74"/>
    <w:rsid w:val="00C30FDF"/>
    <w:rsid w:val="00C310F3"/>
    <w:rsid w:val="00C317B4"/>
    <w:rsid w:val="00C31B5E"/>
    <w:rsid w:val="00C31BE6"/>
    <w:rsid w:val="00C322C0"/>
    <w:rsid w:val="00C32608"/>
    <w:rsid w:val="00C326DB"/>
    <w:rsid w:val="00C326F6"/>
    <w:rsid w:val="00C32915"/>
    <w:rsid w:val="00C32AF6"/>
    <w:rsid w:val="00C32C60"/>
    <w:rsid w:val="00C32D8E"/>
    <w:rsid w:val="00C32DE9"/>
    <w:rsid w:val="00C3308C"/>
    <w:rsid w:val="00C33161"/>
    <w:rsid w:val="00C332A1"/>
    <w:rsid w:val="00C3379F"/>
    <w:rsid w:val="00C3393B"/>
    <w:rsid w:val="00C33BE1"/>
    <w:rsid w:val="00C33DF1"/>
    <w:rsid w:val="00C33F38"/>
    <w:rsid w:val="00C33F88"/>
    <w:rsid w:val="00C33FE3"/>
    <w:rsid w:val="00C33FEA"/>
    <w:rsid w:val="00C34858"/>
    <w:rsid w:val="00C348E5"/>
    <w:rsid w:val="00C34BAE"/>
    <w:rsid w:val="00C34CB0"/>
    <w:rsid w:val="00C34DF0"/>
    <w:rsid w:val="00C34E2A"/>
    <w:rsid w:val="00C34F55"/>
    <w:rsid w:val="00C34F57"/>
    <w:rsid w:val="00C35061"/>
    <w:rsid w:val="00C35290"/>
    <w:rsid w:val="00C35478"/>
    <w:rsid w:val="00C3553F"/>
    <w:rsid w:val="00C35685"/>
    <w:rsid w:val="00C3583B"/>
    <w:rsid w:val="00C35918"/>
    <w:rsid w:val="00C35A63"/>
    <w:rsid w:val="00C35B37"/>
    <w:rsid w:val="00C35DB8"/>
    <w:rsid w:val="00C361E6"/>
    <w:rsid w:val="00C363A1"/>
    <w:rsid w:val="00C363BA"/>
    <w:rsid w:val="00C3648A"/>
    <w:rsid w:val="00C364BA"/>
    <w:rsid w:val="00C367AC"/>
    <w:rsid w:val="00C368DC"/>
    <w:rsid w:val="00C36B25"/>
    <w:rsid w:val="00C36F07"/>
    <w:rsid w:val="00C373E9"/>
    <w:rsid w:val="00C37475"/>
    <w:rsid w:val="00C37700"/>
    <w:rsid w:val="00C37AD8"/>
    <w:rsid w:val="00C37B50"/>
    <w:rsid w:val="00C37B60"/>
    <w:rsid w:val="00C37E1A"/>
    <w:rsid w:val="00C40172"/>
    <w:rsid w:val="00C40544"/>
    <w:rsid w:val="00C40551"/>
    <w:rsid w:val="00C4061D"/>
    <w:rsid w:val="00C4064D"/>
    <w:rsid w:val="00C406F0"/>
    <w:rsid w:val="00C40854"/>
    <w:rsid w:val="00C40886"/>
    <w:rsid w:val="00C40A17"/>
    <w:rsid w:val="00C40CF7"/>
    <w:rsid w:val="00C40E04"/>
    <w:rsid w:val="00C40E14"/>
    <w:rsid w:val="00C40FA1"/>
    <w:rsid w:val="00C412C7"/>
    <w:rsid w:val="00C414DD"/>
    <w:rsid w:val="00C416D3"/>
    <w:rsid w:val="00C41808"/>
    <w:rsid w:val="00C418CD"/>
    <w:rsid w:val="00C41B06"/>
    <w:rsid w:val="00C41CF2"/>
    <w:rsid w:val="00C41DC4"/>
    <w:rsid w:val="00C41E02"/>
    <w:rsid w:val="00C423DC"/>
    <w:rsid w:val="00C42573"/>
    <w:rsid w:val="00C429C4"/>
    <w:rsid w:val="00C42C65"/>
    <w:rsid w:val="00C42D98"/>
    <w:rsid w:val="00C42F96"/>
    <w:rsid w:val="00C43014"/>
    <w:rsid w:val="00C43108"/>
    <w:rsid w:val="00C4310E"/>
    <w:rsid w:val="00C439A9"/>
    <w:rsid w:val="00C43A27"/>
    <w:rsid w:val="00C43B03"/>
    <w:rsid w:val="00C43CE7"/>
    <w:rsid w:val="00C43EDE"/>
    <w:rsid w:val="00C4406C"/>
    <w:rsid w:val="00C440F6"/>
    <w:rsid w:val="00C4431E"/>
    <w:rsid w:val="00C4460C"/>
    <w:rsid w:val="00C44988"/>
    <w:rsid w:val="00C44A5C"/>
    <w:rsid w:val="00C44B4F"/>
    <w:rsid w:val="00C44B7F"/>
    <w:rsid w:val="00C44D4C"/>
    <w:rsid w:val="00C44D85"/>
    <w:rsid w:val="00C44E9B"/>
    <w:rsid w:val="00C4510B"/>
    <w:rsid w:val="00C45147"/>
    <w:rsid w:val="00C45560"/>
    <w:rsid w:val="00C45706"/>
    <w:rsid w:val="00C45B56"/>
    <w:rsid w:val="00C45B64"/>
    <w:rsid w:val="00C45B94"/>
    <w:rsid w:val="00C45D47"/>
    <w:rsid w:val="00C461D9"/>
    <w:rsid w:val="00C46463"/>
    <w:rsid w:val="00C46553"/>
    <w:rsid w:val="00C465DB"/>
    <w:rsid w:val="00C46737"/>
    <w:rsid w:val="00C46805"/>
    <w:rsid w:val="00C46F85"/>
    <w:rsid w:val="00C46FF1"/>
    <w:rsid w:val="00C4763C"/>
    <w:rsid w:val="00C478E4"/>
    <w:rsid w:val="00C47A65"/>
    <w:rsid w:val="00C47A85"/>
    <w:rsid w:val="00C47AC3"/>
    <w:rsid w:val="00C47B53"/>
    <w:rsid w:val="00C47C97"/>
    <w:rsid w:val="00C47D99"/>
    <w:rsid w:val="00C47FA8"/>
    <w:rsid w:val="00C502A1"/>
    <w:rsid w:val="00C50331"/>
    <w:rsid w:val="00C50577"/>
    <w:rsid w:val="00C50931"/>
    <w:rsid w:val="00C50AFD"/>
    <w:rsid w:val="00C50BD1"/>
    <w:rsid w:val="00C50D16"/>
    <w:rsid w:val="00C50DEC"/>
    <w:rsid w:val="00C50F3E"/>
    <w:rsid w:val="00C50F4D"/>
    <w:rsid w:val="00C511F6"/>
    <w:rsid w:val="00C5152E"/>
    <w:rsid w:val="00C51611"/>
    <w:rsid w:val="00C5189A"/>
    <w:rsid w:val="00C52231"/>
    <w:rsid w:val="00C523F3"/>
    <w:rsid w:val="00C5243B"/>
    <w:rsid w:val="00C527EA"/>
    <w:rsid w:val="00C5295F"/>
    <w:rsid w:val="00C52E75"/>
    <w:rsid w:val="00C52F74"/>
    <w:rsid w:val="00C53172"/>
    <w:rsid w:val="00C532E4"/>
    <w:rsid w:val="00C5350D"/>
    <w:rsid w:val="00C536A1"/>
    <w:rsid w:val="00C53988"/>
    <w:rsid w:val="00C539C3"/>
    <w:rsid w:val="00C53A6A"/>
    <w:rsid w:val="00C53B3C"/>
    <w:rsid w:val="00C53C9F"/>
    <w:rsid w:val="00C53D00"/>
    <w:rsid w:val="00C541B6"/>
    <w:rsid w:val="00C541DC"/>
    <w:rsid w:val="00C542EE"/>
    <w:rsid w:val="00C5449E"/>
    <w:rsid w:val="00C5457B"/>
    <w:rsid w:val="00C5484C"/>
    <w:rsid w:val="00C55145"/>
    <w:rsid w:val="00C55426"/>
    <w:rsid w:val="00C55429"/>
    <w:rsid w:val="00C554CE"/>
    <w:rsid w:val="00C55541"/>
    <w:rsid w:val="00C55674"/>
    <w:rsid w:val="00C556BE"/>
    <w:rsid w:val="00C556F1"/>
    <w:rsid w:val="00C5576F"/>
    <w:rsid w:val="00C55ADE"/>
    <w:rsid w:val="00C55BE6"/>
    <w:rsid w:val="00C55BEE"/>
    <w:rsid w:val="00C55EC1"/>
    <w:rsid w:val="00C560B6"/>
    <w:rsid w:val="00C560D9"/>
    <w:rsid w:val="00C564B3"/>
    <w:rsid w:val="00C56548"/>
    <w:rsid w:val="00C569CF"/>
    <w:rsid w:val="00C56AB0"/>
    <w:rsid w:val="00C56ABE"/>
    <w:rsid w:val="00C56CC4"/>
    <w:rsid w:val="00C56CC5"/>
    <w:rsid w:val="00C56CFA"/>
    <w:rsid w:val="00C56FA3"/>
    <w:rsid w:val="00C57093"/>
    <w:rsid w:val="00C5717F"/>
    <w:rsid w:val="00C5734D"/>
    <w:rsid w:val="00C5737E"/>
    <w:rsid w:val="00C578FA"/>
    <w:rsid w:val="00C579B9"/>
    <w:rsid w:val="00C57AE9"/>
    <w:rsid w:val="00C57C6B"/>
    <w:rsid w:val="00C57D8B"/>
    <w:rsid w:val="00C57E1C"/>
    <w:rsid w:val="00C601B6"/>
    <w:rsid w:val="00C603A5"/>
    <w:rsid w:val="00C605BD"/>
    <w:rsid w:val="00C6073F"/>
    <w:rsid w:val="00C60741"/>
    <w:rsid w:val="00C608EE"/>
    <w:rsid w:val="00C60ACB"/>
    <w:rsid w:val="00C60B27"/>
    <w:rsid w:val="00C60B64"/>
    <w:rsid w:val="00C61101"/>
    <w:rsid w:val="00C6167F"/>
    <w:rsid w:val="00C61693"/>
    <w:rsid w:val="00C617A4"/>
    <w:rsid w:val="00C61A8A"/>
    <w:rsid w:val="00C61C6A"/>
    <w:rsid w:val="00C61EA7"/>
    <w:rsid w:val="00C61EC1"/>
    <w:rsid w:val="00C61F94"/>
    <w:rsid w:val="00C620F8"/>
    <w:rsid w:val="00C62131"/>
    <w:rsid w:val="00C62359"/>
    <w:rsid w:val="00C623B2"/>
    <w:rsid w:val="00C62503"/>
    <w:rsid w:val="00C6253A"/>
    <w:rsid w:val="00C62568"/>
    <w:rsid w:val="00C62690"/>
    <w:rsid w:val="00C62A13"/>
    <w:rsid w:val="00C62F23"/>
    <w:rsid w:val="00C62F7F"/>
    <w:rsid w:val="00C6304C"/>
    <w:rsid w:val="00C6367D"/>
    <w:rsid w:val="00C63ADA"/>
    <w:rsid w:val="00C63B5E"/>
    <w:rsid w:val="00C63C2C"/>
    <w:rsid w:val="00C63F07"/>
    <w:rsid w:val="00C6411C"/>
    <w:rsid w:val="00C641D4"/>
    <w:rsid w:val="00C644A9"/>
    <w:rsid w:val="00C6458B"/>
    <w:rsid w:val="00C6504B"/>
    <w:rsid w:val="00C6517E"/>
    <w:rsid w:val="00C651A6"/>
    <w:rsid w:val="00C6549F"/>
    <w:rsid w:val="00C658C0"/>
    <w:rsid w:val="00C65935"/>
    <w:rsid w:val="00C65A25"/>
    <w:rsid w:val="00C65AC3"/>
    <w:rsid w:val="00C65CB8"/>
    <w:rsid w:val="00C65CE6"/>
    <w:rsid w:val="00C65DD8"/>
    <w:rsid w:val="00C664D8"/>
    <w:rsid w:val="00C666B6"/>
    <w:rsid w:val="00C66991"/>
    <w:rsid w:val="00C66C44"/>
    <w:rsid w:val="00C66F90"/>
    <w:rsid w:val="00C66FA7"/>
    <w:rsid w:val="00C67271"/>
    <w:rsid w:val="00C67311"/>
    <w:rsid w:val="00C70221"/>
    <w:rsid w:val="00C70316"/>
    <w:rsid w:val="00C70319"/>
    <w:rsid w:val="00C70594"/>
    <w:rsid w:val="00C70622"/>
    <w:rsid w:val="00C709C0"/>
    <w:rsid w:val="00C70A18"/>
    <w:rsid w:val="00C70A81"/>
    <w:rsid w:val="00C70F78"/>
    <w:rsid w:val="00C70FB2"/>
    <w:rsid w:val="00C710BC"/>
    <w:rsid w:val="00C712D0"/>
    <w:rsid w:val="00C71321"/>
    <w:rsid w:val="00C71405"/>
    <w:rsid w:val="00C7142C"/>
    <w:rsid w:val="00C715DC"/>
    <w:rsid w:val="00C7160A"/>
    <w:rsid w:val="00C7189D"/>
    <w:rsid w:val="00C71B40"/>
    <w:rsid w:val="00C71DF5"/>
    <w:rsid w:val="00C71EA3"/>
    <w:rsid w:val="00C72036"/>
    <w:rsid w:val="00C721D2"/>
    <w:rsid w:val="00C7224E"/>
    <w:rsid w:val="00C7285C"/>
    <w:rsid w:val="00C728B5"/>
    <w:rsid w:val="00C72A9E"/>
    <w:rsid w:val="00C72BE1"/>
    <w:rsid w:val="00C7320E"/>
    <w:rsid w:val="00C73384"/>
    <w:rsid w:val="00C736E4"/>
    <w:rsid w:val="00C737BA"/>
    <w:rsid w:val="00C73CCB"/>
    <w:rsid w:val="00C73DA5"/>
    <w:rsid w:val="00C73DF1"/>
    <w:rsid w:val="00C74104"/>
    <w:rsid w:val="00C741C6"/>
    <w:rsid w:val="00C745B8"/>
    <w:rsid w:val="00C74A52"/>
    <w:rsid w:val="00C74D16"/>
    <w:rsid w:val="00C74E7A"/>
    <w:rsid w:val="00C750A0"/>
    <w:rsid w:val="00C7529A"/>
    <w:rsid w:val="00C75350"/>
    <w:rsid w:val="00C754B3"/>
    <w:rsid w:val="00C755F4"/>
    <w:rsid w:val="00C756AC"/>
    <w:rsid w:val="00C7583D"/>
    <w:rsid w:val="00C75903"/>
    <w:rsid w:val="00C75AC0"/>
    <w:rsid w:val="00C75C73"/>
    <w:rsid w:val="00C75E4C"/>
    <w:rsid w:val="00C76119"/>
    <w:rsid w:val="00C76480"/>
    <w:rsid w:val="00C7676D"/>
    <w:rsid w:val="00C768FC"/>
    <w:rsid w:val="00C7692D"/>
    <w:rsid w:val="00C76940"/>
    <w:rsid w:val="00C76E86"/>
    <w:rsid w:val="00C76F18"/>
    <w:rsid w:val="00C772D1"/>
    <w:rsid w:val="00C772FC"/>
    <w:rsid w:val="00C77574"/>
    <w:rsid w:val="00C77625"/>
    <w:rsid w:val="00C776EC"/>
    <w:rsid w:val="00C777A1"/>
    <w:rsid w:val="00C77832"/>
    <w:rsid w:val="00C77B8A"/>
    <w:rsid w:val="00C77B8B"/>
    <w:rsid w:val="00C77CEE"/>
    <w:rsid w:val="00C77EAB"/>
    <w:rsid w:val="00C77EE8"/>
    <w:rsid w:val="00C77EF5"/>
    <w:rsid w:val="00C801AA"/>
    <w:rsid w:val="00C8073B"/>
    <w:rsid w:val="00C80EC9"/>
    <w:rsid w:val="00C80F19"/>
    <w:rsid w:val="00C80FB7"/>
    <w:rsid w:val="00C81141"/>
    <w:rsid w:val="00C8124F"/>
    <w:rsid w:val="00C8153F"/>
    <w:rsid w:val="00C81702"/>
    <w:rsid w:val="00C8185C"/>
    <w:rsid w:val="00C81906"/>
    <w:rsid w:val="00C81B27"/>
    <w:rsid w:val="00C81C9C"/>
    <w:rsid w:val="00C81E6A"/>
    <w:rsid w:val="00C8219D"/>
    <w:rsid w:val="00C8259D"/>
    <w:rsid w:val="00C825FE"/>
    <w:rsid w:val="00C82636"/>
    <w:rsid w:val="00C827A4"/>
    <w:rsid w:val="00C827BB"/>
    <w:rsid w:val="00C82ACA"/>
    <w:rsid w:val="00C82ADC"/>
    <w:rsid w:val="00C82C6F"/>
    <w:rsid w:val="00C82C76"/>
    <w:rsid w:val="00C82E29"/>
    <w:rsid w:val="00C82F08"/>
    <w:rsid w:val="00C8301C"/>
    <w:rsid w:val="00C832C5"/>
    <w:rsid w:val="00C838C0"/>
    <w:rsid w:val="00C83C27"/>
    <w:rsid w:val="00C83E4A"/>
    <w:rsid w:val="00C83E79"/>
    <w:rsid w:val="00C846A1"/>
    <w:rsid w:val="00C8483E"/>
    <w:rsid w:val="00C8485A"/>
    <w:rsid w:val="00C84AEC"/>
    <w:rsid w:val="00C84AF2"/>
    <w:rsid w:val="00C84B15"/>
    <w:rsid w:val="00C84D49"/>
    <w:rsid w:val="00C84E2B"/>
    <w:rsid w:val="00C85088"/>
    <w:rsid w:val="00C85134"/>
    <w:rsid w:val="00C85163"/>
    <w:rsid w:val="00C851F1"/>
    <w:rsid w:val="00C85245"/>
    <w:rsid w:val="00C85369"/>
    <w:rsid w:val="00C8551D"/>
    <w:rsid w:val="00C85549"/>
    <w:rsid w:val="00C85577"/>
    <w:rsid w:val="00C855B8"/>
    <w:rsid w:val="00C85715"/>
    <w:rsid w:val="00C859E8"/>
    <w:rsid w:val="00C85DFE"/>
    <w:rsid w:val="00C85FB1"/>
    <w:rsid w:val="00C86237"/>
    <w:rsid w:val="00C8648A"/>
    <w:rsid w:val="00C86634"/>
    <w:rsid w:val="00C866AE"/>
    <w:rsid w:val="00C866B4"/>
    <w:rsid w:val="00C86ABA"/>
    <w:rsid w:val="00C86C33"/>
    <w:rsid w:val="00C86DFC"/>
    <w:rsid w:val="00C86E8D"/>
    <w:rsid w:val="00C870DC"/>
    <w:rsid w:val="00C871EB"/>
    <w:rsid w:val="00C871F9"/>
    <w:rsid w:val="00C8742B"/>
    <w:rsid w:val="00C8781E"/>
    <w:rsid w:val="00C87980"/>
    <w:rsid w:val="00C8798A"/>
    <w:rsid w:val="00C87C1B"/>
    <w:rsid w:val="00C87C9B"/>
    <w:rsid w:val="00C87D2D"/>
    <w:rsid w:val="00C87DBC"/>
    <w:rsid w:val="00C90002"/>
    <w:rsid w:val="00C900DE"/>
    <w:rsid w:val="00C901A4"/>
    <w:rsid w:val="00C90349"/>
    <w:rsid w:val="00C908F7"/>
    <w:rsid w:val="00C90BF8"/>
    <w:rsid w:val="00C90C04"/>
    <w:rsid w:val="00C90D5F"/>
    <w:rsid w:val="00C90E6F"/>
    <w:rsid w:val="00C90E99"/>
    <w:rsid w:val="00C910E2"/>
    <w:rsid w:val="00C9110B"/>
    <w:rsid w:val="00C9110E"/>
    <w:rsid w:val="00C9129B"/>
    <w:rsid w:val="00C916DE"/>
    <w:rsid w:val="00C91722"/>
    <w:rsid w:val="00C9180C"/>
    <w:rsid w:val="00C91D43"/>
    <w:rsid w:val="00C91E48"/>
    <w:rsid w:val="00C920EE"/>
    <w:rsid w:val="00C9211F"/>
    <w:rsid w:val="00C921AE"/>
    <w:rsid w:val="00C92258"/>
    <w:rsid w:val="00C923D1"/>
    <w:rsid w:val="00C92729"/>
    <w:rsid w:val="00C9275C"/>
    <w:rsid w:val="00C927F9"/>
    <w:rsid w:val="00C928DF"/>
    <w:rsid w:val="00C929FA"/>
    <w:rsid w:val="00C92A38"/>
    <w:rsid w:val="00C92A50"/>
    <w:rsid w:val="00C92B33"/>
    <w:rsid w:val="00C92EFE"/>
    <w:rsid w:val="00C930A5"/>
    <w:rsid w:val="00C93302"/>
    <w:rsid w:val="00C93503"/>
    <w:rsid w:val="00C9366F"/>
    <w:rsid w:val="00C936EE"/>
    <w:rsid w:val="00C936F6"/>
    <w:rsid w:val="00C938B9"/>
    <w:rsid w:val="00C93BFC"/>
    <w:rsid w:val="00C93EF1"/>
    <w:rsid w:val="00C93FA8"/>
    <w:rsid w:val="00C94072"/>
    <w:rsid w:val="00C9418A"/>
    <w:rsid w:val="00C94295"/>
    <w:rsid w:val="00C942D5"/>
    <w:rsid w:val="00C946F6"/>
    <w:rsid w:val="00C94708"/>
    <w:rsid w:val="00C948D9"/>
    <w:rsid w:val="00C94FA1"/>
    <w:rsid w:val="00C95425"/>
    <w:rsid w:val="00C95481"/>
    <w:rsid w:val="00C95811"/>
    <w:rsid w:val="00C95963"/>
    <w:rsid w:val="00C95F6E"/>
    <w:rsid w:val="00C96221"/>
    <w:rsid w:val="00C9652D"/>
    <w:rsid w:val="00C96A1E"/>
    <w:rsid w:val="00C96A4C"/>
    <w:rsid w:val="00C96F3C"/>
    <w:rsid w:val="00C96FBB"/>
    <w:rsid w:val="00C97105"/>
    <w:rsid w:val="00C97164"/>
    <w:rsid w:val="00C971E7"/>
    <w:rsid w:val="00C97203"/>
    <w:rsid w:val="00C97552"/>
    <w:rsid w:val="00C9790C"/>
    <w:rsid w:val="00C97B62"/>
    <w:rsid w:val="00CA0074"/>
    <w:rsid w:val="00CA020D"/>
    <w:rsid w:val="00CA04A9"/>
    <w:rsid w:val="00CA0515"/>
    <w:rsid w:val="00CA055E"/>
    <w:rsid w:val="00CA08D7"/>
    <w:rsid w:val="00CA0926"/>
    <w:rsid w:val="00CA0A76"/>
    <w:rsid w:val="00CA0A92"/>
    <w:rsid w:val="00CA0AAB"/>
    <w:rsid w:val="00CA0AB7"/>
    <w:rsid w:val="00CA0BBC"/>
    <w:rsid w:val="00CA0BF0"/>
    <w:rsid w:val="00CA0D62"/>
    <w:rsid w:val="00CA1087"/>
    <w:rsid w:val="00CA1185"/>
    <w:rsid w:val="00CA14AA"/>
    <w:rsid w:val="00CA1572"/>
    <w:rsid w:val="00CA1B60"/>
    <w:rsid w:val="00CA1C73"/>
    <w:rsid w:val="00CA22DA"/>
    <w:rsid w:val="00CA2321"/>
    <w:rsid w:val="00CA24CB"/>
    <w:rsid w:val="00CA2604"/>
    <w:rsid w:val="00CA2627"/>
    <w:rsid w:val="00CA26E2"/>
    <w:rsid w:val="00CA28F9"/>
    <w:rsid w:val="00CA2C6D"/>
    <w:rsid w:val="00CA3144"/>
    <w:rsid w:val="00CA3899"/>
    <w:rsid w:val="00CA38B3"/>
    <w:rsid w:val="00CA3D4E"/>
    <w:rsid w:val="00CA3E14"/>
    <w:rsid w:val="00CA40E5"/>
    <w:rsid w:val="00CA419D"/>
    <w:rsid w:val="00CA4303"/>
    <w:rsid w:val="00CA4349"/>
    <w:rsid w:val="00CA435D"/>
    <w:rsid w:val="00CA4A6D"/>
    <w:rsid w:val="00CA4B09"/>
    <w:rsid w:val="00CA4CB3"/>
    <w:rsid w:val="00CA4D61"/>
    <w:rsid w:val="00CA505C"/>
    <w:rsid w:val="00CA517E"/>
    <w:rsid w:val="00CA5181"/>
    <w:rsid w:val="00CA5215"/>
    <w:rsid w:val="00CA563D"/>
    <w:rsid w:val="00CA57FD"/>
    <w:rsid w:val="00CA5897"/>
    <w:rsid w:val="00CA5A48"/>
    <w:rsid w:val="00CA600C"/>
    <w:rsid w:val="00CA694D"/>
    <w:rsid w:val="00CA6B40"/>
    <w:rsid w:val="00CA6C0A"/>
    <w:rsid w:val="00CA7001"/>
    <w:rsid w:val="00CA70DD"/>
    <w:rsid w:val="00CA71E6"/>
    <w:rsid w:val="00CA7389"/>
    <w:rsid w:val="00CA74B4"/>
    <w:rsid w:val="00CA75CB"/>
    <w:rsid w:val="00CA76E7"/>
    <w:rsid w:val="00CA7AA7"/>
    <w:rsid w:val="00CA7AB5"/>
    <w:rsid w:val="00CA7B85"/>
    <w:rsid w:val="00CA7EF0"/>
    <w:rsid w:val="00CA7F28"/>
    <w:rsid w:val="00CB0136"/>
    <w:rsid w:val="00CB01F2"/>
    <w:rsid w:val="00CB0608"/>
    <w:rsid w:val="00CB0729"/>
    <w:rsid w:val="00CB1288"/>
    <w:rsid w:val="00CB1348"/>
    <w:rsid w:val="00CB1463"/>
    <w:rsid w:val="00CB14AA"/>
    <w:rsid w:val="00CB14F9"/>
    <w:rsid w:val="00CB1619"/>
    <w:rsid w:val="00CB1851"/>
    <w:rsid w:val="00CB18FF"/>
    <w:rsid w:val="00CB1A47"/>
    <w:rsid w:val="00CB1D78"/>
    <w:rsid w:val="00CB1DDE"/>
    <w:rsid w:val="00CB1FD7"/>
    <w:rsid w:val="00CB2013"/>
    <w:rsid w:val="00CB2123"/>
    <w:rsid w:val="00CB221B"/>
    <w:rsid w:val="00CB26A2"/>
    <w:rsid w:val="00CB275F"/>
    <w:rsid w:val="00CB27B0"/>
    <w:rsid w:val="00CB282F"/>
    <w:rsid w:val="00CB2884"/>
    <w:rsid w:val="00CB2C50"/>
    <w:rsid w:val="00CB2E98"/>
    <w:rsid w:val="00CB2F5F"/>
    <w:rsid w:val="00CB3153"/>
    <w:rsid w:val="00CB31E4"/>
    <w:rsid w:val="00CB3428"/>
    <w:rsid w:val="00CB36C7"/>
    <w:rsid w:val="00CB37C3"/>
    <w:rsid w:val="00CB3922"/>
    <w:rsid w:val="00CB39B3"/>
    <w:rsid w:val="00CB39F9"/>
    <w:rsid w:val="00CB3B55"/>
    <w:rsid w:val="00CB3D5D"/>
    <w:rsid w:val="00CB3E41"/>
    <w:rsid w:val="00CB3E5F"/>
    <w:rsid w:val="00CB3FC4"/>
    <w:rsid w:val="00CB4283"/>
    <w:rsid w:val="00CB428A"/>
    <w:rsid w:val="00CB452A"/>
    <w:rsid w:val="00CB453F"/>
    <w:rsid w:val="00CB4543"/>
    <w:rsid w:val="00CB46E9"/>
    <w:rsid w:val="00CB47DD"/>
    <w:rsid w:val="00CB49CF"/>
    <w:rsid w:val="00CB4A16"/>
    <w:rsid w:val="00CB4C72"/>
    <w:rsid w:val="00CB4D0E"/>
    <w:rsid w:val="00CB4DCA"/>
    <w:rsid w:val="00CB5111"/>
    <w:rsid w:val="00CB51CF"/>
    <w:rsid w:val="00CB533C"/>
    <w:rsid w:val="00CB5344"/>
    <w:rsid w:val="00CB58F6"/>
    <w:rsid w:val="00CB5945"/>
    <w:rsid w:val="00CB5D23"/>
    <w:rsid w:val="00CB5DE5"/>
    <w:rsid w:val="00CB604A"/>
    <w:rsid w:val="00CB611C"/>
    <w:rsid w:val="00CB6621"/>
    <w:rsid w:val="00CB6ABC"/>
    <w:rsid w:val="00CB6C7B"/>
    <w:rsid w:val="00CB6F2F"/>
    <w:rsid w:val="00CB701F"/>
    <w:rsid w:val="00CB7053"/>
    <w:rsid w:val="00CB70B8"/>
    <w:rsid w:val="00CB72F7"/>
    <w:rsid w:val="00CB77AC"/>
    <w:rsid w:val="00CB7861"/>
    <w:rsid w:val="00CB789A"/>
    <w:rsid w:val="00CB7A1C"/>
    <w:rsid w:val="00CB7A5C"/>
    <w:rsid w:val="00CB7E0C"/>
    <w:rsid w:val="00CC003E"/>
    <w:rsid w:val="00CC015F"/>
    <w:rsid w:val="00CC0C12"/>
    <w:rsid w:val="00CC0F31"/>
    <w:rsid w:val="00CC113B"/>
    <w:rsid w:val="00CC1193"/>
    <w:rsid w:val="00CC13A8"/>
    <w:rsid w:val="00CC14BB"/>
    <w:rsid w:val="00CC1818"/>
    <w:rsid w:val="00CC19C8"/>
    <w:rsid w:val="00CC1A24"/>
    <w:rsid w:val="00CC1B95"/>
    <w:rsid w:val="00CC1BA3"/>
    <w:rsid w:val="00CC1C8A"/>
    <w:rsid w:val="00CC1CA9"/>
    <w:rsid w:val="00CC1CC8"/>
    <w:rsid w:val="00CC1D41"/>
    <w:rsid w:val="00CC1E1E"/>
    <w:rsid w:val="00CC1E3F"/>
    <w:rsid w:val="00CC1EE7"/>
    <w:rsid w:val="00CC204B"/>
    <w:rsid w:val="00CC21E1"/>
    <w:rsid w:val="00CC238A"/>
    <w:rsid w:val="00CC23D6"/>
    <w:rsid w:val="00CC2841"/>
    <w:rsid w:val="00CC29E8"/>
    <w:rsid w:val="00CC2CBA"/>
    <w:rsid w:val="00CC33F0"/>
    <w:rsid w:val="00CC34C3"/>
    <w:rsid w:val="00CC34DE"/>
    <w:rsid w:val="00CC370B"/>
    <w:rsid w:val="00CC384C"/>
    <w:rsid w:val="00CC3926"/>
    <w:rsid w:val="00CC3A0E"/>
    <w:rsid w:val="00CC3E86"/>
    <w:rsid w:val="00CC3EAF"/>
    <w:rsid w:val="00CC4360"/>
    <w:rsid w:val="00CC442B"/>
    <w:rsid w:val="00CC46BB"/>
    <w:rsid w:val="00CC4909"/>
    <w:rsid w:val="00CC4B1C"/>
    <w:rsid w:val="00CC4B59"/>
    <w:rsid w:val="00CC4C85"/>
    <w:rsid w:val="00CC4E1F"/>
    <w:rsid w:val="00CC4F3C"/>
    <w:rsid w:val="00CC522F"/>
    <w:rsid w:val="00CC5258"/>
    <w:rsid w:val="00CC5859"/>
    <w:rsid w:val="00CC5A41"/>
    <w:rsid w:val="00CC61D8"/>
    <w:rsid w:val="00CC62A0"/>
    <w:rsid w:val="00CC663B"/>
    <w:rsid w:val="00CC6666"/>
    <w:rsid w:val="00CC68C0"/>
    <w:rsid w:val="00CC696D"/>
    <w:rsid w:val="00CC6F80"/>
    <w:rsid w:val="00CC7129"/>
    <w:rsid w:val="00CC7181"/>
    <w:rsid w:val="00CC71D5"/>
    <w:rsid w:val="00CC75FA"/>
    <w:rsid w:val="00CC769D"/>
    <w:rsid w:val="00CC77C6"/>
    <w:rsid w:val="00CC79DF"/>
    <w:rsid w:val="00CC7C32"/>
    <w:rsid w:val="00CC7FBE"/>
    <w:rsid w:val="00CD01FA"/>
    <w:rsid w:val="00CD07D1"/>
    <w:rsid w:val="00CD0801"/>
    <w:rsid w:val="00CD0BA9"/>
    <w:rsid w:val="00CD0D2A"/>
    <w:rsid w:val="00CD0DDA"/>
    <w:rsid w:val="00CD0E83"/>
    <w:rsid w:val="00CD0F16"/>
    <w:rsid w:val="00CD0FED"/>
    <w:rsid w:val="00CD10AD"/>
    <w:rsid w:val="00CD10E4"/>
    <w:rsid w:val="00CD11C0"/>
    <w:rsid w:val="00CD1334"/>
    <w:rsid w:val="00CD1373"/>
    <w:rsid w:val="00CD13BD"/>
    <w:rsid w:val="00CD1467"/>
    <w:rsid w:val="00CD15B8"/>
    <w:rsid w:val="00CD169F"/>
    <w:rsid w:val="00CD17DB"/>
    <w:rsid w:val="00CD19A1"/>
    <w:rsid w:val="00CD1A15"/>
    <w:rsid w:val="00CD1D02"/>
    <w:rsid w:val="00CD2445"/>
    <w:rsid w:val="00CD2596"/>
    <w:rsid w:val="00CD270F"/>
    <w:rsid w:val="00CD2763"/>
    <w:rsid w:val="00CD282B"/>
    <w:rsid w:val="00CD2A90"/>
    <w:rsid w:val="00CD2B58"/>
    <w:rsid w:val="00CD2B80"/>
    <w:rsid w:val="00CD2BE0"/>
    <w:rsid w:val="00CD2FA9"/>
    <w:rsid w:val="00CD301B"/>
    <w:rsid w:val="00CD3033"/>
    <w:rsid w:val="00CD303D"/>
    <w:rsid w:val="00CD30A0"/>
    <w:rsid w:val="00CD3210"/>
    <w:rsid w:val="00CD336F"/>
    <w:rsid w:val="00CD37A6"/>
    <w:rsid w:val="00CD393C"/>
    <w:rsid w:val="00CD3C8D"/>
    <w:rsid w:val="00CD3CA6"/>
    <w:rsid w:val="00CD3EDF"/>
    <w:rsid w:val="00CD3FAE"/>
    <w:rsid w:val="00CD431A"/>
    <w:rsid w:val="00CD442D"/>
    <w:rsid w:val="00CD46A8"/>
    <w:rsid w:val="00CD47DC"/>
    <w:rsid w:val="00CD48F0"/>
    <w:rsid w:val="00CD4927"/>
    <w:rsid w:val="00CD49E4"/>
    <w:rsid w:val="00CD49F6"/>
    <w:rsid w:val="00CD4AAA"/>
    <w:rsid w:val="00CD4DF4"/>
    <w:rsid w:val="00CD4FA1"/>
    <w:rsid w:val="00CD51B6"/>
    <w:rsid w:val="00CD548A"/>
    <w:rsid w:val="00CD5884"/>
    <w:rsid w:val="00CD589C"/>
    <w:rsid w:val="00CD5B1D"/>
    <w:rsid w:val="00CD5C17"/>
    <w:rsid w:val="00CD5C37"/>
    <w:rsid w:val="00CD5C78"/>
    <w:rsid w:val="00CD5CD9"/>
    <w:rsid w:val="00CD6318"/>
    <w:rsid w:val="00CD64BE"/>
    <w:rsid w:val="00CD65B3"/>
    <w:rsid w:val="00CD680E"/>
    <w:rsid w:val="00CD6930"/>
    <w:rsid w:val="00CD6AD5"/>
    <w:rsid w:val="00CD6B66"/>
    <w:rsid w:val="00CD6B88"/>
    <w:rsid w:val="00CD6E0F"/>
    <w:rsid w:val="00CD702A"/>
    <w:rsid w:val="00CD7201"/>
    <w:rsid w:val="00CD725E"/>
    <w:rsid w:val="00CD741A"/>
    <w:rsid w:val="00CD7815"/>
    <w:rsid w:val="00CD7B09"/>
    <w:rsid w:val="00CD7CD6"/>
    <w:rsid w:val="00CD7CEC"/>
    <w:rsid w:val="00CD7EE4"/>
    <w:rsid w:val="00CE0366"/>
    <w:rsid w:val="00CE0688"/>
    <w:rsid w:val="00CE0841"/>
    <w:rsid w:val="00CE096D"/>
    <w:rsid w:val="00CE0B1A"/>
    <w:rsid w:val="00CE0CE5"/>
    <w:rsid w:val="00CE0DFB"/>
    <w:rsid w:val="00CE1092"/>
    <w:rsid w:val="00CE1125"/>
    <w:rsid w:val="00CE115E"/>
    <w:rsid w:val="00CE14A7"/>
    <w:rsid w:val="00CE1521"/>
    <w:rsid w:val="00CE17E2"/>
    <w:rsid w:val="00CE17F0"/>
    <w:rsid w:val="00CE1909"/>
    <w:rsid w:val="00CE19C3"/>
    <w:rsid w:val="00CE1B72"/>
    <w:rsid w:val="00CE1FE1"/>
    <w:rsid w:val="00CE215F"/>
    <w:rsid w:val="00CE2253"/>
    <w:rsid w:val="00CE2349"/>
    <w:rsid w:val="00CE23C4"/>
    <w:rsid w:val="00CE2473"/>
    <w:rsid w:val="00CE25A2"/>
    <w:rsid w:val="00CE2904"/>
    <w:rsid w:val="00CE290D"/>
    <w:rsid w:val="00CE317C"/>
    <w:rsid w:val="00CE3208"/>
    <w:rsid w:val="00CE3481"/>
    <w:rsid w:val="00CE3530"/>
    <w:rsid w:val="00CE3587"/>
    <w:rsid w:val="00CE38B8"/>
    <w:rsid w:val="00CE3926"/>
    <w:rsid w:val="00CE3A40"/>
    <w:rsid w:val="00CE3ABE"/>
    <w:rsid w:val="00CE3D6D"/>
    <w:rsid w:val="00CE3DD4"/>
    <w:rsid w:val="00CE4040"/>
    <w:rsid w:val="00CE4094"/>
    <w:rsid w:val="00CE477A"/>
    <w:rsid w:val="00CE4B8E"/>
    <w:rsid w:val="00CE4CC0"/>
    <w:rsid w:val="00CE521B"/>
    <w:rsid w:val="00CE53A5"/>
    <w:rsid w:val="00CE553C"/>
    <w:rsid w:val="00CE5715"/>
    <w:rsid w:val="00CE5832"/>
    <w:rsid w:val="00CE595B"/>
    <w:rsid w:val="00CE5A81"/>
    <w:rsid w:val="00CE5D38"/>
    <w:rsid w:val="00CE5EE4"/>
    <w:rsid w:val="00CE5F5C"/>
    <w:rsid w:val="00CE5F65"/>
    <w:rsid w:val="00CE5FB5"/>
    <w:rsid w:val="00CE60A7"/>
    <w:rsid w:val="00CE6286"/>
    <w:rsid w:val="00CE64D9"/>
    <w:rsid w:val="00CE6695"/>
    <w:rsid w:val="00CE66E7"/>
    <w:rsid w:val="00CE673F"/>
    <w:rsid w:val="00CE68FA"/>
    <w:rsid w:val="00CE69B1"/>
    <w:rsid w:val="00CE6A3B"/>
    <w:rsid w:val="00CE6A4C"/>
    <w:rsid w:val="00CE6AD5"/>
    <w:rsid w:val="00CE6B6B"/>
    <w:rsid w:val="00CE6E4D"/>
    <w:rsid w:val="00CE6ED0"/>
    <w:rsid w:val="00CE72BC"/>
    <w:rsid w:val="00CE72D0"/>
    <w:rsid w:val="00CE72E7"/>
    <w:rsid w:val="00CE7338"/>
    <w:rsid w:val="00CE74B7"/>
    <w:rsid w:val="00CE7578"/>
    <w:rsid w:val="00CE77B7"/>
    <w:rsid w:val="00CE7886"/>
    <w:rsid w:val="00CE78F7"/>
    <w:rsid w:val="00CE7AB8"/>
    <w:rsid w:val="00CE7EAF"/>
    <w:rsid w:val="00CF00F7"/>
    <w:rsid w:val="00CF016C"/>
    <w:rsid w:val="00CF03CD"/>
    <w:rsid w:val="00CF0A67"/>
    <w:rsid w:val="00CF0B1C"/>
    <w:rsid w:val="00CF0BE9"/>
    <w:rsid w:val="00CF0C23"/>
    <w:rsid w:val="00CF0F89"/>
    <w:rsid w:val="00CF180B"/>
    <w:rsid w:val="00CF207A"/>
    <w:rsid w:val="00CF2095"/>
    <w:rsid w:val="00CF28D1"/>
    <w:rsid w:val="00CF299A"/>
    <w:rsid w:val="00CF2A04"/>
    <w:rsid w:val="00CF2AEC"/>
    <w:rsid w:val="00CF2DE2"/>
    <w:rsid w:val="00CF3064"/>
    <w:rsid w:val="00CF34EC"/>
    <w:rsid w:val="00CF36B3"/>
    <w:rsid w:val="00CF3A93"/>
    <w:rsid w:val="00CF3D81"/>
    <w:rsid w:val="00CF3E56"/>
    <w:rsid w:val="00CF3F6B"/>
    <w:rsid w:val="00CF3F8D"/>
    <w:rsid w:val="00CF4248"/>
    <w:rsid w:val="00CF428E"/>
    <w:rsid w:val="00CF4436"/>
    <w:rsid w:val="00CF443A"/>
    <w:rsid w:val="00CF449D"/>
    <w:rsid w:val="00CF44EC"/>
    <w:rsid w:val="00CF451D"/>
    <w:rsid w:val="00CF4585"/>
    <w:rsid w:val="00CF4774"/>
    <w:rsid w:val="00CF484A"/>
    <w:rsid w:val="00CF4A9C"/>
    <w:rsid w:val="00CF4F44"/>
    <w:rsid w:val="00CF5358"/>
    <w:rsid w:val="00CF5455"/>
    <w:rsid w:val="00CF546A"/>
    <w:rsid w:val="00CF54F5"/>
    <w:rsid w:val="00CF5541"/>
    <w:rsid w:val="00CF5563"/>
    <w:rsid w:val="00CF5650"/>
    <w:rsid w:val="00CF5877"/>
    <w:rsid w:val="00CF5924"/>
    <w:rsid w:val="00CF5A88"/>
    <w:rsid w:val="00CF5A8B"/>
    <w:rsid w:val="00CF5E8D"/>
    <w:rsid w:val="00CF63D1"/>
    <w:rsid w:val="00CF6575"/>
    <w:rsid w:val="00CF669C"/>
    <w:rsid w:val="00CF6813"/>
    <w:rsid w:val="00CF6C52"/>
    <w:rsid w:val="00CF6FF2"/>
    <w:rsid w:val="00CF7267"/>
    <w:rsid w:val="00CF727C"/>
    <w:rsid w:val="00CF72B5"/>
    <w:rsid w:val="00CF7583"/>
    <w:rsid w:val="00CF75EA"/>
    <w:rsid w:val="00CF76BF"/>
    <w:rsid w:val="00CF77C4"/>
    <w:rsid w:val="00CF7A4F"/>
    <w:rsid w:val="00CF7ACA"/>
    <w:rsid w:val="00CF7E38"/>
    <w:rsid w:val="00CF7FE7"/>
    <w:rsid w:val="00D00055"/>
    <w:rsid w:val="00D001D0"/>
    <w:rsid w:val="00D004AF"/>
    <w:rsid w:val="00D00E70"/>
    <w:rsid w:val="00D010BC"/>
    <w:rsid w:val="00D010FB"/>
    <w:rsid w:val="00D011EA"/>
    <w:rsid w:val="00D01336"/>
    <w:rsid w:val="00D014EE"/>
    <w:rsid w:val="00D01604"/>
    <w:rsid w:val="00D01761"/>
    <w:rsid w:val="00D01C15"/>
    <w:rsid w:val="00D01E8B"/>
    <w:rsid w:val="00D01F2E"/>
    <w:rsid w:val="00D02229"/>
    <w:rsid w:val="00D023E1"/>
    <w:rsid w:val="00D02621"/>
    <w:rsid w:val="00D0276E"/>
    <w:rsid w:val="00D0285E"/>
    <w:rsid w:val="00D02B90"/>
    <w:rsid w:val="00D02BEF"/>
    <w:rsid w:val="00D02CAF"/>
    <w:rsid w:val="00D02CE4"/>
    <w:rsid w:val="00D02DD7"/>
    <w:rsid w:val="00D02EB5"/>
    <w:rsid w:val="00D02F2F"/>
    <w:rsid w:val="00D0356C"/>
    <w:rsid w:val="00D0379D"/>
    <w:rsid w:val="00D03812"/>
    <w:rsid w:val="00D03829"/>
    <w:rsid w:val="00D038A0"/>
    <w:rsid w:val="00D03B77"/>
    <w:rsid w:val="00D03E0E"/>
    <w:rsid w:val="00D03F20"/>
    <w:rsid w:val="00D0409A"/>
    <w:rsid w:val="00D04171"/>
    <w:rsid w:val="00D0419E"/>
    <w:rsid w:val="00D04435"/>
    <w:rsid w:val="00D045D8"/>
    <w:rsid w:val="00D0484B"/>
    <w:rsid w:val="00D048B7"/>
    <w:rsid w:val="00D04BC8"/>
    <w:rsid w:val="00D04DD1"/>
    <w:rsid w:val="00D04E59"/>
    <w:rsid w:val="00D04EC1"/>
    <w:rsid w:val="00D04EE2"/>
    <w:rsid w:val="00D04FFC"/>
    <w:rsid w:val="00D05227"/>
    <w:rsid w:val="00D05282"/>
    <w:rsid w:val="00D052E6"/>
    <w:rsid w:val="00D054D7"/>
    <w:rsid w:val="00D057C5"/>
    <w:rsid w:val="00D057E8"/>
    <w:rsid w:val="00D05845"/>
    <w:rsid w:val="00D05A4D"/>
    <w:rsid w:val="00D05C5A"/>
    <w:rsid w:val="00D05D1A"/>
    <w:rsid w:val="00D060F1"/>
    <w:rsid w:val="00D06162"/>
    <w:rsid w:val="00D061F6"/>
    <w:rsid w:val="00D06213"/>
    <w:rsid w:val="00D063C8"/>
    <w:rsid w:val="00D063CF"/>
    <w:rsid w:val="00D06C3C"/>
    <w:rsid w:val="00D06E7E"/>
    <w:rsid w:val="00D075CE"/>
    <w:rsid w:val="00D077B7"/>
    <w:rsid w:val="00D07825"/>
    <w:rsid w:val="00D07D46"/>
    <w:rsid w:val="00D07E34"/>
    <w:rsid w:val="00D07E6F"/>
    <w:rsid w:val="00D101EF"/>
    <w:rsid w:val="00D1024D"/>
    <w:rsid w:val="00D10441"/>
    <w:rsid w:val="00D10C7B"/>
    <w:rsid w:val="00D110A1"/>
    <w:rsid w:val="00D1113C"/>
    <w:rsid w:val="00D11503"/>
    <w:rsid w:val="00D11720"/>
    <w:rsid w:val="00D11A93"/>
    <w:rsid w:val="00D11E59"/>
    <w:rsid w:val="00D11E70"/>
    <w:rsid w:val="00D11F9E"/>
    <w:rsid w:val="00D12066"/>
    <w:rsid w:val="00D12213"/>
    <w:rsid w:val="00D12266"/>
    <w:rsid w:val="00D12716"/>
    <w:rsid w:val="00D127E4"/>
    <w:rsid w:val="00D1290C"/>
    <w:rsid w:val="00D12CE0"/>
    <w:rsid w:val="00D132C5"/>
    <w:rsid w:val="00D135F8"/>
    <w:rsid w:val="00D13605"/>
    <w:rsid w:val="00D13806"/>
    <w:rsid w:val="00D1389B"/>
    <w:rsid w:val="00D13B3D"/>
    <w:rsid w:val="00D13DA4"/>
    <w:rsid w:val="00D14246"/>
    <w:rsid w:val="00D14334"/>
    <w:rsid w:val="00D1439C"/>
    <w:rsid w:val="00D14629"/>
    <w:rsid w:val="00D146F7"/>
    <w:rsid w:val="00D14875"/>
    <w:rsid w:val="00D14A44"/>
    <w:rsid w:val="00D14E94"/>
    <w:rsid w:val="00D1545D"/>
    <w:rsid w:val="00D1556C"/>
    <w:rsid w:val="00D1563F"/>
    <w:rsid w:val="00D159EC"/>
    <w:rsid w:val="00D15A84"/>
    <w:rsid w:val="00D15C99"/>
    <w:rsid w:val="00D15D5E"/>
    <w:rsid w:val="00D15D9C"/>
    <w:rsid w:val="00D15FC0"/>
    <w:rsid w:val="00D16025"/>
    <w:rsid w:val="00D16035"/>
    <w:rsid w:val="00D16205"/>
    <w:rsid w:val="00D164EC"/>
    <w:rsid w:val="00D16B10"/>
    <w:rsid w:val="00D16B96"/>
    <w:rsid w:val="00D16D62"/>
    <w:rsid w:val="00D16D89"/>
    <w:rsid w:val="00D16F17"/>
    <w:rsid w:val="00D171F5"/>
    <w:rsid w:val="00D176C4"/>
    <w:rsid w:val="00D176F6"/>
    <w:rsid w:val="00D1791F"/>
    <w:rsid w:val="00D179A4"/>
    <w:rsid w:val="00D17B6E"/>
    <w:rsid w:val="00D17C1E"/>
    <w:rsid w:val="00D200DC"/>
    <w:rsid w:val="00D200FE"/>
    <w:rsid w:val="00D201EC"/>
    <w:rsid w:val="00D2024C"/>
    <w:rsid w:val="00D206C3"/>
    <w:rsid w:val="00D2080F"/>
    <w:rsid w:val="00D20975"/>
    <w:rsid w:val="00D20F77"/>
    <w:rsid w:val="00D21486"/>
    <w:rsid w:val="00D214C8"/>
    <w:rsid w:val="00D214FA"/>
    <w:rsid w:val="00D216A2"/>
    <w:rsid w:val="00D216F6"/>
    <w:rsid w:val="00D21758"/>
    <w:rsid w:val="00D219A5"/>
    <w:rsid w:val="00D21DA8"/>
    <w:rsid w:val="00D21E4D"/>
    <w:rsid w:val="00D21E75"/>
    <w:rsid w:val="00D21F50"/>
    <w:rsid w:val="00D22070"/>
    <w:rsid w:val="00D220F6"/>
    <w:rsid w:val="00D226AE"/>
    <w:rsid w:val="00D22AFE"/>
    <w:rsid w:val="00D2301E"/>
    <w:rsid w:val="00D2306C"/>
    <w:rsid w:val="00D231FE"/>
    <w:rsid w:val="00D232C4"/>
    <w:rsid w:val="00D234FD"/>
    <w:rsid w:val="00D23605"/>
    <w:rsid w:val="00D2362A"/>
    <w:rsid w:val="00D236E3"/>
    <w:rsid w:val="00D238EC"/>
    <w:rsid w:val="00D239A4"/>
    <w:rsid w:val="00D23DB7"/>
    <w:rsid w:val="00D23DDA"/>
    <w:rsid w:val="00D23F50"/>
    <w:rsid w:val="00D23F70"/>
    <w:rsid w:val="00D240DD"/>
    <w:rsid w:val="00D240E4"/>
    <w:rsid w:val="00D24234"/>
    <w:rsid w:val="00D24587"/>
    <w:rsid w:val="00D2459C"/>
    <w:rsid w:val="00D245AD"/>
    <w:rsid w:val="00D2460E"/>
    <w:rsid w:val="00D2463C"/>
    <w:rsid w:val="00D2493C"/>
    <w:rsid w:val="00D24CD3"/>
    <w:rsid w:val="00D24CF1"/>
    <w:rsid w:val="00D24E8C"/>
    <w:rsid w:val="00D24EAD"/>
    <w:rsid w:val="00D2506D"/>
    <w:rsid w:val="00D250CF"/>
    <w:rsid w:val="00D252D7"/>
    <w:rsid w:val="00D2532E"/>
    <w:rsid w:val="00D255FA"/>
    <w:rsid w:val="00D25C96"/>
    <w:rsid w:val="00D26538"/>
    <w:rsid w:val="00D26921"/>
    <w:rsid w:val="00D26A21"/>
    <w:rsid w:val="00D26CFC"/>
    <w:rsid w:val="00D26FD3"/>
    <w:rsid w:val="00D2728C"/>
    <w:rsid w:val="00D27435"/>
    <w:rsid w:val="00D27481"/>
    <w:rsid w:val="00D2752E"/>
    <w:rsid w:val="00D275B6"/>
    <w:rsid w:val="00D27740"/>
    <w:rsid w:val="00D27915"/>
    <w:rsid w:val="00D2798C"/>
    <w:rsid w:val="00D27D0D"/>
    <w:rsid w:val="00D27D3F"/>
    <w:rsid w:val="00D27E35"/>
    <w:rsid w:val="00D3019A"/>
    <w:rsid w:val="00D3028A"/>
    <w:rsid w:val="00D3041E"/>
    <w:rsid w:val="00D3086D"/>
    <w:rsid w:val="00D30AB3"/>
    <w:rsid w:val="00D3110F"/>
    <w:rsid w:val="00D31146"/>
    <w:rsid w:val="00D31339"/>
    <w:rsid w:val="00D317AF"/>
    <w:rsid w:val="00D31DC5"/>
    <w:rsid w:val="00D31EF1"/>
    <w:rsid w:val="00D31F3B"/>
    <w:rsid w:val="00D3220C"/>
    <w:rsid w:val="00D32505"/>
    <w:rsid w:val="00D3258E"/>
    <w:rsid w:val="00D32A90"/>
    <w:rsid w:val="00D32BDD"/>
    <w:rsid w:val="00D32EC2"/>
    <w:rsid w:val="00D33016"/>
    <w:rsid w:val="00D3310F"/>
    <w:rsid w:val="00D3320E"/>
    <w:rsid w:val="00D33229"/>
    <w:rsid w:val="00D3352C"/>
    <w:rsid w:val="00D3357E"/>
    <w:rsid w:val="00D3390A"/>
    <w:rsid w:val="00D33981"/>
    <w:rsid w:val="00D33AE3"/>
    <w:rsid w:val="00D33C4A"/>
    <w:rsid w:val="00D33D3F"/>
    <w:rsid w:val="00D34306"/>
    <w:rsid w:val="00D34327"/>
    <w:rsid w:val="00D34433"/>
    <w:rsid w:val="00D34444"/>
    <w:rsid w:val="00D34471"/>
    <w:rsid w:val="00D34893"/>
    <w:rsid w:val="00D349CD"/>
    <w:rsid w:val="00D34B97"/>
    <w:rsid w:val="00D34C8C"/>
    <w:rsid w:val="00D34FAE"/>
    <w:rsid w:val="00D35091"/>
    <w:rsid w:val="00D350BE"/>
    <w:rsid w:val="00D350D3"/>
    <w:rsid w:val="00D350E7"/>
    <w:rsid w:val="00D35175"/>
    <w:rsid w:val="00D351AA"/>
    <w:rsid w:val="00D3522A"/>
    <w:rsid w:val="00D353FB"/>
    <w:rsid w:val="00D354C9"/>
    <w:rsid w:val="00D35726"/>
    <w:rsid w:val="00D35778"/>
    <w:rsid w:val="00D35A33"/>
    <w:rsid w:val="00D35A73"/>
    <w:rsid w:val="00D35BED"/>
    <w:rsid w:val="00D35CEA"/>
    <w:rsid w:val="00D360AF"/>
    <w:rsid w:val="00D36205"/>
    <w:rsid w:val="00D3635F"/>
    <w:rsid w:val="00D368FB"/>
    <w:rsid w:val="00D36C45"/>
    <w:rsid w:val="00D370D2"/>
    <w:rsid w:val="00D370F7"/>
    <w:rsid w:val="00D3717E"/>
    <w:rsid w:val="00D37310"/>
    <w:rsid w:val="00D3731C"/>
    <w:rsid w:val="00D375CE"/>
    <w:rsid w:val="00D378EB"/>
    <w:rsid w:val="00D37BCF"/>
    <w:rsid w:val="00D37C48"/>
    <w:rsid w:val="00D37D99"/>
    <w:rsid w:val="00D40045"/>
    <w:rsid w:val="00D402EA"/>
    <w:rsid w:val="00D404F4"/>
    <w:rsid w:val="00D40934"/>
    <w:rsid w:val="00D40BF5"/>
    <w:rsid w:val="00D4108F"/>
    <w:rsid w:val="00D410C8"/>
    <w:rsid w:val="00D41270"/>
    <w:rsid w:val="00D41603"/>
    <w:rsid w:val="00D41675"/>
    <w:rsid w:val="00D41680"/>
    <w:rsid w:val="00D416EA"/>
    <w:rsid w:val="00D4184F"/>
    <w:rsid w:val="00D41985"/>
    <w:rsid w:val="00D41D14"/>
    <w:rsid w:val="00D41DB7"/>
    <w:rsid w:val="00D41DDD"/>
    <w:rsid w:val="00D41FA6"/>
    <w:rsid w:val="00D41FBB"/>
    <w:rsid w:val="00D41FEC"/>
    <w:rsid w:val="00D424BA"/>
    <w:rsid w:val="00D424DE"/>
    <w:rsid w:val="00D424DF"/>
    <w:rsid w:val="00D42570"/>
    <w:rsid w:val="00D42937"/>
    <w:rsid w:val="00D42A78"/>
    <w:rsid w:val="00D42C8E"/>
    <w:rsid w:val="00D42F18"/>
    <w:rsid w:val="00D430F2"/>
    <w:rsid w:val="00D43130"/>
    <w:rsid w:val="00D432AD"/>
    <w:rsid w:val="00D43338"/>
    <w:rsid w:val="00D433B1"/>
    <w:rsid w:val="00D433E5"/>
    <w:rsid w:val="00D438DB"/>
    <w:rsid w:val="00D4399C"/>
    <w:rsid w:val="00D43A36"/>
    <w:rsid w:val="00D43C2D"/>
    <w:rsid w:val="00D445FC"/>
    <w:rsid w:val="00D44D6F"/>
    <w:rsid w:val="00D44E4C"/>
    <w:rsid w:val="00D44E7F"/>
    <w:rsid w:val="00D44F61"/>
    <w:rsid w:val="00D452EE"/>
    <w:rsid w:val="00D45453"/>
    <w:rsid w:val="00D4545B"/>
    <w:rsid w:val="00D45555"/>
    <w:rsid w:val="00D45616"/>
    <w:rsid w:val="00D45699"/>
    <w:rsid w:val="00D457FD"/>
    <w:rsid w:val="00D45BDF"/>
    <w:rsid w:val="00D45C04"/>
    <w:rsid w:val="00D45D1D"/>
    <w:rsid w:val="00D46052"/>
    <w:rsid w:val="00D461E7"/>
    <w:rsid w:val="00D46243"/>
    <w:rsid w:val="00D46349"/>
    <w:rsid w:val="00D464AE"/>
    <w:rsid w:val="00D464F9"/>
    <w:rsid w:val="00D46571"/>
    <w:rsid w:val="00D466C5"/>
    <w:rsid w:val="00D46759"/>
    <w:rsid w:val="00D47047"/>
    <w:rsid w:val="00D470C6"/>
    <w:rsid w:val="00D4731C"/>
    <w:rsid w:val="00D473D5"/>
    <w:rsid w:val="00D4752F"/>
    <w:rsid w:val="00D47532"/>
    <w:rsid w:val="00D50028"/>
    <w:rsid w:val="00D501D9"/>
    <w:rsid w:val="00D50794"/>
    <w:rsid w:val="00D50DAE"/>
    <w:rsid w:val="00D510BE"/>
    <w:rsid w:val="00D510E0"/>
    <w:rsid w:val="00D51429"/>
    <w:rsid w:val="00D51517"/>
    <w:rsid w:val="00D51659"/>
    <w:rsid w:val="00D517D8"/>
    <w:rsid w:val="00D51845"/>
    <w:rsid w:val="00D5194C"/>
    <w:rsid w:val="00D51BC0"/>
    <w:rsid w:val="00D51F74"/>
    <w:rsid w:val="00D51FB8"/>
    <w:rsid w:val="00D51FE0"/>
    <w:rsid w:val="00D52AB5"/>
    <w:rsid w:val="00D52B89"/>
    <w:rsid w:val="00D52DA0"/>
    <w:rsid w:val="00D52F3A"/>
    <w:rsid w:val="00D53218"/>
    <w:rsid w:val="00D53264"/>
    <w:rsid w:val="00D53292"/>
    <w:rsid w:val="00D53316"/>
    <w:rsid w:val="00D537C3"/>
    <w:rsid w:val="00D5388D"/>
    <w:rsid w:val="00D538C5"/>
    <w:rsid w:val="00D53A2D"/>
    <w:rsid w:val="00D53B71"/>
    <w:rsid w:val="00D53D9B"/>
    <w:rsid w:val="00D5400D"/>
    <w:rsid w:val="00D54081"/>
    <w:rsid w:val="00D542FD"/>
    <w:rsid w:val="00D5459C"/>
    <w:rsid w:val="00D54BAF"/>
    <w:rsid w:val="00D54D1E"/>
    <w:rsid w:val="00D54EDA"/>
    <w:rsid w:val="00D54FBC"/>
    <w:rsid w:val="00D550B5"/>
    <w:rsid w:val="00D550CE"/>
    <w:rsid w:val="00D552C3"/>
    <w:rsid w:val="00D55402"/>
    <w:rsid w:val="00D55425"/>
    <w:rsid w:val="00D557BF"/>
    <w:rsid w:val="00D55895"/>
    <w:rsid w:val="00D5595D"/>
    <w:rsid w:val="00D55BBE"/>
    <w:rsid w:val="00D55BE3"/>
    <w:rsid w:val="00D55CE0"/>
    <w:rsid w:val="00D55E64"/>
    <w:rsid w:val="00D56086"/>
    <w:rsid w:val="00D56134"/>
    <w:rsid w:val="00D56216"/>
    <w:rsid w:val="00D564C9"/>
    <w:rsid w:val="00D56575"/>
    <w:rsid w:val="00D56645"/>
    <w:rsid w:val="00D56B15"/>
    <w:rsid w:val="00D56CC0"/>
    <w:rsid w:val="00D56EF8"/>
    <w:rsid w:val="00D56F58"/>
    <w:rsid w:val="00D56FAE"/>
    <w:rsid w:val="00D5746F"/>
    <w:rsid w:val="00D574EE"/>
    <w:rsid w:val="00D575B4"/>
    <w:rsid w:val="00D57742"/>
    <w:rsid w:val="00D57957"/>
    <w:rsid w:val="00D60046"/>
    <w:rsid w:val="00D603C9"/>
    <w:rsid w:val="00D6056A"/>
    <w:rsid w:val="00D60664"/>
    <w:rsid w:val="00D6077B"/>
    <w:rsid w:val="00D60B6D"/>
    <w:rsid w:val="00D60C6F"/>
    <w:rsid w:val="00D60DB9"/>
    <w:rsid w:val="00D60E95"/>
    <w:rsid w:val="00D610AF"/>
    <w:rsid w:val="00D615F0"/>
    <w:rsid w:val="00D61ABD"/>
    <w:rsid w:val="00D61EC2"/>
    <w:rsid w:val="00D6202B"/>
    <w:rsid w:val="00D62613"/>
    <w:rsid w:val="00D62837"/>
    <w:rsid w:val="00D62DE5"/>
    <w:rsid w:val="00D62E3A"/>
    <w:rsid w:val="00D63028"/>
    <w:rsid w:val="00D632E3"/>
    <w:rsid w:val="00D63461"/>
    <w:rsid w:val="00D635FD"/>
    <w:rsid w:val="00D638AD"/>
    <w:rsid w:val="00D63995"/>
    <w:rsid w:val="00D639B8"/>
    <w:rsid w:val="00D63E96"/>
    <w:rsid w:val="00D63F53"/>
    <w:rsid w:val="00D6423B"/>
    <w:rsid w:val="00D64288"/>
    <w:rsid w:val="00D6435F"/>
    <w:rsid w:val="00D6444F"/>
    <w:rsid w:val="00D645A1"/>
    <w:rsid w:val="00D645AD"/>
    <w:rsid w:val="00D64718"/>
    <w:rsid w:val="00D6489A"/>
    <w:rsid w:val="00D648B7"/>
    <w:rsid w:val="00D64C88"/>
    <w:rsid w:val="00D64EB4"/>
    <w:rsid w:val="00D65039"/>
    <w:rsid w:val="00D650D6"/>
    <w:rsid w:val="00D65129"/>
    <w:rsid w:val="00D651E8"/>
    <w:rsid w:val="00D65774"/>
    <w:rsid w:val="00D6594A"/>
    <w:rsid w:val="00D65A80"/>
    <w:rsid w:val="00D65B1D"/>
    <w:rsid w:val="00D65BAF"/>
    <w:rsid w:val="00D65BBA"/>
    <w:rsid w:val="00D65E06"/>
    <w:rsid w:val="00D6609B"/>
    <w:rsid w:val="00D660AC"/>
    <w:rsid w:val="00D660E9"/>
    <w:rsid w:val="00D660F1"/>
    <w:rsid w:val="00D66464"/>
    <w:rsid w:val="00D66649"/>
    <w:rsid w:val="00D66709"/>
    <w:rsid w:val="00D66873"/>
    <w:rsid w:val="00D6688D"/>
    <w:rsid w:val="00D66A0A"/>
    <w:rsid w:val="00D66EE5"/>
    <w:rsid w:val="00D67085"/>
    <w:rsid w:val="00D6715C"/>
    <w:rsid w:val="00D67404"/>
    <w:rsid w:val="00D67A08"/>
    <w:rsid w:val="00D67A2B"/>
    <w:rsid w:val="00D67BAC"/>
    <w:rsid w:val="00D67BC8"/>
    <w:rsid w:val="00D67BEF"/>
    <w:rsid w:val="00D67F7B"/>
    <w:rsid w:val="00D70113"/>
    <w:rsid w:val="00D70123"/>
    <w:rsid w:val="00D70145"/>
    <w:rsid w:val="00D704CA"/>
    <w:rsid w:val="00D70772"/>
    <w:rsid w:val="00D70BCE"/>
    <w:rsid w:val="00D70D96"/>
    <w:rsid w:val="00D7106C"/>
    <w:rsid w:val="00D71140"/>
    <w:rsid w:val="00D71418"/>
    <w:rsid w:val="00D7160E"/>
    <w:rsid w:val="00D7167D"/>
    <w:rsid w:val="00D71A10"/>
    <w:rsid w:val="00D71C14"/>
    <w:rsid w:val="00D71E21"/>
    <w:rsid w:val="00D72120"/>
    <w:rsid w:val="00D72766"/>
    <w:rsid w:val="00D72B07"/>
    <w:rsid w:val="00D72D3D"/>
    <w:rsid w:val="00D72DBB"/>
    <w:rsid w:val="00D730B4"/>
    <w:rsid w:val="00D73325"/>
    <w:rsid w:val="00D734CE"/>
    <w:rsid w:val="00D73533"/>
    <w:rsid w:val="00D735DF"/>
    <w:rsid w:val="00D73672"/>
    <w:rsid w:val="00D736DB"/>
    <w:rsid w:val="00D739EE"/>
    <w:rsid w:val="00D73A7E"/>
    <w:rsid w:val="00D73C3F"/>
    <w:rsid w:val="00D73C56"/>
    <w:rsid w:val="00D73D75"/>
    <w:rsid w:val="00D73E11"/>
    <w:rsid w:val="00D73F18"/>
    <w:rsid w:val="00D7410D"/>
    <w:rsid w:val="00D74263"/>
    <w:rsid w:val="00D742FC"/>
    <w:rsid w:val="00D74560"/>
    <w:rsid w:val="00D745FC"/>
    <w:rsid w:val="00D746F8"/>
    <w:rsid w:val="00D7487D"/>
    <w:rsid w:val="00D749B8"/>
    <w:rsid w:val="00D74ABE"/>
    <w:rsid w:val="00D74E06"/>
    <w:rsid w:val="00D74E52"/>
    <w:rsid w:val="00D74FE7"/>
    <w:rsid w:val="00D750D1"/>
    <w:rsid w:val="00D751DA"/>
    <w:rsid w:val="00D75389"/>
    <w:rsid w:val="00D75415"/>
    <w:rsid w:val="00D754AF"/>
    <w:rsid w:val="00D75517"/>
    <w:rsid w:val="00D75597"/>
    <w:rsid w:val="00D75B98"/>
    <w:rsid w:val="00D75C3F"/>
    <w:rsid w:val="00D75F48"/>
    <w:rsid w:val="00D760B4"/>
    <w:rsid w:val="00D760CE"/>
    <w:rsid w:val="00D7636B"/>
    <w:rsid w:val="00D7641D"/>
    <w:rsid w:val="00D764B9"/>
    <w:rsid w:val="00D76531"/>
    <w:rsid w:val="00D76632"/>
    <w:rsid w:val="00D769D2"/>
    <w:rsid w:val="00D76C8A"/>
    <w:rsid w:val="00D76CC0"/>
    <w:rsid w:val="00D76F09"/>
    <w:rsid w:val="00D77108"/>
    <w:rsid w:val="00D77182"/>
    <w:rsid w:val="00D774F1"/>
    <w:rsid w:val="00D77773"/>
    <w:rsid w:val="00D779EE"/>
    <w:rsid w:val="00D77A09"/>
    <w:rsid w:val="00D77B84"/>
    <w:rsid w:val="00D77C17"/>
    <w:rsid w:val="00D77DB7"/>
    <w:rsid w:val="00D77DDE"/>
    <w:rsid w:val="00D802EA"/>
    <w:rsid w:val="00D806F2"/>
    <w:rsid w:val="00D8082B"/>
    <w:rsid w:val="00D80A2F"/>
    <w:rsid w:val="00D80CA7"/>
    <w:rsid w:val="00D80DD7"/>
    <w:rsid w:val="00D81056"/>
    <w:rsid w:val="00D816C8"/>
    <w:rsid w:val="00D81783"/>
    <w:rsid w:val="00D81D15"/>
    <w:rsid w:val="00D81D1E"/>
    <w:rsid w:val="00D82150"/>
    <w:rsid w:val="00D822F7"/>
    <w:rsid w:val="00D82601"/>
    <w:rsid w:val="00D82977"/>
    <w:rsid w:val="00D82E7B"/>
    <w:rsid w:val="00D82EEB"/>
    <w:rsid w:val="00D82F8A"/>
    <w:rsid w:val="00D83039"/>
    <w:rsid w:val="00D830AA"/>
    <w:rsid w:val="00D832F4"/>
    <w:rsid w:val="00D8339F"/>
    <w:rsid w:val="00D833FE"/>
    <w:rsid w:val="00D83409"/>
    <w:rsid w:val="00D83807"/>
    <w:rsid w:val="00D83A05"/>
    <w:rsid w:val="00D83CF6"/>
    <w:rsid w:val="00D83D4F"/>
    <w:rsid w:val="00D83D76"/>
    <w:rsid w:val="00D83E53"/>
    <w:rsid w:val="00D83E83"/>
    <w:rsid w:val="00D83EF2"/>
    <w:rsid w:val="00D842D3"/>
    <w:rsid w:val="00D842EE"/>
    <w:rsid w:val="00D843C9"/>
    <w:rsid w:val="00D84562"/>
    <w:rsid w:val="00D84620"/>
    <w:rsid w:val="00D84762"/>
    <w:rsid w:val="00D849D2"/>
    <w:rsid w:val="00D84AE1"/>
    <w:rsid w:val="00D85380"/>
    <w:rsid w:val="00D85450"/>
    <w:rsid w:val="00D85568"/>
    <w:rsid w:val="00D8566B"/>
    <w:rsid w:val="00D8573D"/>
    <w:rsid w:val="00D85DA3"/>
    <w:rsid w:val="00D85DB6"/>
    <w:rsid w:val="00D85DF9"/>
    <w:rsid w:val="00D860D2"/>
    <w:rsid w:val="00D861A5"/>
    <w:rsid w:val="00D8655E"/>
    <w:rsid w:val="00D865A5"/>
    <w:rsid w:val="00D867E0"/>
    <w:rsid w:val="00D86833"/>
    <w:rsid w:val="00D86C67"/>
    <w:rsid w:val="00D86C7A"/>
    <w:rsid w:val="00D86E42"/>
    <w:rsid w:val="00D87862"/>
    <w:rsid w:val="00D8794A"/>
    <w:rsid w:val="00D87A1C"/>
    <w:rsid w:val="00D87C3B"/>
    <w:rsid w:val="00D87C80"/>
    <w:rsid w:val="00D87E26"/>
    <w:rsid w:val="00D87FEA"/>
    <w:rsid w:val="00D9006E"/>
    <w:rsid w:val="00D90403"/>
    <w:rsid w:val="00D9054C"/>
    <w:rsid w:val="00D905D0"/>
    <w:rsid w:val="00D9065D"/>
    <w:rsid w:val="00D90717"/>
    <w:rsid w:val="00D907B2"/>
    <w:rsid w:val="00D9081D"/>
    <w:rsid w:val="00D9092C"/>
    <w:rsid w:val="00D909D2"/>
    <w:rsid w:val="00D90FFF"/>
    <w:rsid w:val="00D91057"/>
    <w:rsid w:val="00D914AD"/>
    <w:rsid w:val="00D914E8"/>
    <w:rsid w:val="00D917EB"/>
    <w:rsid w:val="00D919AB"/>
    <w:rsid w:val="00D91EC5"/>
    <w:rsid w:val="00D92176"/>
    <w:rsid w:val="00D921A4"/>
    <w:rsid w:val="00D922A7"/>
    <w:rsid w:val="00D9241A"/>
    <w:rsid w:val="00D9244D"/>
    <w:rsid w:val="00D92619"/>
    <w:rsid w:val="00D926A6"/>
    <w:rsid w:val="00D927FC"/>
    <w:rsid w:val="00D929C3"/>
    <w:rsid w:val="00D92A47"/>
    <w:rsid w:val="00D92A78"/>
    <w:rsid w:val="00D92AE2"/>
    <w:rsid w:val="00D92C65"/>
    <w:rsid w:val="00D92EE4"/>
    <w:rsid w:val="00D9328E"/>
    <w:rsid w:val="00D932DF"/>
    <w:rsid w:val="00D936E8"/>
    <w:rsid w:val="00D938C6"/>
    <w:rsid w:val="00D9404B"/>
    <w:rsid w:val="00D9424A"/>
    <w:rsid w:val="00D943DD"/>
    <w:rsid w:val="00D9457C"/>
    <w:rsid w:val="00D9462C"/>
    <w:rsid w:val="00D9471B"/>
    <w:rsid w:val="00D94825"/>
    <w:rsid w:val="00D94EF9"/>
    <w:rsid w:val="00D94FB8"/>
    <w:rsid w:val="00D952AD"/>
    <w:rsid w:val="00D953E7"/>
    <w:rsid w:val="00D955B6"/>
    <w:rsid w:val="00D95694"/>
    <w:rsid w:val="00D957BB"/>
    <w:rsid w:val="00D95A71"/>
    <w:rsid w:val="00D95D8C"/>
    <w:rsid w:val="00D95E34"/>
    <w:rsid w:val="00D95FBC"/>
    <w:rsid w:val="00D9603F"/>
    <w:rsid w:val="00D960DC"/>
    <w:rsid w:val="00D96552"/>
    <w:rsid w:val="00D968EF"/>
    <w:rsid w:val="00D96AB9"/>
    <w:rsid w:val="00D96ADB"/>
    <w:rsid w:val="00D96D14"/>
    <w:rsid w:val="00D96D99"/>
    <w:rsid w:val="00D96FD5"/>
    <w:rsid w:val="00D97010"/>
    <w:rsid w:val="00D9717A"/>
    <w:rsid w:val="00D97481"/>
    <w:rsid w:val="00D97553"/>
    <w:rsid w:val="00D9799C"/>
    <w:rsid w:val="00D97DB7"/>
    <w:rsid w:val="00DA0029"/>
    <w:rsid w:val="00DA004C"/>
    <w:rsid w:val="00DA007C"/>
    <w:rsid w:val="00DA036B"/>
    <w:rsid w:val="00DA039C"/>
    <w:rsid w:val="00DA04A8"/>
    <w:rsid w:val="00DA0560"/>
    <w:rsid w:val="00DA058D"/>
    <w:rsid w:val="00DA07F3"/>
    <w:rsid w:val="00DA0872"/>
    <w:rsid w:val="00DA08A9"/>
    <w:rsid w:val="00DA0A60"/>
    <w:rsid w:val="00DA0AF3"/>
    <w:rsid w:val="00DA0BD7"/>
    <w:rsid w:val="00DA109C"/>
    <w:rsid w:val="00DA10A8"/>
    <w:rsid w:val="00DA11A9"/>
    <w:rsid w:val="00DA1218"/>
    <w:rsid w:val="00DA12BD"/>
    <w:rsid w:val="00DA1440"/>
    <w:rsid w:val="00DA1567"/>
    <w:rsid w:val="00DA1775"/>
    <w:rsid w:val="00DA1961"/>
    <w:rsid w:val="00DA1969"/>
    <w:rsid w:val="00DA1B54"/>
    <w:rsid w:val="00DA1D8E"/>
    <w:rsid w:val="00DA1F18"/>
    <w:rsid w:val="00DA2269"/>
    <w:rsid w:val="00DA232F"/>
    <w:rsid w:val="00DA23B1"/>
    <w:rsid w:val="00DA2A7E"/>
    <w:rsid w:val="00DA2B86"/>
    <w:rsid w:val="00DA309D"/>
    <w:rsid w:val="00DA314A"/>
    <w:rsid w:val="00DA3199"/>
    <w:rsid w:val="00DA3385"/>
    <w:rsid w:val="00DA33FC"/>
    <w:rsid w:val="00DA3545"/>
    <w:rsid w:val="00DA367A"/>
    <w:rsid w:val="00DA36C2"/>
    <w:rsid w:val="00DA38BE"/>
    <w:rsid w:val="00DA38EA"/>
    <w:rsid w:val="00DA39A3"/>
    <w:rsid w:val="00DA3B71"/>
    <w:rsid w:val="00DA3B9A"/>
    <w:rsid w:val="00DA3C8D"/>
    <w:rsid w:val="00DA3E38"/>
    <w:rsid w:val="00DA3F2E"/>
    <w:rsid w:val="00DA45E4"/>
    <w:rsid w:val="00DA4715"/>
    <w:rsid w:val="00DA474E"/>
    <w:rsid w:val="00DA49A2"/>
    <w:rsid w:val="00DA4DF4"/>
    <w:rsid w:val="00DA5057"/>
    <w:rsid w:val="00DA55A9"/>
    <w:rsid w:val="00DA5712"/>
    <w:rsid w:val="00DA5838"/>
    <w:rsid w:val="00DA5892"/>
    <w:rsid w:val="00DA592F"/>
    <w:rsid w:val="00DA5994"/>
    <w:rsid w:val="00DA5B73"/>
    <w:rsid w:val="00DA5B86"/>
    <w:rsid w:val="00DA5CB0"/>
    <w:rsid w:val="00DA601E"/>
    <w:rsid w:val="00DA63B1"/>
    <w:rsid w:val="00DA65A1"/>
    <w:rsid w:val="00DA66ED"/>
    <w:rsid w:val="00DA691F"/>
    <w:rsid w:val="00DA6E39"/>
    <w:rsid w:val="00DA6E4C"/>
    <w:rsid w:val="00DA6F8A"/>
    <w:rsid w:val="00DA71AE"/>
    <w:rsid w:val="00DA744A"/>
    <w:rsid w:val="00DA7490"/>
    <w:rsid w:val="00DA750D"/>
    <w:rsid w:val="00DA7A28"/>
    <w:rsid w:val="00DA7B5E"/>
    <w:rsid w:val="00DA7E13"/>
    <w:rsid w:val="00DA7E56"/>
    <w:rsid w:val="00DA7F6E"/>
    <w:rsid w:val="00DB0082"/>
    <w:rsid w:val="00DB01E9"/>
    <w:rsid w:val="00DB0463"/>
    <w:rsid w:val="00DB0547"/>
    <w:rsid w:val="00DB055F"/>
    <w:rsid w:val="00DB085A"/>
    <w:rsid w:val="00DB0B63"/>
    <w:rsid w:val="00DB0BE2"/>
    <w:rsid w:val="00DB0C34"/>
    <w:rsid w:val="00DB112A"/>
    <w:rsid w:val="00DB119A"/>
    <w:rsid w:val="00DB11EB"/>
    <w:rsid w:val="00DB123A"/>
    <w:rsid w:val="00DB131F"/>
    <w:rsid w:val="00DB1466"/>
    <w:rsid w:val="00DB14C9"/>
    <w:rsid w:val="00DB15D1"/>
    <w:rsid w:val="00DB174D"/>
    <w:rsid w:val="00DB18FA"/>
    <w:rsid w:val="00DB1B22"/>
    <w:rsid w:val="00DB1D54"/>
    <w:rsid w:val="00DB1E94"/>
    <w:rsid w:val="00DB1EE5"/>
    <w:rsid w:val="00DB21BC"/>
    <w:rsid w:val="00DB22F7"/>
    <w:rsid w:val="00DB25B5"/>
    <w:rsid w:val="00DB2AC7"/>
    <w:rsid w:val="00DB2F7B"/>
    <w:rsid w:val="00DB2F86"/>
    <w:rsid w:val="00DB31B0"/>
    <w:rsid w:val="00DB34B3"/>
    <w:rsid w:val="00DB3638"/>
    <w:rsid w:val="00DB382D"/>
    <w:rsid w:val="00DB38DB"/>
    <w:rsid w:val="00DB3A7D"/>
    <w:rsid w:val="00DB3B88"/>
    <w:rsid w:val="00DB3DED"/>
    <w:rsid w:val="00DB3EB7"/>
    <w:rsid w:val="00DB4254"/>
    <w:rsid w:val="00DB4AC4"/>
    <w:rsid w:val="00DB4E06"/>
    <w:rsid w:val="00DB503C"/>
    <w:rsid w:val="00DB5233"/>
    <w:rsid w:val="00DB541D"/>
    <w:rsid w:val="00DB5714"/>
    <w:rsid w:val="00DB577D"/>
    <w:rsid w:val="00DB5914"/>
    <w:rsid w:val="00DB5998"/>
    <w:rsid w:val="00DB5C74"/>
    <w:rsid w:val="00DB601B"/>
    <w:rsid w:val="00DB605C"/>
    <w:rsid w:val="00DB60D3"/>
    <w:rsid w:val="00DB68DF"/>
    <w:rsid w:val="00DB70A2"/>
    <w:rsid w:val="00DB73FF"/>
    <w:rsid w:val="00DB7475"/>
    <w:rsid w:val="00DB796F"/>
    <w:rsid w:val="00DB7A7A"/>
    <w:rsid w:val="00DB7A7E"/>
    <w:rsid w:val="00DB7B5C"/>
    <w:rsid w:val="00DB7BA7"/>
    <w:rsid w:val="00DB7D31"/>
    <w:rsid w:val="00DB7D8F"/>
    <w:rsid w:val="00DB7E96"/>
    <w:rsid w:val="00DB7EB4"/>
    <w:rsid w:val="00DC036C"/>
    <w:rsid w:val="00DC03C3"/>
    <w:rsid w:val="00DC088F"/>
    <w:rsid w:val="00DC0D10"/>
    <w:rsid w:val="00DC0E27"/>
    <w:rsid w:val="00DC0EED"/>
    <w:rsid w:val="00DC0F02"/>
    <w:rsid w:val="00DC0F96"/>
    <w:rsid w:val="00DC106D"/>
    <w:rsid w:val="00DC1235"/>
    <w:rsid w:val="00DC1452"/>
    <w:rsid w:val="00DC152E"/>
    <w:rsid w:val="00DC17FC"/>
    <w:rsid w:val="00DC1A90"/>
    <w:rsid w:val="00DC1B59"/>
    <w:rsid w:val="00DC1B6A"/>
    <w:rsid w:val="00DC1DA5"/>
    <w:rsid w:val="00DC212E"/>
    <w:rsid w:val="00DC2414"/>
    <w:rsid w:val="00DC27F8"/>
    <w:rsid w:val="00DC2BBF"/>
    <w:rsid w:val="00DC2CC3"/>
    <w:rsid w:val="00DC2D11"/>
    <w:rsid w:val="00DC2F02"/>
    <w:rsid w:val="00DC3133"/>
    <w:rsid w:val="00DC35CF"/>
    <w:rsid w:val="00DC3638"/>
    <w:rsid w:val="00DC37BE"/>
    <w:rsid w:val="00DC38AC"/>
    <w:rsid w:val="00DC391A"/>
    <w:rsid w:val="00DC3D52"/>
    <w:rsid w:val="00DC3FA8"/>
    <w:rsid w:val="00DC46E9"/>
    <w:rsid w:val="00DC4727"/>
    <w:rsid w:val="00DC4BAB"/>
    <w:rsid w:val="00DC4E4C"/>
    <w:rsid w:val="00DC4F17"/>
    <w:rsid w:val="00DC50FE"/>
    <w:rsid w:val="00DC51DE"/>
    <w:rsid w:val="00DC5280"/>
    <w:rsid w:val="00DC52DB"/>
    <w:rsid w:val="00DC56EC"/>
    <w:rsid w:val="00DC5726"/>
    <w:rsid w:val="00DC5798"/>
    <w:rsid w:val="00DC58E6"/>
    <w:rsid w:val="00DC5A81"/>
    <w:rsid w:val="00DC5BA7"/>
    <w:rsid w:val="00DC5CA7"/>
    <w:rsid w:val="00DC5DA0"/>
    <w:rsid w:val="00DC605C"/>
    <w:rsid w:val="00DC627D"/>
    <w:rsid w:val="00DC6388"/>
    <w:rsid w:val="00DC6399"/>
    <w:rsid w:val="00DC699E"/>
    <w:rsid w:val="00DC6C3C"/>
    <w:rsid w:val="00DC6DEC"/>
    <w:rsid w:val="00DC6E67"/>
    <w:rsid w:val="00DC7403"/>
    <w:rsid w:val="00DC764A"/>
    <w:rsid w:val="00DC77B5"/>
    <w:rsid w:val="00DC7800"/>
    <w:rsid w:val="00DC7A3E"/>
    <w:rsid w:val="00DC7EAC"/>
    <w:rsid w:val="00DD05B0"/>
    <w:rsid w:val="00DD0942"/>
    <w:rsid w:val="00DD0AFC"/>
    <w:rsid w:val="00DD0D83"/>
    <w:rsid w:val="00DD0DD5"/>
    <w:rsid w:val="00DD0F7E"/>
    <w:rsid w:val="00DD1179"/>
    <w:rsid w:val="00DD1198"/>
    <w:rsid w:val="00DD1496"/>
    <w:rsid w:val="00DD168C"/>
    <w:rsid w:val="00DD20A0"/>
    <w:rsid w:val="00DD2221"/>
    <w:rsid w:val="00DD22A1"/>
    <w:rsid w:val="00DD231A"/>
    <w:rsid w:val="00DD2469"/>
    <w:rsid w:val="00DD28A1"/>
    <w:rsid w:val="00DD2B89"/>
    <w:rsid w:val="00DD2C4D"/>
    <w:rsid w:val="00DD2CF6"/>
    <w:rsid w:val="00DD2D0E"/>
    <w:rsid w:val="00DD2DBE"/>
    <w:rsid w:val="00DD2EAC"/>
    <w:rsid w:val="00DD2EEE"/>
    <w:rsid w:val="00DD30B1"/>
    <w:rsid w:val="00DD3179"/>
    <w:rsid w:val="00DD3222"/>
    <w:rsid w:val="00DD3280"/>
    <w:rsid w:val="00DD336F"/>
    <w:rsid w:val="00DD33E0"/>
    <w:rsid w:val="00DD349E"/>
    <w:rsid w:val="00DD368B"/>
    <w:rsid w:val="00DD3A2C"/>
    <w:rsid w:val="00DD3B2C"/>
    <w:rsid w:val="00DD41CB"/>
    <w:rsid w:val="00DD4333"/>
    <w:rsid w:val="00DD44FE"/>
    <w:rsid w:val="00DD4513"/>
    <w:rsid w:val="00DD4552"/>
    <w:rsid w:val="00DD4689"/>
    <w:rsid w:val="00DD471F"/>
    <w:rsid w:val="00DD49B9"/>
    <w:rsid w:val="00DD4AAF"/>
    <w:rsid w:val="00DD4B4B"/>
    <w:rsid w:val="00DD4F06"/>
    <w:rsid w:val="00DD50ED"/>
    <w:rsid w:val="00DD5444"/>
    <w:rsid w:val="00DD5475"/>
    <w:rsid w:val="00DD57DC"/>
    <w:rsid w:val="00DD5B4C"/>
    <w:rsid w:val="00DD5C03"/>
    <w:rsid w:val="00DD5C8F"/>
    <w:rsid w:val="00DD5CC3"/>
    <w:rsid w:val="00DD5F0B"/>
    <w:rsid w:val="00DD656A"/>
    <w:rsid w:val="00DD67F6"/>
    <w:rsid w:val="00DD68C8"/>
    <w:rsid w:val="00DD68DB"/>
    <w:rsid w:val="00DD6CED"/>
    <w:rsid w:val="00DD6F27"/>
    <w:rsid w:val="00DD7008"/>
    <w:rsid w:val="00DD70C1"/>
    <w:rsid w:val="00DD71D8"/>
    <w:rsid w:val="00DD74B2"/>
    <w:rsid w:val="00DD7648"/>
    <w:rsid w:val="00DD764E"/>
    <w:rsid w:val="00DD787C"/>
    <w:rsid w:val="00DD78F9"/>
    <w:rsid w:val="00DD7959"/>
    <w:rsid w:val="00DD796D"/>
    <w:rsid w:val="00DD7C93"/>
    <w:rsid w:val="00DD7D6A"/>
    <w:rsid w:val="00DD7F4D"/>
    <w:rsid w:val="00DE030C"/>
    <w:rsid w:val="00DE066E"/>
    <w:rsid w:val="00DE0683"/>
    <w:rsid w:val="00DE0783"/>
    <w:rsid w:val="00DE0A1D"/>
    <w:rsid w:val="00DE0B40"/>
    <w:rsid w:val="00DE0D39"/>
    <w:rsid w:val="00DE0D47"/>
    <w:rsid w:val="00DE0E94"/>
    <w:rsid w:val="00DE0E99"/>
    <w:rsid w:val="00DE0EA3"/>
    <w:rsid w:val="00DE10A2"/>
    <w:rsid w:val="00DE14EB"/>
    <w:rsid w:val="00DE15B1"/>
    <w:rsid w:val="00DE15B4"/>
    <w:rsid w:val="00DE173E"/>
    <w:rsid w:val="00DE1977"/>
    <w:rsid w:val="00DE1B1E"/>
    <w:rsid w:val="00DE1C08"/>
    <w:rsid w:val="00DE1C2B"/>
    <w:rsid w:val="00DE1ECF"/>
    <w:rsid w:val="00DE1FFD"/>
    <w:rsid w:val="00DE22CF"/>
    <w:rsid w:val="00DE27E1"/>
    <w:rsid w:val="00DE2AE3"/>
    <w:rsid w:val="00DE2B6F"/>
    <w:rsid w:val="00DE2D27"/>
    <w:rsid w:val="00DE2D63"/>
    <w:rsid w:val="00DE2DFA"/>
    <w:rsid w:val="00DE31CE"/>
    <w:rsid w:val="00DE31EE"/>
    <w:rsid w:val="00DE3207"/>
    <w:rsid w:val="00DE32BF"/>
    <w:rsid w:val="00DE3503"/>
    <w:rsid w:val="00DE35C8"/>
    <w:rsid w:val="00DE3703"/>
    <w:rsid w:val="00DE3C63"/>
    <w:rsid w:val="00DE3DD8"/>
    <w:rsid w:val="00DE3EE1"/>
    <w:rsid w:val="00DE4046"/>
    <w:rsid w:val="00DE4401"/>
    <w:rsid w:val="00DE4547"/>
    <w:rsid w:val="00DE4C33"/>
    <w:rsid w:val="00DE50DA"/>
    <w:rsid w:val="00DE511C"/>
    <w:rsid w:val="00DE5330"/>
    <w:rsid w:val="00DE554E"/>
    <w:rsid w:val="00DE5552"/>
    <w:rsid w:val="00DE5581"/>
    <w:rsid w:val="00DE58B7"/>
    <w:rsid w:val="00DE59AC"/>
    <w:rsid w:val="00DE5AAE"/>
    <w:rsid w:val="00DE5B69"/>
    <w:rsid w:val="00DE5BBB"/>
    <w:rsid w:val="00DE5DB6"/>
    <w:rsid w:val="00DE5FB7"/>
    <w:rsid w:val="00DE6061"/>
    <w:rsid w:val="00DE6082"/>
    <w:rsid w:val="00DE61CF"/>
    <w:rsid w:val="00DE62A5"/>
    <w:rsid w:val="00DE6302"/>
    <w:rsid w:val="00DE63AF"/>
    <w:rsid w:val="00DE644B"/>
    <w:rsid w:val="00DE6666"/>
    <w:rsid w:val="00DE6B17"/>
    <w:rsid w:val="00DE6C92"/>
    <w:rsid w:val="00DE6E6C"/>
    <w:rsid w:val="00DE7000"/>
    <w:rsid w:val="00DE739C"/>
    <w:rsid w:val="00DE74E5"/>
    <w:rsid w:val="00DE7540"/>
    <w:rsid w:val="00DE75D1"/>
    <w:rsid w:val="00DE76F5"/>
    <w:rsid w:val="00DE7A49"/>
    <w:rsid w:val="00DE7C47"/>
    <w:rsid w:val="00DE7CE9"/>
    <w:rsid w:val="00DF01F9"/>
    <w:rsid w:val="00DF03D0"/>
    <w:rsid w:val="00DF067F"/>
    <w:rsid w:val="00DF06A6"/>
    <w:rsid w:val="00DF0964"/>
    <w:rsid w:val="00DF0CF8"/>
    <w:rsid w:val="00DF0EE9"/>
    <w:rsid w:val="00DF1196"/>
    <w:rsid w:val="00DF1260"/>
    <w:rsid w:val="00DF127D"/>
    <w:rsid w:val="00DF13A1"/>
    <w:rsid w:val="00DF147D"/>
    <w:rsid w:val="00DF170A"/>
    <w:rsid w:val="00DF1816"/>
    <w:rsid w:val="00DF1911"/>
    <w:rsid w:val="00DF1B34"/>
    <w:rsid w:val="00DF1FA3"/>
    <w:rsid w:val="00DF2024"/>
    <w:rsid w:val="00DF2030"/>
    <w:rsid w:val="00DF2308"/>
    <w:rsid w:val="00DF2372"/>
    <w:rsid w:val="00DF2927"/>
    <w:rsid w:val="00DF2A80"/>
    <w:rsid w:val="00DF2AA0"/>
    <w:rsid w:val="00DF2AF5"/>
    <w:rsid w:val="00DF2BB4"/>
    <w:rsid w:val="00DF2BBB"/>
    <w:rsid w:val="00DF2C1E"/>
    <w:rsid w:val="00DF2C57"/>
    <w:rsid w:val="00DF2F52"/>
    <w:rsid w:val="00DF321F"/>
    <w:rsid w:val="00DF34AE"/>
    <w:rsid w:val="00DF36D2"/>
    <w:rsid w:val="00DF3840"/>
    <w:rsid w:val="00DF39C1"/>
    <w:rsid w:val="00DF39FA"/>
    <w:rsid w:val="00DF3F3C"/>
    <w:rsid w:val="00DF3F70"/>
    <w:rsid w:val="00DF4062"/>
    <w:rsid w:val="00DF40B5"/>
    <w:rsid w:val="00DF4135"/>
    <w:rsid w:val="00DF4537"/>
    <w:rsid w:val="00DF45C7"/>
    <w:rsid w:val="00DF4B74"/>
    <w:rsid w:val="00DF4E00"/>
    <w:rsid w:val="00DF4EB3"/>
    <w:rsid w:val="00DF4F4D"/>
    <w:rsid w:val="00DF4FB8"/>
    <w:rsid w:val="00DF55DA"/>
    <w:rsid w:val="00DF58AA"/>
    <w:rsid w:val="00DF5A49"/>
    <w:rsid w:val="00DF5BFA"/>
    <w:rsid w:val="00DF5D12"/>
    <w:rsid w:val="00DF5E27"/>
    <w:rsid w:val="00DF6095"/>
    <w:rsid w:val="00DF62A4"/>
    <w:rsid w:val="00DF62D0"/>
    <w:rsid w:val="00DF62DB"/>
    <w:rsid w:val="00DF63E5"/>
    <w:rsid w:val="00DF6AA1"/>
    <w:rsid w:val="00DF6AF3"/>
    <w:rsid w:val="00DF6C1F"/>
    <w:rsid w:val="00DF6C29"/>
    <w:rsid w:val="00DF6D43"/>
    <w:rsid w:val="00DF6D71"/>
    <w:rsid w:val="00DF6D77"/>
    <w:rsid w:val="00DF6EB1"/>
    <w:rsid w:val="00DF728E"/>
    <w:rsid w:val="00DF7320"/>
    <w:rsid w:val="00DF794B"/>
    <w:rsid w:val="00DF7C57"/>
    <w:rsid w:val="00DF7CD9"/>
    <w:rsid w:val="00DF7EC0"/>
    <w:rsid w:val="00E000F4"/>
    <w:rsid w:val="00E000FE"/>
    <w:rsid w:val="00E00145"/>
    <w:rsid w:val="00E005F1"/>
    <w:rsid w:val="00E00A2D"/>
    <w:rsid w:val="00E00AFD"/>
    <w:rsid w:val="00E00BB9"/>
    <w:rsid w:val="00E00E19"/>
    <w:rsid w:val="00E00ED5"/>
    <w:rsid w:val="00E011C9"/>
    <w:rsid w:val="00E013D6"/>
    <w:rsid w:val="00E014EE"/>
    <w:rsid w:val="00E014FA"/>
    <w:rsid w:val="00E01509"/>
    <w:rsid w:val="00E017DF"/>
    <w:rsid w:val="00E01813"/>
    <w:rsid w:val="00E018B4"/>
    <w:rsid w:val="00E01B5E"/>
    <w:rsid w:val="00E01CBE"/>
    <w:rsid w:val="00E01E3B"/>
    <w:rsid w:val="00E01F62"/>
    <w:rsid w:val="00E01FD2"/>
    <w:rsid w:val="00E02168"/>
    <w:rsid w:val="00E02591"/>
    <w:rsid w:val="00E026AD"/>
    <w:rsid w:val="00E0270E"/>
    <w:rsid w:val="00E02754"/>
    <w:rsid w:val="00E02912"/>
    <w:rsid w:val="00E02D5C"/>
    <w:rsid w:val="00E02F97"/>
    <w:rsid w:val="00E030C9"/>
    <w:rsid w:val="00E0327B"/>
    <w:rsid w:val="00E033CC"/>
    <w:rsid w:val="00E03629"/>
    <w:rsid w:val="00E03848"/>
    <w:rsid w:val="00E03AB1"/>
    <w:rsid w:val="00E04155"/>
    <w:rsid w:val="00E0420A"/>
    <w:rsid w:val="00E04294"/>
    <w:rsid w:val="00E0434C"/>
    <w:rsid w:val="00E043E5"/>
    <w:rsid w:val="00E0460C"/>
    <w:rsid w:val="00E0467D"/>
    <w:rsid w:val="00E0470C"/>
    <w:rsid w:val="00E049A2"/>
    <w:rsid w:val="00E04D1E"/>
    <w:rsid w:val="00E04E8F"/>
    <w:rsid w:val="00E04EB3"/>
    <w:rsid w:val="00E04F16"/>
    <w:rsid w:val="00E05031"/>
    <w:rsid w:val="00E0514F"/>
    <w:rsid w:val="00E0531C"/>
    <w:rsid w:val="00E054DA"/>
    <w:rsid w:val="00E0561D"/>
    <w:rsid w:val="00E056AE"/>
    <w:rsid w:val="00E05B7B"/>
    <w:rsid w:val="00E05DDD"/>
    <w:rsid w:val="00E05EFC"/>
    <w:rsid w:val="00E05F61"/>
    <w:rsid w:val="00E0601C"/>
    <w:rsid w:val="00E0601D"/>
    <w:rsid w:val="00E0626F"/>
    <w:rsid w:val="00E062A3"/>
    <w:rsid w:val="00E0643F"/>
    <w:rsid w:val="00E0655E"/>
    <w:rsid w:val="00E06662"/>
    <w:rsid w:val="00E067F4"/>
    <w:rsid w:val="00E068CB"/>
    <w:rsid w:val="00E06A01"/>
    <w:rsid w:val="00E06C67"/>
    <w:rsid w:val="00E06D54"/>
    <w:rsid w:val="00E06D7E"/>
    <w:rsid w:val="00E06E18"/>
    <w:rsid w:val="00E07028"/>
    <w:rsid w:val="00E07177"/>
    <w:rsid w:val="00E07322"/>
    <w:rsid w:val="00E07334"/>
    <w:rsid w:val="00E0773F"/>
    <w:rsid w:val="00E07789"/>
    <w:rsid w:val="00E0782D"/>
    <w:rsid w:val="00E07AE6"/>
    <w:rsid w:val="00E07C65"/>
    <w:rsid w:val="00E10014"/>
    <w:rsid w:val="00E10057"/>
    <w:rsid w:val="00E10770"/>
    <w:rsid w:val="00E107DD"/>
    <w:rsid w:val="00E1088A"/>
    <w:rsid w:val="00E108A5"/>
    <w:rsid w:val="00E10ADB"/>
    <w:rsid w:val="00E10AEA"/>
    <w:rsid w:val="00E10BD7"/>
    <w:rsid w:val="00E10CFE"/>
    <w:rsid w:val="00E10D19"/>
    <w:rsid w:val="00E115AC"/>
    <w:rsid w:val="00E11AD0"/>
    <w:rsid w:val="00E11C26"/>
    <w:rsid w:val="00E11DBD"/>
    <w:rsid w:val="00E12547"/>
    <w:rsid w:val="00E12A75"/>
    <w:rsid w:val="00E12BEF"/>
    <w:rsid w:val="00E12C7A"/>
    <w:rsid w:val="00E12DA0"/>
    <w:rsid w:val="00E12E9E"/>
    <w:rsid w:val="00E12F20"/>
    <w:rsid w:val="00E13302"/>
    <w:rsid w:val="00E13412"/>
    <w:rsid w:val="00E136A4"/>
    <w:rsid w:val="00E1375E"/>
    <w:rsid w:val="00E13764"/>
    <w:rsid w:val="00E13B76"/>
    <w:rsid w:val="00E13E29"/>
    <w:rsid w:val="00E13F52"/>
    <w:rsid w:val="00E1421E"/>
    <w:rsid w:val="00E143C5"/>
    <w:rsid w:val="00E1490A"/>
    <w:rsid w:val="00E14ACA"/>
    <w:rsid w:val="00E14B40"/>
    <w:rsid w:val="00E15270"/>
    <w:rsid w:val="00E15477"/>
    <w:rsid w:val="00E15484"/>
    <w:rsid w:val="00E157DB"/>
    <w:rsid w:val="00E158CD"/>
    <w:rsid w:val="00E15ADF"/>
    <w:rsid w:val="00E161CF"/>
    <w:rsid w:val="00E1654A"/>
    <w:rsid w:val="00E166B1"/>
    <w:rsid w:val="00E16919"/>
    <w:rsid w:val="00E16E41"/>
    <w:rsid w:val="00E16EED"/>
    <w:rsid w:val="00E16F14"/>
    <w:rsid w:val="00E16FA3"/>
    <w:rsid w:val="00E171E1"/>
    <w:rsid w:val="00E1748F"/>
    <w:rsid w:val="00E1764C"/>
    <w:rsid w:val="00E177D0"/>
    <w:rsid w:val="00E17D50"/>
    <w:rsid w:val="00E17FB9"/>
    <w:rsid w:val="00E20476"/>
    <w:rsid w:val="00E2048B"/>
    <w:rsid w:val="00E20D3E"/>
    <w:rsid w:val="00E21144"/>
    <w:rsid w:val="00E21171"/>
    <w:rsid w:val="00E211E0"/>
    <w:rsid w:val="00E211FA"/>
    <w:rsid w:val="00E2161C"/>
    <w:rsid w:val="00E219B3"/>
    <w:rsid w:val="00E21FAB"/>
    <w:rsid w:val="00E22082"/>
    <w:rsid w:val="00E220E0"/>
    <w:rsid w:val="00E220E8"/>
    <w:rsid w:val="00E2217F"/>
    <w:rsid w:val="00E226F1"/>
    <w:rsid w:val="00E229A6"/>
    <w:rsid w:val="00E22A5F"/>
    <w:rsid w:val="00E22AEE"/>
    <w:rsid w:val="00E22C8E"/>
    <w:rsid w:val="00E2312F"/>
    <w:rsid w:val="00E2328C"/>
    <w:rsid w:val="00E233EC"/>
    <w:rsid w:val="00E23454"/>
    <w:rsid w:val="00E237D9"/>
    <w:rsid w:val="00E23860"/>
    <w:rsid w:val="00E23B46"/>
    <w:rsid w:val="00E23C46"/>
    <w:rsid w:val="00E23C91"/>
    <w:rsid w:val="00E23EBD"/>
    <w:rsid w:val="00E23EE2"/>
    <w:rsid w:val="00E23F05"/>
    <w:rsid w:val="00E23FA0"/>
    <w:rsid w:val="00E240B4"/>
    <w:rsid w:val="00E24173"/>
    <w:rsid w:val="00E24430"/>
    <w:rsid w:val="00E24432"/>
    <w:rsid w:val="00E245A9"/>
    <w:rsid w:val="00E2463E"/>
    <w:rsid w:val="00E2467A"/>
    <w:rsid w:val="00E24840"/>
    <w:rsid w:val="00E2497D"/>
    <w:rsid w:val="00E24A19"/>
    <w:rsid w:val="00E24B7F"/>
    <w:rsid w:val="00E253A9"/>
    <w:rsid w:val="00E25616"/>
    <w:rsid w:val="00E2571E"/>
    <w:rsid w:val="00E257B5"/>
    <w:rsid w:val="00E25876"/>
    <w:rsid w:val="00E2591F"/>
    <w:rsid w:val="00E25BF5"/>
    <w:rsid w:val="00E25E6D"/>
    <w:rsid w:val="00E25FD2"/>
    <w:rsid w:val="00E25FE6"/>
    <w:rsid w:val="00E25FEB"/>
    <w:rsid w:val="00E2607C"/>
    <w:rsid w:val="00E26181"/>
    <w:rsid w:val="00E265B2"/>
    <w:rsid w:val="00E26940"/>
    <w:rsid w:val="00E26C06"/>
    <w:rsid w:val="00E26C2A"/>
    <w:rsid w:val="00E27056"/>
    <w:rsid w:val="00E272AE"/>
    <w:rsid w:val="00E277CE"/>
    <w:rsid w:val="00E27934"/>
    <w:rsid w:val="00E27C04"/>
    <w:rsid w:val="00E3020D"/>
    <w:rsid w:val="00E303F3"/>
    <w:rsid w:val="00E30919"/>
    <w:rsid w:val="00E30B0C"/>
    <w:rsid w:val="00E30D5B"/>
    <w:rsid w:val="00E30DB1"/>
    <w:rsid w:val="00E30EB2"/>
    <w:rsid w:val="00E30F69"/>
    <w:rsid w:val="00E30F9B"/>
    <w:rsid w:val="00E311E9"/>
    <w:rsid w:val="00E31227"/>
    <w:rsid w:val="00E312F0"/>
    <w:rsid w:val="00E313D9"/>
    <w:rsid w:val="00E31A30"/>
    <w:rsid w:val="00E31B1F"/>
    <w:rsid w:val="00E324C8"/>
    <w:rsid w:val="00E32529"/>
    <w:rsid w:val="00E32664"/>
    <w:rsid w:val="00E3276D"/>
    <w:rsid w:val="00E329CA"/>
    <w:rsid w:val="00E329E8"/>
    <w:rsid w:val="00E32CC5"/>
    <w:rsid w:val="00E3360E"/>
    <w:rsid w:val="00E33874"/>
    <w:rsid w:val="00E33911"/>
    <w:rsid w:val="00E33B6D"/>
    <w:rsid w:val="00E33BB1"/>
    <w:rsid w:val="00E34106"/>
    <w:rsid w:val="00E34148"/>
    <w:rsid w:val="00E34473"/>
    <w:rsid w:val="00E3448D"/>
    <w:rsid w:val="00E34667"/>
    <w:rsid w:val="00E3470A"/>
    <w:rsid w:val="00E3471F"/>
    <w:rsid w:val="00E3532A"/>
    <w:rsid w:val="00E3546D"/>
    <w:rsid w:val="00E355A3"/>
    <w:rsid w:val="00E3581C"/>
    <w:rsid w:val="00E35E28"/>
    <w:rsid w:val="00E3616E"/>
    <w:rsid w:val="00E364F1"/>
    <w:rsid w:val="00E36822"/>
    <w:rsid w:val="00E3682D"/>
    <w:rsid w:val="00E36983"/>
    <w:rsid w:val="00E36AB3"/>
    <w:rsid w:val="00E36B4F"/>
    <w:rsid w:val="00E3766F"/>
    <w:rsid w:val="00E378BA"/>
    <w:rsid w:val="00E37923"/>
    <w:rsid w:val="00E37D10"/>
    <w:rsid w:val="00E4019A"/>
    <w:rsid w:val="00E406B1"/>
    <w:rsid w:val="00E406FE"/>
    <w:rsid w:val="00E40783"/>
    <w:rsid w:val="00E408AF"/>
    <w:rsid w:val="00E408B1"/>
    <w:rsid w:val="00E40A1D"/>
    <w:rsid w:val="00E40B2C"/>
    <w:rsid w:val="00E40C62"/>
    <w:rsid w:val="00E4161B"/>
    <w:rsid w:val="00E417CC"/>
    <w:rsid w:val="00E418A8"/>
    <w:rsid w:val="00E41982"/>
    <w:rsid w:val="00E41E25"/>
    <w:rsid w:val="00E424FE"/>
    <w:rsid w:val="00E42517"/>
    <w:rsid w:val="00E4267F"/>
    <w:rsid w:val="00E427D0"/>
    <w:rsid w:val="00E4298E"/>
    <w:rsid w:val="00E42DE8"/>
    <w:rsid w:val="00E42E6F"/>
    <w:rsid w:val="00E42F75"/>
    <w:rsid w:val="00E42FB8"/>
    <w:rsid w:val="00E4343F"/>
    <w:rsid w:val="00E43921"/>
    <w:rsid w:val="00E43A3D"/>
    <w:rsid w:val="00E43A57"/>
    <w:rsid w:val="00E43AB0"/>
    <w:rsid w:val="00E44038"/>
    <w:rsid w:val="00E441B9"/>
    <w:rsid w:val="00E441D9"/>
    <w:rsid w:val="00E441E1"/>
    <w:rsid w:val="00E441F0"/>
    <w:rsid w:val="00E44520"/>
    <w:rsid w:val="00E447C9"/>
    <w:rsid w:val="00E449AE"/>
    <w:rsid w:val="00E453BF"/>
    <w:rsid w:val="00E45477"/>
    <w:rsid w:val="00E4578F"/>
    <w:rsid w:val="00E4581C"/>
    <w:rsid w:val="00E4593A"/>
    <w:rsid w:val="00E45F2A"/>
    <w:rsid w:val="00E45F4B"/>
    <w:rsid w:val="00E45F5F"/>
    <w:rsid w:val="00E46099"/>
    <w:rsid w:val="00E4621D"/>
    <w:rsid w:val="00E462C2"/>
    <w:rsid w:val="00E4650D"/>
    <w:rsid w:val="00E46637"/>
    <w:rsid w:val="00E4669D"/>
    <w:rsid w:val="00E46858"/>
    <w:rsid w:val="00E46A05"/>
    <w:rsid w:val="00E46A33"/>
    <w:rsid w:val="00E46F67"/>
    <w:rsid w:val="00E470BF"/>
    <w:rsid w:val="00E4714E"/>
    <w:rsid w:val="00E47256"/>
    <w:rsid w:val="00E472E2"/>
    <w:rsid w:val="00E4730B"/>
    <w:rsid w:val="00E47421"/>
    <w:rsid w:val="00E4743F"/>
    <w:rsid w:val="00E4745F"/>
    <w:rsid w:val="00E47594"/>
    <w:rsid w:val="00E476A8"/>
    <w:rsid w:val="00E476E4"/>
    <w:rsid w:val="00E47AD0"/>
    <w:rsid w:val="00E47C5A"/>
    <w:rsid w:val="00E47D70"/>
    <w:rsid w:val="00E5048C"/>
    <w:rsid w:val="00E50561"/>
    <w:rsid w:val="00E506E3"/>
    <w:rsid w:val="00E50739"/>
    <w:rsid w:val="00E5088F"/>
    <w:rsid w:val="00E50B28"/>
    <w:rsid w:val="00E50C8C"/>
    <w:rsid w:val="00E50D10"/>
    <w:rsid w:val="00E51057"/>
    <w:rsid w:val="00E510D4"/>
    <w:rsid w:val="00E51263"/>
    <w:rsid w:val="00E51335"/>
    <w:rsid w:val="00E51392"/>
    <w:rsid w:val="00E5161D"/>
    <w:rsid w:val="00E51623"/>
    <w:rsid w:val="00E51673"/>
    <w:rsid w:val="00E51A68"/>
    <w:rsid w:val="00E51ABA"/>
    <w:rsid w:val="00E51DE2"/>
    <w:rsid w:val="00E520D9"/>
    <w:rsid w:val="00E52110"/>
    <w:rsid w:val="00E524A9"/>
    <w:rsid w:val="00E52868"/>
    <w:rsid w:val="00E52A7F"/>
    <w:rsid w:val="00E52B4C"/>
    <w:rsid w:val="00E530EB"/>
    <w:rsid w:val="00E5319B"/>
    <w:rsid w:val="00E531DF"/>
    <w:rsid w:val="00E53224"/>
    <w:rsid w:val="00E53439"/>
    <w:rsid w:val="00E53446"/>
    <w:rsid w:val="00E536B1"/>
    <w:rsid w:val="00E53757"/>
    <w:rsid w:val="00E5380F"/>
    <w:rsid w:val="00E5397D"/>
    <w:rsid w:val="00E53ACA"/>
    <w:rsid w:val="00E53EB9"/>
    <w:rsid w:val="00E53F4E"/>
    <w:rsid w:val="00E54285"/>
    <w:rsid w:val="00E5444F"/>
    <w:rsid w:val="00E547A1"/>
    <w:rsid w:val="00E547E2"/>
    <w:rsid w:val="00E54A50"/>
    <w:rsid w:val="00E54A8B"/>
    <w:rsid w:val="00E54B94"/>
    <w:rsid w:val="00E54C40"/>
    <w:rsid w:val="00E54F53"/>
    <w:rsid w:val="00E54F98"/>
    <w:rsid w:val="00E55056"/>
    <w:rsid w:val="00E5540C"/>
    <w:rsid w:val="00E5564F"/>
    <w:rsid w:val="00E5584F"/>
    <w:rsid w:val="00E5599E"/>
    <w:rsid w:val="00E55A18"/>
    <w:rsid w:val="00E56208"/>
    <w:rsid w:val="00E56386"/>
    <w:rsid w:val="00E567BA"/>
    <w:rsid w:val="00E567D9"/>
    <w:rsid w:val="00E56C26"/>
    <w:rsid w:val="00E56D7C"/>
    <w:rsid w:val="00E57479"/>
    <w:rsid w:val="00E575E2"/>
    <w:rsid w:val="00E57802"/>
    <w:rsid w:val="00E57DE1"/>
    <w:rsid w:val="00E57E55"/>
    <w:rsid w:val="00E57F0B"/>
    <w:rsid w:val="00E57F1C"/>
    <w:rsid w:val="00E60034"/>
    <w:rsid w:val="00E600F9"/>
    <w:rsid w:val="00E601DA"/>
    <w:rsid w:val="00E6027E"/>
    <w:rsid w:val="00E60326"/>
    <w:rsid w:val="00E60368"/>
    <w:rsid w:val="00E606A7"/>
    <w:rsid w:val="00E608C6"/>
    <w:rsid w:val="00E60962"/>
    <w:rsid w:val="00E609A1"/>
    <w:rsid w:val="00E60B9F"/>
    <w:rsid w:val="00E60C7E"/>
    <w:rsid w:val="00E60D86"/>
    <w:rsid w:val="00E60F2A"/>
    <w:rsid w:val="00E612E7"/>
    <w:rsid w:val="00E6142E"/>
    <w:rsid w:val="00E61997"/>
    <w:rsid w:val="00E61BAE"/>
    <w:rsid w:val="00E61E98"/>
    <w:rsid w:val="00E6235E"/>
    <w:rsid w:val="00E623FB"/>
    <w:rsid w:val="00E6255F"/>
    <w:rsid w:val="00E62D20"/>
    <w:rsid w:val="00E62DE8"/>
    <w:rsid w:val="00E62FE9"/>
    <w:rsid w:val="00E63035"/>
    <w:rsid w:val="00E63592"/>
    <w:rsid w:val="00E635CB"/>
    <w:rsid w:val="00E6364C"/>
    <w:rsid w:val="00E637E5"/>
    <w:rsid w:val="00E63A78"/>
    <w:rsid w:val="00E63AB9"/>
    <w:rsid w:val="00E63B36"/>
    <w:rsid w:val="00E63D55"/>
    <w:rsid w:val="00E63D79"/>
    <w:rsid w:val="00E63DF4"/>
    <w:rsid w:val="00E64092"/>
    <w:rsid w:val="00E64381"/>
    <w:rsid w:val="00E643D4"/>
    <w:rsid w:val="00E64813"/>
    <w:rsid w:val="00E648EA"/>
    <w:rsid w:val="00E64A55"/>
    <w:rsid w:val="00E64A80"/>
    <w:rsid w:val="00E64E9E"/>
    <w:rsid w:val="00E651D3"/>
    <w:rsid w:val="00E6559F"/>
    <w:rsid w:val="00E6563C"/>
    <w:rsid w:val="00E65643"/>
    <w:rsid w:val="00E657CF"/>
    <w:rsid w:val="00E65BD6"/>
    <w:rsid w:val="00E65FAD"/>
    <w:rsid w:val="00E662F9"/>
    <w:rsid w:val="00E663DF"/>
    <w:rsid w:val="00E663E1"/>
    <w:rsid w:val="00E664BF"/>
    <w:rsid w:val="00E667FC"/>
    <w:rsid w:val="00E669AF"/>
    <w:rsid w:val="00E66A2A"/>
    <w:rsid w:val="00E66A4E"/>
    <w:rsid w:val="00E66C48"/>
    <w:rsid w:val="00E66D66"/>
    <w:rsid w:val="00E67698"/>
    <w:rsid w:val="00E676F5"/>
    <w:rsid w:val="00E677CF"/>
    <w:rsid w:val="00E677EE"/>
    <w:rsid w:val="00E677F5"/>
    <w:rsid w:val="00E679D7"/>
    <w:rsid w:val="00E67BCC"/>
    <w:rsid w:val="00E67D7E"/>
    <w:rsid w:val="00E7018A"/>
    <w:rsid w:val="00E7068B"/>
    <w:rsid w:val="00E70847"/>
    <w:rsid w:val="00E708ED"/>
    <w:rsid w:val="00E70D15"/>
    <w:rsid w:val="00E70E17"/>
    <w:rsid w:val="00E70E52"/>
    <w:rsid w:val="00E71375"/>
    <w:rsid w:val="00E715A3"/>
    <w:rsid w:val="00E71611"/>
    <w:rsid w:val="00E71650"/>
    <w:rsid w:val="00E716E4"/>
    <w:rsid w:val="00E7179C"/>
    <w:rsid w:val="00E718E4"/>
    <w:rsid w:val="00E71939"/>
    <w:rsid w:val="00E7197C"/>
    <w:rsid w:val="00E71A1E"/>
    <w:rsid w:val="00E71B16"/>
    <w:rsid w:val="00E71DB2"/>
    <w:rsid w:val="00E71F15"/>
    <w:rsid w:val="00E72121"/>
    <w:rsid w:val="00E7222D"/>
    <w:rsid w:val="00E722A2"/>
    <w:rsid w:val="00E722BB"/>
    <w:rsid w:val="00E72408"/>
    <w:rsid w:val="00E724DC"/>
    <w:rsid w:val="00E725CE"/>
    <w:rsid w:val="00E72670"/>
    <w:rsid w:val="00E72683"/>
    <w:rsid w:val="00E7283D"/>
    <w:rsid w:val="00E72DEF"/>
    <w:rsid w:val="00E72EED"/>
    <w:rsid w:val="00E72F9B"/>
    <w:rsid w:val="00E72FB8"/>
    <w:rsid w:val="00E72FCF"/>
    <w:rsid w:val="00E73069"/>
    <w:rsid w:val="00E731FE"/>
    <w:rsid w:val="00E7358C"/>
    <w:rsid w:val="00E73DCB"/>
    <w:rsid w:val="00E73FA7"/>
    <w:rsid w:val="00E74237"/>
    <w:rsid w:val="00E749D7"/>
    <w:rsid w:val="00E74D3E"/>
    <w:rsid w:val="00E7503A"/>
    <w:rsid w:val="00E75111"/>
    <w:rsid w:val="00E75592"/>
    <w:rsid w:val="00E75B7C"/>
    <w:rsid w:val="00E75E6D"/>
    <w:rsid w:val="00E7600B"/>
    <w:rsid w:val="00E7602B"/>
    <w:rsid w:val="00E7606A"/>
    <w:rsid w:val="00E760DD"/>
    <w:rsid w:val="00E765F0"/>
    <w:rsid w:val="00E7683F"/>
    <w:rsid w:val="00E7692E"/>
    <w:rsid w:val="00E76B3A"/>
    <w:rsid w:val="00E76BEF"/>
    <w:rsid w:val="00E76F09"/>
    <w:rsid w:val="00E774E2"/>
    <w:rsid w:val="00E775AB"/>
    <w:rsid w:val="00E7761D"/>
    <w:rsid w:val="00E7796F"/>
    <w:rsid w:val="00E77A96"/>
    <w:rsid w:val="00E77BE2"/>
    <w:rsid w:val="00E77FA3"/>
    <w:rsid w:val="00E80039"/>
    <w:rsid w:val="00E805E2"/>
    <w:rsid w:val="00E806CC"/>
    <w:rsid w:val="00E8083F"/>
    <w:rsid w:val="00E80891"/>
    <w:rsid w:val="00E80B6A"/>
    <w:rsid w:val="00E80C7F"/>
    <w:rsid w:val="00E81062"/>
    <w:rsid w:val="00E81399"/>
    <w:rsid w:val="00E81464"/>
    <w:rsid w:val="00E81787"/>
    <w:rsid w:val="00E817CD"/>
    <w:rsid w:val="00E81965"/>
    <w:rsid w:val="00E81971"/>
    <w:rsid w:val="00E81A18"/>
    <w:rsid w:val="00E81A3A"/>
    <w:rsid w:val="00E81B26"/>
    <w:rsid w:val="00E81E0E"/>
    <w:rsid w:val="00E820BE"/>
    <w:rsid w:val="00E82162"/>
    <w:rsid w:val="00E82240"/>
    <w:rsid w:val="00E82746"/>
    <w:rsid w:val="00E82C34"/>
    <w:rsid w:val="00E82E8A"/>
    <w:rsid w:val="00E830E6"/>
    <w:rsid w:val="00E830F9"/>
    <w:rsid w:val="00E83796"/>
    <w:rsid w:val="00E83B22"/>
    <w:rsid w:val="00E83B8A"/>
    <w:rsid w:val="00E83D9B"/>
    <w:rsid w:val="00E83F14"/>
    <w:rsid w:val="00E84041"/>
    <w:rsid w:val="00E84141"/>
    <w:rsid w:val="00E842B0"/>
    <w:rsid w:val="00E846E5"/>
    <w:rsid w:val="00E84754"/>
    <w:rsid w:val="00E849AD"/>
    <w:rsid w:val="00E84AC7"/>
    <w:rsid w:val="00E84D62"/>
    <w:rsid w:val="00E84D8F"/>
    <w:rsid w:val="00E84E34"/>
    <w:rsid w:val="00E84F14"/>
    <w:rsid w:val="00E8501E"/>
    <w:rsid w:val="00E85260"/>
    <w:rsid w:val="00E853B6"/>
    <w:rsid w:val="00E853BA"/>
    <w:rsid w:val="00E853C8"/>
    <w:rsid w:val="00E85580"/>
    <w:rsid w:val="00E855A0"/>
    <w:rsid w:val="00E860A7"/>
    <w:rsid w:val="00E860BE"/>
    <w:rsid w:val="00E86777"/>
    <w:rsid w:val="00E871CE"/>
    <w:rsid w:val="00E876D1"/>
    <w:rsid w:val="00E8778D"/>
    <w:rsid w:val="00E87B06"/>
    <w:rsid w:val="00E87D83"/>
    <w:rsid w:val="00E87E0F"/>
    <w:rsid w:val="00E9016F"/>
    <w:rsid w:val="00E90333"/>
    <w:rsid w:val="00E903EB"/>
    <w:rsid w:val="00E90471"/>
    <w:rsid w:val="00E90583"/>
    <w:rsid w:val="00E90826"/>
    <w:rsid w:val="00E9089D"/>
    <w:rsid w:val="00E9089E"/>
    <w:rsid w:val="00E9097F"/>
    <w:rsid w:val="00E9099E"/>
    <w:rsid w:val="00E90A50"/>
    <w:rsid w:val="00E90B83"/>
    <w:rsid w:val="00E90DB1"/>
    <w:rsid w:val="00E9112C"/>
    <w:rsid w:val="00E9134C"/>
    <w:rsid w:val="00E915FA"/>
    <w:rsid w:val="00E9179B"/>
    <w:rsid w:val="00E918CE"/>
    <w:rsid w:val="00E92121"/>
    <w:rsid w:val="00E92293"/>
    <w:rsid w:val="00E9230D"/>
    <w:rsid w:val="00E92435"/>
    <w:rsid w:val="00E927C7"/>
    <w:rsid w:val="00E927F8"/>
    <w:rsid w:val="00E9281E"/>
    <w:rsid w:val="00E9290E"/>
    <w:rsid w:val="00E9293C"/>
    <w:rsid w:val="00E9296B"/>
    <w:rsid w:val="00E929BA"/>
    <w:rsid w:val="00E92AAB"/>
    <w:rsid w:val="00E92E04"/>
    <w:rsid w:val="00E93198"/>
    <w:rsid w:val="00E9334D"/>
    <w:rsid w:val="00E9349B"/>
    <w:rsid w:val="00E934A4"/>
    <w:rsid w:val="00E9355C"/>
    <w:rsid w:val="00E9359F"/>
    <w:rsid w:val="00E93B6F"/>
    <w:rsid w:val="00E93BA8"/>
    <w:rsid w:val="00E93BBE"/>
    <w:rsid w:val="00E93BFC"/>
    <w:rsid w:val="00E93E5D"/>
    <w:rsid w:val="00E93EAC"/>
    <w:rsid w:val="00E93F11"/>
    <w:rsid w:val="00E93FD9"/>
    <w:rsid w:val="00E94048"/>
    <w:rsid w:val="00E9434F"/>
    <w:rsid w:val="00E94928"/>
    <w:rsid w:val="00E94A55"/>
    <w:rsid w:val="00E94AE7"/>
    <w:rsid w:val="00E94D56"/>
    <w:rsid w:val="00E94E64"/>
    <w:rsid w:val="00E95325"/>
    <w:rsid w:val="00E953D3"/>
    <w:rsid w:val="00E95510"/>
    <w:rsid w:val="00E95570"/>
    <w:rsid w:val="00E9564E"/>
    <w:rsid w:val="00E956F5"/>
    <w:rsid w:val="00E958A0"/>
    <w:rsid w:val="00E95A78"/>
    <w:rsid w:val="00E95AAE"/>
    <w:rsid w:val="00E95BEF"/>
    <w:rsid w:val="00E95C04"/>
    <w:rsid w:val="00E95FEE"/>
    <w:rsid w:val="00E96062"/>
    <w:rsid w:val="00E9626C"/>
    <w:rsid w:val="00E96305"/>
    <w:rsid w:val="00E96345"/>
    <w:rsid w:val="00E965FB"/>
    <w:rsid w:val="00E9662B"/>
    <w:rsid w:val="00E966AC"/>
    <w:rsid w:val="00E96D90"/>
    <w:rsid w:val="00E96DFB"/>
    <w:rsid w:val="00E97006"/>
    <w:rsid w:val="00E97392"/>
    <w:rsid w:val="00E973C8"/>
    <w:rsid w:val="00E97418"/>
    <w:rsid w:val="00E9748D"/>
    <w:rsid w:val="00E974D2"/>
    <w:rsid w:val="00E97567"/>
    <w:rsid w:val="00E97645"/>
    <w:rsid w:val="00E978E7"/>
    <w:rsid w:val="00E97A9D"/>
    <w:rsid w:val="00E97B81"/>
    <w:rsid w:val="00E97D42"/>
    <w:rsid w:val="00EA0024"/>
    <w:rsid w:val="00EA0744"/>
    <w:rsid w:val="00EA0749"/>
    <w:rsid w:val="00EA07E9"/>
    <w:rsid w:val="00EA0B4E"/>
    <w:rsid w:val="00EA0CAE"/>
    <w:rsid w:val="00EA0D37"/>
    <w:rsid w:val="00EA0F2A"/>
    <w:rsid w:val="00EA111C"/>
    <w:rsid w:val="00EA1236"/>
    <w:rsid w:val="00EA1293"/>
    <w:rsid w:val="00EA12DC"/>
    <w:rsid w:val="00EA1384"/>
    <w:rsid w:val="00EA1491"/>
    <w:rsid w:val="00EA1493"/>
    <w:rsid w:val="00EA14F3"/>
    <w:rsid w:val="00EA1502"/>
    <w:rsid w:val="00EA15A3"/>
    <w:rsid w:val="00EA17D4"/>
    <w:rsid w:val="00EA1967"/>
    <w:rsid w:val="00EA1B94"/>
    <w:rsid w:val="00EA1BE3"/>
    <w:rsid w:val="00EA1C16"/>
    <w:rsid w:val="00EA1DCB"/>
    <w:rsid w:val="00EA1EE5"/>
    <w:rsid w:val="00EA21D0"/>
    <w:rsid w:val="00EA2754"/>
    <w:rsid w:val="00EA29C8"/>
    <w:rsid w:val="00EA2C56"/>
    <w:rsid w:val="00EA307A"/>
    <w:rsid w:val="00EA30C8"/>
    <w:rsid w:val="00EA31B0"/>
    <w:rsid w:val="00EA3201"/>
    <w:rsid w:val="00EA341C"/>
    <w:rsid w:val="00EA34D6"/>
    <w:rsid w:val="00EA35E6"/>
    <w:rsid w:val="00EA35F7"/>
    <w:rsid w:val="00EA362D"/>
    <w:rsid w:val="00EA37B0"/>
    <w:rsid w:val="00EA3962"/>
    <w:rsid w:val="00EA3A4E"/>
    <w:rsid w:val="00EA3BD0"/>
    <w:rsid w:val="00EA3CFB"/>
    <w:rsid w:val="00EA3E05"/>
    <w:rsid w:val="00EA3E4D"/>
    <w:rsid w:val="00EA3F1C"/>
    <w:rsid w:val="00EA3F65"/>
    <w:rsid w:val="00EA3F7B"/>
    <w:rsid w:val="00EA448B"/>
    <w:rsid w:val="00EA465F"/>
    <w:rsid w:val="00EA4857"/>
    <w:rsid w:val="00EA49EB"/>
    <w:rsid w:val="00EA4A91"/>
    <w:rsid w:val="00EA4AD1"/>
    <w:rsid w:val="00EA4CB8"/>
    <w:rsid w:val="00EA4D41"/>
    <w:rsid w:val="00EA4D5F"/>
    <w:rsid w:val="00EA4EA0"/>
    <w:rsid w:val="00EA4EBC"/>
    <w:rsid w:val="00EA5121"/>
    <w:rsid w:val="00EA5382"/>
    <w:rsid w:val="00EA542D"/>
    <w:rsid w:val="00EA54CC"/>
    <w:rsid w:val="00EA5760"/>
    <w:rsid w:val="00EA5B6F"/>
    <w:rsid w:val="00EA5C67"/>
    <w:rsid w:val="00EA603A"/>
    <w:rsid w:val="00EA61FF"/>
    <w:rsid w:val="00EA6305"/>
    <w:rsid w:val="00EA64B4"/>
    <w:rsid w:val="00EA68CA"/>
    <w:rsid w:val="00EA6C8C"/>
    <w:rsid w:val="00EA6D49"/>
    <w:rsid w:val="00EA6EE0"/>
    <w:rsid w:val="00EA6F18"/>
    <w:rsid w:val="00EA7050"/>
    <w:rsid w:val="00EA71CD"/>
    <w:rsid w:val="00EA7628"/>
    <w:rsid w:val="00EA762E"/>
    <w:rsid w:val="00EA7834"/>
    <w:rsid w:val="00EA7D6E"/>
    <w:rsid w:val="00EA7EEA"/>
    <w:rsid w:val="00EA7FA4"/>
    <w:rsid w:val="00EB005C"/>
    <w:rsid w:val="00EB02E0"/>
    <w:rsid w:val="00EB0437"/>
    <w:rsid w:val="00EB0528"/>
    <w:rsid w:val="00EB052D"/>
    <w:rsid w:val="00EB05DF"/>
    <w:rsid w:val="00EB0BEF"/>
    <w:rsid w:val="00EB0D88"/>
    <w:rsid w:val="00EB0DA9"/>
    <w:rsid w:val="00EB0F3F"/>
    <w:rsid w:val="00EB1153"/>
    <w:rsid w:val="00EB12DC"/>
    <w:rsid w:val="00EB130B"/>
    <w:rsid w:val="00EB191B"/>
    <w:rsid w:val="00EB19EA"/>
    <w:rsid w:val="00EB1D66"/>
    <w:rsid w:val="00EB1F76"/>
    <w:rsid w:val="00EB22E0"/>
    <w:rsid w:val="00EB230B"/>
    <w:rsid w:val="00EB233B"/>
    <w:rsid w:val="00EB2452"/>
    <w:rsid w:val="00EB25BE"/>
    <w:rsid w:val="00EB261A"/>
    <w:rsid w:val="00EB271D"/>
    <w:rsid w:val="00EB27F9"/>
    <w:rsid w:val="00EB2B02"/>
    <w:rsid w:val="00EB2ECA"/>
    <w:rsid w:val="00EB3109"/>
    <w:rsid w:val="00EB32D0"/>
    <w:rsid w:val="00EB3373"/>
    <w:rsid w:val="00EB339D"/>
    <w:rsid w:val="00EB383B"/>
    <w:rsid w:val="00EB3A4B"/>
    <w:rsid w:val="00EB3ACC"/>
    <w:rsid w:val="00EB3AFD"/>
    <w:rsid w:val="00EB3B5F"/>
    <w:rsid w:val="00EB3C04"/>
    <w:rsid w:val="00EB3EA8"/>
    <w:rsid w:val="00EB3ECF"/>
    <w:rsid w:val="00EB3F88"/>
    <w:rsid w:val="00EB3F8E"/>
    <w:rsid w:val="00EB40EC"/>
    <w:rsid w:val="00EB49A8"/>
    <w:rsid w:val="00EB4A8B"/>
    <w:rsid w:val="00EB4B4C"/>
    <w:rsid w:val="00EB4B72"/>
    <w:rsid w:val="00EB4C14"/>
    <w:rsid w:val="00EB4D6E"/>
    <w:rsid w:val="00EB4DF7"/>
    <w:rsid w:val="00EB4EC6"/>
    <w:rsid w:val="00EB4F54"/>
    <w:rsid w:val="00EB573D"/>
    <w:rsid w:val="00EB58B6"/>
    <w:rsid w:val="00EB5942"/>
    <w:rsid w:val="00EB5C2A"/>
    <w:rsid w:val="00EB5CC3"/>
    <w:rsid w:val="00EB5F7B"/>
    <w:rsid w:val="00EB60C2"/>
    <w:rsid w:val="00EB61C9"/>
    <w:rsid w:val="00EB6202"/>
    <w:rsid w:val="00EB6319"/>
    <w:rsid w:val="00EB6340"/>
    <w:rsid w:val="00EB6589"/>
    <w:rsid w:val="00EB6702"/>
    <w:rsid w:val="00EB6943"/>
    <w:rsid w:val="00EB6B4B"/>
    <w:rsid w:val="00EB6C7A"/>
    <w:rsid w:val="00EB6F47"/>
    <w:rsid w:val="00EB708A"/>
    <w:rsid w:val="00EB7146"/>
    <w:rsid w:val="00EB7522"/>
    <w:rsid w:val="00EB76FE"/>
    <w:rsid w:val="00EB7725"/>
    <w:rsid w:val="00EB7731"/>
    <w:rsid w:val="00EB7876"/>
    <w:rsid w:val="00EB7EF2"/>
    <w:rsid w:val="00EC02BA"/>
    <w:rsid w:val="00EC040D"/>
    <w:rsid w:val="00EC0789"/>
    <w:rsid w:val="00EC08A1"/>
    <w:rsid w:val="00EC0AED"/>
    <w:rsid w:val="00EC0E2A"/>
    <w:rsid w:val="00EC0E6D"/>
    <w:rsid w:val="00EC0FF1"/>
    <w:rsid w:val="00EC1055"/>
    <w:rsid w:val="00EC110E"/>
    <w:rsid w:val="00EC1158"/>
    <w:rsid w:val="00EC11D0"/>
    <w:rsid w:val="00EC12DB"/>
    <w:rsid w:val="00EC1337"/>
    <w:rsid w:val="00EC15A8"/>
    <w:rsid w:val="00EC1856"/>
    <w:rsid w:val="00EC1A8F"/>
    <w:rsid w:val="00EC1DC0"/>
    <w:rsid w:val="00EC1E42"/>
    <w:rsid w:val="00EC1EED"/>
    <w:rsid w:val="00EC202A"/>
    <w:rsid w:val="00EC230D"/>
    <w:rsid w:val="00EC243A"/>
    <w:rsid w:val="00EC28BD"/>
    <w:rsid w:val="00EC28C3"/>
    <w:rsid w:val="00EC29A1"/>
    <w:rsid w:val="00EC29DA"/>
    <w:rsid w:val="00EC2BAC"/>
    <w:rsid w:val="00EC2C96"/>
    <w:rsid w:val="00EC2DFC"/>
    <w:rsid w:val="00EC34D5"/>
    <w:rsid w:val="00EC38F7"/>
    <w:rsid w:val="00EC3A77"/>
    <w:rsid w:val="00EC3A90"/>
    <w:rsid w:val="00EC3B8D"/>
    <w:rsid w:val="00EC3B9B"/>
    <w:rsid w:val="00EC3C4F"/>
    <w:rsid w:val="00EC3C62"/>
    <w:rsid w:val="00EC3EA8"/>
    <w:rsid w:val="00EC407B"/>
    <w:rsid w:val="00EC41D0"/>
    <w:rsid w:val="00EC41E8"/>
    <w:rsid w:val="00EC42A8"/>
    <w:rsid w:val="00EC42D3"/>
    <w:rsid w:val="00EC4636"/>
    <w:rsid w:val="00EC46BA"/>
    <w:rsid w:val="00EC471B"/>
    <w:rsid w:val="00EC47D1"/>
    <w:rsid w:val="00EC4AB1"/>
    <w:rsid w:val="00EC4BFB"/>
    <w:rsid w:val="00EC4D01"/>
    <w:rsid w:val="00EC4F10"/>
    <w:rsid w:val="00EC4F35"/>
    <w:rsid w:val="00EC4F43"/>
    <w:rsid w:val="00EC5056"/>
    <w:rsid w:val="00EC55C8"/>
    <w:rsid w:val="00EC5834"/>
    <w:rsid w:val="00EC5BAC"/>
    <w:rsid w:val="00EC5FDE"/>
    <w:rsid w:val="00EC6058"/>
    <w:rsid w:val="00EC611B"/>
    <w:rsid w:val="00EC61FF"/>
    <w:rsid w:val="00EC629F"/>
    <w:rsid w:val="00EC676A"/>
    <w:rsid w:val="00EC681B"/>
    <w:rsid w:val="00EC690D"/>
    <w:rsid w:val="00EC699F"/>
    <w:rsid w:val="00EC6B39"/>
    <w:rsid w:val="00EC6F4A"/>
    <w:rsid w:val="00EC72BD"/>
    <w:rsid w:val="00EC72E7"/>
    <w:rsid w:val="00EC73F2"/>
    <w:rsid w:val="00EC7505"/>
    <w:rsid w:val="00EC767A"/>
    <w:rsid w:val="00EC78A9"/>
    <w:rsid w:val="00EC7A15"/>
    <w:rsid w:val="00EC7AF8"/>
    <w:rsid w:val="00ED04CE"/>
    <w:rsid w:val="00ED08CA"/>
    <w:rsid w:val="00ED093E"/>
    <w:rsid w:val="00ED0A2D"/>
    <w:rsid w:val="00ED0B58"/>
    <w:rsid w:val="00ED0D59"/>
    <w:rsid w:val="00ED1214"/>
    <w:rsid w:val="00ED132F"/>
    <w:rsid w:val="00ED135D"/>
    <w:rsid w:val="00ED1438"/>
    <w:rsid w:val="00ED145A"/>
    <w:rsid w:val="00ED14A6"/>
    <w:rsid w:val="00ED1A1E"/>
    <w:rsid w:val="00ED1AEE"/>
    <w:rsid w:val="00ED1AF7"/>
    <w:rsid w:val="00ED1B28"/>
    <w:rsid w:val="00ED1F21"/>
    <w:rsid w:val="00ED2033"/>
    <w:rsid w:val="00ED22D3"/>
    <w:rsid w:val="00ED2586"/>
    <w:rsid w:val="00ED279A"/>
    <w:rsid w:val="00ED2985"/>
    <w:rsid w:val="00ED2994"/>
    <w:rsid w:val="00ED2A02"/>
    <w:rsid w:val="00ED2AE1"/>
    <w:rsid w:val="00ED2FDB"/>
    <w:rsid w:val="00ED2FE5"/>
    <w:rsid w:val="00ED3137"/>
    <w:rsid w:val="00ED3465"/>
    <w:rsid w:val="00ED375D"/>
    <w:rsid w:val="00ED395A"/>
    <w:rsid w:val="00ED3A19"/>
    <w:rsid w:val="00ED3C7E"/>
    <w:rsid w:val="00ED3D79"/>
    <w:rsid w:val="00ED3EBB"/>
    <w:rsid w:val="00ED3FAA"/>
    <w:rsid w:val="00ED4100"/>
    <w:rsid w:val="00ED421A"/>
    <w:rsid w:val="00ED427A"/>
    <w:rsid w:val="00ED4398"/>
    <w:rsid w:val="00ED43F4"/>
    <w:rsid w:val="00ED4590"/>
    <w:rsid w:val="00ED487D"/>
    <w:rsid w:val="00ED4927"/>
    <w:rsid w:val="00ED4BB0"/>
    <w:rsid w:val="00ED4BE2"/>
    <w:rsid w:val="00ED4F44"/>
    <w:rsid w:val="00ED5453"/>
    <w:rsid w:val="00ED5561"/>
    <w:rsid w:val="00ED581A"/>
    <w:rsid w:val="00ED58F0"/>
    <w:rsid w:val="00ED5A51"/>
    <w:rsid w:val="00ED60E0"/>
    <w:rsid w:val="00ED62C9"/>
    <w:rsid w:val="00ED6424"/>
    <w:rsid w:val="00ED6965"/>
    <w:rsid w:val="00ED6A38"/>
    <w:rsid w:val="00ED6BAE"/>
    <w:rsid w:val="00ED6C5F"/>
    <w:rsid w:val="00ED6CEE"/>
    <w:rsid w:val="00ED6EEE"/>
    <w:rsid w:val="00ED7160"/>
    <w:rsid w:val="00ED7300"/>
    <w:rsid w:val="00ED7556"/>
    <w:rsid w:val="00ED7575"/>
    <w:rsid w:val="00ED7AB8"/>
    <w:rsid w:val="00ED7EA7"/>
    <w:rsid w:val="00ED7F2F"/>
    <w:rsid w:val="00EE01ED"/>
    <w:rsid w:val="00EE01F7"/>
    <w:rsid w:val="00EE028D"/>
    <w:rsid w:val="00EE03CB"/>
    <w:rsid w:val="00EE040F"/>
    <w:rsid w:val="00EE04E3"/>
    <w:rsid w:val="00EE055F"/>
    <w:rsid w:val="00EE094B"/>
    <w:rsid w:val="00EE095E"/>
    <w:rsid w:val="00EE09F0"/>
    <w:rsid w:val="00EE0E7E"/>
    <w:rsid w:val="00EE0FB7"/>
    <w:rsid w:val="00EE0FD2"/>
    <w:rsid w:val="00EE101A"/>
    <w:rsid w:val="00EE1053"/>
    <w:rsid w:val="00EE1535"/>
    <w:rsid w:val="00EE1566"/>
    <w:rsid w:val="00EE1610"/>
    <w:rsid w:val="00EE16BA"/>
    <w:rsid w:val="00EE1A01"/>
    <w:rsid w:val="00EE1A12"/>
    <w:rsid w:val="00EE1A65"/>
    <w:rsid w:val="00EE1AC1"/>
    <w:rsid w:val="00EE1E04"/>
    <w:rsid w:val="00EE1E5E"/>
    <w:rsid w:val="00EE2123"/>
    <w:rsid w:val="00EE2442"/>
    <w:rsid w:val="00EE259F"/>
    <w:rsid w:val="00EE25D2"/>
    <w:rsid w:val="00EE278B"/>
    <w:rsid w:val="00EE2865"/>
    <w:rsid w:val="00EE2923"/>
    <w:rsid w:val="00EE2A82"/>
    <w:rsid w:val="00EE2B48"/>
    <w:rsid w:val="00EE2BCC"/>
    <w:rsid w:val="00EE2CE6"/>
    <w:rsid w:val="00EE3131"/>
    <w:rsid w:val="00EE31D4"/>
    <w:rsid w:val="00EE31E7"/>
    <w:rsid w:val="00EE3424"/>
    <w:rsid w:val="00EE342D"/>
    <w:rsid w:val="00EE34AB"/>
    <w:rsid w:val="00EE372B"/>
    <w:rsid w:val="00EE38C4"/>
    <w:rsid w:val="00EE3A24"/>
    <w:rsid w:val="00EE3B4E"/>
    <w:rsid w:val="00EE3CE0"/>
    <w:rsid w:val="00EE3EDC"/>
    <w:rsid w:val="00EE410E"/>
    <w:rsid w:val="00EE44B5"/>
    <w:rsid w:val="00EE461A"/>
    <w:rsid w:val="00EE4623"/>
    <w:rsid w:val="00EE46BB"/>
    <w:rsid w:val="00EE4909"/>
    <w:rsid w:val="00EE497F"/>
    <w:rsid w:val="00EE4AAC"/>
    <w:rsid w:val="00EE4BB8"/>
    <w:rsid w:val="00EE4CFC"/>
    <w:rsid w:val="00EE4D6A"/>
    <w:rsid w:val="00EE4DDC"/>
    <w:rsid w:val="00EE4DE1"/>
    <w:rsid w:val="00EE4E1B"/>
    <w:rsid w:val="00EE57EF"/>
    <w:rsid w:val="00EE5A4F"/>
    <w:rsid w:val="00EE5C37"/>
    <w:rsid w:val="00EE5DD7"/>
    <w:rsid w:val="00EE5E75"/>
    <w:rsid w:val="00EE5E9C"/>
    <w:rsid w:val="00EE5FF5"/>
    <w:rsid w:val="00EE6157"/>
    <w:rsid w:val="00EE6251"/>
    <w:rsid w:val="00EE6315"/>
    <w:rsid w:val="00EE653F"/>
    <w:rsid w:val="00EE6769"/>
    <w:rsid w:val="00EE6877"/>
    <w:rsid w:val="00EE6979"/>
    <w:rsid w:val="00EE6ADB"/>
    <w:rsid w:val="00EE6D41"/>
    <w:rsid w:val="00EE6E40"/>
    <w:rsid w:val="00EE6E43"/>
    <w:rsid w:val="00EE6F1F"/>
    <w:rsid w:val="00EE7194"/>
    <w:rsid w:val="00EE75C9"/>
    <w:rsid w:val="00EE75D4"/>
    <w:rsid w:val="00EE7799"/>
    <w:rsid w:val="00EE786D"/>
    <w:rsid w:val="00EE7919"/>
    <w:rsid w:val="00EE7C97"/>
    <w:rsid w:val="00EE7D44"/>
    <w:rsid w:val="00EE7F29"/>
    <w:rsid w:val="00EF0160"/>
    <w:rsid w:val="00EF0322"/>
    <w:rsid w:val="00EF04D4"/>
    <w:rsid w:val="00EF06C1"/>
    <w:rsid w:val="00EF098A"/>
    <w:rsid w:val="00EF0A8F"/>
    <w:rsid w:val="00EF0D19"/>
    <w:rsid w:val="00EF0DF6"/>
    <w:rsid w:val="00EF1088"/>
    <w:rsid w:val="00EF10F4"/>
    <w:rsid w:val="00EF1142"/>
    <w:rsid w:val="00EF12C0"/>
    <w:rsid w:val="00EF15FA"/>
    <w:rsid w:val="00EF1A42"/>
    <w:rsid w:val="00EF1B1C"/>
    <w:rsid w:val="00EF1B47"/>
    <w:rsid w:val="00EF1BAD"/>
    <w:rsid w:val="00EF21B5"/>
    <w:rsid w:val="00EF2213"/>
    <w:rsid w:val="00EF2383"/>
    <w:rsid w:val="00EF23E9"/>
    <w:rsid w:val="00EF2695"/>
    <w:rsid w:val="00EF26D8"/>
    <w:rsid w:val="00EF27F0"/>
    <w:rsid w:val="00EF299B"/>
    <w:rsid w:val="00EF2BBB"/>
    <w:rsid w:val="00EF2C2D"/>
    <w:rsid w:val="00EF2F32"/>
    <w:rsid w:val="00EF2F5A"/>
    <w:rsid w:val="00EF2F81"/>
    <w:rsid w:val="00EF317C"/>
    <w:rsid w:val="00EF3310"/>
    <w:rsid w:val="00EF362C"/>
    <w:rsid w:val="00EF396A"/>
    <w:rsid w:val="00EF39FF"/>
    <w:rsid w:val="00EF3B16"/>
    <w:rsid w:val="00EF3CC0"/>
    <w:rsid w:val="00EF3F66"/>
    <w:rsid w:val="00EF42DA"/>
    <w:rsid w:val="00EF44DF"/>
    <w:rsid w:val="00EF4578"/>
    <w:rsid w:val="00EF4A2B"/>
    <w:rsid w:val="00EF4C44"/>
    <w:rsid w:val="00EF4C83"/>
    <w:rsid w:val="00EF4E61"/>
    <w:rsid w:val="00EF50ED"/>
    <w:rsid w:val="00EF5780"/>
    <w:rsid w:val="00EF5DF9"/>
    <w:rsid w:val="00EF5F37"/>
    <w:rsid w:val="00EF61BE"/>
    <w:rsid w:val="00EF62D0"/>
    <w:rsid w:val="00EF6380"/>
    <w:rsid w:val="00EF658B"/>
    <w:rsid w:val="00EF65B9"/>
    <w:rsid w:val="00EF6630"/>
    <w:rsid w:val="00EF6820"/>
    <w:rsid w:val="00EF6AC0"/>
    <w:rsid w:val="00EF6ACA"/>
    <w:rsid w:val="00EF6C9F"/>
    <w:rsid w:val="00EF6F44"/>
    <w:rsid w:val="00EF6F94"/>
    <w:rsid w:val="00EF6F99"/>
    <w:rsid w:val="00EF7262"/>
    <w:rsid w:val="00EF7275"/>
    <w:rsid w:val="00EF727F"/>
    <w:rsid w:val="00EF7291"/>
    <w:rsid w:val="00EF73BD"/>
    <w:rsid w:val="00EF767B"/>
    <w:rsid w:val="00EF7685"/>
    <w:rsid w:val="00EF76E7"/>
    <w:rsid w:val="00EF7866"/>
    <w:rsid w:val="00EF78B6"/>
    <w:rsid w:val="00EF7C49"/>
    <w:rsid w:val="00EF7ED5"/>
    <w:rsid w:val="00EF7F94"/>
    <w:rsid w:val="00F00070"/>
    <w:rsid w:val="00F0030B"/>
    <w:rsid w:val="00F0030D"/>
    <w:rsid w:val="00F00354"/>
    <w:rsid w:val="00F0039B"/>
    <w:rsid w:val="00F00627"/>
    <w:rsid w:val="00F0066D"/>
    <w:rsid w:val="00F00705"/>
    <w:rsid w:val="00F00AE2"/>
    <w:rsid w:val="00F00E0C"/>
    <w:rsid w:val="00F01365"/>
    <w:rsid w:val="00F01859"/>
    <w:rsid w:val="00F018E2"/>
    <w:rsid w:val="00F01997"/>
    <w:rsid w:val="00F019B2"/>
    <w:rsid w:val="00F01A74"/>
    <w:rsid w:val="00F01D94"/>
    <w:rsid w:val="00F021DD"/>
    <w:rsid w:val="00F023EF"/>
    <w:rsid w:val="00F026D5"/>
    <w:rsid w:val="00F0276B"/>
    <w:rsid w:val="00F027F1"/>
    <w:rsid w:val="00F029F3"/>
    <w:rsid w:val="00F02AAE"/>
    <w:rsid w:val="00F02C3A"/>
    <w:rsid w:val="00F02CB1"/>
    <w:rsid w:val="00F03146"/>
    <w:rsid w:val="00F031B4"/>
    <w:rsid w:val="00F0329C"/>
    <w:rsid w:val="00F034A1"/>
    <w:rsid w:val="00F036A5"/>
    <w:rsid w:val="00F036B4"/>
    <w:rsid w:val="00F0395A"/>
    <w:rsid w:val="00F03AE9"/>
    <w:rsid w:val="00F03C6F"/>
    <w:rsid w:val="00F04268"/>
    <w:rsid w:val="00F047A4"/>
    <w:rsid w:val="00F048CF"/>
    <w:rsid w:val="00F04A3E"/>
    <w:rsid w:val="00F04A9D"/>
    <w:rsid w:val="00F04D78"/>
    <w:rsid w:val="00F04E35"/>
    <w:rsid w:val="00F04EE6"/>
    <w:rsid w:val="00F04F5E"/>
    <w:rsid w:val="00F050A0"/>
    <w:rsid w:val="00F052A6"/>
    <w:rsid w:val="00F05312"/>
    <w:rsid w:val="00F05438"/>
    <w:rsid w:val="00F0598A"/>
    <w:rsid w:val="00F05BBD"/>
    <w:rsid w:val="00F05C97"/>
    <w:rsid w:val="00F05D23"/>
    <w:rsid w:val="00F05D99"/>
    <w:rsid w:val="00F05E20"/>
    <w:rsid w:val="00F05FDF"/>
    <w:rsid w:val="00F0617B"/>
    <w:rsid w:val="00F0630B"/>
    <w:rsid w:val="00F06664"/>
    <w:rsid w:val="00F066C2"/>
    <w:rsid w:val="00F067D2"/>
    <w:rsid w:val="00F0699A"/>
    <w:rsid w:val="00F069C9"/>
    <w:rsid w:val="00F06C15"/>
    <w:rsid w:val="00F07303"/>
    <w:rsid w:val="00F075A5"/>
    <w:rsid w:val="00F07630"/>
    <w:rsid w:val="00F07884"/>
    <w:rsid w:val="00F079A9"/>
    <w:rsid w:val="00F07E85"/>
    <w:rsid w:val="00F07FFE"/>
    <w:rsid w:val="00F100B3"/>
    <w:rsid w:val="00F1023D"/>
    <w:rsid w:val="00F10349"/>
    <w:rsid w:val="00F1039C"/>
    <w:rsid w:val="00F1095B"/>
    <w:rsid w:val="00F10A26"/>
    <w:rsid w:val="00F10DD9"/>
    <w:rsid w:val="00F10EC6"/>
    <w:rsid w:val="00F10F5C"/>
    <w:rsid w:val="00F111E7"/>
    <w:rsid w:val="00F11628"/>
    <w:rsid w:val="00F118BB"/>
    <w:rsid w:val="00F118FD"/>
    <w:rsid w:val="00F119E6"/>
    <w:rsid w:val="00F11D52"/>
    <w:rsid w:val="00F11EDF"/>
    <w:rsid w:val="00F11F51"/>
    <w:rsid w:val="00F11F66"/>
    <w:rsid w:val="00F11F95"/>
    <w:rsid w:val="00F11FA0"/>
    <w:rsid w:val="00F123E3"/>
    <w:rsid w:val="00F12998"/>
    <w:rsid w:val="00F12C1C"/>
    <w:rsid w:val="00F12C7A"/>
    <w:rsid w:val="00F12FBB"/>
    <w:rsid w:val="00F13180"/>
    <w:rsid w:val="00F133F2"/>
    <w:rsid w:val="00F1365D"/>
    <w:rsid w:val="00F1382A"/>
    <w:rsid w:val="00F13874"/>
    <w:rsid w:val="00F138D3"/>
    <w:rsid w:val="00F138F3"/>
    <w:rsid w:val="00F1390B"/>
    <w:rsid w:val="00F13A99"/>
    <w:rsid w:val="00F13B2D"/>
    <w:rsid w:val="00F140F3"/>
    <w:rsid w:val="00F14390"/>
    <w:rsid w:val="00F14670"/>
    <w:rsid w:val="00F146EE"/>
    <w:rsid w:val="00F1494C"/>
    <w:rsid w:val="00F14968"/>
    <w:rsid w:val="00F14A9C"/>
    <w:rsid w:val="00F14DDD"/>
    <w:rsid w:val="00F14F82"/>
    <w:rsid w:val="00F15010"/>
    <w:rsid w:val="00F15061"/>
    <w:rsid w:val="00F15087"/>
    <w:rsid w:val="00F151A5"/>
    <w:rsid w:val="00F15209"/>
    <w:rsid w:val="00F15356"/>
    <w:rsid w:val="00F1545A"/>
    <w:rsid w:val="00F15579"/>
    <w:rsid w:val="00F15709"/>
    <w:rsid w:val="00F15875"/>
    <w:rsid w:val="00F15BF8"/>
    <w:rsid w:val="00F15DE2"/>
    <w:rsid w:val="00F15E30"/>
    <w:rsid w:val="00F15EED"/>
    <w:rsid w:val="00F16099"/>
    <w:rsid w:val="00F161AC"/>
    <w:rsid w:val="00F16277"/>
    <w:rsid w:val="00F162A1"/>
    <w:rsid w:val="00F16400"/>
    <w:rsid w:val="00F165EB"/>
    <w:rsid w:val="00F16684"/>
    <w:rsid w:val="00F16692"/>
    <w:rsid w:val="00F166CF"/>
    <w:rsid w:val="00F16B17"/>
    <w:rsid w:val="00F16C2A"/>
    <w:rsid w:val="00F16D3F"/>
    <w:rsid w:val="00F16D85"/>
    <w:rsid w:val="00F16DDF"/>
    <w:rsid w:val="00F16E35"/>
    <w:rsid w:val="00F16E72"/>
    <w:rsid w:val="00F171A3"/>
    <w:rsid w:val="00F17242"/>
    <w:rsid w:val="00F1724B"/>
    <w:rsid w:val="00F172C7"/>
    <w:rsid w:val="00F173E6"/>
    <w:rsid w:val="00F17584"/>
    <w:rsid w:val="00F177EE"/>
    <w:rsid w:val="00F17922"/>
    <w:rsid w:val="00F179DA"/>
    <w:rsid w:val="00F179F3"/>
    <w:rsid w:val="00F17D42"/>
    <w:rsid w:val="00F17DDE"/>
    <w:rsid w:val="00F200ED"/>
    <w:rsid w:val="00F201C4"/>
    <w:rsid w:val="00F20210"/>
    <w:rsid w:val="00F20487"/>
    <w:rsid w:val="00F204E7"/>
    <w:rsid w:val="00F2068A"/>
    <w:rsid w:val="00F20A02"/>
    <w:rsid w:val="00F20CDC"/>
    <w:rsid w:val="00F20E73"/>
    <w:rsid w:val="00F2100F"/>
    <w:rsid w:val="00F211FE"/>
    <w:rsid w:val="00F21309"/>
    <w:rsid w:val="00F21373"/>
    <w:rsid w:val="00F2141B"/>
    <w:rsid w:val="00F21566"/>
    <w:rsid w:val="00F2170B"/>
    <w:rsid w:val="00F21DE1"/>
    <w:rsid w:val="00F22405"/>
    <w:rsid w:val="00F224FE"/>
    <w:rsid w:val="00F22721"/>
    <w:rsid w:val="00F22776"/>
    <w:rsid w:val="00F228E5"/>
    <w:rsid w:val="00F23081"/>
    <w:rsid w:val="00F230AB"/>
    <w:rsid w:val="00F23459"/>
    <w:rsid w:val="00F234F8"/>
    <w:rsid w:val="00F23711"/>
    <w:rsid w:val="00F2385B"/>
    <w:rsid w:val="00F2389E"/>
    <w:rsid w:val="00F23D64"/>
    <w:rsid w:val="00F23DF2"/>
    <w:rsid w:val="00F2415E"/>
    <w:rsid w:val="00F24301"/>
    <w:rsid w:val="00F243F2"/>
    <w:rsid w:val="00F247D7"/>
    <w:rsid w:val="00F24A7F"/>
    <w:rsid w:val="00F24C9E"/>
    <w:rsid w:val="00F24CC4"/>
    <w:rsid w:val="00F24CFB"/>
    <w:rsid w:val="00F24D10"/>
    <w:rsid w:val="00F24D55"/>
    <w:rsid w:val="00F24DAF"/>
    <w:rsid w:val="00F24E38"/>
    <w:rsid w:val="00F24E61"/>
    <w:rsid w:val="00F25325"/>
    <w:rsid w:val="00F2546B"/>
    <w:rsid w:val="00F254B6"/>
    <w:rsid w:val="00F255D8"/>
    <w:rsid w:val="00F2561D"/>
    <w:rsid w:val="00F2599C"/>
    <w:rsid w:val="00F25A20"/>
    <w:rsid w:val="00F25BB5"/>
    <w:rsid w:val="00F25E25"/>
    <w:rsid w:val="00F2619B"/>
    <w:rsid w:val="00F262D9"/>
    <w:rsid w:val="00F26345"/>
    <w:rsid w:val="00F263B4"/>
    <w:rsid w:val="00F2646F"/>
    <w:rsid w:val="00F265D0"/>
    <w:rsid w:val="00F26718"/>
    <w:rsid w:val="00F2685A"/>
    <w:rsid w:val="00F268B8"/>
    <w:rsid w:val="00F26EF0"/>
    <w:rsid w:val="00F271C2"/>
    <w:rsid w:val="00F276D6"/>
    <w:rsid w:val="00F27774"/>
    <w:rsid w:val="00F2778E"/>
    <w:rsid w:val="00F27C1D"/>
    <w:rsid w:val="00F27EE5"/>
    <w:rsid w:val="00F30173"/>
    <w:rsid w:val="00F302B4"/>
    <w:rsid w:val="00F30453"/>
    <w:rsid w:val="00F306E0"/>
    <w:rsid w:val="00F3075D"/>
    <w:rsid w:val="00F30CF4"/>
    <w:rsid w:val="00F30FDE"/>
    <w:rsid w:val="00F310EA"/>
    <w:rsid w:val="00F3145C"/>
    <w:rsid w:val="00F31584"/>
    <w:rsid w:val="00F316AA"/>
    <w:rsid w:val="00F31785"/>
    <w:rsid w:val="00F318D2"/>
    <w:rsid w:val="00F31A9C"/>
    <w:rsid w:val="00F31D95"/>
    <w:rsid w:val="00F32201"/>
    <w:rsid w:val="00F3267F"/>
    <w:rsid w:val="00F32A9A"/>
    <w:rsid w:val="00F33217"/>
    <w:rsid w:val="00F3374D"/>
    <w:rsid w:val="00F3399E"/>
    <w:rsid w:val="00F3412D"/>
    <w:rsid w:val="00F34840"/>
    <w:rsid w:val="00F34D87"/>
    <w:rsid w:val="00F34F5F"/>
    <w:rsid w:val="00F34FF4"/>
    <w:rsid w:val="00F3506E"/>
    <w:rsid w:val="00F3577C"/>
    <w:rsid w:val="00F3586E"/>
    <w:rsid w:val="00F359E8"/>
    <w:rsid w:val="00F35A65"/>
    <w:rsid w:val="00F35BAC"/>
    <w:rsid w:val="00F3608F"/>
    <w:rsid w:val="00F3622B"/>
    <w:rsid w:val="00F36423"/>
    <w:rsid w:val="00F36509"/>
    <w:rsid w:val="00F365FD"/>
    <w:rsid w:val="00F36A4B"/>
    <w:rsid w:val="00F36B9C"/>
    <w:rsid w:val="00F36D0B"/>
    <w:rsid w:val="00F36DB4"/>
    <w:rsid w:val="00F36FC6"/>
    <w:rsid w:val="00F37031"/>
    <w:rsid w:val="00F370D5"/>
    <w:rsid w:val="00F37183"/>
    <w:rsid w:val="00F371CB"/>
    <w:rsid w:val="00F37210"/>
    <w:rsid w:val="00F37211"/>
    <w:rsid w:val="00F37217"/>
    <w:rsid w:val="00F37394"/>
    <w:rsid w:val="00F37714"/>
    <w:rsid w:val="00F377C9"/>
    <w:rsid w:val="00F378B0"/>
    <w:rsid w:val="00F3798B"/>
    <w:rsid w:val="00F37CAD"/>
    <w:rsid w:val="00F37DFB"/>
    <w:rsid w:val="00F37ECB"/>
    <w:rsid w:val="00F4025E"/>
    <w:rsid w:val="00F40588"/>
    <w:rsid w:val="00F406A2"/>
    <w:rsid w:val="00F4086E"/>
    <w:rsid w:val="00F408BB"/>
    <w:rsid w:val="00F40D00"/>
    <w:rsid w:val="00F4107F"/>
    <w:rsid w:val="00F41123"/>
    <w:rsid w:val="00F41151"/>
    <w:rsid w:val="00F41180"/>
    <w:rsid w:val="00F415B3"/>
    <w:rsid w:val="00F41840"/>
    <w:rsid w:val="00F41C30"/>
    <w:rsid w:val="00F41D73"/>
    <w:rsid w:val="00F41E46"/>
    <w:rsid w:val="00F41EF2"/>
    <w:rsid w:val="00F420A1"/>
    <w:rsid w:val="00F42275"/>
    <w:rsid w:val="00F42429"/>
    <w:rsid w:val="00F42486"/>
    <w:rsid w:val="00F424D2"/>
    <w:rsid w:val="00F42582"/>
    <w:rsid w:val="00F425AD"/>
    <w:rsid w:val="00F428A7"/>
    <w:rsid w:val="00F42ADD"/>
    <w:rsid w:val="00F42B50"/>
    <w:rsid w:val="00F42BA7"/>
    <w:rsid w:val="00F42BCE"/>
    <w:rsid w:val="00F42CBD"/>
    <w:rsid w:val="00F42F91"/>
    <w:rsid w:val="00F431C0"/>
    <w:rsid w:val="00F433B0"/>
    <w:rsid w:val="00F43472"/>
    <w:rsid w:val="00F438A7"/>
    <w:rsid w:val="00F4395B"/>
    <w:rsid w:val="00F43D86"/>
    <w:rsid w:val="00F440F4"/>
    <w:rsid w:val="00F44227"/>
    <w:rsid w:val="00F4436A"/>
    <w:rsid w:val="00F443A3"/>
    <w:rsid w:val="00F44520"/>
    <w:rsid w:val="00F4454B"/>
    <w:rsid w:val="00F448F7"/>
    <w:rsid w:val="00F44C2C"/>
    <w:rsid w:val="00F44C4E"/>
    <w:rsid w:val="00F44D66"/>
    <w:rsid w:val="00F44F5A"/>
    <w:rsid w:val="00F4512D"/>
    <w:rsid w:val="00F4517B"/>
    <w:rsid w:val="00F45783"/>
    <w:rsid w:val="00F457AA"/>
    <w:rsid w:val="00F45885"/>
    <w:rsid w:val="00F45AA5"/>
    <w:rsid w:val="00F45BDD"/>
    <w:rsid w:val="00F45C33"/>
    <w:rsid w:val="00F45D8C"/>
    <w:rsid w:val="00F4614A"/>
    <w:rsid w:val="00F461B3"/>
    <w:rsid w:val="00F4623C"/>
    <w:rsid w:val="00F46364"/>
    <w:rsid w:val="00F46437"/>
    <w:rsid w:val="00F46536"/>
    <w:rsid w:val="00F46668"/>
    <w:rsid w:val="00F466A6"/>
    <w:rsid w:val="00F46750"/>
    <w:rsid w:val="00F469A0"/>
    <w:rsid w:val="00F469AA"/>
    <w:rsid w:val="00F46C70"/>
    <w:rsid w:val="00F46CEB"/>
    <w:rsid w:val="00F46EAF"/>
    <w:rsid w:val="00F472A6"/>
    <w:rsid w:val="00F472B3"/>
    <w:rsid w:val="00F473B6"/>
    <w:rsid w:val="00F473E6"/>
    <w:rsid w:val="00F47413"/>
    <w:rsid w:val="00F4775B"/>
    <w:rsid w:val="00F4778D"/>
    <w:rsid w:val="00F4798E"/>
    <w:rsid w:val="00F47C1F"/>
    <w:rsid w:val="00F47CB1"/>
    <w:rsid w:val="00F47D27"/>
    <w:rsid w:val="00F47D6E"/>
    <w:rsid w:val="00F47ED2"/>
    <w:rsid w:val="00F5022B"/>
    <w:rsid w:val="00F502AA"/>
    <w:rsid w:val="00F505B6"/>
    <w:rsid w:val="00F50773"/>
    <w:rsid w:val="00F507E7"/>
    <w:rsid w:val="00F50856"/>
    <w:rsid w:val="00F508FC"/>
    <w:rsid w:val="00F50948"/>
    <w:rsid w:val="00F50A9D"/>
    <w:rsid w:val="00F50BF4"/>
    <w:rsid w:val="00F50EEE"/>
    <w:rsid w:val="00F51114"/>
    <w:rsid w:val="00F51668"/>
    <w:rsid w:val="00F51776"/>
    <w:rsid w:val="00F51A0E"/>
    <w:rsid w:val="00F51CAA"/>
    <w:rsid w:val="00F51E74"/>
    <w:rsid w:val="00F51FAE"/>
    <w:rsid w:val="00F520AB"/>
    <w:rsid w:val="00F522E3"/>
    <w:rsid w:val="00F523BE"/>
    <w:rsid w:val="00F523E8"/>
    <w:rsid w:val="00F5249B"/>
    <w:rsid w:val="00F52701"/>
    <w:rsid w:val="00F52827"/>
    <w:rsid w:val="00F52AA2"/>
    <w:rsid w:val="00F52B00"/>
    <w:rsid w:val="00F52E3D"/>
    <w:rsid w:val="00F52EA8"/>
    <w:rsid w:val="00F52FB9"/>
    <w:rsid w:val="00F5310E"/>
    <w:rsid w:val="00F531E2"/>
    <w:rsid w:val="00F537E0"/>
    <w:rsid w:val="00F53874"/>
    <w:rsid w:val="00F53A59"/>
    <w:rsid w:val="00F53A65"/>
    <w:rsid w:val="00F53E9C"/>
    <w:rsid w:val="00F542D8"/>
    <w:rsid w:val="00F54309"/>
    <w:rsid w:val="00F543F2"/>
    <w:rsid w:val="00F5474F"/>
    <w:rsid w:val="00F54C8C"/>
    <w:rsid w:val="00F54C96"/>
    <w:rsid w:val="00F54F70"/>
    <w:rsid w:val="00F54FEC"/>
    <w:rsid w:val="00F552D3"/>
    <w:rsid w:val="00F555BB"/>
    <w:rsid w:val="00F557BB"/>
    <w:rsid w:val="00F557C7"/>
    <w:rsid w:val="00F55945"/>
    <w:rsid w:val="00F55ADF"/>
    <w:rsid w:val="00F55C1B"/>
    <w:rsid w:val="00F55F92"/>
    <w:rsid w:val="00F560C6"/>
    <w:rsid w:val="00F5631A"/>
    <w:rsid w:val="00F5638B"/>
    <w:rsid w:val="00F56E03"/>
    <w:rsid w:val="00F56E55"/>
    <w:rsid w:val="00F56F27"/>
    <w:rsid w:val="00F5717B"/>
    <w:rsid w:val="00F574B9"/>
    <w:rsid w:val="00F57501"/>
    <w:rsid w:val="00F57581"/>
    <w:rsid w:val="00F57711"/>
    <w:rsid w:val="00F5776C"/>
    <w:rsid w:val="00F577FC"/>
    <w:rsid w:val="00F5789D"/>
    <w:rsid w:val="00F57A01"/>
    <w:rsid w:val="00F57A2F"/>
    <w:rsid w:val="00F6002C"/>
    <w:rsid w:val="00F600F6"/>
    <w:rsid w:val="00F6027B"/>
    <w:rsid w:val="00F60312"/>
    <w:rsid w:val="00F603AB"/>
    <w:rsid w:val="00F605F8"/>
    <w:rsid w:val="00F60641"/>
    <w:rsid w:val="00F606DE"/>
    <w:rsid w:val="00F6071D"/>
    <w:rsid w:val="00F60840"/>
    <w:rsid w:val="00F6086F"/>
    <w:rsid w:val="00F60AA9"/>
    <w:rsid w:val="00F60B60"/>
    <w:rsid w:val="00F60C3E"/>
    <w:rsid w:val="00F60CB4"/>
    <w:rsid w:val="00F60D61"/>
    <w:rsid w:val="00F60D70"/>
    <w:rsid w:val="00F60E92"/>
    <w:rsid w:val="00F60F80"/>
    <w:rsid w:val="00F6120F"/>
    <w:rsid w:val="00F61325"/>
    <w:rsid w:val="00F613A8"/>
    <w:rsid w:val="00F614AD"/>
    <w:rsid w:val="00F614E6"/>
    <w:rsid w:val="00F616D8"/>
    <w:rsid w:val="00F619CA"/>
    <w:rsid w:val="00F61C70"/>
    <w:rsid w:val="00F61F09"/>
    <w:rsid w:val="00F623A7"/>
    <w:rsid w:val="00F625ED"/>
    <w:rsid w:val="00F62A9D"/>
    <w:rsid w:val="00F62C4E"/>
    <w:rsid w:val="00F62C7C"/>
    <w:rsid w:val="00F62F24"/>
    <w:rsid w:val="00F63134"/>
    <w:rsid w:val="00F631AC"/>
    <w:rsid w:val="00F63408"/>
    <w:rsid w:val="00F635DD"/>
    <w:rsid w:val="00F63633"/>
    <w:rsid w:val="00F63B29"/>
    <w:rsid w:val="00F63B7E"/>
    <w:rsid w:val="00F63C0E"/>
    <w:rsid w:val="00F63C20"/>
    <w:rsid w:val="00F63DDB"/>
    <w:rsid w:val="00F63FA2"/>
    <w:rsid w:val="00F64102"/>
    <w:rsid w:val="00F64177"/>
    <w:rsid w:val="00F641DD"/>
    <w:rsid w:val="00F642BB"/>
    <w:rsid w:val="00F6446F"/>
    <w:rsid w:val="00F64790"/>
    <w:rsid w:val="00F649B3"/>
    <w:rsid w:val="00F65000"/>
    <w:rsid w:val="00F653EA"/>
    <w:rsid w:val="00F657FF"/>
    <w:rsid w:val="00F65AB8"/>
    <w:rsid w:val="00F65D19"/>
    <w:rsid w:val="00F65D81"/>
    <w:rsid w:val="00F65F2B"/>
    <w:rsid w:val="00F66083"/>
    <w:rsid w:val="00F660A8"/>
    <w:rsid w:val="00F661C3"/>
    <w:rsid w:val="00F6688E"/>
    <w:rsid w:val="00F66A8C"/>
    <w:rsid w:val="00F66E30"/>
    <w:rsid w:val="00F66E45"/>
    <w:rsid w:val="00F66EC9"/>
    <w:rsid w:val="00F66FCC"/>
    <w:rsid w:val="00F6701D"/>
    <w:rsid w:val="00F671AA"/>
    <w:rsid w:val="00F67509"/>
    <w:rsid w:val="00F67584"/>
    <w:rsid w:val="00F67764"/>
    <w:rsid w:val="00F67B64"/>
    <w:rsid w:val="00F67C79"/>
    <w:rsid w:val="00F67D4A"/>
    <w:rsid w:val="00F7054B"/>
    <w:rsid w:val="00F705C1"/>
    <w:rsid w:val="00F7060E"/>
    <w:rsid w:val="00F706AF"/>
    <w:rsid w:val="00F708A3"/>
    <w:rsid w:val="00F70943"/>
    <w:rsid w:val="00F709C5"/>
    <w:rsid w:val="00F70A99"/>
    <w:rsid w:val="00F70B34"/>
    <w:rsid w:val="00F70CE2"/>
    <w:rsid w:val="00F70D4C"/>
    <w:rsid w:val="00F70E98"/>
    <w:rsid w:val="00F70EE4"/>
    <w:rsid w:val="00F70F1A"/>
    <w:rsid w:val="00F710B0"/>
    <w:rsid w:val="00F710DE"/>
    <w:rsid w:val="00F71106"/>
    <w:rsid w:val="00F714D7"/>
    <w:rsid w:val="00F71530"/>
    <w:rsid w:val="00F715CC"/>
    <w:rsid w:val="00F716FC"/>
    <w:rsid w:val="00F71742"/>
    <w:rsid w:val="00F7179D"/>
    <w:rsid w:val="00F71A0F"/>
    <w:rsid w:val="00F71C64"/>
    <w:rsid w:val="00F71D6F"/>
    <w:rsid w:val="00F71DF5"/>
    <w:rsid w:val="00F71F1F"/>
    <w:rsid w:val="00F71FB7"/>
    <w:rsid w:val="00F727DD"/>
    <w:rsid w:val="00F7282E"/>
    <w:rsid w:val="00F72A09"/>
    <w:rsid w:val="00F72D0A"/>
    <w:rsid w:val="00F72DFA"/>
    <w:rsid w:val="00F72EAD"/>
    <w:rsid w:val="00F72F5F"/>
    <w:rsid w:val="00F72FD8"/>
    <w:rsid w:val="00F7338B"/>
    <w:rsid w:val="00F73640"/>
    <w:rsid w:val="00F73C0B"/>
    <w:rsid w:val="00F73D2A"/>
    <w:rsid w:val="00F73E57"/>
    <w:rsid w:val="00F74135"/>
    <w:rsid w:val="00F74154"/>
    <w:rsid w:val="00F74203"/>
    <w:rsid w:val="00F746A2"/>
    <w:rsid w:val="00F74935"/>
    <w:rsid w:val="00F74C59"/>
    <w:rsid w:val="00F74F85"/>
    <w:rsid w:val="00F74FFF"/>
    <w:rsid w:val="00F7509D"/>
    <w:rsid w:val="00F7548D"/>
    <w:rsid w:val="00F75521"/>
    <w:rsid w:val="00F75685"/>
    <w:rsid w:val="00F757F6"/>
    <w:rsid w:val="00F759F0"/>
    <w:rsid w:val="00F75B31"/>
    <w:rsid w:val="00F75B68"/>
    <w:rsid w:val="00F7632E"/>
    <w:rsid w:val="00F763D0"/>
    <w:rsid w:val="00F763EC"/>
    <w:rsid w:val="00F76A8D"/>
    <w:rsid w:val="00F76BA0"/>
    <w:rsid w:val="00F76E9F"/>
    <w:rsid w:val="00F777AB"/>
    <w:rsid w:val="00F77EF5"/>
    <w:rsid w:val="00F77FA2"/>
    <w:rsid w:val="00F8015B"/>
    <w:rsid w:val="00F80196"/>
    <w:rsid w:val="00F80199"/>
    <w:rsid w:val="00F802A8"/>
    <w:rsid w:val="00F805E2"/>
    <w:rsid w:val="00F80762"/>
    <w:rsid w:val="00F807F8"/>
    <w:rsid w:val="00F80AAA"/>
    <w:rsid w:val="00F80C86"/>
    <w:rsid w:val="00F80CAE"/>
    <w:rsid w:val="00F80ECD"/>
    <w:rsid w:val="00F80F4C"/>
    <w:rsid w:val="00F8103B"/>
    <w:rsid w:val="00F81067"/>
    <w:rsid w:val="00F81131"/>
    <w:rsid w:val="00F811EC"/>
    <w:rsid w:val="00F8138C"/>
    <w:rsid w:val="00F814FD"/>
    <w:rsid w:val="00F81A5A"/>
    <w:rsid w:val="00F81FCE"/>
    <w:rsid w:val="00F82131"/>
    <w:rsid w:val="00F82184"/>
    <w:rsid w:val="00F821FB"/>
    <w:rsid w:val="00F82307"/>
    <w:rsid w:val="00F82595"/>
    <w:rsid w:val="00F82B4C"/>
    <w:rsid w:val="00F82F88"/>
    <w:rsid w:val="00F83055"/>
    <w:rsid w:val="00F83080"/>
    <w:rsid w:val="00F8325A"/>
    <w:rsid w:val="00F83334"/>
    <w:rsid w:val="00F837EC"/>
    <w:rsid w:val="00F83D83"/>
    <w:rsid w:val="00F84164"/>
    <w:rsid w:val="00F841DD"/>
    <w:rsid w:val="00F84259"/>
    <w:rsid w:val="00F842F7"/>
    <w:rsid w:val="00F849E6"/>
    <w:rsid w:val="00F84B62"/>
    <w:rsid w:val="00F84B7B"/>
    <w:rsid w:val="00F84BC9"/>
    <w:rsid w:val="00F84C6B"/>
    <w:rsid w:val="00F84DA6"/>
    <w:rsid w:val="00F850D1"/>
    <w:rsid w:val="00F85169"/>
    <w:rsid w:val="00F8517F"/>
    <w:rsid w:val="00F851AA"/>
    <w:rsid w:val="00F85274"/>
    <w:rsid w:val="00F853B6"/>
    <w:rsid w:val="00F85816"/>
    <w:rsid w:val="00F85873"/>
    <w:rsid w:val="00F859E5"/>
    <w:rsid w:val="00F85AEB"/>
    <w:rsid w:val="00F85BFC"/>
    <w:rsid w:val="00F85CAA"/>
    <w:rsid w:val="00F85E53"/>
    <w:rsid w:val="00F85EC3"/>
    <w:rsid w:val="00F862EC"/>
    <w:rsid w:val="00F864E7"/>
    <w:rsid w:val="00F867AA"/>
    <w:rsid w:val="00F868A6"/>
    <w:rsid w:val="00F868FF"/>
    <w:rsid w:val="00F86DC2"/>
    <w:rsid w:val="00F86EA4"/>
    <w:rsid w:val="00F86EAF"/>
    <w:rsid w:val="00F86EC5"/>
    <w:rsid w:val="00F87024"/>
    <w:rsid w:val="00F873C3"/>
    <w:rsid w:val="00F873F5"/>
    <w:rsid w:val="00F8750C"/>
    <w:rsid w:val="00F8756E"/>
    <w:rsid w:val="00F875B9"/>
    <w:rsid w:val="00F876DD"/>
    <w:rsid w:val="00F87A15"/>
    <w:rsid w:val="00F87A83"/>
    <w:rsid w:val="00F87CF8"/>
    <w:rsid w:val="00F87F4F"/>
    <w:rsid w:val="00F87F81"/>
    <w:rsid w:val="00F90192"/>
    <w:rsid w:val="00F905A9"/>
    <w:rsid w:val="00F905EF"/>
    <w:rsid w:val="00F90611"/>
    <w:rsid w:val="00F90701"/>
    <w:rsid w:val="00F90911"/>
    <w:rsid w:val="00F90BBE"/>
    <w:rsid w:val="00F90BE7"/>
    <w:rsid w:val="00F91265"/>
    <w:rsid w:val="00F91385"/>
    <w:rsid w:val="00F918B5"/>
    <w:rsid w:val="00F91DC4"/>
    <w:rsid w:val="00F9218E"/>
    <w:rsid w:val="00F92199"/>
    <w:rsid w:val="00F92265"/>
    <w:rsid w:val="00F9266C"/>
    <w:rsid w:val="00F92857"/>
    <w:rsid w:val="00F92AD9"/>
    <w:rsid w:val="00F92D8B"/>
    <w:rsid w:val="00F92ECA"/>
    <w:rsid w:val="00F92F9B"/>
    <w:rsid w:val="00F9354C"/>
    <w:rsid w:val="00F93575"/>
    <w:rsid w:val="00F93A0E"/>
    <w:rsid w:val="00F93D76"/>
    <w:rsid w:val="00F93DDE"/>
    <w:rsid w:val="00F93E0C"/>
    <w:rsid w:val="00F93F72"/>
    <w:rsid w:val="00F9402A"/>
    <w:rsid w:val="00F940D0"/>
    <w:rsid w:val="00F942B5"/>
    <w:rsid w:val="00F94449"/>
    <w:rsid w:val="00F94464"/>
    <w:rsid w:val="00F94602"/>
    <w:rsid w:val="00F9503F"/>
    <w:rsid w:val="00F9509E"/>
    <w:rsid w:val="00F95152"/>
    <w:rsid w:val="00F95379"/>
    <w:rsid w:val="00F95731"/>
    <w:rsid w:val="00F9579C"/>
    <w:rsid w:val="00F957AA"/>
    <w:rsid w:val="00F958B1"/>
    <w:rsid w:val="00F95933"/>
    <w:rsid w:val="00F95A59"/>
    <w:rsid w:val="00F95B11"/>
    <w:rsid w:val="00F95D6C"/>
    <w:rsid w:val="00F96068"/>
    <w:rsid w:val="00F9652B"/>
    <w:rsid w:val="00F96BBF"/>
    <w:rsid w:val="00F96E50"/>
    <w:rsid w:val="00F973D0"/>
    <w:rsid w:val="00F9750C"/>
    <w:rsid w:val="00F976AB"/>
    <w:rsid w:val="00F977EF"/>
    <w:rsid w:val="00F97B2E"/>
    <w:rsid w:val="00F97BCF"/>
    <w:rsid w:val="00F97C14"/>
    <w:rsid w:val="00F97C3D"/>
    <w:rsid w:val="00F97CE2"/>
    <w:rsid w:val="00F97F26"/>
    <w:rsid w:val="00F97F32"/>
    <w:rsid w:val="00F97FD3"/>
    <w:rsid w:val="00FA030E"/>
    <w:rsid w:val="00FA03FE"/>
    <w:rsid w:val="00FA0463"/>
    <w:rsid w:val="00FA073F"/>
    <w:rsid w:val="00FA0822"/>
    <w:rsid w:val="00FA0B3B"/>
    <w:rsid w:val="00FA0E18"/>
    <w:rsid w:val="00FA10C6"/>
    <w:rsid w:val="00FA11EE"/>
    <w:rsid w:val="00FA14AC"/>
    <w:rsid w:val="00FA153E"/>
    <w:rsid w:val="00FA1D3C"/>
    <w:rsid w:val="00FA1DA7"/>
    <w:rsid w:val="00FA1DF1"/>
    <w:rsid w:val="00FA1F74"/>
    <w:rsid w:val="00FA1FC7"/>
    <w:rsid w:val="00FA2470"/>
    <w:rsid w:val="00FA2565"/>
    <w:rsid w:val="00FA2765"/>
    <w:rsid w:val="00FA2BDD"/>
    <w:rsid w:val="00FA2D46"/>
    <w:rsid w:val="00FA31B0"/>
    <w:rsid w:val="00FA31D2"/>
    <w:rsid w:val="00FA39CC"/>
    <w:rsid w:val="00FA3B64"/>
    <w:rsid w:val="00FA3D65"/>
    <w:rsid w:val="00FA3DC5"/>
    <w:rsid w:val="00FA3F37"/>
    <w:rsid w:val="00FA3FB5"/>
    <w:rsid w:val="00FA44F2"/>
    <w:rsid w:val="00FA46B5"/>
    <w:rsid w:val="00FA4AC1"/>
    <w:rsid w:val="00FA4B2A"/>
    <w:rsid w:val="00FA4CCB"/>
    <w:rsid w:val="00FA4D79"/>
    <w:rsid w:val="00FA4D97"/>
    <w:rsid w:val="00FA4F5D"/>
    <w:rsid w:val="00FA51D2"/>
    <w:rsid w:val="00FA52BE"/>
    <w:rsid w:val="00FA537A"/>
    <w:rsid w:val="00FA5399"/>
    <w:rsid w:val="00FA5438"/>
    <w:rsid w:val="00FA5850"/>
    <w:rsid w:val="00FA5B0B"/>
    <w:rsid w:val="00FA5CBA"/>
    <w:rsid w:val="00FA609C"/>
    <w:rsid w:val="00FA60D8"/>
    <w:rsid w:val="00FA626C"/>
    <w:rsid w:val="00FA6302"/>
    <w:rsid w:val="00FA64FC"/>
    <w:rsid w:val="00FA6561"/>
    <w:rsid w:val="00FA68FB"/>
    <w:rsid w:val="00FA6BA6"/>
    <w:rsid w:val="00FA6D46"/>
    <w:rsid w:val="00FA6D69"/>
    <w:rsid w:val="00FA6D8D"/>
    <w:rsid w:val="00FA6E02"/>
    <w:rsid w:val="00FA6E79"/>
    <w:rsid w:val="00FA70B3"/>
    <w:rsid w:val="00FA7729"/>
    <w:rsid w:val="00FA7A05"/>
    <w:rsid w:val="00FA7D9B"/>
    <w:rsid w:val="00FA7F16"/>
    <w:rsid w:val="00FB0352"/>
    <w:rsid w:val="00FB053F"/>
    <w:rsid w:val="00FB09E2"/>
    <w:rsid w:val="00FB0A8C"/>
    <w:rsid w:val="00FB0C8F"/>
    <w:rsid w:val="00FB0DB8"/>
    <w:rsid w:val="00FB0EC8"/>
    <w:rsid w:val="00FB100A"/>
    <w:rsid w:val="00FB10EF"/>
    <w:rsid w:val="00FB1264"/>
    <w:rsid w:val="00FB1507"/>
    <w:rsid w:val="00FB1C3A"/>
    <w:rsid w:val="00FB2076"/>
    <w:rsid w:val="00FB22DF"/>
    <w:rsid w:val="00FB24F7"/>
    <w:rsid w:val="00FB2547"/>
    <w:rsid w:val="00FB2686"/>
    <w:rsid w:val="00FB2687"/>
    <w:rsid w:val="00FB26E1"/>
    <w:rsid w:val="00FB27B5"/>
    <w:rsid w:val="00FB2AB0"/>
    <w:rsid w:val="00FB2BA4"/>
    <w:rsid w:val="00FB2BFE"/>
    <w:rsid w:val="00FB2CF4"/>
    <w:rsid w:val="00FB2E06"/>
    <w:rsid w:val="00FB32D4"/>
    <w:rsid w:val="00FB3346"/>
    <w:rsid w:val="00FB34DF"/>
    <w:rsid w:val="00FB34FC"/>
    <w:rsid w:val="00FB38F2"/>
    <w:rsid w:val="00FB3ABA"/>
    <w:rsid w:val="00FB43A8"/>
    <w:rsid w:val="00FB45C4"/>
    <w:rsid w:val="00FB498C"/>
    <w:rsid w:val="00FB49B6"/>
    <w:rsid w:val="00FB4A79"/>
    <w:rsid w:val="00FB4D71"/>
    <w:rsid w:val="00FB56B2"/>
    <w:rsid w:val="00FB57D1"/>
    <w:rsid w:val="00FB58A1"/>
    <w:rsid w:val="00FB5923"/>
    <w:rsid w:val="00FB594F"/>
    <w:rsid w:val="00FB5BE5"/>
    <w:rsid w:val="00FB5C36"/>
    <w:rsid w:val="00FB5D57"/>
    <w:rsid w:val="00FB5D70"/>
    <w:rsid w:val="00FB5EEC"/>
    <w:rsid w:val="00FB60E4"/>
    <w:rsid w:val="00FB63AC"/>
    <w:rsid w:val="00FB67CE"/>
    <w:rsid w:val="00FB696B"/>
    <w:rsid w:val="00FB69E1"/>
    <w:rsid w:val="00FB6BF2"/>
    <w:rsid w:val="00FB6DC1"/>
    <w:rsid w:val="00FB6E41"/>
    <w:rsid w:val="00FB710B"/>
    <w:rsid w:val="00FB734E"/>
    <w:rsid w:val="00FB737A"/>
    <w:rsid w:val="00FB798F"/>
    <w:rsid w:val="00FB7C36"/>
    <w:rsid w:val="00FB7EF2"/>
    <w:rsid w:val="00FC006C"/>
    <w:rsid w:val="00FC01CC"/>
    <w:rsid w:val="00FC04C2"/>
    <w:rsid w:val="00FC04FE"/>
    <w:rsid w:val="00FC087D"/>
    <w:rsid w:val="00FC08A0"/>
    <w:rsid w:val="00FC0C54"/>
    <w:rsid w:val="00FC0E33"/>
    <w:rsid w:val="00FC0E3D"/>
    <w:rsid w:val="00FC0E53"/>
    <w:rsid w:val="00FC0E76"/>
    <w:rsid w:val="00FC0E9A"/>
    <w:rsid w:val="00FC11A3"/>
    <w:rsid w:val="00FC1360"/>
    <w:rsid w:val="00FC1385"/>
    <w:rsid w:val="00FC1448"/>
    <w:rsid w:val="00FC161A"/>
    <w:rsid w:val="00FC163E"/>
    <w:rsid w:val="00FC1784"/>
    <w:rsid w:val="00FC19B3"/>
    <w:rsid w:val="00FC19FE"/>
    <w:rsid w:val="00FC1A4A"/>
    <w:rsid w:val="00FC1A91"/>
    <w:rsid w:val="00FC1E96"/>
    <w:rsid w:val="00FC1EEF"/>
    <w:rsid w:val="00FC2106"/>
    <w:rsid w:val="00FC224A"/>
    <w:rsid w:val="00FC2330"/>
    <w:rsid w:val="00FC2636"/>
    <w:rsid w:val="00FC26AE"/>
    <w:rsid w:val="00FC2767"/>
    <w:rsid w:val="00FC28C4"/>
    <w:rsid w:val="00FC291E"/>
    <w:rsid w:val="00FC2B79"/>
    <w:rsid w:val="00FC2C8A"/>
    <w:rsid w:val="00FC2E45"/>
    <w:rsid w:val="00FC3654"/>
    <w:rsid w:val="00FC3E32"/>
    <w:rsid w:val="00FC41C9"/>
    <w:rsid w:val="00FC4249"/>
    <w:rsid w:val="00FC4419"/>
    <w:rsid w:val="00FC44A3"/>
    <w:rsid w:val="00FC4A19"/>
    <w:rsid w:val="00FC4C11"/>
    <w:rsid w:val="00FC4E43"/>
    <w:rsid w:val="00FC4FCD"/>
    <w:rsid w:val="00FC5050"/>
    <w:rsid w:val="00FC512A"/>
    <w:rsid w:val="00FC521A"/>
    <w:rsid w:val="00FC52E8"/>
    <w:rsid w:val="00FC5738"/>
    <w:rsid w:val="00FC57D6"/>
    <w:rsid w:val="00FC581F"/>
    <w:rsid w:val="00FC58B1"/>
    <w:rsid w:val="00FC5958"/>
    <w:rsid w:val="00FC5A18"/>
    <w:rsid w:val="00FC5C23"/>
    <w:rsid w:val="00FC5D56"/>
    <w:rsid w:val="00FC5F62"/>
    <w:rsid w:val="00FC610E"/>
    <w:rsid w:val="00FC652D"/>
    <w:rsid w:val="00FC675A"/>
    <w:rsid w:val="00FC6A47"/>
    <w:rsid w:val="00FC6C59"/>
    <w:rsid w:val="00FC6DCA"/>
    <w:rsid w:val="00FC6EA3"/>
    <w:rsid w:val="00FC7020"/>
    <w:rsid w:val="00FC707C"/>
    <w:rsid w:val="00FC727D"/>
    <w:rsid w:val="00FC73CC"/>
    <w:rsid w:val="00FC758E"/>
    <w:rsid w:val="00FC7785"/>
    <w:rsid w:val="00FC7786"/>
    <w:rsid w:val="00FC7ADC"/>
    <w:rsid w:val="00FC7B41"/>
    <w:rsid w:val="00FC7D9B"/>
    <w:rsid w:val="00FC7E6A"/>
    <w:rsid w:val="00FD01AE"/>
    <w:rsid w:val="00FD0233"/>
    <w:rsid w:val="00FD03A1"/>
    <w:rsid w:val="00FD03F4"/>
    <w:rsid w:val="00FD0518"/>
    <w:rsid w:val="00FD0557"/>
    <w:rsid w:val="00FD0738"/>
    <w:rsid w:val="00FD0AA9"/>
    <w:rsid w:val="00FD0FB6"/>
    <w:rsid w:val="00FD0FD5"/>
    <w:rsid w:val="00FD11F3"/>
    <w:rsid w:val="00FD1988"/>
    <w:rsid w:val="00FD1DF9"/>
    <w:rsid w:val="00FD1ECA"/>
    <w:rsid w:val="00FD200A"/>
    <w:rsid w:val="00FD2040"/>
    <w:rsid w:val="00FD20BA"/>
    <w:rsid w:val="00FD245D"/>
    <w:rsid w:val="00FD24FD"/>
    <w:rsid w:val="00FD2983"/>
    <w:rsid w:val="00FD2B46"/>
    <w:rsid w:val="00FD2CF3"/>
    <w:rsid w:val="00FD3012"/>
    <w:rsid w:val="00FD32F2"/>
    <w:rsid w:val="00FD34B3"/>
    <w:rsid w:val="00FD3C9B"/>
    <w:rsid w:val="00FD3D93"/>
    <w:rsid w:val="00FD3E8E"/>
    <w:rsid w:val="00FD3F6C"/>
    <w:rsid w:val="00FD3FA3"/>
    <w:rsid w:val="00FD4026"/>
    <w:rsid w:val="00FD410E"/>
    <w:rsid w:val="00FD4250"/>
    <w:rsid w:val="00FD42CE"/>
    <w:rsid w:val="00FD4351"/>
    <w:rsid w:val="00FD44D4"/>
    <w:rsid w:val="00FD4A6A"/>
    <w:rsid w:val="00FD4C8C"/>
    <w:rsid w:val="00FD4D2A"/>
    <w:rsid w:val="00FD4E3C"/>
    <w:rsid w:val="00FD4E85"/>
    <w:rsid w:val="00FD4EBC"/>
    <w:rsid w:val="00FD4EDF"/>
    <w:rsid w:val="00FD51B7"/>
    <w:rsid w:val="00FD51C9"/>
    <w:rsid w:val="00FD5299"/>
    <w:rsid w:val="00FD53C0"/>
    <w:rsid w:val="00FD53C5"/>
    <w:rsid w:val="00FD55CD"/>
    <w:rsid w:val="00FD5835"/>
    <w:rsid w:val="00FD5893"/>
    <w:rsid w:val="00FD59F5"/>
    <w:rsid w:val="00FD5AA3"/>
    <w:rsid w:val="00FD5D74"/>
    <w:rsid w:val="00FD6056"/>
    <w:rsid w:val="00FD6073"/>
    <w:rsid w:val="00FD6209"/>
    <w:rsid w:val="00FD632F"/>
    <w:rsid w:val="00FD63C5"/>
    <w:rsid w:val="00FD6731"/>
    <w:rsid w:val="00FD68E7"/>
    <w:rsid w:val="00FD6CDC"/>
    <w:rsid w:val="00FD6E46"/>
    <w:rsid w:val="00FD6EC3"/>
    <w:rsid w:val="00FD6F70"/>
    <w:rsid w:val="00FD6F74"/>
    <w:rsid w:val="00FD70D3"/>
    <w:rsid w:val="00FD7499"/>
    <w:rsid w:val="00FD74B2"/>
    <w:rsid w:val="00FD7624"/>
    <w:rsid w:val="00FD767E"/>
    <w:rsid w:val="00FD7715"/>
    <w:rsid w:val="00FD77C2"/>
    <w:rsid w:val="00FD7ACD"/>
    <w:rsid w:val="00FD7B21"/>
    <w:rsid w:val="00FD7C54"/>
    <w:rsid w:val="00FD7FC8"/>
    <w:rsid w:val="00FE00BD"/>
    <w:rsid w:val="00FE0463"/>
    <w:rsid w:val="00FE0553"/>
    <w:rsid w:val="00FE0AE8"/>
    <w:rsid w:val="00FE0DAB"/>
    <w:rsid w:val="00FE1113"/>
    <w:rsid w:val="00FE1123"/>
    <w:rsid w:val="00FE1332"/>
    <w:rsid w:val="00FE13A1"/>
    <w:rsid w:val="00FE18F4"/>
    <w:rsid w:val="00FE1A3C"/>
    <w:rsid w:val="00FE1E42"/>
    <w:rsid w:val="00FE2006"/>
    <w:rsid w:val="00FE2209"/>
    <w:rsid w:val="00FE22FF"/>
    <w:rsid w:val="00FE2AD2"/>
    <w:rsid w:val="00FE2ADF"/>
    <w:rsid w:val="00FE2EA0"/>
    <w:rsid w:val="00FE318B"/>
    <w:rsid w:val="00FE31AD"/>
    <w:rsid w:val="00FE3425"/>
    <w:rsid w:val="00FE3534"/>
    <w:rsid w:val="00FE36B9"/>
    <w:rsid w:val="00FE37F6"/>
    <w:rsid w:val="00FE3840"/>
    <w:rsid w:val="00FE3BDB"/>
    <w:rsid w:val="00FE3E6D"/>
    <w:rsid w:val="00FE401A"/>
    <w:rsid w:val="00FE404A"/>
    <w:rsid w:val="00FE4298"/>
    <w:rsid w:val="00FE4411"/>
    <w:rsid w:val="00FE4597"/>
    <w:rsid w:val="00FE4612"/>
    <w:rsid w:val="00FE4AD3"/>
    <w:rsid w:val="00FE52F3"/>
    <w:rsid w:val="00FE5348"/>
    <w:rsid w:val="00FE55A1"/>
    <w:rsid w:val="00FE55CA"/>
    <w:rsid w:val="00FE5802"/>
    <w:rsid w:val="00FE5905"/>
    <w:rsid w:val="00FE5906"/>
    <w:rsid w:val="00FE5F9F"/>
    <w:rsid w:val="00FE604C"/>
    <w:rsid w:val="00FE626E"/>
    <w:rsid w:val="00FE6306"/>
    <w:rsid w:val="00FE6439"/>
    <w:rsid w:val="00FE65DA"/>
    <w:rsid w:val="00FE6671"/>
    <w:rsid w:val="00FE67D6"/>
    <w:rsid w:val="00FE68DF"/>
    <w:rsid w:val="00FE6924"/>
    <w:rsid w:val="00FE693B"/>
    <w:rsid w:val="00FE69A0"/>
    <w:rsid w:val="00FE6A56"/>
    <w:rsid w:val="00FE70C7"/>
    <w:rsid w:val="00FE7455"/>
    <w:rsid w:val="00FE7576"/>
    <w:rsid w:val="00FE764D"/>
    <w:rsid w:val="00FE77CB"/>
    <w:rsid w:val="00FE7963"/>
    <w:rsid w:val="00FE7A96"/>
    <w:rsid w:val="00FE7D4D"/>
    <w:rsid w:val="00FE7DC2"/>
    <w:rsid w:val="00FE7ECC"/>
    <w:rsid w:val="00FF0010"/>
    <w:rsid w:val="00FF0029"/>
    <w:rsid w:val="00FF004D"/>
    <w:rsid w:val="00FF0285"/>
    <w:rsid w:val="00FF0422"/>
    <w:rsid w:val="00FF04C7"/>
    <w:rsid w:val="00FF05E5"/>
    <w:rsid w:val="00FF0A02"/>
    <w:rsid w:val="00FF0BB4"/>
    <w:rsid w:val="00FF0BF0"/>
    <w:rsid w:val="00FF0CC8"/>
    <w:rsid w:val="00FF0E50"/>
    <w:rsid w:val="00FF0E69"/>
    <w:rsid w:val="00FF103A"/>
    <w:rsid w:val="00FF1062"/>
    <w:rsid w:val="00FF10F6"/>
    <w:rsid w:val="00FF11D4"/>
    <w:rsid w:val="00FF1271"/>
    <w:rsid w:val="00FF150D"/>
    <w:rsid w:val="00FF16A8"/>
    <w:rsid w:val="00FF16D8"/>
    <w:rsid w:val="00FF16F5"/>
    <w:rsid w:val="00FF1766"/>
    <w:rsid w:val="00FF1821"/>
    <w:rsid w:val="00FF19D0"/>
    <w:rsid w:val="00FF20D9"/>
    <w:rsid w:val="00FF2164"/>
    <w:rsid w:val="00FF2390"/>
    <w:rsid w:val="00FF2565"/>
    <w:rsid w:val="00FF257C"/>
    <w:rsid w:val="00FF26F6"/>
    <w:rsid w:val="00FF2B9F"/>
    <w:rsid w:val="00FF2EA2"/>
    <w:rsid w:val="00FF3276"/>
    <w:rsid w:val="00FF3555"/>
    <w:rsid w:val="00FF3651"/>
    <w:rsid w:val="00FF3709"/>
    <w:rsid w:val="00FF37D3"/>
    <w:rsid w:val="00FF3883"/>
    <w:rsid w:val="00FF3AD6"/>
    <w:rsid w:val="00FF3E96"/>
    <w:rsid w:val="00FF41E9"/>
    <w:rsid w:val="00FF4509"/>
    <w:rsid w:val="00FF4678"/>
    <w:rsid w:val="00FF4835"/>
    <w:rsid w:val="00FF4A56"/>
    <w:rsid w:val="00FF5024"/>
    <w:rsid w:val="00FF5540"/>
    <w:rsid w:val="00FF55AF"/>
    <w:rsid w:val="00FF5627"/>
    <w:rsid w:val="00FF58F0"/>
    <w:rsid w:val="00FF5929"/>
    <w:rsid w:val="00FF5C33"/>
    <w:rsid w:val="00FF63A3"/>
    <w:rsid w:val="00FF63DE"/>
    <w:rsid w:val="00FF6434"/>
    <w:rsid w:val="00FF6765"/>
    <w:rsid w:val="00FF67F9"/>
    <w:rsid w:val="00FF68C4"/>
    <w:rsid w:val="00FF68C6"/>
    <w:rsid w:val="00FF6902"/>
    <w:rsid w:val="00FF6B7F"/>
    <w:rsid w:val="00FF6C8A"/>
    <w:rsid w:val="00FF7060"/>
    <w:rsid w:val="00FF72AB"/>
    <w:rsid w:val="00FF73AA"/>
    <w:rsid w:val="00FF73CB"/>
    <w:rsid w:val="00FF74CC"/>
    <w:rsid w:val="00FF7A85"/>
    <w:rsid w:val="00FF7AC9"/>
    <w:rsid w:val="00FF7D19"/>
    <w:rsid w:val="00FF7D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77C40C"/>
  <w15:docId w15:val="{66902801-CF66-492A-9135-192EECCB37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685C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B2014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08C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C685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C74104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C74104"/>
  </w:style>
  <w:style w:type="character" w:styleId="Hyperlink">
    <w:name w:val="Hyperlink"/>
    <w:basedOn w:val="DefaultParagraphFont"/>
    <w:unhideWhenUsed/>
    <w:rsid w:val="00C7410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4104"/>
    <w:pPr>
      <w:bidi w:val="0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104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3C685C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C685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685C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C163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808C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rmalIndent">
    <w:name w:val="Normal Indent"/>
    <w:basedOn w:val="Normal"/>
    <w:semiHidden/>
    <w:unhideWhenUsed/>
    <w:rsid w:val="00A37502"/>
    <w:pPr>
      <w:widowControl w:val="0"/>
      <w:bidi w:val="0"/>
      <w:ind w:firstLine="420"/>
      <w:jc w:val="both"/>
    </w:pPr>
    <w:rPr>
      <w:rFonts w:eastAsia="KaiTi_GB2312"/>
      <w:kern w:val="2"/>
      <w:sz w:val="28"/>
      <w:szCs w:val="20"/>
      <w:lang w:eastAsia="zh-CN"/>
    </w:rPr>
  </w:style>
  <w:style w:type="character" w:customStyle="1" w:styleId="Heading1Char">
    <w:name w:val="Heading 1 Char"/>
    <w:basedOn w:val="DefaultParagraphFont"/>
    <w:link w:val="Heading1"/>
    <w:rsid w:val="00B2014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odyText">
    <w:name w:val="Body Text"/>
    <w:basedOn w:val="Normal"/>
    <w:link w:val="BodyTextChar"/>
    <w:unhideWhenUsed/>
    <w:rsid w:val="00B20148"/>
    <w:rPr>
      <w:b/>
      <w:bCs/>
      <w:sz w:val="36"/>
      <w:szCs w:val="36"/>
      <w:lang w:eastAsia="ar-SA"/>
    </w:rPr>
  </w:style>
  <w:style w:type="character" w:customStyle="1" w:styleId="BodyTextChar">
    <w:name w:val="Body Text Char"/>
    <w:basedOn w:val="DefaultParagraphFont"/>
    <w:link w:val="BodyText"/>
    <w:rsid w:val="00B20148"/>
    <w:rPr>
      <w:rFonts w:ascii="Times New Roman" w:eastAsia="Times New Roman" w:hAnsi="Times New Roman" w:cs="Times New Roman"/>
      <w:b/>
      <w:bCs/>
      <w:sz w:val="36"/>
      <w:szCs w:val="36"/>
      <w:lang w:eastAsia="ar-SA"/>
    </w:rPr>
  </w:style>
  <w:style w:type="table" w:styleId="TableGrid">
    <w:name w:val="Table Grid"/>
    <w:basedOn w:val="TableNormal"/>
    <w:uiPriority w:val="59"/>
    <w:rsid w:val="00CC696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A802E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0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3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77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9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2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7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4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7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6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8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1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1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8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7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0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8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0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9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06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6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5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3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0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A02037-CE6A-45A5-879B-00C50A9A5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8</Words>
  <Characters>52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eed</dc:creator>
  <cp:keywords/>
  <dc:description/>
  <cp:lastModifiedBy>Ahmed Labeeb</cp:lastModifiedBy>
  <cp:revision>20</cp:revision>
  <cp:lastPrinted>2021-11-18T12:28:00Z</cp:lastPrinted>
  <dcterms:created xsi:type="dcterms:W3CDTF">2023-01-26T11:48:00Z</dcterms:created>
  <dcterms:modified xsi:type="dcterms:W3CDTF">2023-07-25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295ee34ad6b4a197af6c22fe52687d7af59c6adf91dcd2a8de20d93a730e6b</vt:lpwstr>
  </property>
</Properties>
</file>